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63A1DD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1C0797">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7A22FEC"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1C0797">
        <w:rPr>
          <w:rFonts w:ascii="Arial" w:eastAsia="Arial" w:hAnsi="Arial" w:cs="Arial"/>
          <w:sz w:val="24"/>
          <w:szCs w:val="24"/>
        </w:rPr>
        <w:t>6</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73E86045"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6C6592">
        <w:rPr>
          <w:rFonts w:ascii="Arial" w:eastAsia="Arial" w:hAnsi="Arial" w:cs="Arial"/>
          <w:b/>
          <w:color w:val="0070C0"/>
          <w:sz w:val="24"/>
          <w:szCs w:val="24"/>
        </w:rPr>
        <w:t>6</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6C6592" w:rsidRPr="006C6592">
        <w:rPr>
          <w:rFonts w:ascii="Arial" w:eastAsia="Arial" w:hAnsi="Arial" w:cs="Arial"/>
          <w:b/>
          <w:color w:val="0070C0"/>
          <w:sz w:val="24"/>
          <w:szCs w:val="24"/>
        </w:rPr>
        <w:t>571,327</w:t>
      </w:r>
      <w:r w:rsidR="006C6592">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6C6592" w:rsidRPr="006C6592">
        <w:rPr>
          <w:rFonts w:ascii="Arial" w:eastAsia="Arial" w:hAnsi="Arial" w:cs="Arial"/>
          <w:b/>
          <w:color w:val="0070C0"/>
          <w:sz w:val="24"/>
          <w:szCs w:val="24"/>
        </w:rPr>
        <w:t>34,498</w:t>
      </w:r>
      <w:r w:rsidR="006C6592">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6C6592" w:rsidRPr="006C6592">
        <w:rPr>
          <w:rFonts w:ascii="Arial" w:eastAsia="Arial" w:hAnsi="Arial" w:cs="Arial"/>
          <w:b/>
          <w:color w:val="0070C0"/>
          <w:sz w:val="24"/>
          <w:szCs w:val="24"/>
        </w:rPr>
        <w:t>524,582</w:t>
      </w:r>
      <w:r w:rsidR="006C6592">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6C6592" w:rsidRPr="006C6592">
        <w:rPr>
          <w:rFonts w:ascii="Arial" w:eastAsia="Arial" w:hAnsi="Arial" w:cs="Arial"/>
          <w:b/>
          <w:color w:val="0070C0"/>
          <w:sz w:val="24"/>
          <w:szCs w:val="24"/>
        </w:rPr>
        <w:t>12,247</w:t>
      </w:r>
      <w:r w:rsidR="006C6592">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577288C5"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6C6592">
        <w:rPr>
          <w:rFonts w:ascii="Arial" w:eastAsia="Arial" w:hAnsi="Arial" w:cs="Arial"/>
          <w:i/>
          <w:color w:val="0070C0"/>
          <w:sz w:val="16"/>
          <w:szCs w:val="16"/>
        </w:rPr>
        <w:t>9</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351561A4"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507C2E">
        <w:rPr>
          <w:rFonts w:ascii="Arial" w:eastAsia="Arial" w:hAnsi="Arial" w:cs="Arial"/>
          <w:b/>
          <w:color w:val="0070C0"/>
          <w:sz w:val="24"/>
          <w:szCs w:val="24"/>
        </w:rPr>
        <w:t>₱</w:t>
      </w:r>
      <w:r w:rsidR="006C6592" w:rsidRPr="006C6592">
        <w:rPr>
          <w:rFonts w:ascii="Arial" w:eastAsia="Arial" w:hAnsi="Arial" w:cs="Arial"/>
          <w:b/>
          <w:bCs/>
          <w:color w:val="0070C0"/>
          <w:sz w:val="24"/>
          <w:szCs w:val="24"/>
        </w:rPr>
        <w:t>2,019,780,715.73</w:t>
      </w:r>
      <w:r w:rsidR="0071618D" w:rsidRPr="00507C2E">
        <w:rPr>
          <w:rFonts w:ascii="Arial" w:eastAsia="Arial" w:hAnsi="Arial" w:cs="Arial"/>
          <w:b/>
          <w:bCs/>
          <w:color w:val="0070C0"/>
          <w:sz w:val="24"/>
          <w:szCs w:val="24"/>
        </w:rPr>
        <w:t xml:space="preserve">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proofErr w:type="spellStart"/>
      <w:r w:rsidRPr="000D795A">
        <w:rPr>
          <w:rFonts w:ascii="Arial" w:eastAsia="Arial" w:hAnsi="Arial" w:cs="Arial"/>
          <w:sz w:val="24"/>
          <w:szCs w:val="24"/>
        </w:rPr>
        <w:t>strandees</w:t>
      </w:r>
      <w:proofErr w:type="spellEnd"/>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507C2E">
        <w:rPr>
          <w:rFonts w:ascii="Arial" w:eastAsia="Arial" w:hAnsi="Arial" w:cs="Arial"/>
          <w:b/>
          <w:color w:val="0070C0"/>
          <w:sz w:val="24"/>
          <w:szCs w:val="24"/>
        </w:rPr>
        <w:t>₱</w:t>
      </w:r>
      <w:r w:rsidR="006C6592" w:rsidRPr="006C6592">
        <w:rPr>
          <w:rFonts w:ascii="Arial" w:eastAsia="Arial" w:hAnsi="Arial" w:cs="Arial"/>
          <w:b/>
          <w:color w:val="0070C0"/>
          <w:sz w:val="24"/>
          <w:szCs w:val="24"/>
        </w:rPr>
        <w:t>1,493,955,896.87</w:t>
      </w:r>
      <w:r w:rsidR="00507C2E" w:rsidRPr="00507C2E">
        <w:rPr>
          <w:rFonts w:ascii="Arial" w:eastAsia="Arial" w:hAnsi="Arial" w:cs="Arial"/>
          <w:b/>
          <w:color w:val="0070C0"/>
          <w:sz w:val="24"/>
          <w:szCs w:val="24"/>
        </w:rPr>
        <w:t xml:space="preserve">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6C6592" w:rsidRPr="006C6592" w14:paraId="5CD5CF53" w14:textId="77777777" w:rsidTr="006C6592">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CF9D6B4"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7AE829E"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COST OF ASSISTANCE </w:t>
            </w:r>
          </w:p>
        </w:tc>
      </w:tr>
      <w:tr w:rsidR="006C6592" w:rsidRPr="006C6592" w14:paraId="0025D98D" w14:textId="77777777" w:rsidTr="006C6592">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130310E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77ACB0E1"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370A99B5"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CB772DF"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4BE9EBE"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GRAND TOTAL </w:t>
            </w:r>
          </w:p>
        </w:tc>
      </w:tr>
      <w:tr w:rsidR="006C6592" w:rsidRPr="006C6592" w14:paraId="61CE2CA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976F0F" w14:textId="77777777" w:rsidR="006C6592" w:rsidRPr="006C6592" w:rsidRDefault="006C6592" w:rsidP="006C6592">
            <w:pPr>
              <w:widowControl/>
              <w:spacing w:after="0" w:line="240" w:lineRule="auto"/>
              <w:contextualSpacing/>
              <w:jc w:val="center"/>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638C31B1" w14:textId="2BC00BB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493,955,896.87 </w:t>
            </w:r>
          </w:p>
        </w:tc>
        <w:tc>
          <w:tcPr>
            <w:tcW w:w="0" w:type="auto"/>
            <w:tcBorders>
              <w:top w:val="nil"/>
              <w:left w:val="nil"/>
              <w:bottom w:val="single" w:sz="4" w:space="0" w:color="000000"/>
              <w:right w:val="single" w:sz="4" w:space="0" w:color="000000"/>
            </w:tcBorders>
            <w:shd w:val="clear" w:color="A5A5A5" w:fill="A5A5A5"/>
            <w:noWrap/>
            <w:vAlign w:val="bottom"/>
            <w:hideMark/>
          </w:tcPr>
          <w:p w14:paraId="145B49B1" w14:textId="2AA50EE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93,974,408.90 </w:t>
            </w:r>
          </w:p>
        </w:tc>
        <w:tc>
          <w:tcPr>
            <w:tcW w:w="0" w:type="auto"/>
            <w:tcBorders>
              <w:top w:val="nil"/>
              <w:left w:val="nil"/>
              <w:bottom w:val="single" w:sz="4" w:space="0" w:color="000000"/>
              <w:right w:val="single" w:sz="4" w:space="0" w:color="000000"/>
            </w:tcBorders>
            <w:shd w:val="clear" w:color="A5A5A5" w:fill="A5A5A5"/>
            <w:noWrap/>
            <w:vAlign w:val="bottom"/>
            <w:hideMark/>
          </w:tcPr>
          <w:p w14:paraId="0D26BE7B" w14:textId="428F45A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22662A7C" w14:textId="206946A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019,780,715.73 </w:t>
            </w:r>
          </w:p>
        </w:tc>
      </w:tr>
      <w:tr w:rsidR="006C6592" w:rsidRPr="006C6592" w14:paraId="72FBEB6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94C2B0"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0EFDAB9D" w14:textId="47340CA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46,570,750.45 </w:t>
            </w:r>
          </w:p>
        </w:tc>
        <w:tc>
          <w:tcPr>
            <w:tcW w:w="0" w:type="auto"/>
            <w:tcBorders>
              <w:top w:val="nil"/>
              <w:left w:val="nil"/>
              <w:bottom w:val="single" w:sz="4" w:space="0" w:color="000000"/>
              <w:right w:val="single" w:sz="4" w:space="0" w:color="000000"/>
            </w:tcBorders>
            <w:shd w:val="clear" w:color="A5A5A5" w:fill="A5A5A5"/>
            <w:noWrap/>
            <w:vAlign w:val="bottom"/>
            <w:hideMark/>
          </w:tcPr>
          <w:p w14:paraId="34AD5910" w14:textId="70B2D82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93E8909" w14:textId="4BCB240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F1C1062" w14:textId="4AA64B8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11,980,750.45 </w:t>
            </w:r>
          </w:p>
        </w:tc>
      </w:tr>
      <w:tr w:rsidR="006C6592" w:rsidRPr="006C6592" w14:paraId="5AB2FCF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81BF9B"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DA06F5C" w14:textId="69D74A8E"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50,803,102.79 </w:t>
            </w:r>
          </w:p>
        </w:tc>
        <w:tc>
          <w:tcPr>
            <w:tcW w:w="0" w:type="auto"/>
            <w:tcBorders>
              <w:top w:val="nil"/>
              <w:left w:val="nil"/>
              <w:bottom w:val="single" w:sz="4" w:space="0" w:color="000000"/>
              <w:right w:val="single" w:sz="4" w:space="0" w:color="000000"/>
            </w:tcBorders>
            <w:shd w:val="clear" w:color="auto" w:fill="auto"/>
            <w:noWrap/>
            <w:vAlign w:val="bottom"/>
            <w:hideMark/>
          </w:tcPr>
          <w:p w14:paraId="2EDCCBEE" w14:textId="234E6C26"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7882314" w14:textId="14E3314A"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B6AA41" w14:textId="4494FA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0,803,102.79 </w:t>
            </w:r>
          </w:p>
        </w:tc>
      </w:tr>
      <w:tr w:rsidR="006C6592" w:rsidRPr="006C6592" w14:paraId="1EF128B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A05AC4"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65C6D769" w14:textId="5F2B9809"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2,909,809.36 </w:t>
            </w:r>
          </w:p>
        </w:tc>
        <w:tc>
          <w:tcPr>
            <w:tcW w:w="0" w:type="auto"/>
            <w:tcBorders>
              <w:top w:val="nil"/>
              <w:left w:val="nil"/>
              <w:bottom w:val="single" w:sz="4" w:space="0" w:color="000000"/>
              <w:right w:val="single" w:sz="4" w:space="0" w:color="000000"/>
            </w:tcBorders>
            <w:shd w:val="clear" w:color="auto" w:fill="auto"/>
            <w:noWrap/>
            <w:vAlign w:val="bottom"/>
            <w:hideMark/>
          </w:tcPr>
          <w:p w14:paraId="1842B88E" w14:textId="54744FD1"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AED828" w14:textId="381A2BB9"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8A755B1" w14:textId="140735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5,009,809.36 </w:t>
            </w:r>
          </w:p>
        </w:tc>
      </w:tr>
      <w:tr w:rsidR="006C6592" w:rsidRPr="006C6592" w14:paraId="63D3B0D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343DB"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0C3EE075" w14:textId="08DBF5BB"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6335AF4F" w14:textId="379AFBCF"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935C7E" w14:textId="61D92A84"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500BBD" w14:textId="00C585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022,450.00 </w:t>
            </w:r>
          </w:p>
        </w:tc>
      </w:tr>
      <w:tr w:rsidR="006C6592" w:rsidRPr="006C6592" w14:paraId="4351BFE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31E3D"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031BDB9C" w14:textId="46E5A04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0,549,218.00 </w:t>
            </w:r>
          </w:p>
        </w:tc>
        <w:tc>
          <w:tcPr>
            <w:tcW w:w="0" w:type="auto"/>
            <w:tcBorders>
              <w:top w:val="nil"/>
              <w:left w:val="nil"/>
              <w:bottom w:val="single" w:sz="4" w:space="0" w:color="000000"/>
              <w:right w:val="single" w:sz="4" w:space="0" w:color="000000"/>
            </w:tcBorders>
            <w:shd w:val="clear" w:color="auto" w:fill="auto"/>
            <w:noWrap/>
            <w:vAlign w:val="bottom"/>
            <w:hideMark/>
          </w:tcPr>
          <w:p w14:paraId="5EC4B428" w14:textId="64C1CA1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403D1F" w14:textId="240D7B56"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A75AFE5" w14:textId="7370EB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799,218.00 </w:t>
            </w:r>
          </w:p>
        </w:tc>
      </w:tr>
      <w:tr w:rsidR="006C6592" w:rsidRPr="006C6592" w14:paraId="68618AD6"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3C6946"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529F602B" w14:textId="4DA7A07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9,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4739453C" w14:textId="14AB8D8C"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7B21F30C" w14:textId="5DEB41A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07614E9" w14:textId="6F8F55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5,866,619.10 </w:t>
            </w:r>
          </w:p>
        </w:tc>
      </w:tr>
      <w:tr w:rsidR="006C6592" w:rsidRPr="006C6592" w14:paraId="17838A87"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182AF5"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1734AC1C" w14:textId="5289964B"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5ABB5D00" w14:textId="6E75D67C"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EBC27F" w14:textId="3778AF46"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915D19" w14:textId="244969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294,620.00 </w:t>
            </w:r>
          </w:p>
        </w:tc>
      </w:tr>
      <w:tr w:rsidR="006C6592" w:rsidRPr="006C6592" w14:paraId="0D46212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660A87"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1AE9A55" w14:textId="187CE78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8,402,413.00 </w:t>
            </w:r>
          </w:p>
        </w:tc>
        <w:tc>
          <w:tcPr>
            <w:tcW w:w="0" w:type="auto"/>
            <w:tcBorders>
              <w:top w:val="nil"/>
              <w:left w:val="nil"/>
              <w:bottom w:val="single" w:sz="4" w:space="0" w:color="000000"/>
              <w:right w:val="single" w:sz="4" w:space="0" w:color="000000"/>
            </w:tcBorders>
            <w:shd w:val="clear" w:color="auto" w:fill="auto"/>
            <w:noWrap/>
            <w:vAlign w:val="bottom"/>
            <w:hideMark/>
          </w:tcPr>
          <w:p w14:paraId="02639F0D" w14:textId="47E8559F"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2D965FA" w14:textId="5A307530"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2A00C4" w14:textId="780C06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5,844,913.00 </w:t>
            </w:r>
          </w:p>
        </w:tc>
      </w:tr>
      <w:tr w:rsidR="006C6592" w:rsidRPr="006C6592" w14:paraId="33BA7A6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7385E6"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28E4BE7E" w14:textId="2930549D"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1,663,960.00 </w:t>
            </w:r>
          </w:p>
        </w:tc>
        <w:tc>
          <w:tcPr>
            <w:tcW w:w="0" w:type="auto"/>
            <w:tcBorders>
              <w:top w:val="nil"/>
              <w:left w:val="nil"/>
              <w:bottom w:val="single" w:sz="4" w:space="0" w:color="000000"/>
              <w:right w:val="single" w:sz="4" w:space="0" w:color="000000"/>
            </w:tcBorders>
            <w:shd w:val="clear" w:color="auto" w:fill="auto"/>
            <w:noWrap/>
            <w:vAlign w:val="bottom"/>
            <w:hideMark/>
          </w:tcPr>
          <w:p w14:paraId="6A6CBDDD" w14:textId="1411DD4D"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BCBC2C" w14:textId="742824FD"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8BCB9D" w14:textId="1994CC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663,960.00 </w:t>
            </w:r>
          </w:p>
        </w:tc>
      </w:tr>
      <w:tr w:rsidR="006C6592" w:rsidRPr="006C6592" w14:paraId="1FA1AE1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76E09"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1644F8DC" w14:textId="6F44E50A"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6F0BBC21" w14:textId="4918BDB4"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3D1E46" w14:textId="566B636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3BF26A4" w14:textId="11FDCB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39,000.00 </w:t>
            </w:r>
          </w:p>
        </w:tc>
      </w:tr>
      <w:tr w:rsidR="006C6592" w:rsidRPr="006C6592" w14:paraId="129269B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9FB8B7"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E0598" w14:textId="16DDA902"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5,049,300.00 </w:t>
            </w:r>
          </w:p>
        </w:tc>
        <w:tc>
          <w:tcPr>
            <w:tcW w:w="0" w:type="auto"/>
            <w:tcBorders>
              <w:top w:val="nil"/>
              <w:left w:val="nil"/>
              <w:bottom w:val="single" w:sz="4" w:space="0" w:color="000000"/>
              <w:right w:val="single" w:sz="4" w:space="0" w:color="000000"/>
            </w:tcBorders>
            <w:shd w:val="clear" w:color="auto" w:fill="auto"/>
            <w:noWrap/>
            <w:vAlign w:val="bottom"/>
            <w:hideMark/>
          </w:tcPr>
          <w:p w14:paraId="77A96C23" w14:textId="0EE4C0E2"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A66557" w14:textId="5EAB438A"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8A805D" w14:textId="08FF7D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964,300.00 </w:t>
            </w:r>
          </w:p>
        </w:tc>
      </w:tr>
      <w:tr w:rsidR="006C6592" w:rsidRPr="006C6592" w14:paraId="0EAAE93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ED3B7D"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490FE6E1" w14:textId="0E8F06D1"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4,913,335.00 </w:t>
            </w:r>
          </w:p>
        </w:tc>
        <w:tc>
          <w:tcPr>
            <w:tcW w:w="0" w:type="auto"/>
            <w:tcBorders>
              <w:top w:val="nil"/>
              <w:left w:val="nil"/>
              <w:bottom w:val="single" w:sz="4" w:space="0" w:color="000000"/>
              <w:right w:val="single" w:sz="4" w:space="0" w:color="000000"/>
            </w:tcBorders>
            <w:shd w:val="clear" w:color="auto" w:fill="auto"/>
            <w:noWrap/>
            <w:vAlign w:val="bottom"/>
            <w:hideMark/>
          </w:tcPr>
          <w:p w14:paraId="02190F9F" w14:textId="7BD900A9"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678FDFD" w14:textId="7B764246"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AB4815E" w14:textId="122B35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13,335.00 </w:t>
            </w:r>
          </w:p>
        </w:tc>
      </w:tr>
      <w:tr w:rsidR="006C6592" w:rsidRPr="006C6592" w14:paraId="7870CB1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C23262"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2E13AB0D" w14:textId="661DF95A"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5,427,484.00 </w:t>
            </w:r>
          </w:p>
        </w:tc>
        <w:tc>
          <w:tcPr>
            <w:tcW w:w="0" w:type="auto"/>
            <w:tcBorders>
              <w:top w:val="nil"/>
              <w:left w:val="nil"/>
              <w:bottom w:val="single" w:sz="4" w:space="0" w:color="000000"/>
              <w:right w:val="single" w:sz="4" w:space="0" w:color="000000"/>
            </w:tcBorders>
            <w:shd w:val="clear" w:color="auto" w:fill="auto"/>
            <w:noWrap/>
            <w:vAlign w:val="bottom"/>
            <w:hideMark/>
          </w:tcPr>
          <w:p w14:paraId="4395D635" w14:textId="5D0ADED9"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64789D7" w14:textId="57DBFC92"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7FEE18" w14:textId="11BFFD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149,984.00 </w:t>
            </w:r>
          </w:p>
        </w:tc>
      </w:tr>
      <w:tr w:rsidR="006C6592" w:rsidRPr="006C6592" w14:paraId="040A748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C4CFC"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30921D5D" w14:textId="4289A2CD"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707D4D00" w14:textId="1A5E7E8B"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1FFFF80" w14:textId="43DEE4E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F986C7" w14:textId="1B15CB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782,540.00 </w:t>
            </w:r>
          </w:p>
        </w:tc>
      </w:tr>
      <w:tr w:rsidR="006C6592" w:rsidRPr="006C6592" w14:paraId="4A08480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5A95A"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5FDEA5A7" w14:textId="7024646B"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5,300,763.60 </w:t>
            </w:r>
          </w:p>
        </w:tc>
        <w:tc>
          <w:tcPr>
            <w:tcW w:w="0" w:type="auto"/>
            <w:tcBorders>
              <w:top w:val="nil"/>
              <w:left w:val="nil"/>
              <w:bottom w:val="single" w:sz="4" w:space="0" w:color="000000"/>
              <w:right w:val="single" w:sz="4" w:space="0" w:color="000000"/>
            </w:tcBorders>
            <w:shd w:val="clear" w:color="auto" w:fill="auto"/>
            <w:noWrap/>
            <w:vAlign w:val="bottom"/>
            <w:hideMark/>
          </w:tcPr>
          <w:p w14:paraId="7B85EE34" w14:textId="40CE6B20"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10285D" w14:textId="034009A8"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2E97224" w14:textId="2E65FA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00,763.60 </w:t>
            </w:r>
          </w:p>
        </w:tc>
      </w:tr>
      <w:tr w:rsidR="006C6592" w:rsidRPr="006C6592" w14:paraId="3C23B2C3"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C0CBBA"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1547BEF" w14:textId="267467FE"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16,585,385.80 </w:t>
            </w:r>
          </w:p>
        </w:tc>
        <w:tc>
          <w:tcPr>
            <w:tcW w:w="0" w:type="auto"/>
            <w:tcBorders>
              <w:top w:val="nil"/>
              <w:left w:val="nil"/>
              <w:bottom w:val="single" w:sz="4" w:space="0" w:color="000000"/>
              <w:right w:val="single" w:sz="4" w:space="0" w:color="000000"/>
            </w:tcBorders>
            <w:shd w:val="clear" w:color="auto" w:fill="auto"/>
            <w:noWrap/>
            <w:vAlign w:val="bottom"/>
            <w:hideMark/>
          </w:tcPr>
          <w:p w14:paraId="71233FBC" w14:textId="627F1B5C"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0510D2C" w14:textId="605E3F55"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73572E" w14:textId="74B84C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2,070,385.80 </w:t>
            </w:r>
          </w:p>
        </w:tc>
      </w:tr>
      <w:tr w:rsidR="006C6592" w:rsidRPr="006C6592" w14:paraId="37CDF1D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8DAB85"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15F9EE80" w14:textId="76D25F9C"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28,503,689.80 </w:t>
            </w:r>
          </w:p>
        </w:tc>
        <w:tc>
          <w:tcPr>
            <w:tcW w:w="0" w:type="auto"/>
            <w:tcBorders>
              <w:top w:val="nil"/>
              <w:left w:val="nil"/>
              <w:bottom w:val="single" w:sz="4" w:space="0" w:color="000000"/>
              <w:right w:val="single" w:sz="4" w:space="0" w:color="000000"/>
            </w:tcBorders>
            <w:shd w:val="clear" w:color="auto" w:fill="auto"/>
            <w:noWrap/>
            <w:vAlign w:val="bottom"/>
            <w:hideMark/>
          </w:tcPr>
          <w:p w14:paraId="303F6E88" w14:textId="4B0299B4"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801C92" w14:textId="06A3A9DD"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D4B341" w14:textId="739C49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7,353,689.80 </w:t>
            </w:r>
          </w:p>
        </w:tc>
      </w:tr>
      <w:tr w:rsidR="006C6592" w:rsidRPr="006C6592" w14:paraId="3F9053E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C4AA49"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DC5AE26" w14:textId="439B4E42"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23B6DCEB" w14:textId="4655B3E4"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45F99D" w14:textId="3FCA3C63"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C85D87F" w14:textId="61489F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87,260.00 </w:t>
            </w:r>
          </w:p>
        </w:tc>
      </w:tr>
      <w:tr w:rsidR="006C6592" w:rsidRPr="006C6592" w14:paraId="6221B7B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F06013" w14:textId="77777777" w:rsidR="006C6592" w:rsidRPr="006C6592" w:rsidRDefault="006C6592" w:rsidP="006C6592">
            <w:pPr>
              <w:widowControl/>
              <w:spacing w:after="0" w:line="240" w:lineRule="auto"/>
              <w:ind w:left="315"/>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6A27C7E" w14:textId="01579ED8"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228E9B1B" w14:textId="17D438E0"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3E13087" w14:textId="3D1DC232"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0F7D18" w14:textId="42422D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7,114,800.00 </w:t>
            </w:r>
          </w:p>
        </w:tc>
      </w:tr>
      <w:tr w:rsidR="006C6592" w:rsidRPr="006C6592" w14:paraId="7579E0D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90DA6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4A17070B" w14:textId="6786D0A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2,711,209.43 </w:t>
            </w:r>
          </w:p>
        </w:tc>
        <w:tc>
          <w:tcPr>
            <w:tcW w:w="0" w:type="auto"/>
            <w:tcBorders>
              <w:top w:val="nil"/>
              <w:left w:val="nil"/>
              <w:bottom w:val="single" w:sz="4" w:space="0" w:color="000000"/>
              <w:right w:val="single" w:sz="4" w:space="0" w:color="000000"/>
            </w:tcBorders>
            <w:shd w:val="clear" w:color="A5A5A5" w:fill="A5A5A5"/>
            <w:noWrap/>
            <w:vAlign w:val="bottom"/>
            <w:hideMark/>
          </w:tcPr>
          <w:p w14:paraId="70760D3B" w14:textId="414EEB6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7BE68146" w14:textId="1778304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54FA498C" w14:textId="559F089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7,367,320.02 </w:t>
            </w:r>
          </w:p>
        </w:tc>
      </w:tr>
      <w:tr w:rsidR="006C6592" w:rsidRPr="006C6592" w14:paraId="33A3D22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48C6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Ilocos</w:t>
            </w:r>
            <w:proofErr w:type="spellEnd"/>
            <w:r w:rsidRPr="006C6592">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C7BFB1B" w14:textId="43972B0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43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B5CF58E" w14:textId="4308796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450BA6" w14:textId="45DE1B7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DCA895" w14:textId="007FAC2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2,935,583.38 </w:t>
            </w:r>
          </w:p>
        </w:tc>
      </w:tr>
      <w:tr w:rsidR="006C6592" w:rsidRPr="006C6592" w14:paraId="5D2C183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2646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1D6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LGU </w:t>
            </w:r>
            <w:proofErr w:type="spellStart"/>
            <w:r w:rsidRPr="006C6592">
              <w:rPr>
                <w:rFonts w:ascii="Arial Narrow" w:eastAsia="Times New Roman" w:hAnsi="Arial Narrow"/>
                <w:i/>
                <w:iCs/>
                <w:color w:val="000000"/>
                <w:sz w:val="20"/>
                <w:szCs w:val="20"/>
              </w:rPr>
              <w:t>Ilocos</w:t>
            </w:r>
            <w:proofErr w:type="spellEnd"/>
            <w:r w:rsidRPr="006C6592">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5FD51623" w14:textId="3BF81A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CBF223F" w14:textId="242B79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8316" w14:textId="2806B9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E9F4F" w14:textId="09D8AB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0,000.00 </w:t>
            </w:r>
          </w:p>
        </w:tc>
      </w:tr>
      <w:tr w:rsidR="006C6592" w:rsidRPr="006C6592" w14:paraId="3D9433B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8E3D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AB4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0203923" w14:textId="7448FC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0F3CAC10" w14:textId="722BD9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1AC12" w14:textId="1F1FFF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E23D" w14:textId="5A9944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3,092.45 </w:t>
            </w:r>
          </w:p>
        </w:tc>
      </w:tr>
      <w:tr w:rsidR="006C6592" w:rsidRPr="006C6592" w14:paraId="6438C5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FB64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0F6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1FCEB93" w14:textId="431A69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EE65AD7" w14:textId="732199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7CE4A" w14:textId="7DE467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19AD0" w14:textId="442F6F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0623ED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0E6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EFC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CC9A32C" w14:textId="43218F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E85C5AD" w14:textId="708180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D2689" w14:textId="474AEF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C2172" w14:textId="01D793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295.58 </w:t>
            </w:r>
          </w:p>
        </w:tc>
      </w:tr>
      <w:tr w:rsidR="006C6592" w:rsidRPr="006C6592" w14:paraId="68BB2FA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8D35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FF0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113331C" w14:textId="5789A1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89C914A" w14:textId="4EBD56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E8EBC" w14:textId="3A99BF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6ADBF" w14:textId="72C0C3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6,299.20 </w:t>
            </w:r>
          </w:p>
        </w:tc>
      </w:tr>
      <w:tr w:rsidR="006C6592" w:rsidRPr="006C6592" w14:paraId="0D3C32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03FE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18F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na</w:t>
            </w:r>
            <w:proofErr w:type="spellEnd"/>
            <w:r w:rsidRPr="006C6592">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0E3DA093" w14:textId="4BE8BC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D45DBB3" w14:textId="4006DA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A59FD" w14:textId="21B4E1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B1169" w14:textId="472CAE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67B389C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4037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651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5AC941EC" w14:textId="3AF347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5F2E3DB" w14:textId="65776B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C42B2" w14:textId="6F5455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75D24" w14:textId="71B208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272248F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91EB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C05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20C37AFE" w14:textId="33D665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652220B" w14:textId="4EAB98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17F0A337" w14:textId="100647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236B2" w14:textId="518EBF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68,551.20 </w:t>
            </w:r>
          </w:p>
        </w:tc>
      </w:tr>
      <w:tr w:rsidR="006C6592" w:rsidRPr="006C6592" w14:paraId="0FB3E0D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5F46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E41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96CFD8B" w14:textId="265A79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547A905" w14:textId="325C89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92BF164" w14:textId="14023A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87B98" w14:textId="72444C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092.45 </w:t>
            </w:r>
          </w:p>
        </w:tc>
      </w:tr>
      <w:tr w:rsidR="006C6592" w:rsidRPr="006C6592" w14:paraId="73AB4E2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64F7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CE224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A9762AF" w14:textId="460036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CB1B3B2" w14:textId="38D790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7A64E" w14:textId="7B9CB5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3D4E0" w14:textId="06388F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19F1AC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293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9B6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90D02ED" w14:textId="71CD3C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3336305D" w14:textId="2A7036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39B3" w14:textId="151D9F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460AA" w14:textId="758E32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1,247.70 </w:t>
            </w:r>
          </w:p>
        </w:tc>
      </w:tr>
      <w:tr w:rsidR="006C6592" w:rsidRPr="006C6592" w14:paraId="7EDC44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3516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7E4D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352096E" w14:textId="4E4FA2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3D40A331" w14:textId="7377BB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16DA8" w14:textId="732DEB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C495" w14:textId="47580C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304.70 </w:t>
            </w:r>
          </w:p>
        </w:tc>
      </w:tr>
      <w:tr w:rsidR="006C6592" w:rsidRPr="006C6592" w14:paraId="059E73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3803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A17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690181D9" w14:textId="505F83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79DF4D80" w14:textId="49E275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D2861" w14:textId="13CC4C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2D4E6" w14:textId="5C8866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96,280.50 </w:t>
            </w:r>
          </w:p>
        </w:tc>
      </w:tr>
      <w:tr w:rsidR="006C6592" w:rsidRPr="006C6592" w14:paraId="669B4C8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2B70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520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583541A" w14:textId="5EB39D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2A3E5FC2" w14:textId="499228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5EC680C" w14:textId="525EC2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074A4" w14:textId="148C5E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29,385.70 </w:t>
            </w:r>
          </w:p>
        </w:tc>
      </w:tr>
      <w:tr w:rsidR="006C6592" w:rsidRPr="006C6592" w14:paraId="42FF7A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32C0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D25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893E840" w14:textId="0FF5FB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D41A861" w14:textId="55423E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AE575DF" w14:textId="0C734A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79D64" w14:textId="7F3CF6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1,333.20 </w:t>
            </w:r>
          </w:p>
        </w:tc>
      </w:tr>
      <w:tr w:rsidR="006C6592" w:rsidRPr="006C6592" w14:paraId="12A47FC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B3B5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1406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8B11659" w14:textId="32B8C8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7CB32720" w14:textId="75D29F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0EBCF" w14:textId="60E3BA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367B2" w14:textId="73D6D4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1,187.20 </w:t>
            </w:r>
          </w:p>
        </w:tc>
      </w:tr>
      <w:tr w:rsidR="006C6592" w:rsidRPr="006C6592" w14:paraId="3ED4F7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7DC6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0C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C1E39C" w14:textId="1B8023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145D002" w14:textId="25329E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9ABC7" w14:textId="59A1B8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FBCF8" w14:textId="199A02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07762B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D8CF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4D2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F04962A" w14:textId="3453B0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E01A160" w14:textId="333E11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8AABB" w14:textId="790575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A8D04" w14:textId="2DAF15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24887E6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72C2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66C0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3CB0C6D" w14:textId="797171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FA8A12A" w14:textId="1E6A1C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BB3EF" w14:textId="17CFC4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28BF9" w14:textId="50957E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13BB8B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6CDC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1FF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3EE21A7" w14:textId="549577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18DCB87" w14:textId="720847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5B4F0" w14:textId="6CC2CF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B2C2F" w14:textId="770C8A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1E3EA8F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AC4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D24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63C5986" w14:textId="48BDAF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44353B4" w14:textId="6DE409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EFB0F" w14:textId="7F032F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219B0" w14:textId="18D670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13.20 </w:t>
            </w:r>
          </w:p>
        </w:tc>
      </w:tr>
      <w:tr w:rsidR="006C6592" w:rsidRPr="006C6592" w14:paraId="747EED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596E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BD1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A04A9B5" w14:textId="6D6D88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2FEF5767" w14:textId="27BA9E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8CB4F" w14:textId="48511E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C54B6" w14:textId="344DA3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453.20 </w:t>
            </w:r>
          </w:p>
        </w:tc>
      </w:tr>
      <w:tr w:rsidR="006C6592" w:rsidRPr="006C6592" w14:paraId="5E39BF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10B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EB6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4E8BF00" w14:textId="627CEA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0FF4295C" w14:textId="0A7E79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37767" w14:textId="70EE3D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8811C" w14:textId="00B329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578.20 </w:t>
            </w:r>
          </w:p>
        </w:tc>
      </w:tr>
      <w:tr w:rsidR="006C6592" w:rsidRPr="006C6592" w14:paraId="2D5C69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C385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B81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653E40A" w14:textId="61067719"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7B600C33" w14:textId="216E931A"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1060D" w14:textId="1A349898"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1EE93" w14:textId="4C764B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009.70 </w:t>
            </w:r>
          </w:p>
        </w:tc>
      </w:tr>
      <w:tr w:rsidR="006C6592" w:rsidRPr="006C6592" w14:paraId="0714016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57FF8"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Ilocos</w:t>
            </w:r>
            <w:proofErr w:type="spellEnd"/>
            <w:r w:rsidRPr="006C6592">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E4B3338" w14:textId="74EA819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972,4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25F8DB4A" w14:textId="16A1534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0167BE" w14:textId="53D1095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F5D743" w14:textId="6C1E083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972,447.83 </w:t>
            </w:r>
          </w:p>
        </w:tc>
      </w:tr>
      <w:tr w:rsidR="006C6592" w:rsidRPr="006C6592" w14:paraId="1F3AB4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6AD8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BD7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LGU </w:t>
            </w:r>
            <w:proofErr w:type="spellStart"/>
            <w:r w:rsidRPr="006C6592">
              <w:rPr>
                <w:rFonts w:ascii="Arial Narrow" w:eastAsia="Times New Roman" w:hAnsi="Arial Narrow"/>
                <w:i/>
                <w:iCs/>
                <w:color w:val="000000"/>
                <w:sz w:val="20"/>
                <w:szCs w:val="20"/>
              </w:rPr>
              <w:t>Ilocos</w:t>
            </w:r>
            <w:proofErr w:type="spellEnd"/>
            <w:r w:rsidRPr="006C6592">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5337F016" w14:textId="06DBB5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026E8F" w14:textId="0D9841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83360" w14:textId="4EA570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7B208" w14:textId="77EDE8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000.00 </w:t>
            </w:r>
          </w:p>
        </w:tc>
      </w:tr>
      <w:tr w:rsidR="006C6592" w:rsidRPr="006C6592" w14:paraId="571B387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6165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32D0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52DB80" w14:textId="3ED0AD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15BBB0AB" w14:textId="48E35E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54A90" w14:textId="67C0EB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A6A3B" w14:textId="547A21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1,574.25 </w:t>
            </w:r>
          </w:p>
        </w:tc>
      </w:tr>
      <w:tr w:rsidR="006C6592" w:rsidRPr="006C6592" w14:paraId="3A27DA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14B0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713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802A72" w14:textId="28D2D3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34E91202" w14:textId="6C152E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4B236" w14:textId="72C458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5B980" w14:textId="0B054D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860.50 </w:t>
            </w:r>
          </w:p>
        </w:tc>
      </w:tr>
      <w:tr w:rsidR="006C6592" w:rsidRPr="006C6592" w14:paraId="799FBE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82E1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C11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6F87EA01" w14:textId="49F4B5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291BFA" w14:textId="4317D3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2A26" w14:textId="07F354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4D5F6" w14:textId="0F68E6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645121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3EE5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AF7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7236540" w14:textId="1B6173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3EFF6C7" w14:textId="60BC04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28C7" w14:textId="4E58C2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83722" w14:textId="7454DE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285.00 </w:t>
            </w:r>
          </w:p>
        </w:tc>
      </w:tr>
      <w:tr w:rsidR="006C6592" w:rsidRPr="006C6592" w14:paraId="03F287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3587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513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8A0EA2" w14:textId="1A46FC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196015F3" w14:textId="04888C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6CE7E" w14:textId="364861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C68A0" w14:textId="25402F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3,620.82 </w:t>
            </w:r>
          </w:p>
        </w:tc>
      </w:tr>
      <w:tr w:rsidR="006C6592" w:rsidRPr="006C6592" w14:paraId="7DDA46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65CC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12C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2F731988" w14:textId="35BAEE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DA73C16" w14:textId="6A548C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91559" w14:textId="5D78D3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4CCD4" w14:textId="4EDF6C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1,931.42 </w:t>
            </w:r>
          </w:p>
        </w:tc>
      </w:tr>
      <w:tr w:rsidR="006C6592" w:rsidRPr="006C6592" w14:paraId="07C12F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985B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AFC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E081E9" w14:textId="2E132A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54E4805D" w14:textId="582F24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D5CE1" w14:textId="14382F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10F8F" w14:textId="41E14B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31.42 </w:t>
            </w:r>
          </w:p>
        </w:tc>
      </w:tr>
      <w:tr w:rsidR="006C6592" w:rsidRPr="006C6592" w14:paraId="0583E8C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50028"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3C91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5F762091" w14:textId="50890F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51CC30EB" w14:textId="1D7A36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83D6" w14:textId="5CF7EC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761C3" w14:textId="1F6843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9,950.25 </w:t>
            </w:r>
          </w:p>
        </w:tc>
      </w:tr>
      <w:tr w:rsidR="006C6592" w:rsidRPr="006C6592" w14:paraId="5CF900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4F7B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F61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F4CBEC" w14:textId="2B0735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8401525" w14:textId="158A00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80250" w14:textId="61BF48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D70AE" w14:textId="2214CB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9,893.25 </w:t>
            </w:r>
          </w:p>
        </w:tc>
      </w:tr>
      <w:tr w:rsidR="006C6592" w:rsidRPr="006C6592" w14:paraId="4E177D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BD0EC"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ACB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9C25D17" w14:textId="3A5A61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07A1C63" w14:textId="5D8C31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FE46C" w14:textId="3B59F2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AD0A3" w14:textId="032041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2,015.75 </w:t>
            </w:r>
          </w:p>
        </w:tc>
      </w:tr>
      <w:tr w:rsidR="006C6592" w:rsidRPr="006C6592" w14:paraId="02594C4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7634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9C8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F3134" w14:textId="1E6DD8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0BEF5556" w14:textId="39C758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9759E" w14:textId="2CD5E0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22323" w14:textId="386F33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007.25 </w:t>
            </w:r>
          </w:p>
        </w:tc>
      </w:tr>
      <w:tr w:rsidR="006C6592" w:rsidRPr="006C6592" w14:paraId="4ABA897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F595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439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39FAA1" w14:textId="3B09B0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950DBC4" w14:textId="35BC86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BA9A0" w14:textId="4470F6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7142D" w14:textId="2517B2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065.92 </w:t>
            </w:r>
          </w:p>
        </w:tc>
      </w:tr>
      <w:tr w:rsidR="006C6592" w:rsidRPr="006C6592" w14:paraId="2CC87E2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97CDD"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81F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50C29D" w14:textId="0ACD23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146BC88" w14:textId="560766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696E" w14:textId="67E606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84109" w14:textId="4D0A6D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3,161.78 </w:t>
            </w:r>
          </w:p>
        </w:tc>
      </w:tr>
      <w:tr w:rsidR="006C6592" w:rsidRPr="006C6592" w14:paraId="6CE8C4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BB59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1660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2DE2C" w14:textId="277C0B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54122576" w14:textId="1CDE0A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3F3C9" w14:textId="1EB80E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C50A4" w14:textId="1C4697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8,724.48 </w:t>
            </w:r>
          </w:p>
        </w:tc>
      </w:tr>
      <w:tr w:rsidR="006C6592" w:rsidRPr="006C6592" w14:paraId="4F87F8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E482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21B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Quirino</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Angkaki</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4D18E3" w14:textId="1F2B48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7C0904F" w14:textId="2CA5CE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D0A5A" w14:textId="1DC2F2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330EDC" w14:textId="4BE1DB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436.00 </w:t>
            </w:r>
          </w:p>
        </w:tc>
      </w:tr>
      <w:tr w:rsidR="006C6592" w:rsidRPr="006C6592" w14:paraId="48CB942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0C47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DC3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lcedo (</w:t>
            </w:r>
            <w:proofErr w:type="spellStart"/>
            <w:r w:rsidRPr="006C6592">
              <w:rPr>
                <w:rFonts w:ascii="Arial Narrow" w:eastAsia="Times New Roman" w:hAnsi="Arial Narrow"/>
                <w:i/>
                <w:iCs/>
                <w:color w:val="000000"/>
                <w:sz w:val="20"/>
                <w:szCs w:val="20"/>
              </w:rPr>
              <w:t>Bauge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525B188" w14:textId="31608D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21865ED" w14:textId="7C013F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B25CA" w14:textId="270E7D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5976B" w14:textId="15A432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436.00 </w:t>
            </w:r>
          </w:p>
        </w:tc>
      </w:tr>
      <w:tr w:rsidR="006C6592" w:rsidRPr="006C6592" w14:paraId="475C9C8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EA82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6BF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4736CCA" w14:textId="14D3D1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3B217CCA" w14:textId="54AE33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D3172" w14:textId="267F8E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E90A6" w14:textId="7426A2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799.25 </w:t>
            </w:r>
          </w:p>
        </w:tc>
      </w:tr>
      <w:tr w:rsidR="006C6592" w:rsidRPr="006C6592" w14:paraId="37CBDAE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5ADC"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086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17C1DDA2" w14:textId="6D074C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036060B4" w14:textId="49D094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A8C7E" w14:textId="25F1A7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C92F7" w14:textId="769A66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42.03 </w:t>
            </w:r>
          </w:p>
        </w:tc>
      </w:tr>
      <w:tr w:rsidR="006C6592" w:rsidRPr="006C6592" w14:paraId="7392D2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A6D1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8180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uan (</w:t>
            </w:r>
            <w:proofErr w:type="spellStart"/>
            <w:r w:rsidRPr="006C6592">
              <w:rPr>
                <w:rFonts w:ascii="Arial Narrow" w:eastAsia="Times New Roman" w:hAnsi="Arial Narrow"/>
                <w:i/>
                <w:iCs/>
                <w:color w:val="000000"/>
                <w:sz w:val="20"/>
                <w:szCs w:val="20"/>
              </w:rPr>
              <w:t>Lapog</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9D6927" w14:textId="6A21B5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8D7DD01" w14:textId="6121BC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62F0D" w14:textId="2E9FCC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7EEB3" w14:textId="77D615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95.34 </w:t>
            </w:r>
          </w:p>
        </w:tc>
      </w:tr>
      <w:tr w:rsidR="006C6592" w:rsidRPr="006C6592" w14:paraId="6B8B54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ACC4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B04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D882FA9" w14:textId="7E3349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0C99294F" w14:textId="2DDDA0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2770A" w14:textId="2CC584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DB571" w14:textId="584D3C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748.40 </w:t>
            </w:r>
          </w:p>
        </w:tc>
      </w:tr>
      <w:tr w:rsidR="006C6592" w:rsidRPr="006C6592" w14:paraId="584D92C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AED1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A5AF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353BFB19" w14:textId="3A4FF9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591CC8D2" w14:textId="7709DA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0F8DB" w14:textId="20D790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7B7DB" w14:textId="3D029A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1,742.25 </w:t>
            </w:r>
          </w:p>
        </w:tc>
      </w:tr>
      <w:tr w:rsidR="006C6592" w:rsidRPr="006C6592" w14:paraId="00E58A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57D5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7502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1BA82D7" w14:textId="45AA0B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B3A656B" w14:textId="7BACD8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1A89E" w14:textId="6F41F9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E7ADB" w14:textId="1CAA97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58EB2F1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5386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0C9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65EF1D4" w14:textId="157BAA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3703F1D" w14:textId="619A61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200FE" w14:textId="3245C1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CF8B9" w14:textId="486516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381.56 </w:t>
            </w:r>
          </w:p>
        </w:tc>
      </w:tr>
      <w:tr w:rsidR="006C6592" w:rsidRPr="006C6592" w14:paraId="1A053CF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9617D"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DC8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82AA359" w14:textId="0027C2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6C95903" w14:textId="6BF49D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88D19" w14:textId="799BF9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9DD15" w14:textId="5FE434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0CBFFC3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434B"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268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A05DDC1" w14:textId="063EAC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E18F6AE" w14:textId="14FC0B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C2236" w14:textId="7B98B1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969E1" w14:textId="711EBB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02C641C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BB91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8DC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265AFB4" w14:textId="343186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2212784A" w14:textId="3D8063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D77F0" w14:textId="215AAB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0FD8" w14:textId="62A4AE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5,288.89 </w:t>
            </w:r>
          </w:p>
        </w:tc>
      </w:tr>
      <w:tr w:rsidR="006C6592" w:rsidRPr="006C6592" w14:paraId="3C4CC3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6EA15"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F0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2DA07" w14:textId="3C5971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3862F0AC" w14:textId="770516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7BDD1" w14:textId="128207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9D1C5" w14:textId="50227F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166.03 </w:t>
            </w:r>
          </w:p>
        </w:tc>
      </w:tr>
      <w:tr w:rsidR="006C6592" w:rsidRPr="006C6592" w14:paraId="316E92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6FB5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437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236A34" w14:textId="4D8239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68AE0935" w14:textId="15B5E2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4188F" w14:textId="741831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F0BC6" w14:textId="6B0217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54.28 </w:t>
            </w:r>
          </w:p>
        </w:tc>
      </w:tr>
      <w:tr w:rsidR="006C6592" w:rsidRPr="006C6592" w14:paraId="37EE85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774B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6BDC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A13B2" w14:textId="6CE2A4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05235D5" w14:textId="6303AB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7FFA1" w14:textId="7B8AFD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68666" w14:textId="2174E9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9,451.75 </w:t>
            </w:r>
          </w:p>
        </w:tc>
      </w:tr>
      <w:tr w:rsidR="006C6592" w:rsidRPr="006C6592" w14:paraId="4E702A6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C103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61D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215266" w14:textId="539722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6362F62F" w14:textId="0049EF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B4ED3" w14:textId="2EC983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BE81F" w14:textId="32887C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9,640.00 </w:t>
            </w:r>
          </w:p>
        </w:tc>
      </w:tr>
      <w:tr w:rsidR="006C6592" w:rsidRPr="006C6592" w14:paraId="22267B0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7D968"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C4D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034009A9" w14:textId="674710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4ABF4760" w14:textId="455A8E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20373" w14:textId="34694F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B0786" w14:textId="5D609D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3,435.40 </w:t>
            </w:r>
          </w:p>
        </w:tc>
      </w:tr>
      <w:tr w:rsidR="006C6592" w:rsidRPr="006C6592" w14:paraId="58E40EC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B7678"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F0C9DC8" w14:textId="742B419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964,100.39 </w:t>
            </w:r>
          </w:p>
        </w:tc>
        <w:tc>
          <w:tcPr>
            <w:tcW w:w="0" w:type="auto"/>
            <w:tcBorders>
              <w:top w:val="nil"/>
              <w:left w:val="nil"/>
              <w:bottom w:val="single" w:sz="4" w:space="0" w:color="000000"/>
              <w:right w:val="single" w:sz="4" w:space="0" w:color="000000"/>
            </w:tcBorders>
            <w:shd w:val="clear" w:color="D8D8D8" w:fill="D8D8D8"/>
            <w:noWrap/>
            <w:vAlign w:val="bottom"/>
            <w:hideMark/>
          </w:tcPr>
          <w:p w14:paraId="420DC05F" w14:textId="668A3E8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99D7A0" w14:textId="5FF55ED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CF1EA2B" w14:textId="6E0004E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3,081,412.03 </w:t>
            </w:r>
          </w:p>
        </w:tc>
      </w:tr>
      <w:tr w:rsidR="006C6592" w:rsidRPr="006C6592" w14:paraId="2BD0D2F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8D17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7EF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4D9A8" w14:textId="107C5E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6BF047B" w14:textId="487472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BC5AA" w14:textId="63DB09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AE293" w14:textId="537EE5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3,830.57 </w:t>
            </w:r>
          </w:p>
        </w:tc>
      </w:tr>
      <w:tr w:rsidR="006C6592" w:rsidRPr="006C6592" w14:paraId="1E75E56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9C51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BC7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6E42D" w14:textId="3992A5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66DC6704" w14:textId="474C27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8E809" w14:textId="2DEFFE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A641B" w14:textId="24A5AB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654.03 </w:t>
            </w:r>
          </w:p>
        </w:tc>
      </w:tr>
      <w:tr w:rsidR="006C6592" w:rsidRPr="006C6592" w14:paraId="422E0A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F54E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8CE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E41A6" w14:textId="59EA2E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75995E8F" w14:textId="38D694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D8B50" w14:textId="1E6A4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63D2D" w14:textId="67D1A0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877.16 </w:t>
            </w:r>
          </w:p>
        </w:tc>
      </w:tr>
      <w:tr w:rsidR="006C6592" w:rsidRPr="006C6592" w14:paraId="75CABC5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EFE3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AC1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5EE0D0" w14:textId="11BCB0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72E348B4" w14:textId="61FB48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903A0" w14:textId="49ED2E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CC9B3" w14:textId="017404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5,142.50 </w:t>
            </w:r>
          </w:p>
        </w:tc>
      </w:tr>
      <w:tr w:rsidR="006C6592" w:rsidRPr="006C6592" w14:paraId="6F2803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8B065"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3FB8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4D54A" w14:textId="54F61E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E8745A8" w14:textId="796DB8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82CB4" w14:textId="20924D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7B3BC" w14:textId="728865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0892B4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4655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07A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917E8" w14:textId="0ED247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6A470615" w14:textId="76ED87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1358F" w14:textId="410586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984D" w14:textId="50F4A0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617.14 </w:t>
            </w:r>
          </w:p>
        </w:tc>
      </w:tr>
      <w:tr w:rsidR="006C6592" w:rsidRPr="006C6592" w14:paraId="5DEB0B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0918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B66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BB09CC" w14:textId="6A9B08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7A73A3AF" w14:textId="58268F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B62D7" w14:textId="7808EC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BAC18" w14:textId="2DE0AD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6,042.75 </w:t>
            </w:r>
          </w:p>
        </w:tc>
      </w:tr>
      <w:tr w:rsidR="006C6592" w:rsidRPr="006C6592" w14:paraId="669A39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B47BC"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6BBC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01861DB" w14:textId="3A5A3F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26EF330" w14:textId="4EF06F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4501B" w14:textId="2EB4EA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A31E338" w14:textId="6234CA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321.00 </w:t>
            </w:r>
          </w:p>
        </w:tc>
      </w:tr>
      <w:tr w:rsidR="006C6592" w:rsidRPr="006C6592" w14:paraId="70862D6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DA5F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24B07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2891FCB4" w14:textId="634168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03983F77" w14:textId="3486A8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762F2" w14:textId="448324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B7F8F" w14:textId="4D1ED8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56,798.14 </w:t>
            </w:r>
          </w:p>
        </w:tc>
      </w:tr>
      <w:tr w:rsidR="006C6592" w:rsidRPr="006C6592" w14:paraId="7FA378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91A9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E000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DE3D8F8" w14:textId="74E581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0907866D" w14:textId="333524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CBF65" w14:textId="7F8426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73738" w14:textId="76A460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47,764.75 </w:t>
            </w:r>
          </w:p>
        </w:tc>
      </w:tr>
      <w:tr w:rsidR="006C6592" w:rsidRPr="006C6592" w14:paraId="7CC89B8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3986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9B1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D7924" w14:textId="5CF02C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2A9D2AC7" w14:textId="6FDA1E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EDFD2" w14:textId="72408B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D58BA" w14:textId="36BD74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9,805.12 </w:t>
            </w:r>
          </w:p>
        </w:tc>
      </w:tr>
      <w:tr w:rsidR="006C6592" w:rsidRPr="006C6592" w14:paraId="36F238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3B6F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F77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E28C11" w14:textId="7B9DDD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4242FE2" w14:textId="4B7F0B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DC46C" w14:textId="0DE83E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53C7A" w14:textId="6112C6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9,067.50 </w:t>
            </w:r>
          </w:p>
        </w:tc>
      </w:tr>
      <w:tr w:rsidR="006C6592" w:rsidRPr="006C6592" w14:paraId="5F101CD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4C36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9F52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0BDC63C" w14:textId="6227B0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4B6ABE25" w14:textId="24C7EA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590D5CD1" w14:textId="5BF1C7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EB3C9" w14:textId="6A79DD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2,598.20 </w:t>
            </w:r>
          </w:p>
        </w:tc>
      </w:tr>
      <w:tr w:rsidR="006C6592" w:rsidRPr="006C6592" w14:paraId="16C80B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07E5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B95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568E5C" w14:textId="2FDA61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64A0245B" w14:textId="599418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F9517" w14:textId="2DD105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791FB" w14:textId="434F45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4,162.47 </w:t>
            </w:r>
          </w:p>
        </w:tc>
      </w:tr>
      <w:tr w:rsidR="006C6592" w:rsidRPr="006C6592" w14:paraId="4C4572D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4F4C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FAE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BB9164C" w14:textId="14FF0F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76993B25" w14:textId="7D310D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EFCF7" w14:textId="4EFF93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B79C0" w14:textId="387CB5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7,855.53 </w:t>
            </w:r>
          </w:p>
        </w:tc>
      </w:tr>
      <w:tr w:rsidR="006C6592" w:rsidRPr="006C6592" w14:paraId="6B3F49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3510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7AE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0D58487" w14:textId="2BCC0C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4A4A3324" w14:textId="7D4DBA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8CEE9" w14:textId="1252D1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68A86" w14:textId="0DCA1D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8,486.50 </w:t>
            </w:r>
          </w:p>
        </w:tc>
      </w:tr>
      <w:tr w:rsidR="006C6592" w:rsidRPr="006C6592" w14:paraId="3FE4BA5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464D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D20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7613EAD" w14:textId="6FCCBE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8AE4737" w14:textId="729D1C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EF70D" w14:textId="49F241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7A88811D" w14:textId="0C040C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5,530.92 </w:t>
            </w:r>
          </w:p>
        </w:tc>
      </w:tr>
      <w:tr w:rsidR="006C6592" w:rsidRPr="006C6592" w14:paraId="7CDCFE9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D6FF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D918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72D4BB5C" w14:textId="59B8D2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6624B806" w14:textId="09A693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4A4E8" w14:textId="24FA50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7333F" w14:textId="0BDC97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7,713.75 </w:t>
            </w:r>
          </w:p>
        </w:tc>
      </w:tr>
      <w:tr w:rsidR="006C6592" w:rsidRPr="006C6592" w14:paraId="35C93D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F213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B51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6EB2C" w14:textId="6E83C6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CF8C97B" w14:textId="182C2E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64CFF" w14:textId="6106B3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4C043" w14:textId="3895C9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8,611.25 </w:t>
            </w:r>
          </w:p>
        </w:tc>
      </w:tr>
      <w:tr w:rsidR="006C6592" w:rsidRPr="006C6592" w14:paraId="0AF9A08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49F8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84D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4A3940" w14:textId="31FC2B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798328EF" w14:textId="0EEB27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7C64D1D" w14:textId="068257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927C7" w14:textId="200954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392.75 </w:t>
            </w:r>
          </w:p>
        </w:tc>
      </w:tr>
      <w:tr w:rsidR="006C6592" w:rsidRPr="006C6592" w14:paraId="0E5BCC2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F0AB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7B9BF65C" w14:textId="30E0594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335,7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2947115F" w14:textId="0B948B5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6723D5C" w14:textId="5FFA02B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07A8AFB8" w14:textId="675BFBE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1,377,876.78 </w:t>
            </w:r>
          </w:p>
        </w:tc>
      </w:tr>
      <w:tr w:rsidR="006C6592" w:rsidRPr="006C6592" w14:paraId="5F5CB63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333A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17E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2FAAFD5" w14:textId="1D9D11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66382FAE" w14:textId="2E8154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A13FC" w14:textId="34F4C5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D7900" w14:textId="2BCA31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027.50 </w:t>
            </w:r>
          </w:p>
        </w:tc>
      </w:tr>
      <w:tr w:rsidR="006C6592" w:rsidRPr="006C6592" w14:paraId="4025FD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78AB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158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64A7EE1" w14:textId="7B1288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52F26570" w14:textId="6B3445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A6283" w14:textId="55DDF6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219D9" w14:textId="3C6A7F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807.94 </w:t>
            </w:r>
          </w:p>
        </w:tc>
      </w:tr>
      <w:tr w:rsidR="006C6592" w:rsidRPr="006C6592" w14:paraId="078B02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612B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8B2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D2BFF52" w14:textId="6EEA63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0BEEC91B" w14:textId="323F8E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5BBE4" w14:textId="01B8CD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604AE" w14:textId="453423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8,780.89 </w:t>
            </w:r>
          </w:p>
        </w:tc>
      </w:tr>
      <w:tr w:rsidR="006C6592" w:rsidRPr="006C6592" w14:paraId="335BFF2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4B3F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03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A57723A" w14:textId="219845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7C5E6C0" w14:textId="652DD0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218C3" w14:textId="739B47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CAF7C" w14:textId="14A2A6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4A71A3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97E6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2DE1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F7D8F" w14:textId="1FB01C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C20C94A" w14:textId="134396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6FCEA" w14:textId="5B23C6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2B17F76" w14:textId="4FD6D7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08,628.72 </w:t>
            </w:r>
          </w:p>
        </w:tc>
      </w:tr>
      <w:tr w:rsidR="006C6592" w:rsidRPr="006C6592" w14:paraId="056C6A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11D2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864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C6623" w14:textId="00C795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4C74532" w14:textId="62E1D0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6925E" w14:textId="4D4D17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9D5B9" w14:textId="4FABCA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392.00 </w:t>
            </w:r>
          </w:p>
        </w:tc>
      </w:tr>
      <w:tr w:rsidR="006C6592" w:rsidRPr="006C6592" w14:paraId="71B9B3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C236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702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DB183" w14:textId="468ED7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8AFB731" w14:textId="5F7228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3D361" w14:textId="27F22D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0FE63" w14:textId="38C54B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3,928.52 </w:t>
            </w:r>
          </w:p>
        </w:tc>
      </w:tr>
      <w:tr w:rsidR="006C6592" w:rsidRPr="006C6592" w14:paraId="3220BAE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2EE1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52B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E9457" w14:textId="03ABFA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C4D8E7F" w14:textId="59BD4C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05D26" w14:textId="3320E1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271CB" w14:textId="1C6644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1D6781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EA9B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10EF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97285C" w14:textId="3EDA97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3F45872" w14:textId="413035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1CD2E" w14:textId="5765F2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9274B" w14:textId="3BF615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157.12 </w:t>
            </w:r>
          </w:p>
        </w:tc>
      </w:tr>
      <w:tr w:rsidR="006C6592" w:rsidRPr="006C6592" w14:paraId="6727785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87D5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DD4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737D7" w14:textId="632D9F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62380" w14:textId="6779FD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CAAA9" w14:textId="156FD0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34BE1FA" w14:textId="790F84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12,800.00 </w:t>
            </w:r>
          </w:p>
        </w:tc>
      </w:tr>
      <w:tr w:rsidR="006C6592" w:rsidRPr="006C6592" w14:paraId="72D14E2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06A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5152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DD399F" w14:textId="7DF363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5F857F6" w14:textId="4CEDCA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351FB" w14:textId="78BB3E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E7CED50" w14:textId="071A91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4,800.64 </w:t>
            </w:r>
          </w:p>
        </w:tc>
      </w:tr>
      <w:tr w:rsidR="006C6592" w:rsidRPr="006C6592" w14:paraId="0EED3C2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0F89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E07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78AA3F1A" w14:textId="4A6A14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3C281" w14:textId="0B308C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9A4A8" w14:textId="32D9A8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1B7E9A0C" w14:textId="627CB2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94,840.00 </w:t>
            </w:r>
          </w:p>
        </w:tc>
      </w:tr>
      <w:tr w:rsidR="006C6592" w:rsidRPr="006C6592" w14:paraId="056681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A07B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736B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7A397C" w14:textId="092F37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C1667" w14:textId="59ADFF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4246B" w14:textId="72AC10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4625DCC9" w14:textId="412573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16,520.00 </w:t>
            </w:r>
          </w:p>
        </w:tc>
      </w:tr>
      <w:tr w:rsidR="006C6592" w:rsidRPr="006C6592" w14:paraId="460DF1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6D6F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2DD9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3B2C95DE" w14:textId="23F6F4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69,645.64 </w:t>
            </w:r>
          </w:p>
        </w:tc>
        <w:tc>
          <w:tcPr>
            <w:tcW w:w="0" w:type="auto"/>
            <w:tcBorders>
              <w:top w:val="nil"/>
              <w:left w:val="nil"/>
              <w:bottom w:val="single" w:sz="4" w:space="0" w:color="000000"/>
              <w:right w:val="single" w:sz="4" w:space="0" w:color="000000"/>
            </w:tcBorders>
            <w:shd w:val="clear" w:color="auto" w:fill="auto"/>
            <w:noWrap/>
            <w:vAlign w:val="bottom"/>
            <w:hideMark/>
          </w:tcPr>
          <w:p w14:paraId="387E4A94" w14:textId="0C233E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FDCF1" w14:textId="56E5AB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BE6D5" w14:textId="5FDF4C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69,645.64 </w:t>
            </w:r>
          </w:p>
        </w:tc>
      </w:tr>
      <w:tr w:rsidR="006C6592" w:rsidRPr="006C6592" w14:paraId="40B579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35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CE2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2EE48" w14:textId="41C45F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462C041E" w14:textId="370760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6C313" w14:textId="3A7FC6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67105" w14:textId="315C2E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93.39 </w:t>
            </w:r>
          </w:p>
        </w:tc>
      </w:tr>
      <w:tr w:rsidR="006C6592" w:rsidRPr="006C6592" w14:paraId="320CB7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4F96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095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7032C2C6" w14:textId="3853B7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66728D4" w14:textId="06BCAE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63372" w14:textId="1CB6A6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05B82" w14:textId="1F3DBF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588.75 </w:t>
            </w:r>
          </w:p>
        </w:tc>
      </w:tr>
      <w:tr w:rsidR="006C6592" w:rsidRPr="006C6592" w14:paraId="691CBEB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9917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F22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FE4DA03" w14:textId="7C8D8C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98C9BB3" w14:textId="3BF9F5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E1079" w14:textId="73D7AF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AC1C2" w14:textId="6B629B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696.12 </w:t>
            </w:r>
          </w:p>
        </w:tc>
      </w:tr>
      <w:tr w:rsidR="006C6592" w:rsidRPr="006C6592" w14:paraId="72C2EEA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C9B6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308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256B68" w14:textId="0A9896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8961A78" w14:textId="682CCD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25573" w14:textId="189B78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4C6D0" w14:textId="05A3F3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744.00 </w:t>
            </w:r>
          </w:p>
        </w:tc>
      </w:tr>
      <w:tr w:rsidR="006C6592" w:rsidRPr="006C6592" w14:paraId="3F58F9E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B9B5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27A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46F4EB6" w14:textId="7483D0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2D2B6EEA" w14:textId="0A625B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AD5D4" w14:textId="2F768B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A2984" w14:textId="7DE949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2,612.20 </w:t>
            </w:r>
          </w:p>
        </w:tc>
      </w:tr>
      <w:tr w:rsidR="006C6592" w:rsidRPr="006C6592" w14:paraId="1673388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7ED8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F5E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646CE1A" w14:textId="71CD11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055D8D6C" w14:textId="4CA711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710C5" w14:textId="04F365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B39AC" w14:textId="77BDD5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448.75 </w:t>
            </w:r>
          </w:p>
        </w:tc>
      </w:tr>
      <w:tr w:rsidR="006C6592" w:rsidRPr="006C6592" w14:paraId="471766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D546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C1C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C10678" w14:textId="2FBD29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0321FEA4" w14:textId="4EA38B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29346" w14:textId="61E4A1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8B907" w14:textId="2AB360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517.14 </w:t>
            </w:r>
          </w:p>
        </w:tc>
      </w:tr>
      <w:tr w:rsidR="006C6592" w:rsidRPr="006C6592" w14:paraId="02E1FD6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B0E93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EB2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0C1B7" w14:textId="56DE10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545E72" w14:textId="485E12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83ADD" w14:textId="05ADA2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72F71" w14:textId="09BB39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49B6DF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3DD1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5B8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EEA69" w14:textId="6505DA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C38D7F" w14:textId="0BE83F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80252" w14:textId="1BA572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E050A" w14:textId="784C1F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3B37BE0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E8C4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8DA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F0AF36" w14:textId="02D288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3B7E911F" w14:textId="111094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21853" w14:textId="784CA0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BD542" w14:textId="59F2BD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5,778.00 </w:t>
            </w:r>
          </w:p>
        </w:tc>
      </w:tr>
      <w:tr w:rsidR="006C6592" w:rsidRPr="006C6592" w14:paraId="4E7CAB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78B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2B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A63D08" w14:textId="061F5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803572" w14:textId="737DC4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F3293" w14:textId="2320C9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41B46" w14:textId="36D7A6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2574ACE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EF4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E57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4923D46" w14:textId="13EB36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194572A2" w14:textId="63018A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B8047" w14:textId="7BC65A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4EBF3" w14:textId="230193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42.39 </w:t>
            </w:r>
          </w:p>
        </w:tc>
      </w:tr>
      <w:tr w:rsidR="006C6592" w:rsidRPr="006C6592" w14:paraId="6DCA0A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8CFE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02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940E10" w14:textId="1C0115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7EC489E" w14:textId="27B26B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A8FD7" w14:textId="5234A9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D1F05" w14:textId="2E252C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494.75 </w:t>
            </w:r>
          </w:p>
        </w:tc>
      </w:tr>
      <w:tr w:rsidR="006C6592" w:rsidRPr="006C6592" w14:paraId="2500208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E6AE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77A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4C9A348F" w14:textId="43E944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52DF3993" w14:textId="3CAE25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09E42" w14:textId="5030E6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42C5C" w14:textId="7EB69A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84,211.32 </w:t>
            </w:r>
          </w:p>
        </w:tc>
      </w:tr>
      <w:tr w:rsidR="006C6592" w:rsidRPr="006C6592" w14:paraId="5E7B01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BEDC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E8B6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70664D4" w14:textId="1A71C1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0B56E944" w14:textId="009DA1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F9DC9" w14:textId="5F548F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F7D1" w14:textId="62785D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677.34 </w:t>
            </w:r>
          </w:p>
        </w:tc>
      </w:tr>
      <w:tr w:rsidR="006C6592" w:rsidRPr="006C6592" w14:paraId="5F444B3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C29B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99B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15AD3837" w14:textId="38B5E2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1526209" w14:textId="14F3E9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7B4C2" w14:textId="3981A5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E46E0" w14:textId="16BFE5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4DFDA07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79BA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A77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DF0DDC7" w14:textId="42045E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4C791CB2" w14:textId="0A61E8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EA6D0" w14:textId="0D483A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D6264B6" w14:textId="23155E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84,179.30 </w:t>
            </w:r>
          </w:p>
        </w:tc>
      </w:tr>
      <w:tr w:rsidR="006C6592" w:rsidRPr="006C6592" w14:paraId="4D3B84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2B37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B2D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1EB2EC0" w14:textId="46E7C2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66D40FB" w14:textId="50DB34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2E28E" w14:textId="72A718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A47B6" w14:textId="5E755C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868.77 </w:t>
            </w:r>
          </w:p>
        </w:tc>
      </w:tr>
      <w:tr w:rsidR="006C6592" w:rsidRPr="006C6592" w14:paraId="25F240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7EDF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1A6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661E1A6" w14:textId="35AB37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41A5F2A" w14:textId="6B33B9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1C17F" w14:textId="223DB5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90CEA" w14:textId="67819E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7.14 </w:t>
            </w:r>
          </w:p>
        </w:tc>
      </w:tr>
      <w:tr w:rsidR="006C6592" w:rsidRPr="006C6592" w14:paraId="5B39D88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DCC3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F896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6C8370C" w14:textId="2BB0CD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F4AB64" w14:textId="28101C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FE19D" w14:textId="42CC98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F060C" w14:textId="548AFA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0,000.00 </w:t>
            </w:r>
          </w:p>
        </w:tc>
      </w:tr>
      <w:tr w:rsidR="006C6592" w:rsidRPr="006C6592" w14:paraId="2E85EB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4307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54B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6D940121" w14:textId="772A2E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61FC4200" w14:textId="5C895F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CF350" w14:textId="184E15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58EFA76" w14:textId="177959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3,970.00 </w:t>
            </w:r>
          </w:p>
        </w:tc>
      </w:tr>
      <w:tr w:rsidR="006C6592" w:rsidRPr="006C6592" w14:paraId="204AA9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A193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5BB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11E0A91E" w14:textId="776A30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2C49ABE" w14:textId="4E8D2C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169B9" w14:textId="29111A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1E467" w14:textId="157FFF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7,140.00 </w:t>
            </w:r>
          </w:p>
        </w:tc>
      </w:tr>
      <w:tr w:rsidR="006C6592" w:rsidRPr="006C6592" w14:paraId="78C570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315C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6D62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023079" w14:textId="0F24B7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60A3C25" w14:textId="0D367E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21509" w14:textId="66745F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DD094" w14:textId="14B116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6,796.75 </w:t>
            </w:r>
          </w:p>
        </w:tc>
      </w:tr>
      <w:tr w:rsidR="006C6592" w:rsidRPr="006C6592" w14:paraId="11E46F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594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D7A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396112" w14:textId="250E33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A4DB080" w14:textId="7D9DEB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90AD9" w14:textId="35193C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1F355" w14:textId="1FE817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632.50 </w:t>
            </w:r>
          </w:p>
        </w:tc>
      </w:tr>
      <w:tr w:rsidR="006C6592" w:rsidRPr="006C6592" w14:paraId="1C349F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1DAF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92F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E8C8C8" w14:textId="5E86D4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176B8DC1" w14:textId="7DF52D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429EA93" w14:textId="29896B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8CB7E" w14:textId="13AAD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7,084.67 </w:t>
            </w:r>
          </w:p>
        </w:tc>
      </w:tr>
      <w:tr w:rsidR="006C6592" w:rsidRPr="006C6592" w14:paraId="39C722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CCB8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9165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B040F" w14:textId="2ACA34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467A856" w14:textId="117D0E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1D2DE" w14:textId="413BE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5BF37081" w14:textId="5931A5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91,635.50 </w:t>
            </w:r>
          </w:p>
        </w:tc>
      </w:tr>
      <w:tr w:rsidR="006C6592" w:rsidRPr="006C6592" w14:paraId="6DF6D82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C73B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0EC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2373B7" w14:textId="5E16DB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421B1D0E" w14:textId="1A770A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6794E" w14:textId="54BC30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8694C" w14:textId="5E158C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4,253.75 </w:t>
            </w:r>
          </w:p>
        </w:tc>
      </w:tr>
      <w:tr w:rsidR="006C6592" w:rsidRPr="006C6592" w14:paraId="6D99F5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E644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995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D206CFB" w14:textId="6DB7DC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001D689" w14:textId="592489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041A0" w14:textId="31FC02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6327AA1" w14:textId="32F185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84,668.14 </w:t>
            </w:r>
          </w:p>
        </w:tc>
      </w:tr>
      <w:tr w:rsidR="006C6592" w:rsidRPr="006C6592" w14:paraId="782AAF1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3D29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270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0847A" w14:textId="76DBB7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A96FE30" w14:textId="568C49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21DF3" w14:textId="2B11A2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3DB0E" w14:textId="10A7FE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06EC62A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8BF2E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4BF250F9" w14:textId="7F8BC1B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5,712,809.65 </w:t>
            </w:r>
          </w:p>
        </w:tc>
        <w:tc>
          <w:tcPr>
            <w:tcW w:w="0" w:type="auto"/>
            <w:tcBorders>
              <w:top w:val="nil"/>
              <w:left w:val="nil"/>
              <w:bottom w:val="single" w:sz="4" w:space="0" w:color="000000"/>
              <w:right w:val="single" w:sz="4" w:space="0" w:color="000000"/>
            </w:tcBorders>
            <w:shd w:val="clear" w:color="A5A5A5" w:fill="A5A5A5"/>
            <w:noWrap/>
            <w:vAlign w:val="bottom"/>
            <w:hideMark/>
          </w:tcPr>
          <w:p w14:paraId="2A193E1E" w14:textId="4865A70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570E0B0" w14:textId="1639531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66886F7" w14:textId="010C73E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5,712,809.65 </w:t>
            </w:r>
          </w:p>
        </w:tc>
      </w:tr>
      <w:tr w:rsidR="006C6592" w:rsidRPr="006C6592" w14:paraId="7CDAC46F"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0F17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48C2B70" w14:textId="1F032DA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606B2CEB" w14:textId="3EF332B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A72D48" w14:textId="63703E4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80EAF0" w14:textId="52932DB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82,322.08 </w:t>
            </w:r>
          </w:p>
        </w:tc>
      </w:tr>
      <w:tr w:rsidR="006C6592" w:rsidRPr="006C6592" w14:paraId="2683BEE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EE3B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2B4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1CA15493" w14:textId="381AC0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743651AF" w14:textId="349279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88EF3" w14:textId="459499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0DB2B" w14:textId="344EDD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9,949.52 </w:t>
            </w:r>
          </w:p>
        </w:tc>
      </w:tr>
      <w:tr w:rsidR="006C6592" w:rsidRPr="006C6592" w14:paraId="14B269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F510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43A5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F9377" w14:textId="0AFFE1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42993756" w14:textId="527603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CC8DE" w14:textId="3979E0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2B255" w14:textId="6E20B6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59.04 </w:t>
            </w:r>
          </w:p>
        </w:tc>
      </w:tr>
      <w:tr w:rsidR="006C6592" w:rsidRPr="006C6592" w14:paraId="7852D4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37D8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257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334E6" w14:textId="5E986B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16110E7" w14:textId="56AE91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25458" w14:textId="690591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A996D" w14:textId="66F2E8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1.00 </w:t>
            </w:r>
          </w:p>
        </w:tc>
      </w:tr>
      <w:tr w:rsidR="006C6592" w:rsidRPr="006C6592" w14:paraId="0462E62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D481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2C3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4A402" w14:textId="3FB1E8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11E4D34C" w14:textId="62BDDA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AB3C0" w14:textId="1173EA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E7582" w14:textId="54FE31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62.52 </w:t>
            </w:r>
          </w:p>
        </w:tc>
      </w:tr>
      <w:tr w:rsidR="006C6592" w:rsidRPr="006C6592" w14:paraId="6A6BD5EF"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31F9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1B80702D" w14:textId="73FB6A4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151,988.44 </w:t>
            </w:r>
          </w:p>
        </w:tc>
        <w:tc>
          <w:tcPr>
            <w:tcW w:w="0" w:type="auto"/>
            <w:tcBorders>
              <w:top w:val="nil"/>
              <w:left w:val="nil"/>
              <w:bottom w:val="single" w:sz="4" w:space="0" w:color="000000"/>
              <w:right w:val="single" w:sz="4" w:space="0" w:color="000000"/>
            </w:tcBorders>
            <w:shd w:val="clear" w:color="D8D8D8" w:fill="D8D8D8"/>
            <w:noWrap/>
            <w:vAlign w:val="bottom"/>
            <w:hideMark/>
          </w:tcPr>
          <w:p w14:paraId="295C3349" w14:textId="3EDD435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282F31" w14:textId="23D0BE2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DA74312" w14:textId="00E0193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151,988.44 </w:t>
            </w:r>
          </w:p>
        </w:tc>
      </w:tr>
      <w:tr w:rsidR="006C6592" w:rsidRPr="006C6592" w14:paraId="028FD0F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B1E8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FA9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2B373CC" w14:textId="15B314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296E3905" w14:textId="748119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E3B7A" w14:textId="664A61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C75CF" w14:textId="4DAD41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57,205.58 </w:t>
            </w:r>
          </w:p>
        </w:tc>
      </w:tr>
      <w:tr w:rsidR="006C6592" w:rsidRPr="006C6592" w14:paraId="68DBF48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0BF6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B3E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9261D" w14:textId="7935C5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3A8052B" w14:textId="263BA7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B2C44" w14:textId="0118E6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E3140" w14:textId="443FFB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4.40 </w:t>
            </w:r>
          </w:p>
        </w:tc>
      </w:tr>
      <w:tr w:rsidR="006C6592" w:rsidRPr="006C6592" w14:paraId="26484E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1F1C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6B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6961E7BA" w14:textId="1AFD99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6C03B6C4" w14:textId="55AB7E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76221" w14:textId="7216F5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C7F9B" w14:textId="5B6748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0,279.32 </w:t>
            </w:r>
          </w:p>
        </w:tc>
      </w:tr>
      <w:tr w:rsidR="006C6592" w:rsidRPr="006C6592" w14:paraId="044D351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09E7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D23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DFD215" w14:textId="6D73D4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1A8B6F16" w14:textId="1F8028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1516B" w14:textId="64887F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D5913" w14:textId="7B7154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726.36 </w:t>
            </w:r>
          </w:p>
        </w:tc>
      </w:tr>
      <w:tr w:rsidR="006C6592" w:rsidRPr="006C6592" w14:paraId="27E534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B238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DC5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B13CE" w14:textId="66E487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22.26 </w:t>
            </w:r>
          </w:p>
        </w:tc>
        <w:tc>
          <w:tcPr>
            <w:tcW w:w="0" w:type="auto"/>
            <w:tcBorders>
              <w:top w:val="nil"/>
              <w:left w:val="nil"/>
              <w:bottom w:val="single" w:sz="4" w:space="0" w:color="000000"/>
              <w:right w:val="single" w:sz="4" w:space="0" w:color="000000"/>
            </w:tcBorders>
            <w:shd w:val="clear" w:color="auto" w:fill="auto"/>
            <w:noWrap/>
            <w:vAlign w:val="bottom"/>
            <w:hideMark/>
          </w:tcPr>
          <w:p w14:paraId="49938453" w14:textId="1AF07B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850B9" w14:textId="5E115F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DAA9D" w14:textId="0BD8B5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22.26 </w:t>
            </w:r>
          </w:p>
        </w:tc>
      </w:tr>
      <w:tr w:rsidR="006C6592" w:rsidRPr="006C6592" w14:paraId="5D80B6A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26F5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37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791CA9" w14:textId="1FB1EF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7C4D8404" w14:textId="2430D0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E7AC6" w14:textId="16B0C0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8D85E" w14:textId="0D709B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6,180.24 </w:t>
            </w:r>
          </w:p>
        </w:tc>
      </w:tr>
      <w:tr w:rsidR="006C6592" w:rsidRPr="006C6592" w14:paraId="1628406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CDC1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374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5879A2" w14:textId="2CEC62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103F2BDF" w14:textId="13F482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2D2B1" w14:textId="1CA591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9B17B" w14:textId="63BB90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09,493.76 </w:t>
            </w:r>
          </w:p>
        </w:tc>
      </w:tr>
      <w:tr w:rsidR="006C6592" w:rsidRPr="006C6592" w14:paraId="4781FF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C624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204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10B4EF0F" w14:textId="57E281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0843C51B" w14:textId="00BC6B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D4832" w14:textId="1CC508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76028" w14:textId="04B6D4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21.00 </w:t>
            </w:r>
          </w:p>
        </w:tc>
      </w:tr>
      <w:tr w:rsidR="006C6592" w:rsidRPr="006C6592" w14:paraId="4F5DE0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83D5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5149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36EE6" w14:textId="4C51F5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CB22E11" w14:textId="3102BB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E2B13" w14:textId="66A856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75D21" w14:textId="5B4DCC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76 </w:t>
            </w:r>
          </w:p>
        </w:tc>
      </w:tr>
      <w:tr w:rsidR="006C6592" w:rsidRPr="006C6592" w14:paraId="30FABE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7E32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15C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65E3AE" w14:textId="130D87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15,825.00 </w:t>
            </w:r>
          </w:p>
        </w:tc>
        <w:tc>
          <w:tcPr>
            <w:tcW w:w="0" w:type="auto"/>
            <w:tcBorders>
              <w:top w:val="nil"/>
              <w:left w:val="nil"/>
              <w:bottom w:val="single" w:sz="4" w:space="0" w:color="000000"/>
              <w:right w:val="single" w:sz="4" w:space="0" w:color="000000"/>
            </w:tcBorders>
            <w:shd w:val="clear" w:color="auto" w:fill="auto"/>
            <w:noWrap/>
            <w:vAlign w:val="bottom"/>
            <w:hideMark/>
          </w:tcPr>
          <w:p w14:paraId="78DC7B46" w14:textId="109032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23061" w14:textId="3159BE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6CE21" w14:textId="0D7F75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15,825.00 </w:t>
            </w:r>
          </w:p>
        </w:tc>
      </w:tr>
      <w:tr w:rsidR="006C6592" w:rsidRPr="006C6592" w14:paraId="169EE7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64D9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C27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ACEB3" w14:textId="052953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07385B02" w14:textId="022A91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81520" w14:textId="762C73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F2559" w14:textId="1A6C1B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1,054.00 </w:t>
            </w:r>
          </w:p>
        </w:tc>
      </w:tr>
      <w:tr w:rsidR="006C6592" w:rsidRPr="006C6592" w14:paraId="035D59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91A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2DDC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2621086" w14:textId="614E4F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35,216.82 </w:t>
            </w:r>
          </w:p>
        </w:tc>
        <w:tc>
          <w:tcPr>
            <w:tcW w:w="0" w:type="auto"/>
            <w:tcBorders>
              <w:top w:val="nil"/>
              <w:left w:val="nil"/>
              <w:bottom w:val="single" w:sz="4" w:space="0" w:color="000000"/>
              <w:right w:val="single" w:sz="4" w:space="0" w:color="000000"/>
            </w:tcBorders>
            <w:shd w:val="clear" w:color="auto" w:fill="auto"/>
            <w:noWrap/>
            <w:vAlign w:val="bottom"/>
            <w:hideMark/>
          </w:tcPr>
          <w:p w14:paraId="6720D598" w14:textId="0DFC18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F1E27" w14:textId="735DEA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4BA9F" w14:textId="21327A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35,216.82 </w:t>
            </w:r>
          </w:p>
        </w:tc>
      </w:tr>
      <w:tr w:rsidR="006C6592" w:rsidRPr="006C6592" w14:paraId="0FA5F6F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AEB3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E33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7BD00" w14:textId="10563F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59CA8AB5" w14:textId="4B9E9C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81633" w14:textId="33BE11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87133" w14:textId="658741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4.40 </w:t>
            </w:r>
          </w:p>
        </w:tc>
      </w:tr>
      <w:tr w:rsidR="006C6592" w:rsidRPr="006C6592" w14:paraId="14153F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06B3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E4F7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59DB2F1E" w14:textId="517295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48AB7627" w14:textId="003FC8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0915A" w14:textId="2A7A28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52C12" w14:textId="2839BB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0,648.86 </w:t>
            </w:r>
          </w:p>
        </w:tc>
      </w:tr>
      <w:tr w:rsidR="006C6592" w:rsidRPr="006C6592" w14:paraId="013B989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9D2F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F73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423B39" w14:textId="4E9756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889.00 </w:t>
            </w:r>
          </w:p>
        </w:tc>
        <w:tc>
          <w:tcPr>
            <w:tcW w:w="0" w:type="auto"/>
            <w:tcBorders>
              <w:top w:val="nil"/>
              <w:left w:val="nil"/>
              <w:bottom w:val="single" w:sz="4" w:space="0" w:color="000000"/>
              <w:right w:val="single" w:sz="4" w:space="0" w:color="000000"/>
            </w:tcBorders>
            <w:shd w:val="clear" w:color="auto" w:fill="auto"/>
            <w:noWrap/>
            <w:vAlign w:val="bottom"/>
            <w:hideMark/>
          </w:tcPr>
          <w:p w14:paraId="56E6C442" w14:textId="2FB78C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40DE9" w14:textId="7C4AA6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6A01A" w14:textId="4D2453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889.00 </w:t>
            </w:r>
          </w:p>
        </w:tc>
      </w:tr>
      <w:tr w:rsidR="006C6592" w:rsidRPr="006C6592" w14:paraId="4CBDE0B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9B69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EA1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E4AD26A" w14:textId="7616C3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3776DFD6" w14:textId="1838B4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5D87A" w14:textId="7C5E3B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EA1F3" w14:textId="3E0090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428.40 </w:t>
            </w:r>
          </w:p>
        </w:tc>
      </w:tr>
      <w:tr w:rsidR="006C6592" w:rsidRPr="006C6592" w14:paraId="6E99994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1DB7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E27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AFF73B" w14:textId="259677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4EAC7650" w14:textId="41BFD3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3B9C6" w14:textId="7D9B04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AAB2F" w14:textId="504098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2,795.70 </w:t>
            </w:r>
          </w:p>
        </w:tc>
      </w:tr>
      <w:tr w:rsidR="006C6592" w:rsidRPr="006C6592" w14:paraId="484293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A9F4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D0FC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6B32CD9" w14:textId="7BC251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42CC355B" w14:textId="628522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7CA90" w14:textId="621CD3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2BC5F" w14:textId="27D7FC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85.68 </w:t>
            </w:r>
          </w:p>
        </w:tc>
      </w:tr>
      <w:tr w:rsidR="006C6592" w:rsidRPr="006C6592" w14:paraId="50E594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C0ED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1D6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04DCF" w14:textId="09D54C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225E36D" w14:textId="0C372E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2B5A6" w14:textId="6F6D15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F6E1C" w14:textId="61BF23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r>
      <w:tr w:rsidR="006C6592" w:rsidRPr="006C6592" w14:paraId="2F4219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0081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438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4B126D" w14:textId="06E420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20ED42F" w14:textId="126940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F0131" w14:textId="7E871D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D80C6" w14:textId="0FE750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r>
      <w:tr w:rsidR="006C6592" w:rsidRPr="006C6592" w14:paraId="60CCC5D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A0F2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485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8876957" w14:textId="5BB580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7DE1310D" w14:textId="400B0F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3C911" w14:textId="63CCD6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56911" w14:textId="68086F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146.22 </w:t>
            </w:r>
          </w:p>
        </w:tc>
      </w:tr>
      <w:tr w:rsidR="006C6592" w:rsidRPr="006C6592" w14:paraId="6879F15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F4D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969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8AC2C24" w14:textId="1D16C5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02637A0" w14:textId="43C238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0A0BC" w14:textId="7196C7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1B32" w14:textId="0FADFA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7.00 </w:t>
            </w:r>
          </w:p>
        </w:tc>
      </w:tr>
      <w:tr w:rsidR="006C6592" w:rsidRPr="006C6592" w14:paraId="71B0654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B94A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B26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B0FCF11" w14:textId="67E251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18879B1E" w14:textId="285319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67C81" w14:textId="352FD2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339F5" w14:textId="1875D8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6,470.88 </w:t>
            </w:r>
          </w:p>
        </w:tc>
      </w:tr>
      <w:tr w:rsidR="006C6592" w:rsidRPr="006C6592" w14:paraId="646BB4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AF61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FB6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ta </w:t>
            </w:r>
            <w:proofErr w:type="spellStart"/>
            <w:r w:rsidRPr="006C6592">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72BCE2" w14:textId="33DD73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FC51A6A" w14:textId="44A728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35F6D" w14:textId="524AE1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0A971" w14:textId="0D0C00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220.00 </w:t>
            </w:r>
          </w:p>
        </w:tc>
      </w:tr>
      <w:tr w:rsidR="006C6592" w:rsidRPr="006C6592" w14:paraId="5B34E92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85F3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8EBA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4094AA53" w14:textId="7A2ECF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22571163" w14:textId="332210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2D7A3" w14:textId="06A5F2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7456E" w14:textId="64626F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3.76 </w:t>
            </w:r>
          </w:p>
        </w:tc>
      </w:tr>
      <w:tr w:rsidR="006C6592" w:rsidRPr="006C6592" w14:paraId="322139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2148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952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4D186CEE" w14:textId="739FCB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D17CF70" w14:textId="31A0A8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DC185" w14:textId="7E2791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5F03E" w14:textId="057400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5,558.53 </w:t>
            </w:r>
          </w:p>
        </w:tc>
      </w:tr>
      <w:tr w:rsidR="006C6592" w:rsidRPr="006C6592" w14:paraId="3AF2B52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8536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3FE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7192930" w14:textId="56E90A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B4E0003" w14:textId="337866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34A4F" w14:textId="7DDACA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67CA9" w14:textId="3A049E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65.64 </w:t>
            </w:r>
          </w:p>
        </w:tc>
      </w:tr>
      <w:tr w:rsidR="006C6592" w:rsidRPr="006C6592" w14:paraId="48EFBD8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6D1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1CF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6A615" w14:textId="5EBC37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AAE4A9F" w14:textId="0E90F7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18B2D" w14:textId="173D90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5403F" w14:textId="54E4A1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6.88 </w:t>
            </w:r>
          </w:p>
        </w:tc>
      </w:tr>
      <w:tr w:rsidR="006C6592" w:rsidRPr="006C6592" w14:paraId="1251BBA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6488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9E3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A71BC8A" w14:textId="7199E8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785AE37B" w14:textId="33119D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5CE82" w14:textId="35E193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02F90" w14:textId="5B8744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87,251.23 </w:t>
            </w:r>
          </w:p>
        </w:tc>
      </w:tr>
      <w:tr w:rsidR="006C6592" w:rsidRPr="006C6592" w14:paraId="17A4608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92719"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27DC8B7" w14:textId="04B0FB0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385,308.03 </w:t>
            </w:r>
          </w:p>
        </w:tc>
        <w:tc>
          <w:tcPr>
            <w:tcW w:w="0" w:type="auto"/>
            <w:tcBorders>
              <w:top w:val="nil"/>
              <w:left w:val="nil"/>
              <w:bottom w:val="single" w:sz="4" w:space="0" w:color="000000"/>
              <w:right w:val="single" w:sz="4" w:space="0" w:color="000000"/>
            </w:tcBorders>
            <w:shd w:val="clear" w:color="D8D8D8" w:fill="D8D8D8"/>
            <w:noWrap/>
            <w:vAlign w:val="bottom"/>
            <w:hideMark/>
          </w:tcPr>
          <w:p w14:paraId="0E89FE22" w14:textId="19F414D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E7162C" w14:textId="74912C6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4A7C2F" w14:textId="29B034F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385,308.03 </w:t>
            </w:r>
          </w:p>
        </w:tc>
      </w:tr>
      <w:tr w:rsidR="006C6592" w:rsidRPr="006C6592" w14:paraId="53B0CF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6F42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24ED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4B78EE8" w14:textId="5CB5E2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50F23D56" w14:textId="7F8AD5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7EB06" w14:textId="6CAF4A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03CC4" w14:textId="06488D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90,065.48 </w:t>
            </w:r>
          </w:p>
        </w:tc>
      </w:tr>
      <w:tr w:rsidR="006C6592" w:rsidRPr="006C6592" w14:paraId="1EAACA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11F3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6A24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2EC1A7D" w14:textId="710BF8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78,740.81 </w:t>
            </w:r>
          </w:p>
        </w:tc>
        <w:tc>
          <w:tcPr>
            <w:tcW w:w="0" w:type="auto"/>
            <w:tcBorders>
              <w:top w:val="nil"/>
              <w:left w:val="nil"/>
              <w:bottom w:val="single" w:sz="4" w:space="0" w:color="000000"/>
              <w:right w:val="single" w:sz="4" w:space="0" w:color="000000"/>
            </w:tcBorders>
            <w:shd w:val="clear" w:color="auto" w:fill="auto"/>
            <w:noWrap/>
            <w:vAlign w:val="bottom"/>
            <w:hideMark/>
          </w:tcPr>
          <w:p w14:paraId="46C11D0E" w14:textId="598F83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46E49" w14:textId="0054D8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7DC4E" w14:textId="5155B9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78,740.81 </w:t>
            </w:r>
          </w:p>
        </w:tc>
      </w:tr>
      <w:tr w:rsidR="006C6592" w:rsidRPr="006C6592" w14:paraId="36F1D44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0B90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72A7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D41647" w14:textId="3AAB65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2678AD8" w14:textId="4908C1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64D6C" w14:textId="03F561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4F09E" w14:textId="31AC09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r>
      <w:tr w:rsidR="006C6592" w:rsidRPr="006C6592" w14:paraId="749CC9B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91EB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CA0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A2BEF8A" w14:textId="2EE611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029187DC" w14:textId="74FF8C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5A6D1" w14:textId="4FBA24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D53A0" w14:textId="4F79F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7,457.66 </w:t>
            </w:r>
          </w:p>
        </w:tc>
      </w:tr>
      <w:tr w:rsidR="006C6592" w:rsidRPr="006C6592" w14:paraId="7167068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341A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A8B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Benito </w:t>
            </w:r>
            <w:proofErr w:type="spellStart"/>
            <w:r w:rsidRPr="006C6592">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E9E1A" w14:textId="446C5E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3E742DD4" w14:textId="1DECF4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EE474" w14:textId="54FE83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EDFB9" w14:textId="3E6112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17,122.54 </w:t>
            </w:r>
          </w:p>
        </w:tc>
      </w:tr>
      <w:tr w:rsidR="006C6592" w:rsidRPr="006C6592" w14:paraId="6B8B7D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1A0A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D61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A1224C7" w14:textId="5F7BCF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4519A6CE" w14:textId="5E79EE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115BD" w14:textId="6D8A22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BB287" w14:textId="64DEE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1,172.06 </w:t>
            </w:r>
          </w:p>
        </w:tc>
      </w:tr>
      <w:tr w:rsidR="006C6592" w:rsidRPr="006C6592" w14:paraId="7795EA1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3761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6B7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51E2F" w14:textId="3BB769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5C83E224" w14:textId="1C480E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75C97" w14:textId="601F1D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7DAB5" w14:textId="25BE04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101.16 </w:t>
            </w:r>
          </w:p>
        </w:tc>
      </w:tr>
      <w:tr w:rsidR="006C6592" w:rsidRPr="006C6592" w14:paraId="1A308F1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3ACA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2A8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596EC3" w14:textId="08A554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31FB16EB" w14:textId="00A2F5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F464" w14:textId="5D186F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E4A97" w14:textId="4AA169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077.36 </w:t>
            </w:r>
          </w:p>
        </w:tc>
      </w:tr>
      <w:tr w:rsidR="006C6592" w:rsidRPr="006C6592" w14:paraId="7B1470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D45A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721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CAD39" w14:textId="76D432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2BE445E" w14:textId="7D179C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189C2" w14:textId="36B26D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EDFD8" w14:textId="239AD3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0,902.96 </w:t>
            </w:r>
          </w:p>
        </w:tc>
      </w:tr>
      <w:tr w:rsidR="006C6592" w:rsidRPr="006C6592" w14:paraId="43B736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267F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B83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4C6DF5D6" w14:textId="016BB0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317CF43A" w14:textId="5C10D6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2149D" w14:textId="3BEE28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D7FB6" w14:textId="7E4749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2,292.66 </w:t>
            </w:r>
          </w:p>
        </w:tc>
      </w:tr>
      <w:tr w:rsidR="006C6592" w:rsidRPr="006C6592" w14:paraId="150017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50F6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CC2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5F076CA" w14:textId="10B115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509.56 </w:t>
            </w:r>
          </w:p>
        </w:tc>
        <w:tc>
          <w:tcPr>
            <w:tcW w:w="0" w:type="auto"/>
            <w:tcBorders>
              <w:top w:val="nil"/>
              <w:left w:val="nil"/>
              <w:bottom w:val="single" w:sz="4" w:space="0" w:color="000000"/>
              <w:right w:val="single" w:sz="4" w:space="0" w:color="000000"/>
            </w:tcBorders>
            <w:shd w:val="clear" w:color="auto" w:fill="auto"/>
            <w:noWrap/>
            <w:vAlign w:val="bottom"/>
            <w:hideMark/>
          </w:tcPr>
          <w:p w14:paraId="7509D582" w14:textId="100065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0C9ED" w14:textId="49BAD9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F3993" w14:textId="1CA4FE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509.56 </w:t>
            </w:r>
          </w:p>
        </w:tc>
      </w:tr>
      <w:tr w:rsidR="006C6592" w:rsidRPr="006C6592" w14:paraId="3ECADA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8BA7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520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38F2BA" w14:textId="5CC020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79C4AC9F" w14:textId="7E08DC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F54EA" w14:textId="51C39A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93FF2" w14:textId="15C3BB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7,448.42 </w:t>
            </w:r>
          </w:p>
        </w:tc>
      </w:tr>
      <w:tr w:rsidR="006C6592" w:rsidRPr="006C6592" w14:paraId="4B0216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4CEE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77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D5477" w14:textId="1B7F45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22CE4AC0" w14:textId="284849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66258" w14:textId="1B0193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7A574" w14:textId="6E4853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26.66 </w:t>
            </w:r>
          </w:p>
        </w:tc>
      </w:tr>
      <w:tr w:rsidR="006C6592" w:rsidRPr="006C6592" w14:paraId="01549D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90B1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6BD5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65F95" w14:textId="2F300C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4EBDBADC" w14:textId="5E76A7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5AB1" w14:textId="2CE16F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23128" w14:textId="676224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8,775.86 </w:t>
            </w:r>
          </w:p>
        </w:tc>
      </w:tr>
      <w:tr w:rsidR="006C6592" w:rsidRPr="006C6592" w14:paraId="4DD8FE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96A4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DE4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16F1A" w14:textId="736DC4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208009DB" w14:textId="739F0A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6EAC7" w14:textId="3347CF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9B46E" w14:textId="44DBE4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1,260.66 </w:t>
            </w:r>
          </w:p>
        </w:tc>
      </w:tr>
      <w:tr w:rsidR="006C6592" w:rsidRPr="006C6592" w14:paraId="462AFDC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EED3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E21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675DEDFD" w14:textId="4E0D9F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197FF973" w14:textId="49C632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171E3" w14:textId="196F80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B0BC0" w14:textId="06569B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2,251.04 </w:t>
            </w:r>
          </w:p>
        </w:tc>
      </w:tr>
      <w:tr w:rsidR="006C6592" w:rsidRPr="006C6592" w14:paraId="5A62637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66B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712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3003EB4" w14:textId="2AC030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4B7265BE" w14:textId="1BD93F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60881" w14:textId="3F79E6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13EF1" w14:textId="651E89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305.66 </w:t>
            </w:r>
          </w:p>
        </w:tc>
      </w:tr>
      <w:tr w:rsidR="006C6592" w:rsidRPr="006C6592" w14:paraId="1B6E94D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F8A0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E08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B948267" w14:textId="7C3B5C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B5B92C4" w14:textId="103045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A51E1" w14:textId="7A2359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3F524" w14:textId="5A644E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8,351.66 </w:t>
            </w:r>
          </w:p>
        </w:tc>
      </w:tr>
      <w:tr w:rsidR="006C6592" w:rsidRPr="006C6592" w14:paraId="61F6EF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15AF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AB1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0665E3" w14:textId="17B96E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77F711B" w14:textId="241FDB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30920" w14:textId="1F4A85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1F541" w14:textId="2DC9BF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5,337.88 </w:t>
            </w:r>
          </w:p>
        </w:tc>
      </w:tr>
      <w:tr w:rsidR="006C6592" w:rsidRPr="006C6592" w14:paraId="728148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C4F0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010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9E312" w14:textId="708B61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388F703" w14:textId="07B423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92740" w14:textId="3308F0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39112" w14:textId="33C0AE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301.78 </w:t>
            </w:r>
          </w:p>
        </w:tc>
      </w:tr>
      <w:tr w:rsidR="006C6592" w:rsidRPr="006C6592" w14:paraId="7BDA6F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7121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EBD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EFFEFF" w14:textId="6455BB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3D164AF0" w14:textId="07F47D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5ABE9" w14:textId="0F14A0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0D180" w14:textId="7D2AC2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1,401.58 </w:t>
            </w:r>
          </w:p>
        </w:tc>
      </w:tr>
      <w:tr w:rsidR="006C6592" w:rsidRPr="006C6592" w14:paraId="5673282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35C7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42DE2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4F502F04" w14:textId="7A7F97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2289461" w14:textId="5F5E79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1249A" w14:textId="1F3B03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2034" w14:textId="7CD7C0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2,339.30 </w:t>
            </w:r>
          </w:p>
        </w:tc>
      </w:tr>
      <w:tr w:rsidR="006C6592" w:rsidRPr="006C6592" w14:paraId="5D5EC6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8E8B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582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7582B78" w14:textId="06603E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C88867E" w14:textId="208A66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C58D4" w14:textId="11BAD6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89AAC" w14:textId="6FB868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449.16 </w:t>
            </w:r>
          </w:p>
        </w:tc>
      </w:tr>
      <w:tr w:rsidR="006C6592" w:rsidRPr="006C6592" w14:paraId="0AFAACC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B201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AE63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9E162F" w14:textId="08B772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03C5D2E2" w14:textId="24646E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7D85B" w14:textId="2FCB62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3F400" w14:textId="33C036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763.16 </w:t>
            </w:r>
          </w:p>
        </w:tc>
      </w:tr>
      <w:tr w:rsidR="006C6592" w:rsidRPr="006C6592" w14:paraId="4DD0E34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2F1A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DB0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6A17730E" w14:textId="0FC266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20A5D0DB" w14:textId="02BC53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A2333" w14:textId="5BEA4C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5137F" w14:textId="36D376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3,329.86 </w:t>
            </w:r>
          </w:p>
        </w:tc>
      </w:tr>
      <w:tr w:rsidR="006C6592" w:rsidRPr="006C6592" w14:paraId="42FF0D3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ADA8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E43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6BDE3B9" w14:textId="03F3DD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4DD60759" w14:textId="5258A2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C4B0" w14:textId="2445D4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A683C" w14:textId="7B47A7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r>
      <w:tr w:rsidR="006C6592" w:rsidRPr="006C6592" w14:paraId="59C0A13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AA98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79DB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ACD0D" w14:textId="728142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336.88 </w:t>
            </w:r>
          </w:p>
        </w:tc>
        <w:tc>
          <w:tcPr>
            <w:tcW w:w="0" w:type="auto"/>
            <w:tcBorders>
              <w:top w:val="nil"/>
              <w:left w:val="nil"/>
              <w:bottom w:val="single" w:sz="4" w:space="0" w:color="000000"/>
              <w:right w:val="single" w:sz="4" w:space="0" w:color="000000"/>
            </w:tcBorders>
            <w:shd w:val="clear" w:color="auto" w:fill="auto"/>
            <w:noWrap/>
            <w:vAlign w:val="bottom"/>
            <w:hideMark/>
          </w:tcPr>
          <w:p w14:paraId="02893575" w14:textId="13F791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472CA" w14:textId="004360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48C72" w14:textId="42DC1D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336.88 </w:t>
            </w:r>
          </w:p>
        </w:tc>
      </w:tr>
      <w:tr w:rsidR="006C6592" w:rsidRPr="006C6592" w14:paraId="74BF5B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5E6F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980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AA8C7ED" w14:textId="758976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80A9202" w14:textId="3A9596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0386F" w14:textId="6048E1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1CEC5" w14:textId="381E05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2,804.54 </w:t>
            </w:r>
          </w:p>
        </w:tc>
      </w:tr>
      <w:tr w:rsidR="006C6592" w:rsidRPr="006C6592" w14:paraId="3D20E13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EA1E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5B8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7A7EB075" w14:textId="403CDB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9446F30" w14:textId="394560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A79DB" w14:textId="1DBA26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16BDF" w14:textId="7B1D55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22.76 </w:t>
            </w:r>
          </w:p>
        </w:tc>
      </w:tr>
      <w:tr w:rsidR="006C6592" w:rsidRPr="006C6592" w14:paraId="0913500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CFB6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5AB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7BBB573" w14:textId="3B9F74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72CCC21" w14:textId="6A174C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FCF2D" w14:textId="1F450C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BCC3D" w14:textId="7BCEE9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968.70 </w:t>
            </w:r>
          </w:p>
        </w:tc>
      </w:tr>
      <w:tr w:rsidR="006C6592" w:rsidRPr="006C6592" w14:paraId="0E06BC8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2167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27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58C6306" w14:textId="66AB99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5BFB24C" w14:textId="7D2621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7F4A4" w14:textId="3805EF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0E1B0" w14:textId="7D399D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760.66 </w:t>
            </w:r>
          </w:p>
        </w:tc>
      </w:tr>
      <w:tr w:rsidR="006C6592" w:rsidRPr="006C6592" w14:paraId="6185F1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B998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DAE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2C92DA9" w14:textId="36C57C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6AE9894E" w14:textId="06FA1C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5582B" w14:textId="1BFAFA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43394" w14:textId="3430B6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873.66 </w:t>
            </w:r>
          </w:p>
        </w:tc>
      </w:tr>
      <w:tr w:rsidR="006C6592" w:rsidRPr="006C6592" w14:paraId="0FC642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51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181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76DA915" w14:textId="0204D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4FC5E07" w14:textId="6DB4FE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FEC63" w14:textId="5C504D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C747F" w14:textId="5A6CF9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9,875.66 </w:t>
            </w:r>
          </w:p>
        </w:tc>
      </w:tr>
      <w:tr w:rsidR="006C6592" w:rsidRPr="006C6592" w14:paraId="16B40D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29E3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CAA8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0A7C5C1" w14:textId="5DDC2F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4F5A517B" w14:textId="25FC13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4C9C1" w14:textId="3F975F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CC470" w14:textId="28C26D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9,068.54 </w:t>
            </w:r>
          </w:p>
        </w:tc>
      </w:tr>
      <w:tr w:rsidR="006C6592" w:rsidRPr="006C6592" w14:paraId="7BD4E56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890B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4FA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3B64C08" w14:textId="3D4309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38FCCA2" w14:textId="64E5E4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A5B1D" w14:textId="6F933F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62F78" w14:textId="62E8F1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8,351.66 </w:t>
            </w:r>
          </w:p>
        </w:tc>
      </w:tr>
      <w:tr w:rsidR="006C6592" w:rsidRPr="006C6592" w14:paraId="6856E2E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0A20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43C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2A3641C" w14:textId="1110A8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11446F99" w14:textId="3461A2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A09DE" w14:textId="025A0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92F7D" w14:textId="088174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6,509.52 </w:t>
            </w:r>
          </w:p>
        </w:tc>
      </w:tr>
      <w:tr w:rsidR="006C6592" w:rsidRPr="006C6592" w14:paraId="084175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B685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DF8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7697AA8" w14:textId="2094E8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4936443" w14:textId="6D3291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A2107" w14:textId="0820C4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1D658" w14:textId="3FE9A0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449.16 </w:t>
            </w:r>
          </w:p>
        </w:tc>
      </w:tr>
      <w:tr w:rsidR="006C6592" w:rsidRPr="006C6592" w14:paraId="01E5E8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2B93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8FD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41F502" w14:textId="6C0188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7F6141F0" w14:textId="7E990E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B89D3" w14:textId="0ACCDE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34463" w14:textId="333CE0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5,480.04 </w:t>
            </w:r>
          </w:p>
        </w:tc>
      </w:tr>
      <w:tr w:rsidR="006C6592" w:rsidRPr="006C6592" w14:paraId="435C3D6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EB1B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0949A83" w14:textId="623E295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347,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0FF88D0D" w14:textId="129F805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47F022" w14:textId="73C322F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D41BF8" w14:textId="3AB8DA5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347,714.26 </w:t>
            </w:r>
          </w:p>
        </w:tc>
      </w:tr>
      <w:tr w:rsidR="006C6592" w:rsidRPr="006C6592" w14:paraId="05F1C7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D2DE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5DBD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B8EBAEA" w14:textId="7F90CB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6DA5829D" w14:textId="21F92D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0B88D" w14:textId="4C5D4A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4A1E9" w14:textId="134C96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9,054,846.90 </w:t>
            </w:r>
          </w:p>
        </w:tc>
      </w:tr>
      <w:tr w:rsidR="006C6592" w:rsidRPr="006C6592" w14:paraId="2A1D98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5921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21A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CF443" w14:textId="757EC8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3D038ABA" w14:textId="5D5C73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DD9FC" w14:textId="0EEC09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07F45" w14:textId="32ABF7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036.10 </w:t>
            </w:r>
          </w:p>
        </w:tc>
      </w:tr>
      <w:tr w:rsidR="006C6592" w:rsidRPr="006C6592" w14:paraId="50449AE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1722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50D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5EE22F8" w14:textId="515E8C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7BC06D37" w14:textId="27E718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AD11E" w14:textId="74DB86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52260" w14:textId="5B4D6C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3,107.48 </w:t>
            </w:r>
          </w:p>
        </w:tc>
      </w:tr>
      <w:tr w:rsidR="006C6592" w:rsidRPr="006C6592" w14:paraId="3D7E9B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6609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32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EF535" w14:textId="0F8458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91FEBF" w14:textId="531790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6AF0B" w14:textId="50A073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601AD" w14:textId="2629C5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000.00 </w:t>
            </w:r>
          </w:p>
        </w:tc>
      </w:tr>
      <w:tr w:rsidR="006C6592" w:rsidRPr="006C6592" w14:paraId="3D7388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10B5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D21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4A5AB38C" w14:textId="6F66E9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4A6DBC7" w14:textId="3D0316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A1391" w14:textId="44426D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D9D4F" w14:textId="04F571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1,723.78 </w:t>
            </w:r>
          </w:p>
        </w:tc>
      </w:tr>
      <w:tr w:rsidR="006C6592" w:rsidRPr="006C6592" w14:paraId="617F3E8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D10A1"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5B3ACE2" w14:textId="0E9CE9D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8FC1D03" w14:textId="053B8BF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F1DDCC" w14:textId="4FBDF62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D6AF8F" w14:textId="345383C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645,476.84 </w:t>
            </w:r>
          </w:p>
        </w:tc>
      </w:tr>
      <w:tr w:rsidR="006C6592" w:rsidRPr="006C6592" w14:paraId="244D231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F0DB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F3B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LGU </w:t>
            </w:r>
            <w:proofErr w:type="spellStart"/>
            <w:r w:rsidRPr="006C6592">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B1CB4" w14:textId="3606B1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4F3918DB" w14:textId="24514A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B5FE0" w14:textId="46300B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9F7CF" w14:textId="21CC17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19,253.56 </w:t>
            </w:r>
          </w:p>
        </w:tc>
      </w:tr>
      <w:tr w:rsidR="006C6592" w:rsidRPr="006C6592" w14:paraId="4EC862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6F4B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679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7BFD7" w14:textId="3B1A8E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48275F97" w14:textId="021FAF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AFE72" w14:textId="769FD3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0260B" w14:textId="634431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5,823.00 </w:t>
            </w:r>
          </w:p>
        </w:tc>
      </w:tr>
      <w:tr w:rsidR="006C6592" w:rsidRPr="006C6592" w14:paraId="023CAB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874B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27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CFF02D" w14:textId="295E92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703DAC3C" w14:textId="7EF079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057B5A" w14:textId="331BCC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9E16C" w14:textId="0C834D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817.00 </w:t>
            </w:r>
          </w:p>
        </w:tc>
      </w:tr>
      <w:tr w:rsidR="006C6592" w:rsidRPr="006C6592" w14:paraId="331D42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E5D8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772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57CEEF" w14:textId="5337D0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0DAA907A" w14:textId="2CAB6D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55024" w14:textId="7A108E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05B48" w14:textId="7397BD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097.28 </w:t>
            </w:r>
          </w:p>
        </w:tc>
      </w:tr>
      <w:tr w:rsidR="006C6592" w:rsidRPr="006C6592" w14:paraId="455D18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70FA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019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CB821" w14:textId="737005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488086AE" w14:textId="5EA3B4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BA000" w14:textId="1AB832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5CADD" w14:textId="16A66B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486.00 </w:t>
            </w:r>
          </w:p>
        </w:tc>
      </w:tr>
      <w:tr w:rsidR="006C6592" w:rsidRPr="006C6592" w14:paraId="40B82C93"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77A5A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4C1B4BDD" w14:textId="1A7D180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4E3A46B5" w14:textId="35FA33A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CB77D66" w14:textId="3BE3760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527E42" w14:textId="28A11D3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4,600,617.11 </w:t>
            </w:r>
          </w:p>
        </w:tc>
      </w:tr>
      <w:tr w:rsidR="006C6592" w:rsidRPr="006C6592" w14:paraId="0D26ABD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92DA3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40CB6A5E" w14:textId="73713A6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BC7D13" w14:textId="3BC564B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173572" w14:textId="37EEE1C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D6A0D56" w14:textId="0E01F0A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503,670.00 </w:t>
            </w:r>
          </w:p>
        </w:tc>
      </w:tr>
      <w:tr w:rsidR="006C6592" w:rsidRPr="006C6592" w14:paraId="762E708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BF67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AB0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568FCAB" w14:textId="122A0B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7B216D1" w14:textId="1CA0AF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242F0" w14:textId="119424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EEA6C" w14:textId="0DA0BC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750.00 </w:t>
            </w:r>
          </w:p>
        </w:tc>
      </w:tr>
      <w:tr w:rsidR="006C6592" w:rsidRPr="006C6592" w14:paraId="5FC050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0EFB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8601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552B703A" w14:textId="62AD1F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7E7D5668" w14:textId="77BDFB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8BEDB" w14:textId="61EFDC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EA0C4" w14:textId="0F07B7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265.00 </w:t>
            </w:r>
          </w:p>
        </w:tc>
      </w:tr>
      <w:tr w:rsidR="006C6592" w:rsidRPr="006C6592" w14:paraId="26DCF3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D59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690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C31348" w14:textId="23CD2F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3EC778CA" w14:textId="28EF8E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1A9BD" w14:textId="7760A3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96EA8" w14:textId="1CE7D4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r>
      <w:tr w:rsidR="006C6592" w:rsidRPr="006C6592" w14:paraId="1386610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44B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DCF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1E7137" w14:textId="20E7B8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0EA0D71" w14:textId="42B908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28650" w14:textId="66E245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771DE" w14:textId="780024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r>
      <w:tr w:rsidR="006C6592" w:rsidRPr="006C6592" w14:paraId="2BD296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4B89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B109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6740A0" w14:textId="0F9C90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A270B92" w14:textId="2B4761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3CAE3" w14:textId="6D16CC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B4135" w14:textId="163D11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00.00 </w:t>
            </w:r>
          </w:p>
        </w:tc>
      </w:tr>
      <w:tr w:rsidR="006C6592" w:rsidRPr="006C6592" w14:paraId="2732E0E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02F8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D48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BEE818" w14:textId="3D4CC5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60DAB1B7" w14:textId="100289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A0E2" w14:textId="4F09B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8CB0F" w14:textId="61E66F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667.50 </w:t>
            </w:r>
          </w:p>
        </w:tc>
      </w:tr>
      <w:tr w:rsidR="006C6592" w:rsidRPr="006C6592" w14:paraId="529781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AD86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DDD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60B9E735" w14:textId="55CCDA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6E7D45D" w14:textId="767220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AD425" w14:textId="0CB62D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9598B" w14:textId="1DD8A3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237.50 </w:t>
            </w:r>
          </w:p>
        </w:tc>
      </w:tr>
      <w:tr w:rsidR="006C6592" w:rsidRPr="006C6592" w14:paraId="3ECF7B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ABF8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16E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326D433" w14:textId="5FFED4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43A7800B" w14:textId="2B6D39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805D5" w14:textId="65B1B8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47C11" w14:textId="320F67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237.50 </w:t>
            </w:r>
          </w:p>
        </w:tc>
      </w:tr>
      <w:tr w:rsidR="006C6592" w:rsidRPr="006C6592" w14:paraId="17BF2C1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E93E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1C6DDEA4" w14:textId="56E40FC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E02F080" w14:textId="46844B2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1D13DD0" w14:textId="1C3C838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3D09D7" w14:textId="1F836DE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152,798.69 </w:t>
            </w:r>
          </w:p>
        </w:tc>
      </w:tr>
      <w:tr w:rsidR="006C6592" w:rsidRPr="006C6592" w14:paraId="231D1A0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BB8B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AF5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6C6DE9" w14:textId="2622FB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65C14521" w14:textId="4F5DF4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5F9C0" w14:textId="14FB6D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B10C5" w14:textId="1C289E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504.00 </w:t>
            </w:r>
          </w:p>
        </w:tc>
      </w:tr>
      <w:tr w:rsidR="006C6592" w:rsidRPr="006C6592" w14:paraId="37E7567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BA03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DF7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F9492" w14:textId="48B36E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9B3731E" w14:textId="3E7EC0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03B6" w14:textId="63FB59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F57B4" w14:textId="1D0FE7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4,566.00 </w:t>
            </w:r>
          </w:p>
        </w:tc>
      </w:tr>
      <w:tr w:rsidR="006C6592" w:rsidRPr="006C6592" w14:paraId="45D9ADD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C9F2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223B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740CBB7" w14:textId="65B397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0BD41A14" w14:textId="522EC7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28A3" w14:textId="402011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98D7F9" w14:textId="52EED0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919.20 </w:t>
            </w:r>
          </w:p>
        </w:tc>
      </w:tr>
      <w:tr w:rsidR="006C6592" w:rsidRPr="006C6592" w14:paraId="656FB8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F7F0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823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A6D30C" w14:textId="64EE0D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EFB3C44" w14:textId="5D6775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3CC6E" w14:textId="3B34CF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655A1" w14:textId="729897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0,768.00 </w:t>
            </w:r>
          </w:p>
        </w:tc>
      </w:tr>
      <w:tr w:rsidR="006C6592" w:rsidRPr="006C6592" w14:paraId="3D9AD4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6D05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45F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620996F7" w14:textId="403FFC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24F17B31" w14:textId="492192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FCB22" w14:textId="378037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0CA5D" w14:textId="668991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471.25 </w:t>
            </w:r>
          </w:p>
        </w:tc>
      </w:tr>
      <w:tr w:rsidR="006C6592" w:rsidRPr="006C6592" w14:paraId="532A5B9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0FD6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72E7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6E6C6A" w14:textId="276CB4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941E88A" w14:textId="746E0F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2BB4B" w14:textId="46BF40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F8D2" w14:textId="1111FA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8,579.98 </w:t>
            </w:r>
          </w:p>
        </w:tc>
      </w:tr>
      <w:tr w:rsidR="006C6592" w:rsidRPr="006C6592" w14:paraId="2571079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7F60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5A2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DDCD23" w14:textId="371C94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137C6C" w14:textId="12F838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92ABA" w14:textId="05DB4F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90634" w14:textId="05194A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34,000.00 </w:t>
            </w:r>
          </w:p>
        </w:tc>
      </w:tr>
      <w:tr w:rsidR="006C6592" w:rsidRPr="006C6592" w14:paraId="4027855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C49D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A01F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595AFC" w14:textId="05107F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6204469E" w14:textId="64750A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609C4" w14:textId="33785F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19366" w14:textId="1FDC8C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4,500.00 </w:t>
            </w:r>
          </w:p>
        </w:tc>
      </w:tr>
      <w:tr w:rsidR="006C6592" w:rsidRPr="006C6592" w14:paraId="5FAF258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3939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266D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203585" w14:textId="710C11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29B23357" w14:textId="6E2AE3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86C8B" w14:textId="7DCB73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8E577" w14:textId="4C935B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4,590.00 </w:t>
            </w:r>
          </w:p>
        </w:tc>
      </w:tr>
      <w:tr w:rsidR="006C6592" w:rsidRPr="006C6592" w14:paraId="635730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EA21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D89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3C0111B4" w14:textId="61AB84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011009C" w14:textId="4F4E51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10875" w14:textId="6078BB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E5BA6" w14:textId="68B761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1,025.76 </w:t>
            </w:r>
          </w:p>
        </w:tc>
      </w:tr>
      <w:tr w:rsidR="006C6592" w:rsidRPr="006C6592" w14:paraId="6BFACD0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D81E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CA8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10A30B1" w14:textId="31687E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2EFADBE8" w14:textId="339ED5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31272" w14:textId="6EC2C9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77DFA" w14:textId="30E9BB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9,556.50 </w:t>
            </w:r>
          </w:p>
        </w:tc>
      </w:tr>
      <w:tr w:rsidR="006C6592" w:rsidRPr="006C6592" w14:paraId="3358B13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81EA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C74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5E4927" w14:textId="1013B5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31296337" w14:textId="13B432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00D2C" w14:textId="4956F3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622CF" w14:textId="36316A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318.00 </w:t>
            </w:r>
          </w:p>
        </w:tc>
      </w:tr>
      <w:tr w:rsidR="006C6592" w:rsidRPr="006C6592" w14:paraId="52BF1DC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4642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3D3E539" w14:textId="50FFAD7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430D6B49" w14:textId="3ACE55E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D9B678" w14:textId="7D7446F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3A0976" w14:textId="667C6BC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586,704.17 </w:t>
            </w:r>
          </w:p>
        </w:tc>
      </w:tr>
      <w:tr w:rsidR="006C6592" w:rsidRPr="006C6592" w14:paraId="793684A4" w14:textId="77777777" w:rsidTr="006C6592">
        <w:trPr>
          <w:trHeight w:val="20"/>
        </w:trPr>
        <w:tc>
          <w:tcPr>
            <w:tcW w:w="0" w:type="auto"/>
            <w:tcBorders>
              <w:top w:val="nil"/>
              <w:left w:val="nil"/>
              <w:bottom w:val="single" w:sz="4" w:space="0" w:color="000000"/>
              <w:right w:val="nil"/>
            </w:tcBorders>
            <w:shd w:val="clear" w:color="auto" w:fill="auto"/>
            <w:noWrap/>
            <w:vAlign w:val="bottom"/>
            <w:hideMark/>
          </w:tcPr>
          <w:p w14:paraId="08E53A47" w14:textId="77777777" w:rsidR="006C6592" w:rsidRPr="006C6592" w:rsidRDefault="006C6592" w:rsidP="006C6592">
            <w:pPr>
              <w:widowControl/>
              <w:spacing w:after="0" w:line="240" w:lineRule="auto"/>
              <w:contextualSpacing/>
              <w:rPr>
                <w:rFonts w:eastAsia="Times New Roman"/>
                <w:color w:val="000000"/>
              </w:rPr>
            </w:pPr>
            <w:r w:rsidRPr="006C6592">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CF95C01" w14:textId="77777777" w:rsidR="006C6592" w:rsidRPr="006C6592" w:rsidRDefault="006C6592" w:rsidP="006C6592">
            <w:pPr>
              <w:widowControl/>
              <w:spacing w:after="0" w:line="240" w:lineRule="auto"/>
              <w:contextualSpacing/>
              <w:rPr>
                <w:rFonts w:ascii="Arial Narrow" w:eastAsia="Times New Roman" w:hAnsi="Arial Narrow"/>
                <w:i/>
                <w:iCs/>
                <w:color w:val="000000"/>
              </w:rPr>
            </w:pPr>
            <w:r w:rsidRPr="006C6592">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54B84A1" w14:textId="00EAD8DF"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D2BEE68" w14:textId="29DB1AFD"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5BE0F" w14:textId="3025E78D"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91AB9" w14:textId="1C10BF2D"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1,234,000.00 </w:t>
            </w:r>
          </w:p>
        </w:tc>
      </w:tr>
      <w:tr w:rsidR="006C6592" w:rsidRPr="006C6592" w14:paraId="7ECE97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B8BA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A4E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293317" w14:textId="4D2975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599D717" w14:textId="486EDD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D701C" w14:textId="65B368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2CB73" w14:textId="2548E7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0.78 </w:t>
            </w:r>
          </w:p>
        </w:tc>
      </w:tr>
      <w:tr w:rsidR="006C6592" w:rsidRPr="006C6592" w14:paraId="210D5D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EC96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250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lagtas (</w:t>
            </w:r>
            <w:proofErr w:type="spellStart"/>
            <w:r w:rsidRPr="006C6592">
              <w:rPr>
                <w:rFonts w:ascii="Arial Narrow" w:eastAsia="Times New Roman" w:hAnsi="Arial Narrow"/>
                <w:i/>
                <w:iCs/>
                <w:color w:val="000000"/>
                <w:sz w:val="20"/>
                <w:szCs w:val="20"/>
              </w:rPr>
              <w:t>Bigaa</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1EFCE41" w14:textId="36D203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7C84823" w14:textId="401F77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44D39" w14:textId="2B8498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3A68" w14:textId="5B7866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249.68 </w:t>
            </w:r>
          </w:p>
        </w:tc>
      </w:tr>
      <w:tr w:rsidR="006C6592" w:rsidRPr="006C6592" w14:paraId="3A8F54E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8803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C71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4BCC7E" w14:textId="116BD8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1DF0E28E" w14:textId="7C67B6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020D3" w14:textId="2E8824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8242D" w14:textId="383C10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6,535.58 </w:t>
            </w:r>
          </w:p>
        </w:tc>
      </w:tr>
      <w:tr w:rsidR="006C6592" w:rsidRPr="006C6592" w14:paraId="1168F91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8C57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7B10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A448F76" w14:textId="1D7262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63409362" w14:textId="431A76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2F78F" w14:textId="09C938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0470" w14:textId="0722BE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185.84 </w:t>
            </w:r>
          </w:p>
        </w:tc>
      </w:tr>
      <w:tr w:rsidR="006C6592" w:rsidRPr="006C6592" w14:paraId="6F461A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7FE0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85DB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340A1F4" w14:textId="1C49BF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41920860" w14:textId="205F59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81296" w14:textId="36EB1E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DB173" w14:textId="4493B0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868.08 </w:t>
            </w:r>
          </w:p>
        </w:tc>
      </w:tr>
      <w:tr w:rsidR="006C6592" w:rsidRPr="006C6592" w14:paraId="488CC2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51C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3172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9BB88AE" w14:textId="08A987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A777BDD" w14:textId="586F93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7A268" w14:textId="40F33E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E3072" w14:textId="37912D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5,144.53 </w:t>
            </w:r>
          </w:p>
        </w:tc>
      </w:tr>
      <w:tr w:rsidR="006C6592" w:rsidRPr="006C6592" w14:paraId="435497F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C9F9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2B68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3110A5" w14:textId="2280F2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735834DF" w14:textId="3EDB7B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524A" w14:textId="3B622D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E9D59" w14:textId="542C7A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8,666.92 </w:t>
            </w:r>
          </w:p>
        </w:tc>
      </w:tr>
      <w:tr w:rsidR="006C6592" w:rsidRPr="006C6592" w14:paraId="0196EF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799B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1661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6A63AF2" w14:textId="4059B0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23057EA" w14:textId="776038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8B8A" w14:textId="35707E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B1DAD" w14:textId="583B08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6,200.00 </w:t>
            </w:r>
          </w:p>
        </w:tc>
      </w:tr>
      <w:tr w:rsidR="006C6592" w:rsidRPr="006C6592" w14:paraId="3B9869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1A7B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AB8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9306A" w14:textId="063972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2FD33753" w14:textId="5B27DE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E4105" w14:textId="4260D3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13CCD" w14:textId="09E3F0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856.08 </w:t>
            </w:r>
          </w:p>
        </w:tc>
      </w:tr>
      <w:tr w:rsidR="006C6592" w:rsidRPr="006C6592" w14:paraId="1253842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03D8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482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605CDD" w14:textId="184556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6CD76B51" w14:textId="700704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CE4E2" w14:textId="5989F3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57FA6" w14:textId="7E82F6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5,072.81 </w:t>
            </w:r>
          </w:p>
        </w:tc>
      </w:tr>
      <w:tr w:rsidR="006C6592" w:rsidRPr="006C6592" w14:paraId="6922511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29DD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F40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B0DACC3" w14:textId="29387B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6A96863" w14:textId="56705C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69CF8" w14:textId="26D745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0AB6F" w14:textId="61BB34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298.85 </w:t>
            </w:r>
          </w:p>
        </w:tc>
      </w:tr>
      <w:tr w:rsidR="006C6592" w:rsidRPr="006C6592" w14:paraId="07DA74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D971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A9F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FCAAE2" w14:textId="202A13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5345D52" w14:textId="03546E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CD5A0" w14:textId="20DED0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C35DC" w14:textId="595E6D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4,636.82 </w:t>
            </w:r>
          </w:p>
        </w:tc>
      </w:tr>
      <w:tr w:rsidR="006C6592" w:rsidRPr="006C6592" w14:paraId="288ADD7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9BEA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4B9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DA8ED9" w14:textId="690BE8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4A6E529" w14:textId="6B5484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236ED" w14:textId="3E87FE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2048D" w14:textId="5E016A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1,013.18 </w:t>
            </w:r>
          </w:p>
        </w:tc>
      </w:tr>
      <w:tr w:rsidR="006C6592" w:rsidRPr="006C6592" w14:paraId="385104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F826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9ED7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B82F2B" w14:textId="3021DE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5AF67A42" w14:textId="6C1B99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D168F" w14:textId="18ACAD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4AF5" w14:textId="6F6576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9,442.04 </w:t>
            </w:r>
          </w:p>
        </w:tc>
      </w:tr>
      <w:tr w:rsidR="006C6592" w:rsidRPr="006C6592" w14:paraId="577B10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7068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29B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003F18F" w14:textId="18FF87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256C3A0" w14:textId="18187B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9BD8AD" w14:textId="7CAF0B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40897" w14:textId="2D9B04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642.42 </w:t>
            </w:r>
          </w:p>
        </w:tc>
      </w:tr>
      <w:tr w:rsidR="006C6592" w:rsidRPr="006C6592" w14:paraId="5AE3EA8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1C2A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4E3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1A8B7D" w14:textId="1D6D7E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A6637EA" w14:textId="16755B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BEF5C" w14:textId="1F5719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A9714" w14:textId="044DB7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254,859.78 </w:t>
            </w:r>
          </w:p>
        </w:tc>
      </w:tr>
      <w:tr w:rsidR="006C6592" w:rsidRPr="006C6592" w14:paraId="1880A3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9657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706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A245B4" w14:textId="4A3848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2F58C297" w14:textId="3024CF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DD72B" w14:textId="47395E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4954B" w14:textId="5FA733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518.74 </w:t>
            </w:r>
          </w:p>
        </w:tc>
      </w:tr>
      <w:tr w:rsidR="006C6592" w:rsidRPr="006C6592" w14:paraId="680609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13AA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33C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4AAD0C6" w14:textId="6057B6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78180A4D" w14:textId="32BD4F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02C06" w14:textId="71A52A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5CC5B" w14:textId="16FA7C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025.46 </w:t>
            </w:r>
          </w:p>
        </w:tc>
      </w:tr>
      <w:tr w:rsidR="006C6592" w:rsidRPr="006C6592" w14:paraId="32A443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91BE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038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9AB3C" w14:textId="3474B7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F9B1668" w14:textId="083C4A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76621" w14:textId="49055C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5CB5D" w14:textId="37EDAF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3,445.58 </w:t>
            </w:r>
          </w:p>
        </w:tc>
      </w:tr>
      <w:tr w:rsidR="006C6592" w:rsidRPr="006C6592" w14:paraId="734D84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BA59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D12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D4DDD53" w14:textId="2EB64A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F30B024" w14:textId="464A4C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219A2" w14:textId="0E5EBD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E63C5" w14:textId="7CBC73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3,821.56 </w:t>
            </w:r>
          </w:p>
        </w:tc>
      </w:tr>
      <w:tr w:rsidR="006C6592" w:rsidRPr="006C6592" w14:paraId="3B8974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DF0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CC9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02AE2017" w14:textId="1268C8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6D11C65B" w14:textId="4B3F3B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37B85" w14:textId="4562DF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67BA6" w14:textId="68DB01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24,469.92 </w:t>
            </w:r>
          </w:p>
        </w:tc>
      </w:tr>
      <w:tr w:rsidR="006C6592" w:rsidRPr="006C6592" w14:paraId="32F076E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F9B8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F28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091536D" w14:textId="32022C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023A346C" w14:textId="3621D5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9D314" w14:textId="3B2D52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35074" w14:textId="278E2D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54,321.68 </w:t>
            </w:r>
          </w:p>
        </w:tc>
      </w:tr>
      <w:tr w:rsidR="006C6592" w:rsidRPr="006C6592" w14:paraId="7BD98C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E8F9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7E1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67B6FCA" w14:textId="4C407E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487C54ED" w14:textId="421132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2D8F2" w14:textId="305346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99562" w14:textId="6F73FD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4,437.06 </w:t>
            </w:r>
          </w:p>
        </w:tc>
      </w:tr>
      <w:tr w:rsidR="006C6592" w:rsidRPr="006C6592" w14:paraId="36B6CD1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15F5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4037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BF6E605" w14:textId="5EB482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9E32136" w14:textId="2E6C1E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DF4D2" w14:textId="267F00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252E" w14:textId="449B11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3,630.78 </w:t>
            </w:r>
          </w:p>
        </w:tc>
      </w:tr>
      <w:tr w:rsidR="006C6592" w:rsidRPr="006C6592" w14:paraId="2D36845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5DB59"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161CAB78" w14:textId="2ED4556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64EACEAB" w14:textId="633FF70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07592E" w14:textId="34C3A95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F4F221" w14:textId="0103D41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607,122.79 </w:t>
            </w:r>
          </w:p>
        </w:tc>
      </w:tr>
      <w:tr w:rsidR="006C6592" w:rsidRPr="006C6592" w14:paraId="31455C7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800A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LGU Nueva </w:t>
            </w:r>
            <w:proofErr w:type="spellStart"/>
            <w:r w:rsidRPr="006C6592">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2FC93E" w14:textId="22F054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A480A44" w14:textId="05CA40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EBC21" w14:textId="44AC6D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40744" w14:textId="5B11AA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44,723.87 </w:t>
            </w:r>
          </w:p>
        </w:tc>
      </w:tr>
      <w:tr w:rsidR="006C6592" w:rsidRPr="006C6592" w14:paraId="1DC1362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A15E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822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B5F1F2" w14:textId="18A142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3E0FB9D0" w14:textId="1B20EC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845CA" w14:textId="32EF49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A3F6E" w14:textId="085412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9,860.00 </w:t>
            </w:r>
          </w:p>
        </w:tc>
      </w:tr>
      <w:tr w:rsidR="006C6592" w:rsidRPr="006C6592" w14:paraId="11CE5A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821A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0048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B3286" w14:textId="5A60E0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1BCDF2FB" w14:textId="071F6F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F58C8" w14:textId="0FAF2B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DC313" w14:textId="27A890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650.00 </w:t>
            </w:r>
          </w:p>
        </w:tc>
      </w:tr>
      <w:tr w:rsidR="006C6592" w:rsidRPr="006C6592" w14:paraId="012E85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F640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C6F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53BD0D7" w14:textId="785266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42C7AF5B" w14:textId="3035E8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F1B71" w14:textId="613F8E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C684F" w14:textId="452615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5,838.92 </w:t>
            </w:r>
          </w:p>
        </w:tc>
      </w:tr>
      <w:tr w:rsidR="006C6592" w:rsidRPr="006C6592" w14:paraId="7B937FE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F2E8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81D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DC0822" w14:textId="4762B9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7A30BED7" w14:textId="638D6B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62AAD" w14:textId="45A22D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01054" w14:textId="2E295D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3,207.50 </w:t>
            </w:r>
          </w:p>
        </w:tc>
      </w:tr>
      <w:tr w:rsidR="006C6592" w:rsidRPr="006C6592" w14:paraId="2BF7C1D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EDBB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006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9A824" w14:textId="7E966C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641444F8" w14:textId="0038B3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BA67" w14:textId="430EFB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9F93B" w14:textId="66CECC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2,406.25 </w:t>
            </w:r>
          </w:p>
        </w:tc>
      </w:tr>
      <w:tr w:rsidR="006C6592" w:rsidRPr="006C6592" w14:paraId="1E54BD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3CEE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4B1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5CB0D" w14:textId="3765E7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664B9261" w14:textId="2AD835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B7936" w14:textId="6F6C9B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14FD" w14:textId="4CB9DD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2,131.25 </w:t>
            </w:r>
          </w:p>
        </w:tc>
      </w:tr>
      <w:tr w:rsidR="006C6592" w:rsidRPr="006C6592" w14:paraId="3A76C8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3B1C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8F7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General </w:t>
            </w:r>
            <w:proofErr w:type="spellStart"/>
            <w:r w:rsidRPr="006C6592">
              <w:rPr>
                <w:rFonts w:ascii="Arial Narrow" w:eastAsia="Times New Roman" w:hAnsi="Arial Narrow"/>
                <w:i/>
                <w:iCs/>
                <w:color w:val="000000"/>
                <w:sz w:val="20"/>
                <w:szCs w:val="20"/>
              </w:rPr>
              <w:t>Mamerto</w:t>
            </w:r>
            <w:proofErr w:type="spellEnd"/>
            <w:r w:rsidRPr="006C6592">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4C68839" w14:textId="29D792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1F64B997" w14:textId="3B0EBD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0A93F" w14:textId="6BBFBC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9DC75" w14:textId="17468A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3,457.50 </w:t>
            </w:r>
          </w:p>
        </w:tc>
      </w:tr>
      <w:tr w:rsidR="006C6592" w:rsidRPr="006C6592" w14:paraId="09E87CC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C034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6DA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General </w:t>
            </w:r>
            <w:proofErr w:type="spellStart"/>
            <w:r w:rsidRPr="006C6592">
              <w:rPr>
                <w:rFonts w:ascii="Arial Narrow" w:eastAsia="Times New Roman" w:hAnsi="Arial Narrow"/>
                <w:i/>
                <w:iCs/>
                <w:color w:val="000000"/>
                <w:sz w:val="20"/>
                <w:szCs w:val="20"/>
              </w:rPr>
              <w:t>Tinio</w:t>
            </w:r>
            <w:proofErr w:type="spellEnd"/>
            <w:r w:rsidRPr="006C6592">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0BD64359" w14:textId="783853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35E26D9F" w14:textId="3C8DDF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40C2" w14:textId="7A48DA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51DB5" w14:textId="5F376E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9,500.00 </w:t>
            </w:r>
          </w:p>
        </w:tc>
      </w:tr>
      <w:tr w:rsidR="006C6592" w:rsidRPr="006C6592" w14:paraId="416DE8B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49C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3C6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E75505" w14:textId="478BA6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8B56E71" w14:textId="7D81CC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AC5C9" w14:textId="204477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2769B" w14:textId="276BC4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3,575.00 </w:t>
            </w:r>
          </w:p>
        </w:tc>
      </w:tr>
      <w:tr w:rsidR="006C6592" w:rsidRPr="006C6592" w14:paraId="3DFD4F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548C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629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12B1FAB9" w14:textId="0E037C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0EC5709" w14:textId="6909DE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3C738" w14:textId="2ACB31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E65BD" w14:textId="785BFC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4,562.50 </w:t>
            </w:r>
          </w:p>
        </w:tc>
      </w:tr>
      <w:tr w:rsidR="006C6592" w:rsidRPr="006C6592" w14:paraId="52B97DE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2517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CB3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5C2AFA" w14:textId="41C440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7E96C26" w14:textId="462188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6B18A" w14:textId="5C174B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5DCC3" w14:textId="5849CD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780.00 </w:t>
            </w:r>
          </w:p>
        </w:tc>
      </w:tr>
      <w:tr w:rsidR="006C6592" w:rsidRPr="006C6592" w14:paraId="4A8F5D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EEB9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0EB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FD4F1" w14:textId="2A6CEE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63E917F0" w14:textId="3038A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82BBB" w14:textId="499C1D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25ABB" w14:textId="4695BD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3,760.00 </w:t>
            </w:r>
          </w:p>
        </w:tc>
      </w:tr>
      <w:tr w:rsidR="006C6592" w:rsidRPr="006C6592" w14:paraId="7C4481F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E7AF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0A4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7D7B85" w14:textId="557D7E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AF87D61" w14:textId="4C0A6C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EA078" w14:textId="232534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8EF834" w14:textId="607A37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r>
      <w:tr w:rsidR="006C6592" w:rsidRPr="006C6592" w14:paraId="7D0D32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B564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78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layan</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F2F3C41" w14:textId="04A8A8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2273F90" w14:textId="2D5654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E48C2" w14:textId="128E82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A2553" w14:textId="290C00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0,825.00 </w:t>
            </w:r>
          </w:p>
        </w:tc>
      </w:tr>
      <w:tr w:rsidR="006C6592" w:rsidRPr="006C6592" w14:paraId="5D9972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D073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A74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A73B4" w14:textId="04374D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C8580FB" w14:textId="7A5B5A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1E6B0" w14:textId="149BB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BCF0B" w14:textId="65453F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r>
      <w:tr w:rsidR="006C6592" w:rsidRPr="006C6592" w14:paraId="40F69FB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DDE0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B7D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7B65D" w14:textId="03E9D8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00BE108" w14:textId="49437C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4C22D" w14:textId="6724FF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A2320" w14:textId="139E5B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0,825.00 </w:t>
            </w:r>
          </w:p>
        </w:tc>
      </w:tr>
      <w:tr w:rsidR="006C6592" w:rsidRPr="006C6592" w14:paraId="6CF6B68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A59C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395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6FDA6D5" w14:textId="490EE5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BF5F3FA" w14:textId="034BA9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D72F2" w14:textId="7E57AC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F7F70" w14:textId="4351BF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9,862.50 </w:t>
            </w:r>
          </w:p>
        </w:tc>
      </w:tr>
      <w:tr w:rsidR="006C6592" w:rsidRPr="006C6592" w14:paraId="6C8754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5E3D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368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4883BEF" w14:textId="4B6CAD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97032D7" w14:textId="2FA603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B34FA" w14:textId="5A2B05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C309E" w14:textId="130419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100.00 </w:t>
            </w:r>
          </w:p>
        </w:tc>
      </w:tr>
      <w:tr w:rsidR="006C6592" w:rsidRPr="006C6592" w14:paraId="324E092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05FF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DDD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5BA67441" w14:textId="153F9D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1BC6C831" w14:textId="3C742D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ACCD4" w14:textId="513C60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0B05E" w14:textId="0BAD5C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2,887.50 </w:t>
            </w:r>
          </w:p>
        </w:tc>
      </w:tr>
      <w:tr w:rsidR="006C6592" w:rsidRPr="006C6592" w14:paraId="4E00AF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11D7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530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1B7F2EED" w14:textId="2DE462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93801E0" w14:textId="7DF8AD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CEF06" w14:textId="2E7DEA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AB4BD" w14:textId="6B27DB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100.00 </w:t>
            </w:r>
          </w:p>
        </w:tc>
      </w:tr>
      <w:tr w:rsidR="006C6592" w:rsidRPr="006C6592" w14:paraId="367357D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867D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43D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6F62FE7" w14:textId="0D2340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4D987C25" w14:textId="2AEBE7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F7F5D" w14:textId="23B68A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61084" w14:textId="37C33A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530.00 </w:t>
            </w:r>
          </w:p>
        </w:tc>
      </w:tr>
      <w:tr w:rsidR="006C6592" w:rsidRPr="006C6592" w14:paraId="79E64BA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EBFC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037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A2337D5" w14:textId="4D49C9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421EB14" w14:textId="7BFF12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42C1E" w14:textId="351BBA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D4A2D" w14:textId="2641F3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8,241.25 </w:t>
            </w:r>
          </w:p>
        </w:tc>
      </w:tr>
      <w:tr w:rsidR="006C6592" w:rsidRPr="006C6592" w14:paraId="592DB02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25EB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7E9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51243A0A" w14:textId="6EF8CD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75D372F6" w14:textId="1D4C6F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E45B2" w14:textId="008E16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4A119" w14:textId="330B1F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598.75 </w:t>
            </w:r>
          </w:p>
        </w:tc>
      </w:tr>
      <w:tr w:rsidR="006C6592" w:rsidRPr="006C6592" w14:paraId="7009702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131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495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2DE6774" w14:textId="2F205C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6933B79D" w14:textId="6AA6A6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7E026" w14:textId="674CBD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ECAAD" w14:textId="74B892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0,225.00 </w:t>
            </w:r>
          </w:p>
        </w:tc>
      </w:tr>
      <w:tr w:rsidR="006C6592" w:rsidRPr="006C6592" w14:paraId="3512B24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10D2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211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569896" w14:textId="7B0524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728AEA5" w14:textId="26F353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C0EF66" w14:textId="493B35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E67" w14:textId="25614D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962.50 </w:t>
            </w:r>
          </w:p>
        </w:tc>
      </w:tr>
      <w:tr w:rsidR="006C6592" w:rsidRPr="006C6592" w14:paraId="6522BA1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ED63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CED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3A4829C" w14:textId="730A4A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386A5" w14:textId="1B87E9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137F8" w14:textId="07BF0E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CD844" w14:textId="6D188B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000.00 </w:t>
            </w:r>
          </w:p>
        </w:tc>
      </w:tr>
      <w:tr w:rsidR="006C6592" w:rsidRPr="006C6592" w14:paraId="6741D2F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A057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32C03212" w14:textId="2989341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124DAAD8" w14:textId="48E6C4A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9FDB36" w14:textId="21AECE7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A9900B" w14:textId="0A3AB71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078,343.98 </w:t>
            </w:r>
          </w:p>
        </w:tc>
      </w:tr>
      <w:tr w:rsidR="006C6592" w:rsidRPr="006C6592" w14:paraId="079968D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4850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68371DD6" w14:textId="3AF85E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258093C1" w14:textId="217054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11400" w14:textId="0D78D9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92961" w14:textId="32227A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7,340.00 </w:t>
            </w:r>
          </w:p>
        </w:tc>
      </w:tr>
      <w:tr w:rsidR="006C6592" w:rsidRPr="006C6592" w14:paraId="5E9356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8080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8BB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326CB8A4" w14:textId="45F222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0FF43A09" w14:textId="55F5C9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31635" w14:textId="2BB472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7A5CE" w14:textId="31605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4,521.12 </w:t>
            </w:r>
          </w:p>
        </w:tc>
      </w:tr>
      <w:tr w:rsidR="006C6592" w:rsidRPr="006C6592" w14:paraId="0D00F3A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F599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BEF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17380" w14:textId="0DC609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1D28EC1D" w14:textId="01A841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6DCB1" w14:textId="12A33C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4912" w14:textId="2032F7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88.08 </w:t>
            </w:r>
          </w:p>
        </w:tc>
      </w:tr>
      <w:tr w:rsidR="006C6592" w:rsidRPr="006C6592" w14:paraId="7440F6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EFFF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F75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5D2B53" w14:textId="4A82FD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853B12C" w14:textId="364692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0AA4B" w14:textId="509C5E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D9C2" w14:textId="65A915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34 </w:t>
            </w:r>
          </w:p>
        </w:tc>
      </w:tr>
      <w:tr w:rsidR="006C6592" w:rsidRPr="006C6592" w14:paraId="7D9E5B0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07AD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5F60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1D507A" w14:textId="67F514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61A5268B" w14:textId="619E2D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4949D" w14:textId="23861B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61703" w14:textId="39CDFE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4,439.60 </w:t>
            </w:r>
          </w:p>
        </w:tc>
      </w:tr>
      <w:tr w:rsidR="006C6592" w:rsidRPr="006C6592" w14:paraId="14ED7E3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7DE5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9503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468EE5" w14:textId="25CE1A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6E49CEA" w14:textId="0365D9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49FE9" w14:textId="3BE574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7A4DC" w14:textId="013FA9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4,549.68 </w:t>
            </w:r>
          </w:p>
        </w:tc>
      </w:tr>
      <w:tr w:rsidR="006C6592" w:rsidRPr="006C6592" w14:paraId="1440A79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0FA6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2E7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62BD7E" w14:textId="14ABA3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40C82D0" w14:textId="02F3BD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31898" w14:textId="5D3C57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32716" w14:textId="0D2145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9,185.44 </w:t>
            </w:r>
          </w:p>
        </w:tc>
      </w:tr>
      <w:tr w:rsidR="006C6592" w:rsidRPr="006C6592" w14:paraId="6BFB27E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9B9A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03E9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3F2E194C" w14:textId="481471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668D43AF" w14:textId="108E05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A90ED" w14:textId="54C121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6B3B5" w14:textId="21129E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5.46 </w:t>
            </w:r>
          </w:p>
        </w:tc>
      </w:tr>
      <w:tr w:rsidR="006C6592" w:rsidRPr="006C6592" w14:paraId="784ECB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640E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4A7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C3BDC" w14:textId="44C3E3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70413A77" w14:textId="1E9B26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CD561" w14:textId="52645E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29E51" w14:textId="19F232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43.12 </w:t>
            </w:r>
          </w:p>
        </w:tc>
      </w:tr>
      <w:tr w:rsidR="006C6592" w:rsidRPr="006C6592" w14:paraId="0AF42B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8C9E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54C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B7BC70" w14:textId="604A00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FC4F173" w14:textId="0CD05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F9DAB" w14:textId="541B27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0A19C" w14:textId="48C74F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6,052.30 </w:t>
            </w:r>
          </w:p>
        </w:tc>
      </w:tr>
      <w:tr w:rsidR="006C6592" w:rsidRPr="006C6592" w14:paraId="7841B7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E1D5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849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96BF7C" w14:textId="503CAD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0E3CB172" w14:textId="07A364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01B22" w14:textId="73D2B2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DD472" w14:textId="4DC291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5.46 </w:t>
            </w:r>
          </w:p>
        </w:tc>
      </w:tr>
      <w:tr w:rsidR="006C6592" w:rsidRPr="006C6592" w14:paraId="7093CB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AD8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85E9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010645" w14:textId="23B33D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565A48E0" w14:textId="40890D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AA1F9" w14:textId="31D1C4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4BD2E" w14:textId="24255B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90.14 </w:t>
            </w:r>
          </w:p>
        </w:tc>
      </w:tr>
      <w:tr w:rsidR="006C6592" w:rsidRPr="006C6592" w14:paraId="432542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75B5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8FF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EC40E2" w14:textId="74075E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A81E5BD" w14:textId="56C714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729A6" w14:textId="63FBB9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5A2AB" w14:textId="61CABB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108.00 </w:t>
            </w:r>
          </w:p>
        </w:tc>
      </w:tr>
      <w:tr w:rsidR="006C6592" w:rsidRPr="006C6592" w14:paraId="008D71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FF8D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AA9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3BBBEDD" w14:textId="22234A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7495EA1E" w14:textId="72E52E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365D4" w14:textId="20208C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64344" w14:textId="4CC733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33.26 </w:t>
            </w:r>
          </w:p>
        </w:tc>
      </w:tr>
      <w:tr w:rsidR="006C6592" w:rsidRPr="006C6592" w14:paraId="231A80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C40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F47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B6D9EE" w14:textId="39333B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1BD376E6" w14:textId="4E83F3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51D90" w14:textId="6202C8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BE624" w14:textId="149CEF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5,726.14 </w:t>
            </w:r>
          </w:p>
        </w:tc>
      </w:tr>
      <w:tr w:rsidR="006C6592" w:rsidRPr="006C6592" w14:paraId="58E2A8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C493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137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1648D" w14:textId="40F93B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3E0B4F5D" w14:textId="7D1040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069F7" w14:textId="2D31D0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E17FF" w14:textId="022E91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519.88 </w:t>
            </w:r>
          </w:p>
        </w:tc>
      </w:tr>
      <w:tr w:rsidR="006C6592" w:rsidRPr="006C6592" w14:paraId="617075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CF27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DC1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2824D69" w14:textId="279EA0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BE094AD" w14:textId="038BFF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4A165" w14:textId="5FB344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04C6D" w14:textId="78251F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3,087.60 </w:t>
            </w:r>
          </w:p>
        </w:tc>
      </w:tr>
      <w:tr w:rsidR="006C6592" w:rsidRPr="006C6592" w14:paraId="03A0A4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75D7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9E5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CE33EBF" w14:textId="5BB6EB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4EB16D4" w14:textId="719641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79D28" w14:textId="34373B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4CEB7" w14:textId="35B583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8,550.98 </w:t>
            </w:r>
          </w:p>
        </w:tc>
      </w:tr>
      <w:tr w:rsidR="006C6592" w:rsidRPr="006C6592" w14:paraId="283755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AD7F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B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6F6D4A3F" w14:textId="73CC21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EC65410" w14:textId="259617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3C959" w14:textId="7DD5B2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02583" w14:textId="2E61E3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4,283.02 </w:t>
            </w:r>
          </w:p>
        </w:tc>
      </w:tr>
      <w:tr w:rsidR="006C6592" w:rsidRPr="006C6592" w14:paraId="73D2B96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F2B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497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E24DF72" w14:textId="6A1635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379CD901" w14:textId="77747B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DC4DF" w14:textId="192091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659C2" w14:textId="02B67F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2,628.90 </w:t>
            </w:r>
          </w:p>
        </w:tc>
      </w:tr>
      <w:tr w:rsidR="006C6592" w:rsidRPr="006C6592" w14:paraId="39DF83C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FE3B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F8C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272589A" w14:textId="28B198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47BDBF32" w14:textId="04EDAE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CC44B" w14:textId="5E719A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356FF" w14:textId="062CBA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0.78 </w:t>
            </w:r>
          </w:p>
        </w:tc>
      </w:tr>
      <w:tr w:rsidR="006C6592" w:rsidRPr="006C6592" w14:paraId="425DAAB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EB34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039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B642E7E" w14:textId="7F7B7F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7D5895F3" w14:textId="3EBFAD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86FC" w14:textId="02A7AF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04731" w14:textId="29AD8E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2,881.12 </w:t>
            </w:r>
          </w:p>
        </w:tc>
      </w:tr>
      <w:tr w:rsidR="006C6592" w:rsidRPr="006C6592" w14:paraId="1D0DB7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B812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792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smuan</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Sexmo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DD9D0E5" w14:textId="50ACD9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082FCC45" w14:textId="2F8181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C15D6" w14:textId="3F0D54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E7102" w14:textId="202F48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21.56 </w:t>
            </w:r>
          </w:p>
        </w:tc>
      </w:tr>
      <w:tr w:rsidR="006C6592" w:rsidRPr="006C6592" w14:paraId="5678EC5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617E5"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03F6F8D" w14:textId="574D440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7CA7595F" w14:textId="6EFC4F6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1C99F5" w14:textId="01FD321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4B1D00" w14:textId="43318C6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477,816.23 </w:t>
            </w:r>
          </w:p>
        </w:tc>
      </w:tr>
      <w:tr w:rsidR="006C6592" w:rsidRPr="006C6592" w14:paraId="725D149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0C0E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4D6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65C716" w14:textId="4CC60F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6A9387FB" w14:textId="4CA04A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A517" w14:textId="0907C8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E3554" w14:textId="1E6F4C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3,599.40 </w:t>
            </w:r>
          </w:p>
        </w:tc>
      </w:tr>
      <w:tr w:rsidR="006C6592" w:rsidRPr="006C6592" w14:paraId="086C5BC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C984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B0C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8C310" w14:textId="41C76B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7701BAC" w14:textId="25D248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26DAC" w14:textId="280A25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657AC" w14:textId="6CCA81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2,498.75 </w:t>
            </w:r>
          </w:p>
        </w:tc>
      </w:tr>
      <w:tr w:rsidR="006C6592" w:rsidRPr="006C6592" w14:paraId="702E66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9145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E38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9D3F4" w14:textId="011D55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8050FE8" w14:textId="280A80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01012" w14:textId="2DD4CD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565BF" w14:textId="1242CA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2,890.00 </w:t>
            </w:r>
          </w:p>
        </w:tc>
      </w:tr>
      <w:tr w:rsidR="006C6592" w:rsidRPr="006C6592" w14:paraId="5094D1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9FAF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EA9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615C3" w14:textId="32EA48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7DFDBB51" w14:textId="233315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81EB2" w14:textId="388F0C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E4756" w14:textId="064857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44,019.75 </w:t>
            </w:r>
          </w:p>
        </w:tc>
      </w:tr>
      <w:tr w:rsidR="006C6592" w:rsidRPr="006C6592" w14:paraId="0547DA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77D4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E57C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0A2352" w14:textId="20C33A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05F9B2D8" w14:textId="15BE1F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EC8D5" w14:textId="5CEB69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B6E59" w14:textId="5BF8D4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4,655.00 </w:t>
            </w:r>
          </w:p>
        </w:tc>
      </w:tr>
      <w:tr w:rsidR="006C6592" w:rsidRPr="006C6592" w14:paraId="7777DF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AD0B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69F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59E31D72" w14:textId="52B13C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78ED7507" w14:textId="2048ED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F8CD9" w14:textId="647AAA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B2BB0" w14:textId="7C935E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9,010.00 </w:t>
            </w:r>
          </w:p>
        </w:tc>
      </w:tr>
      <w:tr w:rsidR="006C6592" w:rsidRPr="006C6592" w14:paraId="052216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18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2275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3CB50F3" w14:textId="068628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69ED6426" w14:textId="7221BE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7F8E5" w14:textId="62FB09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44308" w14:textId="003089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7,362.30 </w:t>
            </w:r>
          </w:p>
        </w:tc>
      </w:tr>
      <w:tr w:rsidR="006C6592" w:rsidRPr="006C6592" w14:paraId="7A43611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8CAC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740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77E369" w14:textId="39F2F4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095C1408" w14:textId="7D6830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92510" w14:textId="4E5136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FAC75" w14:textId="5AC664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7,467.80 </w:t>
            </w:r>
          </w:p>
        </w:tc>
      </w:tr>
      <w:tr w:rsidR="006C6592" w:rsidRPr="006C6592" w14:paraId="0CC365F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19B8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9B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04080D9" w14:textId="6BB727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59BEFE7" w14:textId="6997FE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F607C" w14:textId="2C976F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560B8" w14:textId="012746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732.50 </w:t>
            </w:r>
          </w:p>
        </w:tc>
      </w:tr>
      <w:tr w:rsidR="006C6592" w:rsidRPr="006C6592" w14:paraId="6663823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B182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B95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A1BC43" w14:textId="622838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18C01429" w14:textId="3DE0A0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216C1" w14:textId="56500E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FA3E2" w14:textId="04CDA3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7,291.40 </w:t>
            </w:r>
          </w:p>
        </w:tc>
      </w:tr>
      <w:tr w:rsidR="006C6592" w:rsidRPr="006C6592" w14:paraId="5D9EC77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8989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262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7CABB1EF" w14:textId="1FDC00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61D628F7" w14:textId="5B2ECE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E7168" w14:textId="545266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18F47" w14:textId="340B66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765.88 </w:t>
            </w:r>
          </w:p>
        </w:tc>
      </w:tr>
      <w:tr w:rsidR="006C6592" w:rsidRPr="006C6592" w14:paraId="1463E79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57E53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080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04A2BE8" w14:textId="1AA680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18834A3C" w14:textId="642B3F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A94C" w14:textId="40E0E4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2D015" w14:textId="425C4D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5,548.00 </w:t>
            </w:r>
          </w:p>
        </w:tc>
      </w:tr>
      <w:tr w:rsidR="006C6592" w:rsidRPr="006C6592" w14:paraId="48B937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80B7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D4B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0F54CB47" w14:textId="346329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30713F2" w14:textId="164342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50AC0" w14:textId="40A1A5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A2770" w14:textId="2AFE28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50.00 </w:t>
            </w:r>
          </w:p>
        </w:tc>
      </w:tr>
      <w:tr w:rsidR="006C6592" w:rsidRPr="006C6592" w14:paraId="420786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1F10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7497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1A9A4A7A" w14:textId="637894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C27E18B" w14:textId="46831B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46651" w14:textId="6156BF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FC94" w14:textId="7022DA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8,437.25 </w:t>
            </w:r>
          </w:p>
        </w:tc>
      </w:tr>
      <w:tr w:rsidR="006C6592" w:rsidRPr="006C6592" w14:paraId="2775F00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CEBE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3CC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84FB9B4" w14:textId="4C7C26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7593F259" w14:textId="557EE7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536DE" w14:textId="203073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6CA45" w14:textId="1292C0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953.00 </w:t>
            </w:r>
          </w:p>
        </w:tc>
      </w:tr>
      <w:tr w:rsidR="006C6592" w:rsidRPr="006C6592" w14:paraId="2353C1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6F71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21B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7A2F7FE" w14:textId="47D511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210AB7C" w14:textId="239BC0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F7037" w14:textId="2C0C4A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0C25B" w14:textId="17B39D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8,501.00 </w:t>
            </w:r>
          </w:p>
        </w:tc>
      </w:tr>
      <w:tr w:rsidR="006C6592" w:rsidRPr="006C6592" w14:paraId="25A8D7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150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693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91EC66C" w14:textId="5A993B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CAEECF6" w14:textId="3AC3E8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55708" w14:textId="123549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8BA8E" w14:textId="727B24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5,534.20 </w:t>
            </w:r>
          </w:p>
        </w:tc>
      </w:tr>
      <w:tr w:rsidR="006C6592" w:rsidRPr="006C6592" w14:paraId="46C202D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23101"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12EE4A8" w14:textId="1E5ED89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F06CD15" w14:textId="74313AA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F6867C" w14:textId="46F26CC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91ED15" w14:textId="050B3C3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94,161.25 </w:t>
            </w:r>
          </w:p>
        </w:tc>
      </w:tr>
      <w:tr w:rsidR="006C6592" w:rsidRPr="006C6592" w14:paraId="71345EF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4BAF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578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CAD719" w14:textId="491133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62AAAE26" w14:textId="53766A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7E05D" w14:textId="3FCA75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73398" w14:textId="63047C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6,365.00 </w:t>
            </w:r>
          </w:p>
        </w:tc>
      </w:tr>
      <w:tr w:rsidR="006C6592" w:rsidRPr="006C6592" w14:paraId="6627E3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BCDC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1E6A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A7A06E1" w14:textId="386C35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666E142" w14:textId="6ACE64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C786C" w14:textId="188201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479BC" w14:textId="6EB49C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34.00 </w:t>
            </w:r>
          </w:p>
        </w:tc>
      </w:tr>
      <w:tr w:rsidR="006C6592" w:rsidRPr="006C6592" w14:paraId="5A0C93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3BE8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0C7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4821D1B7" w14:textId="542951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4772216" w14:textId="3D6158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38034" w14:textId="42ECA9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A3F67" w14:textId="4F8DED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273.00 </w:t>
            </w:r>
          </w:p>
        </w:tc>
      </w:tr>
      <w:tr w:rsidR="006C6592" w:rsidRPr="006C6592" w14:paraId="054EA5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BDD3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1C1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75657C63" w14:textId="72D0EB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161DFC5" w14:textId="2A2744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26182" w14:textId="69D1B5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38301" w14:textId="1ECFE9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1,527.60 </w:t>
            </w:r>
          </w:p>
        </w:tc>
      </w:tr>
      <w:tr w:rsidR="006C6592" w:rsidRPr="006C6592" w14:paraId="50F774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4652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A4C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4D62228C" w14:textId="0E66C1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48D43CDC" w14:textId="727E35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FA243" w14:textId="2BB949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08BC0" w14:textId="0E8142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0,692.00 </w:t>
            </w:r>
          </w:p>
        </w:tc>
      </w:tr>
      <w:tr w:rsidR="006C6592" w:rsidRPr="006C6592" w14:paraId="4A16DE5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2E9E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144E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402039C2" w14:textId="7551D3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F54AA29" w14:textId="11F7E0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0A2D6" w14:textId="0AF5BD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3D192" w14:textId="1A1FA8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195.00 </w:t>
            </w:r>
          </w:p>
        </w:tc>
      </w:tr>
      <w:tr w:rsidR="006C6592" w:rsidRPr="006C6592" w14:paraId="778B64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9FF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E2B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14631CFB" w14:textId="515E1E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95B7C83" w14:textId="645494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47154" w14:textId="6AA56A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C5EC8" w14:textId="63577C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124.00 </w:t>
            </w:r>
          </w:p>
        </w:tc>
      </w:tr>
      <w:tr w:rsidR="006C6592" w:rsidRPr="006C6592" w14:paraId="1DA23BA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BF3A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F047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94A346D" w14:textId="4CFD7A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4EC9F71D" w14:textId="6BC50B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19F23F" w14:textId="18237C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F2524" w14:textId="29A960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9,750.65 </w:t>
            </w:r>
          </w:p>
        </w:tc>
      </w:tr>
      <w:tr w:rsidR="006C6592" w:rsidRPr="006C6592" w14:paraId="28CF0BE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D7690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9E633CD" w14:textId="5A03A27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96,985,717.34 </w:t>
            </w:r>
          </w:p>
        </w:tc>
        <w:tc>
          <w:tcPr>
            <w:tcW w:w="0" w:type="auto"/>
            <w:tcBorders>
              <w:top w:val="nil"/>
              <w:left w:val="nil"/>
              <w:bottom w:val="single" w:sz="4" w:space="0" w:color="000000"/>
              <w:right w:val="single" w:sz="4" w:space="0" w:color="000000"/>
            </w:tcBorders>
            <w:shd w:val="clear" w:color="A5A5A5" w:fill="A5A5A5"/>
            <w:noWrap/>
            <w:vAlign w:val="bottom"/>
            <w:hideMark/>
          </w:tcPr>
          <w:p w14:paraId="7F5E00BB" w14:textId="3E70679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7,827,873.87 </w:t>
            </w:r>
          </w:p>
        </w:tc>
        <w:tc>
          <w:tcPr>
            <w:tcW w:w="0" w:type="auto"/>
            <w:tcBorders>
              <w:top w:val="nil"/>
              <w:left w:val="nil"/>
              <w:bottom w:val="single" w:sz="4" w:space="0" w:color="000000"/>
              <w:right w:val="single" w:sz="4" w:space="0" w:color="000000"/>
            </w:tcBorders>
            <w:shd w:val="clear" w:color="A5A5A5" w:fill="A5A5A5"/>
            <w:noWrap/>
            <w:vAlign w:val="bottom"/>
            <w:hideMark/>
          </w:tcPr>
          <w:p w14:paraId="544F0E27" w14:textId="6010703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DED0B2" w14:textId="3A9345C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14,813,591.21 </w:t>
            </w:r>
          </w:p>
        </w:tc>
      </w:tr>
      <w:tr w:rsidR="006C6592" w:rsidRPr="006C6592" w14:paraId="5DF52EA5"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8CAE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E5CD0EB" w14:textId="15CBABA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9,183,7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9C78869" w14:textId="38BBC8E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039,8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36C8F119" w14:textId="755CAC7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D61476" w14:textId="0CD7035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47,223,591.25 </w:t>
            </w:r>
          </w:p>
        </w:tc>
      </w:tr>
      <w:tr w:rsidR="006C6592" w:rsidRPr="006C6592" w14:paraId="3949DE4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B59F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28873365" w14:textId="559F7F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65CB7B49" w14:textId="1B62EE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4A45984E" w14:textId="47FD69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0BAAE" w14:textId="6998BB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0,955,288.35 </w:t>
            </w:r>
          </w:p>
        </w:tc>
      </w:tr>
      <w:tr w:rsidR="006C6592" w:rsidRPr="006C6592" w14:paraId="74A660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199F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DBA35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proofErr w:type="spellStart"/>
            <w:r w:rsidRPr="006C6592">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15426D" w14:textId="6DB954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71A22DEE" w14:textId="43DF1E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8F799" w14:textId="0403FE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F9767" w14:textId="4C89BC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70,980.00 </w:t>
            </w:r>
          </w:p>
        </w:tc>
      </w:tr>
      <w:tr w:rsidR="006C6592" w:rsidRPr="006C6592" w14:paraId="44E58D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14A8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F4DC35"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proofErr w:type="spellStart"/>
            <w:r w:rsidRPr="006C6592">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0BBD0" w14:textId="368F93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1921FD3F" w14:textId="0A6595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D15D4" w14:textId="6ADDBF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4BD8" w14:textId="01BA19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820,880.50 </w:t>
            </w:r>
          </w:p>
        </w:tc>
      </w:tr>
      <w:tr w:rsidR="006C6592" w:rsidRPr="006C6592" w14:paraId="41EEAC6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BB35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B288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EB7C8" w14:textId="5BE7BD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0E3D4D80" w14:textId="05C51D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2D2CF" w14:textId="67C72A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E2897" w14:textId="2502FC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1,315.00 </w:t>
            </w:r>
          </w:p>
        </w:tc>
      </w:tr>
      <w:tr w:rsidR="006C6592" w:rsidRPr="006C6592" w14:paraId="00AF34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7F79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C9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61B9E7" w14:textId="09DA32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6E25892A" w14:textId="262BDC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BFD94" w14:textId="6100E5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BF135" w14:textId="20AC8B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005,830.00 </w:t>
            </w:r>
          </w:p>
        </w:tc>
      </w:tr>
      <w:tr w:rsidR="006C6592" w:rsidRPr="006C6592" w14:paraId="394580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5884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8D5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A7AB37" w14:textId="18E319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536044D5" w14:textId="562BFE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2F3D6FEE" w14:textId="6D507D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BBB0D" w14:textId="2600F1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15,667.00 </w:t>
            </w:r>
          </w:p>
        </w:tc>
      </w:tr>
      <w:tr w:rsidR="006C6592" w:rsidRPr="006C6592" w14:paraId="17AD07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17BA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1E57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5C4B90" w14:textId="103ADF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535.00 </w:t>
            </w:r>
          </w:p>
        </w:tc>
        <w:tc>
          <w:tcPr>
            <w:tcW w:w="0" w:type="auto"/>
            <w:tcBorders>
              <w:top w:val="nil"/>
              <w:left w:val="nil"/>
              <w:bottom w:val="single" w:sz="4" w:space="0" w:color="000000"/>
              <w:right w:val="single" w:sz="4" w:space="0" w:color="000000"/>
            </w:tcBorders>
            <w:shd w:val="clear" w:color="auto" w:fill="auto"/>
            <w:noWrap/>
            <w:vAlign w:val="bottom"/>
            <w:hideMark/>
          </w:tcPr>
          <w:p w14:paraId="6ACBA488" w14:textId="6B2681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3F1B7" w14:textId="594897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CBA24" w14:textId="1A93D1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535.00 </w:t>
            </w:r>
          </w:p>
        </w:tc>
      </w:tr>
      <w:tr w:rsidR="006C6592" w:rsidRPr="006C6592" w14:paraId="77117A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7E7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4FA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60889FC2" w14:textId="5DE448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7,875.00 </w:t>
            </w:r>
          </w:p>
        </w:tc>
        <w:tc>
          <w:tcPr>
            <w:tcW w:w="0" w:type="auto"/>
            <w:tcBorders>
              <w:top w:val="nil"/>
              <w:left w:val="nil"/>
              <w:bottom w:val="single" w:sz="4" w:space="0" w:color="000000"/>
              <w:right w:val="single" w:sz="4" w:space="0" w:color="000000"/>
            </w:tcBorders>
            <w:shd w:val="clear" w:color="auto" w:fill="auto"/>
            <w:noWrap/>
            <w:vAlign w:val="bottom"/>
            <w:hideMark/>
          </w:tcPr>
          <w:p w14:paraId="7465C617" w14:textId="2AD060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7F6D60C7" w14:textId="7DD964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6BF63" w14:textId="1BBACC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13,367.00 </w:t>
            </w:r>
          </w:p>
        </w:tc>
      </w:tr>
      <w:tr w:rsidR="006C6592" w:rsidRPr="006C6592" w14:paraId="10B3D8C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B3CD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A25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F23CE" w14:textId="3F8387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4B3D4DE2" w14:textId="257F75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1C2DA" w14:textId="4247E8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CE051" w14:textId="33610A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2,990.00 </w:t>
            </w:r>
          </w:p>
        </w:tc>
      </w:tr>
      <w:tr w:rsidR="006C6592" w:rsidRPr="006C6592" w14:paraId="2F25B7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FCBA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436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643584B2" w14:textId="3352C0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743080CB" w14:textId="38FC15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9EDAD" w14:textId="183294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B81F" w14:textId="64E4A8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734,307.50 </w:t>
            </w:r>
          </w:p>
        </w:tc>
      </w:tr>
      <w:tr w:rsidR="006C6592" w:rsidRPr="006C6592" w14:paraId="24BE62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E6EB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5E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C1ECBE" w14:textId="63F8ED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1FA43D9F" w14:textId="03D2AA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ADCB554" w14:textId="759923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55D0B" w14:textId="08386F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64,432.50 </w:t>
            </w:r>
          </w:p>
        </w:tc>
      </w:tr>
      <w:tr w:rsidR="006C6592" w:rsidRPr="006C6592" w14:paraId="6E2EE7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ED2C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836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19D6F274" w14:textId="5E7FCB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662010EC" w14:textId="451549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62431" w14:textId="7754AE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772AB" w14:textId="42E425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57,380.00 </w:t>
            </w:r>
          </w:p>
        </w:tc>
      </w:tr>
      <w:tr w:rsidR="006C6592" w:rsidRPr="006C6592" w14:paraId="570832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0E18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7B92C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9008B" w14:textId="708642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06C6DD3E" w14:textId="4D0582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25A09" w14:textId="33BFD0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4BBD3" w14:textId="32281C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64,712.00 </w:t>
            </w:r>
          </w:p>
        </w:tc>
      </w:tr>
      <w:tr w:rsidR="006C6592" w:rsidRPr="006C6592" w14:paraId="1B1A44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6F56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2123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0729E7B" w14:textId="5D3983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83692E0" w14:textId="72FB1E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D6C13" w14:textId="287B45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7E06E" w14:textId="0C86D8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r>
      <w:tr w:rsidR="006C6592" w:rsidRPr="006C6592" w14:paraId="699328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37E9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BFA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DAF97C5" w14:textId="0204F1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898,128.00 </w:t>
            </w:r>
          </w:p>
        </w:tc>
        <w:tc>
          <w:tcPr>
            <w:tcW w:w="0" w:type="auto"/>
            <w:tcBorders>
              <w:top w:val="nil"/>
              <w:left w:val="nil"/>
              <w:bottom w:val="single" w:sz="4" w:space="0" w:color="000000"/>
              <w:right w:val="single" w:sz="4" w:space="0" w:color="000000"/>
            </w:tcBorders>
            <w:shd w:val="clear" w:color="auto" w:fill="auto"/>
            <w:noWrap/>
            <w:vAlign w:val="bottom"/>
            <w:hideMark/>
          </w:tcPr>
          <w:p w14:paraId="345E5B4D" w14:textId="2D693C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E160AE" w14:textId="6F2C26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6C688" w14:textId="7F8363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48,128.00 </w:t>
            </w:r>
          </w:p>
        </w:tc>
      </w:tr>
      <w:tr w:rsidR="006C6592" w:rsidRPr="006C6592" w14:paraId="19957C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9233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8C0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D92992E" w14:textId="65BF6E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C0B5115" w14:textId="187BD5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23E2A" w14:textId="67FCF6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79931" w14:textId="1F9E0A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r>
      <w:tr w:rsidR="006C6592" w:rsidRPr="006C6592" w14:paraId="34594B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B3AC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ABB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0AE144A" w14:textId="1DD51D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114D4941" w14:textId="0A3B23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5D000B71" w14:textId="01F73C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DD2B" w14:textId="2F6781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81,890.00 </w:t>
            </w:r>
          </w:p>
        </w:tc>
      </w:tr>
      <w:tr w:rsidR="006C6592" w:rsidRPr="006C6592" w14:paraId="1C50C14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F3CA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628A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1AC82" w14:textId="4C90DF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42D3F961" w14:textId="334173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5912C558" w14:textId="1582FC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9A945" w14:textId="4E38DA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383,449.00 </w:t>
            </w:r>
          </w:p>
        </w:tc>
      </w:tr>
      <w:tr w:rsidR="006C6592" w:rsidRPr="006C6592" w14:paraId="1D4460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470C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758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aas</w:t>
            </w:r>
            <w:proofErr w:type="spellEnd"/>
            <w:r w:rsidRPr="006C6592">
              <w:rPr>
                <w:rFonts w:ascii="Arial Narrow" w:eastAsia="Times New Roman" w:hAnsi="Arial Narrow"/>
                <w:i/>
                <w:iCs/>
                <w:color w:val="000000"/>
                <w:sz w:val="20"/>
                <w:szCs w:val="20"/>
              </w:rPr>
              <w:t xml:space="preserve"> Na </w:t>
            </w:r>
            <w:proofErr w:type="spellStart"/>
            <w:r w:rsidRPr="006C6592">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5ABB96" w14:textId="5642A8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69DB3445" w14:textId="265E52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11F8C" w14:textId="1D701F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40797" w14:textId="2F563C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813,125.00 </w:t>
            </w:r>
          </w:p>
        </w:tc>
      </w:tr>
      <w:tr w:rsidR="006C6592" w:rsidRPr="006C6592" w14:paraId="7C482B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72E8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FCC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528D7" w14:textId="56E226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45C6785" w14:textId="0CBE60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37FC219F" w14:textId="07AB79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2B577" w14:textId="5F3240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39,829.00 </w:t>
            </w:r>
          </w:p>
        </w:tc>
      </w:tr>
      <w:tr w:rsidR="006C6592" w:rsidRPr="006C6592" w14:paraId="6E4BDF0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A4E0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F89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FD7C2F3" w14:textId="4B6D5C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35EF172" w14:textId="11AB84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15DFC" w14:textId="2FD61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F4F87" w14:textId="79C83C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5,315.00 </w:t>
            </w:r>
          </w:p>
        </w:tc>
      </w:tr>
      <w:tr w:rsidR="006C6592" w:rsidRPr="006C6592" w14:paraId="5F82EB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7E58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E8C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69F0C78" w14:textId="6DFA66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7EAE401D" w14:textId="31B786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EA7A5" w14:textId="5C695F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262BF" w14:textId="1B413B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0 </w:t>
            </w:r>
          </w:p>
        </w:tc>
      </w:tr>
      <w:tr w:rsidR="006C6592" w:rsidRPr="006C6592" w14:paraId="64DDC0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980B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C29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D693EA0" w14:textId="2E31C4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199436D4" w14:textId="6B8040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66081E0F" w14:textId="736798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60462" w14:textId="0B2C3E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32,926.40 </w:t>
            </w:r>
          </w:p>
        </w:tc>
      </w:tr>
      <w:tr w:rsidR="006C6592" w:rsidRPr="006C6592" w14:paraId="51EFE2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055D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9B5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B896A26" w14:textId="13112A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23,342.50 </w:t>
            </w:r>
          </w:p>
        </w:tc>
        <w:tc>
          <w:tcPr>
            <w:tcW w:w="0" w:type="auto"/>
            <w:tcBorders>
              <w:top w:val="nil"/>
              <w:left w:val="nil"/>
              <w:bottom w:val="single" w:sz="4" w:space="0" w:color="000000"/>
              <w:right w:val="single" w:sz="4" w:space="0" w:color="000000"/>
            </w:tcBorders>
            <w:shd w:val="clear" w:color="auto" w:fill="auto"/>
            <w:noWrap/>
            <w:vAlign w:val="bottom"/>
            <w:hideMark/>
          </w:tcPr>
          <w:p w14:paraId="41BA20FA" w14:textId="6270D8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FE340" w14:textId="28068F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DCC37" w14:textId="362C77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23,342.50 </w:t>
            </w:r>
          </w:p>
        </w:tc>
      </w:tr>
      <w:tr w:rsidR="006C6592" w:rsidRPr="006C6592" w14:paraId="55163DF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D5309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15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DB57D2E" w14:textId="22B996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69008E8" w14:textId="02D395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272CA" w14:textId="247725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A864C" w14:textId="318E66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32,345.00 </w:t>
            </w:r>
          </w:p>
        </w:tc>
      </w:tr>
      <w:tr w:rsidR="006C6592" w:rsidRPr="006C6592" w14:paraId="637904C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419A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9DF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52B8F9A0" w14:textId="22CF64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D4D5029" w14:textId="710114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8F0FD" w14:textId="07D041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1E751" w14:textId="4C4E11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78,500.00 </w:t>
            </w:r>
          </w:p>
        </w:tc>
      </w:tr>
      <w:tr w:rsidR="006C6592" w:rsidRPr="006C6592" w14:paraId="7DA0A1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8FCB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2E7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4B2C3B49" w14:textId="79A1C1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7AEB3C5A" w14:textId="75D26B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74AEC" w14:textId="157F2C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20DE2" w14:textId="71FAD3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9,695.00 </w:t>
            </w:r>
          </w:p>
        </w:tc>
      </w:tr>
      <w:tr w:rsidR="006C6592" w:rsidRPr="006C6592" w14:paraId="6544142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AB3D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217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B2ED0B1" w14:textId="0860B9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0E08DF82" w14:textId="67D63B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34377" w14:textId="372416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FD96A" w14:textId="45778A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198,753.00 </w:t>
            </w:r>
          </w:p>
        </w:tc>
      </w:tr>
      <w:tr w:rsidR="006C6592" w:rsidRPr="006C6592" w14:paraId="43B7773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6B11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519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12F0782" w14:textId="0A79FE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043FC3D2" w14:textId="30C92B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1D480E9B" w14:textId="307EAA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521F0" w14:textId="7477D0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74,390.00 </w:t>
            </w:r>
          </w:p>
        </w:tc>
      </w:tr>
      <w:tr w:rsidR="006C6592" w:rsidRPr="006C6592" w14:paraId="687833C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4C72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905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78299B6" w14:textId="6493E3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484FAF7C" w14:textId="14BDBF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C161E" w14:textId="17CF1C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95038" w14:textId="0DB394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568,908.00 </w:t>
            </w:r>
          </w:p>
        </w:tc>
      </w:tr>
      <w:tr w:rsidR="006C6592" w:rsidRPr="006C6592" w14:paraId="5CC205D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753A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0F8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3159511E" w14:textId="65D8BE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A89C344" w14:textId="276FA0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4D99A" w14:textId="2C9BDC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CB0E1" w14:textId="790199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60,312.00 </w:t>
            </w:r>
          </w:p>
        </w:tc>
      </w:tr>
      <w:tr w:rsidR="006C6592" w:rsidRPr="006C6592" w14:paraId="72A4823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6311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5229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1BD6E72" w14:textId="1F838C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0B42F8F6" w14:textId="218D6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2355BE6D" w14:textId="272D03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712E5" w14:textId="1F4505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677,965.50 </w:t>
            </w:r>
          </w:p>
        </w:tc>
      </w:tr>
      <w:tr w:rsidR="006C6592" w:rsidRPr="006C6592" w14:paraId="065EFE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4595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32A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F311B3" w14:textId="366154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4,903.00 </w:t>
            </w:r>
          </w:p>
        </w:tc>
        <w:tc>
          <w:tcPr>
            <w:tcW w:w="0" w:type="auto"/>
            <w:tcBorders>
              <w:top w:val="nil"/>
              <w:left w:val="nil"/>
              <w:bottom w:val="single" w:sz="4" w:space="0" w:color="000000"/>
              <w:right w:val="single" w:sz="4" w:space="0" w:color="000000"/>
            </w:tcBorders>
            <w:shd w:val="clear" w:color="auto" w:fill="auto"/>
            <w:noWrap/>
            <w:vAlign w:val="bottom"/>
            <w:hideMark/>
          </w:tcPr>
          <w:p w14:paraId="12FAA2DF" w14:textId="0B8770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70A3F" w14:textId="7034C3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0E66F" w14:textId="285F9A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4,903.00 </w:t>
            </w:r>
          </w:p>
        </w:tc>
      </w:tr>
      <w:tr w:rsidR="006C6592" w:rsidRPr="006C6592" w14:paraId="70AFBC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6DA3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DBD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CDC110" w14:textId="1B6AFF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B74396F" w14:textId="784312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C411F" w14:textId="6C45EA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B2E62" w14:textId="51F7FF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87,750.00 </w:t>
            </w:r>
          </w:p>
        </w:tc>
      </w:tr>
      <w:tr w:rsidR="006C6592" w:rsidRPr="006C6592" w14:paraId="2C02A0E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9495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ECF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6A3665" w14:textId="71593A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EB58EFE" w14:textId="02CD1B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B7900" w14:textId="3D31C4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D967E" w14:textId="4F4210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0 </w:t>
            </w:r>
          </w:p>
        </w:tc>
      </w:tr>
      <w:tr w:rsidR="006C6592" w:rsidRPr="006C6592" w14:paraId="2C712D85"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3A551"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74A07BD" w14:textId="445AF42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E17CC7B" w14:textId="4A2C497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4,334,406.72 </w:t>
            </w:r>
          </w:p>
        </w:tc>
        <w:tc>
          <w:tcPr>
            <w:tcW w:w="0" w:type="auto"/>
            <w:tcBorders>
              <w:top w:val="nil"/>
              <w:left w:val="nil"/>
              <w:bottom w:val="single" w:sz="4" w:space="0" w:color="000000"/>
              <w:right w:val="single" w:sz="4" w:space="0" w:color="000000"/>
            </w:tcBorders>
            <w:shd w:val="clear" w:color="D8D8D8" w:fill="D8D8D8"/>
            <w:noWrap/>
            <w:vAlign w:val="bottom"/>
            <w:hideMark/>
          </w:tcPr>
          <w:p w14:paraId="120C56F7" w14:textId="28B1821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70F1C2" w14:textId="03182FD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8,081,623.47 </w:t>
            </w:r>
          </w:p>
        </w:tc>
      </w:tr>
      <w:tr w:rsidR="006C6592" w:rsidRPr="006C6592" w14:paraId="37AC339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EC0450"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556E1EFE" w14:textId="203809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CA7DD5F" w14:textId="4688FB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4EE48351" w14:textId="256F55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E935E" w14:textId="719257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875,604.20 </w:t>
            </w:r>
          </w:p>
        </w:tc>
      </w:tr>
      <w:tr w:rsidR="006C6592" w:rsidRPr="006C6592" w14:paraId="02D27AA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37E7E"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589D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EAA0515" w14:textId="169874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1B91C109" w14:textId="63BDC3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737E8" w14:textId="5E95B2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89D9E" w14:textId="518653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9,341.00 </w:t>
            </w:r>
          </w:p>
        </w:tc>
      </w:tr>
      <w:tr w:rsidR="006C6592" w:rsidRPr="006C6592" w14:paraId="75259E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83D5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744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299E4018" w14:textId="672E7B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70DADD7" w14:textId="4E597F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2D1C5" w14:textId="7B6569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6430B" w14:textId="2AEF7C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r>
      <w:tr w:rsidR="006C6592" w:rsidRPr="006C6592" w14:paraId="6141A3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2D04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D5E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4DD145DA" w14:textId="3ABF5E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07194FC" w14:textId="0DDB62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506D6AC0" w14:textId="342D40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53479" w14:textId="60F463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415,677.00 </w:t>
            </w:r>
          </w:p>
        </w:tc>
      </w:tr>
      <w:tr w:rsidR="006C6592" w:rsidRPr="006C6592" w14:paraId="6BC054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8CEA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C7C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B32CE38" w14:textId="2A5DBE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671E26EA" w14:textId="380BA3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C7C07E" w14:textId="20CC59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06150" w14:textId="17BD61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2,000.00 </w:t>
            </w:r>
          </w:p>
        </w:tc>
      </w:tr>
      <w:tr w:rsidR="006C6592" w:rsidRPr="006C6592" w14:paraId="6113CC2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7567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E1A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E88D50F" w14:textId="27BF40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629E41" w14:textId="350BBE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C5DFC8D" w14:textId="5291DA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E9E5D" w14:textId="2F5DF5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350.00 </w:t>
            </w:r>
          </w:p>
        </w:tc>
      </w:tr>
      <w:tr w:rsidR="006C6592" w:rsidRPr="006C6592" w14:paraId="73059A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CA1C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646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BB576" w14:textId="118345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68ED2EA8" w14:textId="3B3FE7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6E23C51C" w14:textId="1F6509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BA75" w14:textId="43E5FD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28,278.78 </w:t>
            </w:r>
          </w:p>
        </w:tc>
      </w:tr>
      <w:tr w:rsidR="006C6592" w:rsidRPr="006C6592" w14:paraId="78A493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EA43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EBD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30DD4AF5" w14:textId="58F107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4917564" w14:textId="5985D4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155BE" w14:textId="71AA19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340C1" w14:textId="5802D2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6,860.75 </w:t>
            </w:r>
          </w:p>
        </w:tc>
      </w:tr>
      <w:tr w:rsidR="006C6592" w:rsidRPr="006C6592" w14:paraId="2FB624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EC9C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044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8643884" w14:textId="414A52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8C366" w14:textId="08B391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CD050" w14:textId="605582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03FA4" w14:textId="01A09B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r>
      <w:tr w:rsidR="006C6592" w:rsidRPr="006C6592" w14:paraId="42E778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48BD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66C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General </w:t>
            </w:r>
            <w:proofErr w:type="spellStart"/>
            <w:r w:rsidRPr="006C6592">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DDE9F5" w14:textId="471334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456553BD" w14:textId="6021C3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5B4A5DB0" w14:textId="777FBC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91595" w14:textId="6FA24D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08,275.00 </w:t>
            </w:r>
          </w:p>
        </w:tc>
      </w:tr>
      <w:tr w:rsidR="006C6592" w:rsidRPr="006C6592" w14:paraId="74E897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0D646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0CD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E7344C1" w14:textId="578049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67216472" w14:textId="5B8B1A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07175C6F" w14:textId="5AE2DD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1BAD5" w14:textId="113FF8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23,950.60 </w:t>
            </w:r>
          </w:p>
        </w:tc>
      </w:tr>
      <w:tr w:rsidR="006C6592" w:rsidRPr="006C6592" w14:paraId="52B6C98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C09C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EC4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0BC17D5D" w14:textId="4A75B0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320CB" w14:textId="10DE7D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23DD494" w14:textId="65C40E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0FA85" w14:textId="2AFB47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9,860.00 </w:t>
            </w:r>
          </w:p>
        </w:tc>
      </w:tr>
      <w:tr w:rsidR="006C6592" w:rsidRPr="006C6592" w14:paraId="250195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D1F7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D34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365ABA" w14:textId="2B89AF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843475F" w14:textId="734B47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5CB06" w14:textId="3B6235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A71E8" w14:textId="09D2C4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7,860.00 </w:t>
            </w:r>
          </w:p>
        </w:tc>
      </w:tr>
      <w:tr w:rsidR="006C6592" w:rsidRPr="006C6592" w14:paraId="43D0551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CB3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DCB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2A97C01" w14:textId="49FB0A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0724B4" w14:textId="066C7F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7EE6D" w14:textId="675226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287C5" w14:textId="51D9D5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r>
      <w:tr w:rsidR="006C6592" w:rsidRPr="006C6592" w14:paraId="5FFC765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DE67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0547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95AAF4" w14:textId="27D70F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C3C5D" w14:textId="7DA9D8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334A0F1" w14:textId="6EC4C8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EF945" w14:textId="291031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4,510.00 </w:t>
            </w:r>
          </w:p>
        </w:tc>
      </w:tr>
      <w:tr w:rsidR="006C6592" w:rsidRPr="006C6592" w14:paraId="0C2C4D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DF0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D71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AE4FC45" w14:textId="7C000F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EB2CB" w14:textId="627842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DD36A" w14:textId="17A739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44FCB" w14:textId="1FB950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r>
      <w:tr w:rsidR="006C6592" w:rsidRPr="006C6592" w14:paraId="0A2BC6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DEF6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6A6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4D13D2" w14:textId="44914E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03FE23A1" w14:textId="435DE7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97DC7" w14:textId="3968CA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B0E2A" w14:textId="3DAD5A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9,840.00 </w:t>
            </w:r>
          </w:p>
        </w:tc>
      </w:tr>
      <w:tr w:rsidR="006C6592" w:rsidRPr="006C6592" w14:paraId="774D50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412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300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592F2E" w14:textId="21E091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7C73EA33" w14:textId="6B8C52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C955A" w14:textId="0717D3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A43AF" w14:textId="415F6F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400.00 </w:t>
            </w:r>
          </w:p>
        </w:tc>
      </w:tr>
      <w:tr w:rsidR="006C6592" w:rsidRPr="006C6592" w14:paraId="577707A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6CCF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1D9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8265FA7" w14:textId="265163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2330799D" w14:textId="01A79A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5B63DC0" w14:textId="0D62DC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BADB1" w14:textId="6A064B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3,574.00 </w:t>
            </w:r>
          </w:p>
        </w:tc>
      </w:tr>
      <w:tr w:rsidR="006C6592" w:rsidRPr="006C6592" w14:paraId="6CE6149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EA5C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9CD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3DADB963" w14:textId="4C98D8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4CADD78B" w14:textId="0C9CC8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4432BB66" w14:textId="6C5824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C11F7" w14:textId="02ACFF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9,791.00 </w:t>
            </w:r>
          </w:p>
        </w:tc>
      </w:tr>
      <w:tr w:rsidR="006C6592" w:rsidRPr="006C6592" w14:paraId="139FEDB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FCD4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2E51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4CFBD4C9" w14:textId="44380E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741F01A7" w14:textId="009924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F4D51" w14:textId="5610C7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5FAC2" w14:textId="71BAD5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9,318.00 </w:t>
            </w:r>
          </w:p>
        </w:tc>
      </w:tr>
      <w:tr w:rsidR="006C6592" w:rsidRPr="006C6592" w14:paraId="6E4F986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EF71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A325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3A906B" w14:textId="6DC8E2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34C33E06" w14:textId="0F0909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12F4E69" w14:textId="4F6215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FF101" w14:textId="72F029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72,970.14 </w:t>
            </w:r>
          </w:p>
        </w:tc>
      </w:tr>
      <w:tr w:rsidR="006C6592" w:rsidRPr="006C6592" w14:paraId="61378C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B51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AEC7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2A2CC726" w14:textId="214CED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0D30D" w14:textId="30D498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60D4FD2" w14:textId="54D0BE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C0AAC" w14:textId="3072A7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0,605.00 </w:t>
            </w:r>
          </w:p>
        </w:tc>
      </w:tr>
      <w:tr w:rsidR="006C6592" w:rsidRPr="006C6592" w14:paraId="4C5BC3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D4C4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306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rece</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Martires</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52E47A1" w14:textId="20259D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0B7EE3E7" w14:textId="341CC7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1DF9C480" w14:textId="56E6BE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42317" w14:textId="57638D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1,558.00 </w:t>
            </w:r>
          </w:p>
        </w:tc>
      </w:tr>
      <w:tr w:rsidR="006C6592" w:rsidRPr="006C6592" w14:paraId="0719F5AF"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5CCF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31A50F60" w14:textId="2D3F8D9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244BA23B" w14:textId="26D8A74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0,970,241.91 </w:t>
            </w:r>
          </w:p>
        </w:tc>
        <w:tc>
          <w:tcPr>
            <w:tcW w:w="0" w:type="auto"/>
            <w:tcBorders>
              <w:top w:val="nil"/>
              <w:left w:val="nil"/>
              <w:bottom w:val="single" w:sz="4" w:space="0" w:color="000000"/>
              <w:right w:val="single" w:sz="4" w:space="0" w:color="000000"/>
            </w:tcBorders>
            <w:shd w:val="clear" w:color="D8D8D8" w:fill="D8D8D8"/>
            <w:noWrap/>
            <w:vAlign w:val="bottom"/>
            <w:hideMark/>
          </w:tcPr>
          <w:p w14:paraId="049B686F" w14:textId="314A57E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022A3D" w14:textId="0E73F76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6,610,989.65 </w:t>
            </w:r>
          </w:p>
        </w:tc>
      </w:tr>
      <w:tr w:rsidR="006C6592" w:rsidRPr="006C6592" w14:paraId="6CEE30B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F2FA44"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977C550" w14:textId="72D883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2D97A43" w14:textId="69A471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341AE8" w14:textId="465CE8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90375" w14:textId="11247E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136,200.50 </w:t>
            </w:r>
          </w:p>
        </w:tc>
      </w:tr>
      <w:tr w:rsidR="006C6592" w:rsidRPr="006C6592" w14:paraId="384B41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ED1F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8C3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95A63" w14:textId="2DBFD7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ED5B11" w14:textId="650A7E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B449D" w14:textId="1BFAEF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3FFAB" w14:textId="20FDA6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0CCC20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3FA9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164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7A7BD1DB" w14:textId="0AA2E6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7B2EA668" w14:textId="710E17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2DAB1" w14:textId="54166C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C9C55" w14:textId="46B961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7,600.00 </w:t>
            </w:r>
          </w:p>
        </w:tc>
      </w:tr>
      <w:tr w:rsidR="006C6592" w:rsidRPr="006C6592" w14:paraId="116700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ED1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684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CD3B9B" w14:textId="72697B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6974A2C4" w14:textId="613648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A9523FA" w14:textId="6598D8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20172" w14:textId="09C65B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22,710.00 </w:t>
            </w:r>
          </w:p>
        </w:tc>
      </w:tr>
      <w:tr w:rsidR="006C6592" w:rsidRPr="006C6592" w14:paraId="517FFE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0691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BB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E3773A" w14:textId="6CFA9A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3561CAEE" w14:textId="44158F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03B2E4A8" w14:textId="33E780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AC7E" w14:textId="51CC6E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1,660.00 </w:t>
            </w:r>
          </w:p>
        </w:tc>
      </w:tr>
      <w:tr w:rsidR="006C6592" w:rsidRPr="006C6592" w14:paraId="7B91B6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8D7F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132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0DC8084" w14:textId="2B8492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563B447C" w14:textId="152F81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3ABF1EB1" w14:textId="745740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93761" w14:textId="7E1619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65,100.00 </w:t>
            </w:r>
          </w:p>
        </w:tc>
      </w:tr>
      <w:tr w:rsidR="006C6592" w:rsidRPr="006C6592" w14:paraId="18F95D6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A025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9527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3DB7A2" w14:textId="64DD04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6BAAD39" w14:textId="0D5D53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448B5" w14:textId="7E0EB3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64243" w14:textId="343D15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8,184.00 </w:t>
            </w:r>
          </w:p>
        </w:tc>
      </w:tr>
      <w:tr w:rsidR="006C6592" w:rsidRPr="006C6592" w14:paraId="4E3AB9C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1A5D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500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F794E" w14:textId="5EDDC4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9D5657" w14:textId="5F02AF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61982" w14:textId="0A7EC0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D48CC" w14:textId="49F577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32DB90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57BE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D9F35B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DD9849" w14:textId="494909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27EF53" w14:textId="0F1A25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E1535F2" w14:textId="1519FB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342E1" w14:textId="56BE8F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8,224.78 </w:t>
            </w:r>
          </w:p>
        </w:tc>
      </w:tr>
      <w:tr w:rsidR="006C6592" w:rsidRPr="006C6592" w14:paraId="70B104B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351F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B5B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565307C" w14:textId="395825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5601DFA2" w14:textId="123E83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D3AD8" w14:textId="08AAB2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74703" w14:textId="63B6EA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3,300.00 </w:t>
            </w:r>
          </w:p>
        </w:tc>
      </w:tr>
      <w:tr w:rsidR="006C6592" w:rsidRPr="006C6592" w14:paraId="1A5FCDD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E9E4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B9D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458E05" w14:textId="66B16C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662D41" w14:textId="5027AA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02E315D8" w14:textId="09D352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9C36D" w14:textId="2D5381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5,597.00 </w:t>
            </w:r>
          </w:p>
        </w:tc>
      </w:tr>
      <w:tr w:rsidR="006C6592" w:rsidRPr="006C6592" w14:paraId="0C124EE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82F3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8D5E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Los </w:t>
            </w:r>
            <w:proofErr w:type="spellStart"/>
            <w:r w:rsidRPr="006C6592">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6204B6" w14:textId="0C94B6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55B8A38" w14:textId="166DA5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43D2407D" w14:textId="33AE9D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0D373" w14:textId="4675ED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8,936.00 </w:t>
            </w:r>
          </w:p>
        </w:tc>
      </w:tr>
      <w:tr w:rsidR="006C6592" w:rsidRPr="006C6592" w14:paraId="79DCC95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A0B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7CA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EBBE8" w14:textId="5B4C1E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BB8686" w14:textId="64EF1A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4BB51" w14:textId="4E351B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2D6FD" w14:textId="21536D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2E3400F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3FF5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7A1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C86688" w14:textId="433839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122F05" w14:textId="7283F4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2B4D4" w14:textId="35BD01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FCC9B" w14:textId="135857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2E2A9F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68F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BA9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C357D" w14:textId="0D68CD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3CCFCD" w14:textId="7B2751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BFCF20B" w14:textId="2B65B5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E7288" w14:textId="4F76A7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7,500.00 </w:t>
            </w:r>
          </w:p>
        </w:tc>
      </w:tr>
      <w:tr w:rsidR="006C6592" w:rsidRPr="006C6592" w14:paraId="63A72A5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AD4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F67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51C76945" w14:textId="10B4DA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A1E500F" w14:textId="625D58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2410B" w14:textId="248D98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60490" w14:textId="3FD04C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3,800.00 </w:t>
            </w:r>
          </w:p>
        </w:tc>
      </w:tr>
      <w:tr w:rsidR="006C6592" w:rsidRPr="006C6592" w14:paraId="4BC79A9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F7A1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B5F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292170" w14:textId="535CBE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4CF48719" w14:textId="72A6C9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FB9E0" w14:textId="0FA7A1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AA084" w14:textId="40BADC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7,550.00 </w:t>
            </w:r>
          </w:p>
        </w:tc>
      </w:tr>
      <w:tr w:rsidR="006C6592" w:rsidRPr="006C6592" w14:paraId="6A77631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3957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A9A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3C5B78C" w14:textId="3682A8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1F5E3D" w14:textId="6F6365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FEAF" w14:textId="3DA91E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6613" w14:textId="6D2397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7E63105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0791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323A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0AA604" w14:textId="1A63AE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538FB42E" w14:textId="101FAE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0228D" w14:textId="7858EB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A4CE5" w14:textId="2A3496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6,210.00 </w:t>
            </w:r>
          </w:p>
        </w:tc>
      </w:tr>
      <w:tr w:rsidR="006C6592" w:rsidRPr="006C6592" w14:paraId="060638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73E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17D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A2CD7E2" w14:textId="21D4CF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562EFDD" w14:textId="5E6AED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F98C74D" w14:textId="006317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2C2E5" w14:textId="672C61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9,452.00 </w:t>
            </w:r>
          </w:p>
        </w:tc>
      </w:tr>
      <w:tr w:rsidR="006C6592" w:rsidRPr="006C6592" w14:paraId="470D9B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11C0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C2D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6967F" w14:textId="0CF2EF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40843F4" w14:textId="144684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0C23BBDD" w14:textId="2E2109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AC70E" w14:textId="737D61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0,655.77 </w:t>
            </w:r>
          </w:p>
        </w:tc>
      </w:tr>
      <w:tr w:rsidR="006C6592" w:rsidRPr="006C6592" w14:paraId="48ECEB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EA87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0CD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791BF" w14:textId="10D797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547F3822" w14:textId="733FB8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951D6" w14:textId="002E49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53E48" w14:textId="3B7DF8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182.00 </w:t>
            </w:r>
          </w:p>
        </w:tc>
      </w:tr>
      <w:tr w:rsidR="006C6592" w:rsidRPr="006C6592" w14:paraId="4F73A6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09675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E48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7FCCA6C8" w14:textId="0E4C0C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69274894" w14:textId="540661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1854C5" w14:textId="62A300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78DED5" w14:textId="5B18A0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28,020.00 </w:t>
            </w:r>
          </w:p>
        </w:tc>
      </w:tr>
      <w:tr w:rsidR="006C6592" w:rsidRPr="006C6592" w14:paraId="0704A5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EB03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AC6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92BA516" w14:textId="5BB8B0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4A691B8D" w14:textId="2543C8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2D2E7" w14:textId="1B9E32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1CA3A" w14:textId="657C38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6,210.00 </w:t>
            </w:r>
          </w:p>
        </w:tc>
      </w:tr>
      <w:tr w:rsidR="006C6592" w:rsidRPr="006C6592" w14:paraId="2ACF49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AFB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7A8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4AF9225" w14:textId="712F05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E8673ED" w14:textId="074BB5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471A26CF" w14:textId="105EE1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FB9A0" w14:textId="367804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70,988.83 </w:t>
            </w:r>
          </w:p>
        </w:tc>
      </w:tr>
      <w:tr w:rsidR="006C6592" w:rsidRPr="006C6592" w14:paraId="3B07243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0EE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FCF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F60D16F" w14:textId="4FF2CF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004F7861" w14:textId="74CA49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03C9D325" w14:textId="1772D9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5E4DE" w14:textId="4521C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72,844.48 </w:t>
            </w:r>
          </w:p>
        </w:tc>
      </w:tr>
      <w:tr w:rsidR="006C6592" w:rsidRPr="006C6592" w14:paraId="655B7A6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475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DD9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9DDCCA2" w14:textId="4F94D0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1D00211F" w14:textId="3D142C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9035391" w14:textId="4B806B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9A914" w14:textId="465B87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81,346.00 </w:t>
            </w:r>
          </w:p>
        </w:tc>
      </w:tr>
      <w:tr w:rsidR="006C6592" w:rsidRPr="006C6592" w14:paraId="536E6FA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3F3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98C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8A7333A" w14:textId="572319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164FD9A" w14:textId="0EDF94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7A61EC5C" w14:textId="58F79C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8973" w14:textId="763E6C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1,300.00 </w:t>
            </w:r>
          </w:p>
        </w:tc>
      </w:tr>
      <w:tr w:rsidR="006C6592" w:rsidRPr="006C6592" w14:paraId="78647BF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A5D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D4E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4EB2D18" w14:textId="497197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2D2DE291" w14:textId="0F1B9B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4598DEC" w14:textId="0297B1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667E3" w14:textId="01CCAB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2,972.29 </w:t>
            </w:r>
          </w:p>
        </w:tc>
      </w:tr>
      <w:tr w:rsidR="006C6592" w:rsidRPr="006C6592" w14:paraId="7154AA5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4EEF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FC4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1CFF2" w14:textId="12900A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C8364D5" w14:textId="0AF85E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2B33" w14:textId="200832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62BFA" w14:textId="40BADD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190.00 </w:t>
            </w:r>
          </w:p>
        </w:tc>
      </w:tr>
      <w:tr w:rsidR="006C6592" w:rsidRPr="006C6592" w14:paraId="25936C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855F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277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FA203A7" w14:textId="540C8D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05730E70" w14:textId="0404DB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DA067" w14:textId="7E882E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F4E5D" w14:textId="66D1CB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256.00 </w:t>
            </w:r>
          </w:p>
        </w:tc>
      </w:tr>
      <w:tr w:rsidR="006C6592" w:rsidRPr="006C6592" w14:paraId="48509AA6"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7781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6573E69" w14:textId="2930651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564,164.00 </w:t>
            </w:r>
          </w:p>
        </w:tc>
        <w:tc>
          <w:tcPr>
            <w:tcW w:w="0" w:type="auto"/>
            <w:tcBorders>
              <w:top w:val="nil"/>
              <w:left w:val="nil"/>
              <w:bottom w:val="single" w:sz="4" w:space="0" w:color="000000"/>
              <w:right w:val="single" w:sz="4" w:space="0" w:color="000000"/>
            </w:tcBorders>
            <w:shd w:val="clear" w:color="D8D8D8" w:fill="D8D8D8"/>
            <w:noWrap/>
            <w:vAlign w:val="bottom"/>
            <w:hideMark/>
          </w:tcPr>
          <w:p w14:paraId="4C020821" w14:textId="6376498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FEA67E" w14:textId="6BAD34D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45F4B5" w14:textId="79BCC2F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871,467.00 </w:t>
            </w:r>
          </w:p>
        </w:tc>
      </w:tr>
      <w:tr w:rsidR="006C6592" w:rsidRPr="006C6592" w14:paraId="3422E60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49AB3E"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03B5AAA" w14:textId="776DD3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012103D" w14:textId="57E0D3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5BDE5" w14:textId="4B2EA0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2A37A" w14:textId="16C701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4,000.00 </w:t>
            </w:r>
          </w:p>
        </w:tc>
      </w:tr>
      <w:tr w:rsidR="006C6592" w:rsidRPr="006C6592" w14:paraId="1FA68E2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E9C5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17A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56C50A" w14:textId="20C4A3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6AD1D8F0" w14:textId="5842BA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C53E5" w14:textId="4B15CE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B3077" w14:textId="44BA72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00.00 </w:t>
            </w:r>
          </w:p>
        </w:tc>
      </w:tr>
      <w:tr w:rsidR="006C6592" w:rsidRPr="006C6592" w14:paraId="5BA9C5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7BA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A99E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AFB053" w14:textId="2A1883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0C45D5" w14:textId="75CDAD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FC284" w14:textId="6EF90D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5F607" w14:textId="4A7335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5,000.00 </w:t>
            </w:r>
          </w:p>
        </w:tc>
      </w:tr>
      <w:tr w:rsidR="006C6592" w:rsidRPr="006C6592" w14:paraId="0FA7270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5786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7AA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30B18" w14:textId="099281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4D6139" w14:textId="748C94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A8D0" w14:textId="0A78FC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41CFC" w14:textId="0E2AB1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19AB29A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020C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6AD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07C5DE7" w14:textId="4E3E3A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E2B276F" w14:textId="033E76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8FDD" w14:textId="2F1AD5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FDB9E" w14:textId="4480E7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000.00 </w:t>
            </w:r>
          </w:p>
        </w:tc>
      </w:tr>
      <w:tr w:rsidR="006C6592" w:rsidRPr="006C6592" w14:paraId="630AE66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8F96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4BE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70DBC7" w14:textId="2D28A0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AC3ECD" w14:textId="6C5523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232AF" w14:textId="740F0F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F5949" w14:textId="41D927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4,000.00 </w:t>
            </w:r>
          </w:p>
        </w:tc>
      </w:tr>
      <w:tr w:rsidR="006C6592" w:rsidRPr="006C6592" w14:paraId="3C3C6F9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6CA1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40D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6E156" w14:textId="7543DE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EF610E" w14:textId="7394AE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B3480" w14:textId="447513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9C0E1" w14:textId="116406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r>
      <w:tr w:rsidR="006C6592" w:rsidRPr="006C6592" w14:paraId="4CE9B6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21BB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D50B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84E0FE4" w14:textId="01B5C2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C45307" w14:textId="46589E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67B21788" w14:textId="6D0563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DB8CA" w14:textId="70B72F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4,315.00 </w:t>
            </w:r>
          </w:p>
        </w:tc>
      </w:tr>
      <w:tr w:rsidR="006C6592" w:rsidRPr="006C6592" w14:paraId="042330B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BD07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8E5F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3BA0FB" w14:textId="1F14A1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9B8C15" w14:textId="00DB45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9E5BC" w14:textId="4A7468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F2A8C" w14:textId="71B45E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r>
      <w:tr w:rsidR="006C6592" w:rsidRPr="006C6592" w14:paraId="521C65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1054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4F1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DA43605" w14:textId="5897AC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B910EB" w14:textId="452A79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ADC91" w14:textId="77D5A4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C6E4F" w14:textId="5C11B1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000.00 </w:t>
            </w:r>
          </w:p>
        </w:tc>
      </w:tr>
      <w:tr w:rsidR="006C6592" w:rsidRPr="006C6592" w14:paraId="5853D0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EBCE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1E7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General </w:t>
            </w:r>
            <w:proofErr w:type="spellStart"/>
            <w:r w:rsidRPr="006C6592">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A65CF1" w14:textId="1041AB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46486F9A" w14:textId="6BD346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E4FEB" w14:textId="192D47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CD691" w14:textId="6E98C7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028.00 </w:t>
            </w:r>
          </w:p>
        </w:tc>
      </w:tr>
      <w:tr w:rsidR="006C6592" w:rsidRPr="006C6592" w14:paraId="3A684F2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2027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D615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141EDB" w14:textId="7081F9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F097C4" w14:textId="24B470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B1CBB" w14:textId="5C947B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A2CAA" w14:textId="66E2A6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r>
      <w:tr w:rsidR="006C6592" w:rsidRPr="006C6592" w14:paraId="67AE05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1632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4F2A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CFE2E" w14:textId="1A5E7C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FEF91" w14:textId="3C6FC5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68B1A" w14:textId="62F0A2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36759" w14:textId="7C3A68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4,000.00 </w:t>
            </w:r>
          </w:p>
        </w:tc>
      </w:tr>
      <w:tr w:rsidR="006C6592" w:rsidRPr="006C6592" w14:paraId="107C890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D2A2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8D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2A3F7351" w14:textId="688E33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F37C204" w14:textId="479BF2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AFA40" w14:textId="6A2EA6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F718C" w14:textId="17F8C1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8,000.00 </w:t>
            </w:r>
          </w:p>
        </w:tc>
      </w:tr>
      <w:tr w:rsidR="006C6592" w:rsidRPr="006C6592" w14:paraId="16E4008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12AA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E3E7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ED6AA" w14:textId="138967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2DDE829" w14:textId="724A98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53C5" w14:textId="42BC79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9578" w14:textId="6BD3D8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00.00 </w:t>
            </w:r>
          </w:p>
        </w:tc>
      </w:tr>
      <w:tr w:rsidR="006C6592" w:rsidRPr="006C6592" w14:paraId="084A05B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6146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8FA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cena</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6394B7C" w14:textId="1D441F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5F118772" w14:textId="6118F5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3E86117B" w14:textId="5A5AD9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97932" w14:textId="39636D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76,115.00 </w:t>
            </w:r>
          </w:p>
        </w:tc>
      </w:tr>
      <w:tr w:rsidR="006C6592" w:rsidRPr="006C6592" w14:paraId="7CDF5A8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A912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F642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22F879" w14:textId="525699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A329E6" w14:textId="1DBFDD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B44C8" w14:textId="487FA9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A7989" w14:textId="28944C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r>
      <w:tr w:rsidR="006C6592" w:rsidRPr="006C6592" w14:paraId="1DB89C0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E10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7AA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16A965A3" w14:textId="6E9FF1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ACE9D0" w14:textId="3AD14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92DB55" w14:textId="0D6281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50EA4" w14:textId="585707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r>
      <w:tr w:rsidR="006C6592" w:rsidRPr="006C6592" w14:paraId="24BF00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639B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2044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A8129" w14:textId="5A649B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010A07CC" w14:textId="34EDD0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9C0FF" w14:textId="6EBCC2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DF710" w14:textId="044307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1,225.00 </w:t>
            </w:r>
          </w:p>
        </w:tc>
      </w:tr>
      <w:tr w:rsidR="006C6592" w:rsidRPr="006C6592" w14:paraId="050604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0A9B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BDA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0F28960" w14:textId="7696E7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638CF3B3" w14:textId="0F5890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E1356" w14:textId="3337CF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8A700" w14:textId="5739E2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0,952.00 </w:t>
            </w:r>
          </w:p>
        </w:tc>
      </w:tr>
      <w:tr w:rsidR="006C6592" w:rsidRPr="006C6592" w14:paraId="3C625F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80F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786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5E1579CC" w14:textId="1A1A85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EE6451" w14:textId="0D4898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C8B7621" w14:textId="5CAEBA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FAFD2" w14:textId="062AFE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2,488.00 </w:t>
            </w:r>
          </w:p>
        </w:tc>
      </w:tr>
      <w:tr w:rsidR="006C6592" w:rsidRPr="006C6592" w14:paraId="2FBBCB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4A6D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1DE7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B19E28" w14:textId="09E66B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B0D2D36" w14:textId="13581A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C51CC" w14:textId="167141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EF80" w14:textId="2E8707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r>
      <w:tr w:rsidR="006C6592" w:rsidRPr="006C6592" w14:paraId="27CC965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49D6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66C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BFECCF" w14:textId="733EEB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C9678" w14:textId="193EFD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54832" w14:textId="4ECE68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F6E66" w14:textId="7572B0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r>
      <w:tr w:rsidR="006C6592" w:rsidRPr="006C6592" w14:paraId="1C2509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0E3F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682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4774C6EB" w14:textId="353683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FFF40B" w14:textId="082116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23F8F" w14:textId="3C4F1B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D2A91" w14:textId="21536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0,000.00 </w:t>
            </w:r>
          </w:p>
        </w:tc>
      </w:tr>
      <w:tr w:rsidR="006C6592" w:rsidRPr="006C6592" w14:paraId="597DA1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5F0F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8FD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2214B" w14:textId="20AA98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9141583" w14:textId="2FD700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9FF36" w14:textId="27D2A0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06C13" w14:textId="15FC89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000.00 </w:t>
            </w:r>
          </w:p>
        </w:tc>
      </w:tr>
      <w:tr w:rsidR="006C6592" w:rsidRPr="006C6592" w14:paraId="4A85AC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FF6E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F2D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594A823" w14:textId="29C98A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02EE34" w14:textId="4BEE0F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9102B" w14:textId="37B54D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DFBD7" w14:textId="2CCE56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0B9527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DBF5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22E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17BEBA" w14:textId="4254F6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5FCD597" w14:textId="040A68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ACA9C" w14:textId="3D818F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BAAD3" w14:textId="173DE1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3,000.00 </w:t>
            </w:r>
          </w:p>
        </w:tc>
      </w:tr>
      <w:tr w:rsidR="006C6592" w:rsidRPr="006C6592" w14:paraId="7F2EF1C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78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87A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171F991" w14:textId="58162C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7FDE48" w14:textId="60FA3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F6040" w14:textId="4FB5DD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C46E7" w14:textId="3AADBE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0,000.00 </w:t>
            </w:r>
          </w:p>
        </w:tc>
      </w:tr>
      <w:tr w:rsidR="006C6592" w:rsidRPr="006C6592" w14:paraId="4A1A19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F2D7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059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4EE6006" w14:textId="710143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68E7D" w14:textId="767DF7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50FC0" w14:textId="06DADB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A1762" w14:textId="674B41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6174C4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45D4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AE8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65016937" w14:textId="762DB9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E419E" w14:textId="01110B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80DAF" w14:textId="305B0A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1D0C3" w14:textId="00F0F9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5D6120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231D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8FD0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E4D79FF" w14:textId="295035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DE3D5" w14:textId="1C1377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A450F" w14:textId="670787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832C2" w14:textId="7DC7F4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1,000.00 </w:t>
            </w:r>
          </w:p>
        </w:tc>
      </w:tr>
      <w:tr w:rsidR="006C6592" w:rsidRPr="006C6592" w14:paraId="415B2AE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D45F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1AB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6588FBF0" w14:textId="1A1840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3361AED" w14:textId="2C847D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3CFC9" w14:textId="4D1D55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73C1E" w14:textId="52F076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1,600.00 </w:t>
            </w:r>
          </w:p>
        </w:tc>
      </w:tr>
      <w:tr w:rsidR="006C6592" w:rsidRPr="006C6592" w14:paraId="210C8E6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8F2E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B30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DBD660" w14:textId="25AD2E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58BBF23F" w14:textId="4F32A9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93EC4" w14:textId="309FAF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9C3EA" w14:textId="60EB6F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7,716.00 </w:t>
            </w:r>
          </w:p>
        </w:tc>
      </w:tr>
      <w:tr w:rsidR="006C6592" w:rsidRPr="006C6592" w14:paraId="17FBB0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FEBF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CD62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4EE31C" w14:textId="10BBAC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696B6A5B" w14:textId="766EFA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C264F" w14:textId="2CB4C0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68B34" w14:textId="04DD3F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500.00 </w:t>
            </w:r>
          </w:p>
        </w:tc>
      </w:tr>
      <w:tr w:rsidR="006C6592" w:rsidRPr="006C6592" w14:paraId="1A6FF17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8769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950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8A9DF4" w14:textId="56F0E8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ADA5DD4" w14:textId="10E20F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E4CBA" w14:textId="1F9AD4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27D0C" w14:textId="7E9622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9,528.00 </w:t>
            </w:r>
          </w:p>
        </w:tc>
      </w:tr>
      <w:tr w:rsidR="006C6592" w:rsidRPr="006C6592" w14:paraId="411D441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FAA1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C12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D93880" w14:textId="23E85B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59619D" w14:textId="2712C7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9914" w14:textId="48475D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77452" w14:textId="3D4BC8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000.00 </w:t>
            </w:r>
          </w:p>
        </w:tc>
      </w:tr>
      <w:tr w:rsidR="006C6592" w:rsidRPr="006C6592" w14:paraId="64BA26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95AD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E4D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6B96F" w14:textId="5F3E25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3E94DD12" w14:textId="26DF33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F1DE38" w14:textId="5ED8B3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6ECA7" w14:textId="783B87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9,000.00 </w:t>
            </w:r>
          </w:p>
        </w:tc>
      </w:tr>
      <w:tr w:rsidR="006C6592" w:rsidRPr="006C6592" w14:paraId="4B319D0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0CF6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210292C5" w14:textId="4CD2D19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AC540F1" w14:textId="0A64488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7C595249" w14:textId="7DE9A6B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B6BABA" w14:textId="0CAF4E9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3,025,919.84 </w:t>
            </w:r>
          </w:p>
        </w:tc>
      </w:tr>
      <w:tr w:rsidR="006C6592" w:rsidRPr="006C6592" w14:paraId="21D21297"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60D31B"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28F7EF0" w14:textId="771E1F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60585A4" w14:textId="1DB4EB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CE4D738" w14:textId="5F9206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155E4" w14:textId="374E60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46,654.80 </w:t>
            </w:r>
          </w:p>
        </w:tc>
      </w:tr>
      <w:tr w:rsidR="006C6592" w:rsidRPr="006C6592" w14:paraId="37DF4E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FFF9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D7B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898611" w14:textId="33EC45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0FE9154B" w14:textId="009C1B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7BE28CEC" w14:textId="41E887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54028" w14:textId="1AB2D6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7,910.00 </w:t>
            </w:r>
          </w:p>
        </w:tc>
      </w:tr>
      <w:tr w:rsidR="006C6592" w:rsidRPr="006C6592" w14:paraId="27E452B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5B1E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69F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4488382A" w14:textId="7A396B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38DF8351" w14:textId="2D1480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71BD8F04" w14:textId="7304D6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48F6E" w14:textId="6E25CB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684,248.00 </w:t>
            </w:r>
          </w:p>
        </w:tc>
      </w:tr>
      <w:tr w:rsidR="006C6592" w:rsidRPr="006C6592" w14:paraId="735050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6D26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1DC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753813" w14:textId="3792CE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2EF50A5E" w14:textId="390446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B8D58" w14:textId="4CDED6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A309A" w14:textId="069051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4,443.00 </w:t>
            </w:r>
          </w:p>
        </w:tc>
      </w:tr>
      <w:tr w:rsidR="006C6592" w:rsidRPr="006C6592" w14:paraId="52098C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F205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9B41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80F3053" w14:textId="7566CE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69BDA2C3" w14:textId="25E015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9FF0A" w14:textId="3C980B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9E133" w14:textId="523689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448.00 </w:t>
            </w:r>
          </w:p>
        </w:tc>
      </w:tr>
      <w:tr w:rsidR="006C6592" w:rsidRPr="006C6592" w14:paraId="4D0825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6A82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DE2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5AEA6B14" w14:textId="4F938B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1AC7D6" w14:textId="2CF679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14715A53" w14:textId="65E1DA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2E61C" w14:textId="5D2B6E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968,401.25 </w:t>
            </w:r>
          </w:p>
        </w:tc>
      </w:tr>
      <w:tr w:rsidR="006C6592" w:rsidRPr="006C6592" w14:paraId="21ED3A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91C5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93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144D767A" w14:textId="459F06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7AC6D6F2" w14:textId="23016F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3930FDB2" w14:textId="326553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17234" w14:textId="001F75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72,196.50 </w:t>
            </w:r>
          </w:p>
        </w:tc>
      </w:tr>
      <w:tr w:rsidR="006C6592" w:rsidRPr="006C6592" w14:paraId="5C6209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F786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B87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225410" w14:textId="186486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FC168" w14:textId="21D662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00AB7339" w14:textId="5BA939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00D46" w14:textId="07A805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0,490.00 </w:t>
            </w:r>
          </w:p>
        </w:tc>
      </w:tr>
      <w:tr w:rsidR="006C6592" w:rsidRPr="006C6592" w14:paraId="5548DD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0AFA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EAF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3E6BB" w14:textId="485549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6DB77E8E" w14:textId="3F05AE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EF9A2" w14:textId="61879A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B92FF" w14:textId="7EFDA2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39,844.00 </w:t>
            </w:r>
          </w:p>
        </w:tc>
      </w:tr>
      <w:tr w:rsidR="006C6592" w:rsidRPr="006C6592" w14:paraId="0BBAB38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128D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851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68721" w14:textId="3A545C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219AC140" w14:textId="73B26A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8F479EF" w14:textId="267017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69CD0" w14:textId="3F50B5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1,961.00 </w:t>
            </w:r>
          </w:p>
        </w:tc>
      </w:tr>
      <w:tr w:rsidR="006C6592" w:rsidRPr="006C6592" w14:paraId="49A9EF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423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A16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driguez (</w:t>
            </w:r>
            <w:proofErr w:type="spellStart"/>
            <w:r w:rsidRPr="006C6592">
              <w:rPr>
                <w:rFonts w:ascii="Arial Narrow" w:eastAsia="Times New Roman" w:hAnsi="Arial Narrow"/>
                <w:i/>
                <w:iCs/>
                <w:color w:val="000000"/>
                <w:sz w:val="20"/>
                <w:szCs w:val="20"/>
              </w:rPr>
              <w:t>Montalb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04CAEF1" w14:textId="410EAB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28E039FB" w14:textId="336750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D1D1146" w14:textId="6E7B5A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C8206" w14:textId="19005F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207,839.00 </w:t>
            </w:r>
          </w:p>
        </w:tc>
      </w:tr>
      <w:tr w:rsidR="006C6592" w:rsidRPr="006C6592" w14:paraId="2B669B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F52D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AD0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A9F3DB0" w14:textId="2FECE6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2A0E7E5A" w14:textId="75C782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9120E60" w14:textId="16FFB6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E3DE3" w14:textId="5C2C9D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34,761.29 </w:t>
            </w:r>
          </w:p>
        </w:tc>
      </w:tr>
      <w:tr w:rsidR="006C6592" w:rsidRPr="006C6592" w14:paraId="3FABF8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9B8C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96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A2446E" w14:textId="16C249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7A28212D" w14:textId="253334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DA6CB" w14:textId="0DACDF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4A5DF" w14:textId="14E5A4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9,722.00 </w:t>
            </w:r>
          </w:p>
        </w:tc>
      </w:tr>
      <w:tr w:rsidR="006C6592" w:rsidRPr="006C6592" w14:paraId="79B7D7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628E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BBC6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08475B6B" w14:textId="1456FD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348ABA7D" w14:textId="24CC85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1241A" w14:textId="7D4D09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2D95B" w14:textId="7C9978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98,301.00 </w:t>
            </w:r>
          </w:p>
        </w:tc>
      </w:tr>
      <w:tr w:rsidR="006C6592" w:rsidRPr="006C6592" w14:paraId="014278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CC47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951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2CF36E0" w14:textId="0585B4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127930C7" w14:textId="0C000F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11071" w14:textId="236A37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AA33" w14:textId="1B6B32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1,700.00 </w:t>
            </w:r>
          </w:p>
        </w:tc>
      </w:tr>
      <w:tr w:rsidR="006C6592" w:rsidRPr="006C6592" w14:paraId="71D0406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AB6E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1E73315" w14:textId="40E3A35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6D9F5B02" w14:textId="555204C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734647" w14:textId="479A62B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25BD0A9" w14:textId="3C78BC1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5,718,272.48 </w:t>
            </w:r>
          </w:p>
        </w:tc>
      </w:tr>
      <w:tr w:rsidR="006C6592" w:rsidRPr="006C6592" w14:paraId="498FB9F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4B3C5"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2FB1777E" w14:textId="09C4BFA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4641D7F7" w14:textId="507B6B5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070B99" w14:textId="6283DA9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54E9DD" w14:textId="4B7EA79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237,153.70 </w:t>
            </w:r>
          </w:p>
        </w:tc>
      </w:tr>
      <w:tr w:rsidR="006C6592" w:rsidRPr="006C6592" w14:paraId="2459457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DAB9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DAE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895BB" w14:textId="4A75DC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18C531DA" w14:textId="692684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6490B" w14:textId="0F804A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D0476" w14:textId="27D5D3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900.00 </w:t>
            </w:r>
          </w:p>
        </w:tc>
      </w:tr>
      <w:tr w:rsidR="006C6592" w:rsidRPr="006C6592" w14:paraId="3E10AB9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9F2C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3269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99B4897" w14:textId="6B450E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53CA05F" w14:textId="734468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13C58" w14:textId="4F2B18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4E206" w14:textId="1600E3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3,050.00 </w:t>
            </w:r>
          </w:p>
        </w:tc>
      </w:tr>
      <w:tr w:rsidR="006C6592" w:rsidRPr="006C6592" w14:paraId="62C56F8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331B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646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388365" w14:textId="2A9AE5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D1572A2" w14:textId="487E10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BB2DA" w14:textId="401870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934BC" w14:textId="0EF3F2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87.50 </w:t>
            </w:r>
          </w:p>
        </w:tc>
      </w:tr>
      <w:tr w:rsidR="006C6592" w:rsidRPr="006C6592" w14:paraId="2225C3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368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C944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61D099" w14:textId="424C1A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7B8C3EC4" w14:textId="36511D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0E674" w14:textId="18F970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5D6B8" w14:textId="40A9A6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900.00 </w:t>
            </w:r>
          </w:p>
        </w:tc>
      </w:tr>
      <w:tr w:rsidR="006C6592" w:rsidRPr="006C6592" w14:paraId="717D7E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487F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1365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EAEB479" w14:textId="72B3A1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4E4C04" w14:textId="3F482D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C708EC" w14:textId="5E693C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E2CEA" w14:textId="6F0921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r>
      <w:tr w:rsidR="006C6592" w:rsidRPr="006C6592" w14:paraId="0B926D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7759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5FA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4C96943" w14:textId="670288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0DD7DCC0" w14:textId="2F02F4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C6813" w14:textId="764371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16ED5" w14:textId="75C453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5,916.20 </w:t>
            </w:r>
          </w:p>
        </w:tc>
      </w:tr>
      <w:tr w:rsidR="006C6592" w:rsidRPr="006C6592" w14:paraId="2B09ABA6"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D4C9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0F0DE3A" w14:textId="49756EB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138A43F2" w14:textId="5B471CF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5D4B78" w14:textId="7F756FD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25090C" w14:textId="77ABB53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962,276.80 </w:t>
            </w:r>
          </w:p>
        </w:tc>
      </w:tr>
      <w:tr w:rsidR="006C6592" w:rsidRPr="006C6592" w14:paraId="3AA930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ABAF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2C6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bra</w:t>
            </w:r>
            <w:proofErr w:type="spellEnd"/>
            <w:r w:rsidRPr="006C6592">
              <w:rPr>
                <w:rFonts w:ascii="Arial Narrow" w:eastAsia="Times New Roman" w:hAnsi="Arial Narrow"/>
                <w:i/>
                <w:iCs/>
                <w:color w:val="000000"/>
                <w:sz w:val="20"/>
                <w:szCs w:val="20"/>
              </w:rPr>
              <w:t xml:space="preserve"> de </w:t>
            </w:r>
            <w:proofErr w:type="spellStart"/>
            <w:r w:rsidRPr="006C6592">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BA9FC" w14:textId="64DBC5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5651F9C" w14:textId="07C9D8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A6F34" w14:textId="09CA3F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8D4F7" w14:textId="357984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5,500.00 </w:t>
            </w:r>
          </w:p>
        </w:tc>
      </w:tr>
      <w:tr w:rsidR="006C6592" w:rsidRPr="006C6592" w14:paraId="687DC1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3CC3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F50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9DC66E" w14:textId="72DD80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2ED2320B" w14:textId="7D705A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69FCB" w14:textId="6B6D26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D19BE" w14:textId="50B8E8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5,320.00 </w:t>
            </w:r>
          </w:p>
        </w:tc>
      </w:tr>
      <w:tr w:rsidR="006C6592" w:rsidRPr="006C6592" w14:paraId="07702A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9551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3126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A5BD3B" w14:textId="463D99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275942AC" w14:textId="23AE7F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F89D7" w14:textId="5BE064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7D047" w14:textId="480A4F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8,775.00 </w:t>
            </w:r>
          </w:p>
        </w:tc>
      </w:tr>
      <w:tr w:rsidR="006C6592" w:rsidRPr="006C6592" w14:paraId="3A7B284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F9C4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B48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3D66886" w14:textId="515179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737497DF" w14:textId="11EDC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32E2" w14:textId="5BA9AB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3DF18" w14:textId="371790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6,650.00 </w:t>
            </w:r>
          </w:p>
        </w:tc>
      </w:tr>
      <w:tr w:rsidR="006C6592" w:rsidRPr="006C6592" w14:paraId="4A9B83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C4059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7C3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B12EAC" w14:textId="2EBFC4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862EA" w14:textId="7BD7A3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76A19" w14:textId="41C103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E18AC" w14:textId="5C094F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 </w:t>
            </w:r>
          </w:p>
        </w:tc>
      </w:tr>
      <w:tr w:rsidR="006C6592" w:rsidRPr="006C6592" w14:paraId="5815EB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EBC2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400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9C5A4C" w14:textId="25C658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D40E4A9" w14:textId="7175AC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0F312" w14:textId="6D8B2F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9E4EA" w14:textId="3375A4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200.00 </w:t>
            </w:r>
          </w:p>
        </w:tc>
      </w:tr>
      <w:tr w:rsidR="006C6592" w:rsidRPr="006C6592" w14:paraId="6C976C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673F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AC4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5D709EA" w14:textId="45C1EE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5A420DD" w14:textId="03352B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D835E" w14:textId="6AC440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5991F" w14:textId="14CEC9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131.30 </w:t>
            </w:r>
          </w:p>
        </w:tc>
      </w:tr>
      <w:tr w:rsidR="006C6592" w:rsidRPr="006C6592" w14:paraId="61657EE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9579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2E5B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2B854" w14:textId="4D5DAC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5016401D" w14:textId="5FC849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66AF6" w14:textId="4CBB44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20B5B" w14:textId="062D8D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04,855.00 </w:t>
            </w:r>
          </w:p>
        </w:tc>
      </w:tr>
      <w:tr w:rsidR="006C6592" w:rsidRPr="006C6592" w14:paraId="766E97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241B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066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D413066" w14:textId="0D803C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08EA9B4A" w14:textId="72154A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41E61" w14:textId="019A85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E476E" w14:textId="1A1867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48,643.70 </w:t>
            </w:r>
          </w:p>
        </w:tc>
      </w:tr>
      <w:tr w:rsidR="006C6592" w:rsidRPr="006C6592" w14:paraId="50596A6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9648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2820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EE44C51" w14:textId="3515AE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4750BB95" w14:textId="64A62E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91C37" w14:textId="57AEB4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C690F" w14:textId="040497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2,201.80 </w:t>
            </w:r>
          </w:p>
        </w:tc>
      </w:tr>
      <w:tr w:rsidR="006C6592" w:rsidRPr="006C6592" w14:paraId="381A6AB3"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4537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6B134988" w14:textId="7F75399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DF8DAEB" w14:textId="0226076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F35498" w14:textId="5FC0485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12249" w14:textId="24D8547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141,750.00 </w:t>
            </w:r>
          </w:p>
        </w:tc>
      </w:tr>
      <w:tr w:rsidR="006C6592" w:rsidRPr="006C6592" w14:paraId="1165B52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156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D784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0C9C5A" w14:textId="26A58F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D71113" w14:textId="0366B3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6BA5A" w14:textId="278ADE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7EE3B" w14:textId="3F8FA6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15C2227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29DB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835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CB4BA" w14:textId="6964F2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A6E195D" w14:textId="5DC307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FDDCD" w14:textId="6FC7E9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CD338" w14:textId="6521F3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6,152.75 </w:t>
            </w:r>
          </w:p>
        </w:tc>
      </w:tr>
      <w:tr w:rsidR="006C6592" w:rsidRPr="006C6592" w14:paraId="2ADD19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22E4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5AF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3D842B" w14:textId="627D48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03046288" w14:textId="4E0CA1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4A717" w14:textId="2058E4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AF33A" w14:textId="18DED8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6.50 </w:t>
            </w:r>
          </w:p>
        </w:tc>
      </w:tr>
      <w:tr w:rsidR="006C6592" w:rsidRPr="006C6592" w14:paraId="5F0E5C7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D814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4EB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lalacao</w:t>
            </w:r>
            <w:proofErr w:type="spellEnd"/>
            <w:r w:rsidRPr="006C6592">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3F06AD5" w14:textId="18FEC0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93F3CA8" w14:textId="7133A4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6B33F" w14:textId="222571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77D42" w14:textId="3209BB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5,252.75 </w:t>
            </w:r>
          </w:p>
        </w:tc>
      </w:tr>
      <w:tr w:rsidR="006C6592" w:rsidRPr="006C6592" w14:paraId="718E40E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E09E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F10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C55F0D" w14:textId="2D52D0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68DC1484" w14:textId="2E656F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BFEE5" w14:textId="383092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E7A1A" w14:textId="6431AB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8,000.00 </w:t>
            </w:r>
          </w:p>
        </w:tc>
      </w:tr>
      <w:tr w:rsidR="006C6592" w:rsidRPr="006C6592" w14:paraId="301013A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D994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E99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0EF4F90A" w14:textId="183B23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02AE7A" w14:textId="5BC3E9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C60D9" w14:textId="3738D6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C5F91" w14:textId="505B5E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647C092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F31C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4A0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7EB4E8" w14:textId="322C73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1EEF0BC" w14:textId="3FF2DC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64EEF" w14:textId="3D152D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F23BA" w14:textId="2FC625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6.50 </w:t>
            </w:r>
          </w:p>
        </w:tc>
      </w:tr>
      <w:tr w:rsidR="006C6592" w:rsidRPr="006C6592" w14:paraId="52996E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6F7A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792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7E4C10" w14:textId="33C26C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138EB9C" w14:textId="3E3B2F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3ABCB" w14:textId="1AB976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268C9" w14:textId="30476F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8,925.00 </w:t>
            </w:r>
          </w:p>
        </w:tc>
      </w:tr>
      <w:tr w:rsidR="006C6592" w:rsidRPr="006C6592" w14:paraId="0A4720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1ED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E3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53DEA1" w14:textId="0F17FE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7290C38A" w14:textId="017CB3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A8B7B" w14:textId="4E6DFC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5BB62" w14:textId="76B38A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7,806.50 </w:t>
            </w:r>
          </w:p>
        </w:tc>
      </w:tr>
      <w:tr w:rsidR="006C6592" w:rsidRPr="006C6592" w14:paraId="2234D3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2105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AD3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1189BD38" w14:textId="76FA07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2CCB4F" w14:textId="309712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077DC" w14:textId="29E3CA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2E49A" w14:textId="1A3BF7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3F067C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5E6C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420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FC24D93" w14:textId="75CF0F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26B4C6" w14:textId="2C718A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20EDB" w14:textId="02DD84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0DC60" w14:textId="2BB2DA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505BE66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1E5A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329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5AA0D" w14:textId="5D272A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E9A5DD" w14:textId="38623B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CF3EA" w14:textId="456051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62FAD" w14:textId="1A9E53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562412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3A6F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8EA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754BE2C2" w14:textId="5A7030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4731B2" w14:textId="1C5F12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A785D" w14:textId="13C428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88DFB" w14:textId="34561F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0CC7D59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C05A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1BC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CDB661D" w14:textId="70454A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92F37" w14:textId="67BAB5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5322A" w14:textId="02436F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23F49" w14:textId="4518E9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13EE7A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9344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86E4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5EA65E3" w14:textId="5FA866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53B119" w14:textId="141572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DDAD4" w14:textId="7D63EF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0F38D" w14:textId="3FD6F1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7582AD6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F498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7CE512BD" w14:textId="306F05D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7B0CD42B" w14:textId="7E7F043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346B09" w14:textId="27D85AB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FB0406" w14:textId="4C64268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650,422.98 </w:t>
            </w:r>
          </w:p>
        </w:tc>
      </w:tr>
      <w:tr w:rsidR="006C6592" w:rsidRPr="006C6592" w14:paraId="4D4BA9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3900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932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72683" w14:textId="0767FB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735D6FF0" w14:textId="2F08C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C503C" w14:textId="5EF7FA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EE5FD" w14:textId="77D6CF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8,087.15 </w:t>
            </w:r>
          </w:p>
        </w:tc>
      </w:tr>
      <w:tr w:rsidR="006C6592" w:rsidRPr="006C6592" w14:paraId="192E6B0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9355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6F7D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345AF7" w14:textId="7403D1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3B9293C4" w14:textId="75CB01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9E79" w14:textId="40039A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B3A62" w14:textId="51A333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3,600.00 </w:t>
            </w:r>
          </w:p>
        </w:tc>
      </w:tr>
      <w:tr w:rsidR="006C6592" w:rsidRPr="006C6592" w14:paraId="693DEB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CC862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2FF6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4DC51A" w14:textId="4EE60F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708F3B60" w14:textId="4B06F8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5D646" w14:textId="7EF268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A13C6" w14:textId="1FCC21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9,500.00 </w:t>
            </w:r>
          </w:p>
        </w:tc>
      </w:tr>
      <w:tr w:rsidR="006C6592" w:rsidRPr="006C6592" w14:paraId="03CB3B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649F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07B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F81A6" w14:textId="0CB157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56D7919" w14:textId="7C7556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B8BF9" w14:textId="18A66D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5ABC6" w14:textId="4CA9D1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3,950.00 </w:t>
            </w:r>
          </w:p>
        </w:tc>
      </w:tr>
      <w:tr w:rsidR="006C6592" w:rsidRPr="006C6592" w14:paraId="046DC2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740C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CDC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42047" w14:textId="1616CE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715C3" w14:textId="27F991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ACF1A" w14:textId="502CF3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7FCA0" w14:textId="16F015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r>
      <w:tr w:rsidR="006C6592" w:rsidRPr="006C6592" w14:paraId="65E8E3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C3B1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74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29F95992" w14:textId="5048AD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5DEDFDE5" w14:textId="5C26C3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21B74" w14:textId="0C076F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3DBC7" w14:textId="56BE24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723.73 </w:t>
            </w:r>
          </w:p>
        </w:tc>
      </w:tr>
      <w:tr w:rsidR="006C6592" w:rsidRPr="006C6592" w14:paraId="2A35E2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92AC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A402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02BCC52" w14:textId="17BEA4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4A2973" w14:textId="4E41B0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4FB70" w14:textId="57471B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EEFA5" w14:textId="174D6A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0,000.00 </w:t>
            </w:r>
          </w:p>
        </w:tc>
      </w:tr>
      <w:tr w:rsidR="006C6592" w:rsidRPr="006C6592" w14:paraId="0ECC76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A26A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9317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uerto </w:t>
            </w:r>
            <w:proofErr w:type="spellStart"/>
            <w:r w:rsidRPr="006C6592">
              <w:rPr>
                <w:rFonts w:ascii="Arial Narrow" w:eastAsia="Times New Roman" w:hAnsi="Arial Narrow"/>
                <w:i/>
                <w:iCs/>
                <w:color w:val="000000"/>
                <w:sz w:val="20"/>
                <w:szCs w:val="20"/>
              </w:rPr>
              <w:t>Princesa</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6AAFAE5" w14:textId="3F6012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2867EF2C" w14:textId="40C2A8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F2581" w14:textId="5523FC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E9A63" w14:textId="6E1454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7,471.15 </w:t>
            </w:r>
          </w:p>
        </w:tc>
      </w:tr>
      <w:tr w:rsidR="006C6592" w:rsidRPr="006C6592" w14:paraId="184DCF9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CBBB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A617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4F39704A" w14:textId="5D0BFE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595EE" w14:textId="476FE5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5BD81" w14:textId="74D366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3C2E0" w14:textId="2E27A3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3,000.00 </w:t>
            </w:r>
          </w:p>
        </w:tc>
      </w:tr>
      <w:tr w:rsidR="006C6592" w:rsidRPr="006C6592" w14:paraId="2BDFFA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1F9B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6F4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7E2EBA" w14:textId="4BE271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27D38DC2" w14:textId="32C886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20C70" w14:textId="19BCBD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41108" w14:textId="23ABCC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2,090.95 </w:t>
            </w:r>
          </w:p>
        </w:tc>
      </w:tr>
      <w:tr w:rsidR="006C6592" w:rsidRPr="006C6592" w14:paraId="239DB97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DE21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25F7D876" w14:textId="6FE6A79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037F89E" w14:textId="767DDC5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497F64" w14:textId="754E630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A90FCC" w14:textId="260EEDF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726,669.00 </w:t>
            </w:r>
          </w:p>
        </w:tc>
      </w:tr>
      <w:tr w:rsidR="006C6592" w:rsidRPr="006C6592" w14:paraId="5C38A09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1B890"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72697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A43FB14" w14:textId="00890B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2D03FEBD" w14:textId="7F105D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075A6" w14:textId="0117EB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E24BD" w14:textId="6DCFDF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2,579.00 </w:t>
            </w:r>
          </w:p>
        </w:tc>
      </w:tr>
      <w:tr w:rsidR="006C6592" w:rsidRPr="006C6592" w14:paraId="3D706E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69EB3"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B2EF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039DBD3D" w14:textId="233920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7170C0" w14:textId="2BEFC3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F5A4D" w14:textId="07CD6E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383309" w14:textId="0A7076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5,000.00 </w:t>
            </w:r>
          </w:p>
        </w:tc>
      </w:tr>
      <w:tr w:rsidR="006C6592" w:rsidRPr="006C6592" w14:paraId="6FF93A7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8C1A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B3937A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7AB73" w14:textId="4D48A5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001928B5" w14:textId="1DA708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B57A2" w14:textId="4CCA5A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DBE50" w14:textId="229373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825.00 </w:t>
            </w:r>
          </w:p>
        </w:tc>
      </w:tr>
      <w:tr w:rsidR="006C6592" w:rsidRPr="006C6592" w14:paraId="778067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56D4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7D38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7DDD69F" w14:textId="25FDD7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747F6CCC" w14:textId="2C86C7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DC28C" w14:textId="78515A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D5931" w14:textId="378BFB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300.00 </w:t>
            </w:r>
          </w:p>
        </w:tc>
      </w:tr>
      <w:tr w:rsidR="006C6592" w:rsidRPr="006C6592" w14:paraId="5CC727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0797D"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415B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5FDB9E" w14:textId="4093B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F793D80" w14:textId="64CD1B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93024" w14:textId="371CCB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8AA5A" w14:textId="05E379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9,250.00 </w:t>
            </w:r>
          </w:p>
        </w:tc>
      </w:tr>
      <w:tr w:rsidR="006C6592" w:rsidRPr="006C6592" w14:paraId="4AF7E4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221D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4858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668745" w14:textId="6B4841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4B6043C6" w14:textId="7C06E3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4D760" w14:textId="753AD7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74C8E" w14:textId="3B6920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800.00 </w:t>
            </w:r>
          </w:p>
        </w:tc>
      </w:tr>
      <w:tr w:rsidR="006C6592" w:rsidRPr="006C6592" w14:paraId="530775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33BF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F032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20BF9C5D" w14:textId="6396D2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71DE721A" w14:textId="4FDBB2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C32DF" w14:textId="757CF5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896B7" w14:textId="62BFAE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7,100.00 </w:t>
            </w:r>
          </w:p>
        </w:tc>
      </w:tr>
      <w:tr w:rsidR="006C6592" w:rsidRPr="006C6592" w14:paraId="171273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CCB9E"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5C65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A28E6B" w14:textId="0ACEED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4D3E909D" w14:textId="6DA1BF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EA688" w14:textId="77DBBC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7A4E5" w14:textId="361F0C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1,100.00 </w:t>
            </w:r>
          </w:p>
        </w:tc>
      </w:tr>
      <w:tr w:rsidR="006C6592" w:rsidRPr="006C6592" w14:paraId="5423BC6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8BCA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66A23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D8B8CF" w14:textId="30F83B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15369865" w14:textId="78B064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12133" w14:textId="1709CD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383F1" w14:textId="54857F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2,050.00 </w:t>
            </w:r>
          </w:p>
        </w:tc>
      </w:tr>
      <w:tr w:rsidR="006C6592" w:rsidRPr="006C6592" w14:paraId="2F8495D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E7E7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45D7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77549D" w14:textId="6BB584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1F5D345" w14:textId="0575B6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6B571" w14:textId="20201B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B6C71" w14:textId="1A8C95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8,100.00 </w:t>
            </w:r>
          </w:p>
        </w:tc>
      </w:tr>
      <w:tr w:rsidR="006C6592" w:rsidRPr="006C6592" w14:paraId="459EA1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5ED5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FFD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1D5956DB" w14:textId="07FFC6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0765C2D0" w14:textId="4190B8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F6254" w14:textId="4ABAB6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C1645" w14:textId="2F5B34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1,750.00 </w:t>
            </w:r>
          </w:p>
        </w:tc>
      </w:tr>
      <w:tr w:rsidR="006C6592" w:rsidRPr="006C6592" w14:paraId="00C959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7579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923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0C9ED86" w14:textId="72BF4D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AA1370" w14:textId="72114D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85693" w14:textId="23E35E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E29A8" w14:textId="4F69E4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0,000.00 </w:t>
            </w:r>
          </w:p>
        </w:tc>
      </w:tr>
      <w:tr w:rsidR="006C6592" w:rsidRPr="006C6592" w14:paraId="563545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5D3F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2B29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59AC8DE" w14:textId="14680E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6E1896FB" w14:textId="2B6C4E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50D13" w14:textId="56037F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36F56" w14:textId="6F68FA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8,905.00 </w:t>
            </w:r>
          </w:p>
        </w:tc>
      </w:tr>
      <w:tr w:rsidR="006C6592" w:rsidRPr="006C6592" w14:paraId="533D0B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98FC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DEC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C7F67D1" w14:textId="7089A1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BEA3F3" w14:textId="4A09C6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49831" w14:textId="40BA62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F4D78" w14:textId="4758F7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000.00 </w:t>
            </w:r>
          </w:p>
        </w:tc>
      </w:tr>
      <w:tr w:rsidR="006C6592" w:rsidRPr="006C6592" w14:paraId="649190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89F9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E36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645AED02" w14:textId="052AE3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0F435F30" w14:textId="6A6507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778C6" w14:textId="434A3B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11096" w14:textId="75165B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8,770.00 </w:t>
            </w:r>
          </w:p>
        </w:tc>
      </w:tr>
      <w:tr w:rsidR="006C6592" w:rsidRPr="006C6592" w14:paraId="2B21AD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CABC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646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6DA2D48" w14:textId="206210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0B08138D" w14:textId="210903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2CD61" w14:textId="3EE605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DF52E" w14:textId="7C59EA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6,375.00 </w:t>
            </w:r>
          </w:p>
        </w:tc>
      </w:tr>
      <w:tr w:rsidR="006C6592" w:rsidRPr="006C6592" w14:paraId="242B04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1B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ADB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5098F12D" w14:textId="4BB735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166939F2" w14:textId="7F50F3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0B049" w14:textId="495279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7C347" w14:textId="000EBA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4,765.00 </w:t>
            </w:r>
          </w:p>
        </w:tc>
      </w:tr>
      <w:tr w:rsidR="006C6592" w:rsidRPr="006C6592" w14:paraId="6F3B002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49078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09B294B9" w14:textId="4ABC937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1,656,453.35 </w:t>
            </w:r>
          </w:p>
        </w:tc>
        <w:tc>
          <w:tcPr>
            <w:tcW w:w="0" w:type="auto"/>
            <w:tcBorders>
              <w:top w:val="nil"/>
              <w:left w:val="nil"/>
              <w:bottom w:val="single" w:sz="4" w:space="0" w:color="000000"/>
              <w:right w:val="single" w:sz="4" w:space="0" w:color="000000"/>
            </w:tcBorders>
            <w:shd w:val="clear" w:color="A5A5A5" w:fill="A5A5A5"/>
            <w:noWrap/>
            <w:vAlign w:val="bottom"/>
            <w:hideMark/>
          </w:tcPr>
          <w:p w14:paraId="2300260C" w14:textId="5D7D85B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7C04D9C" w14:textId="1DD5C6E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6E3CCE" w14:textId="6F94883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4,733,403.35 </w:t>
            </w:r>
          </w:p>
        </w:tc>
      </w:tr>
      <w:tr w:rsidR="006C6592" w:rsidRPr="006C6592" w14:paraId="1FDB4E9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26E4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7CE6367" w14:textId="56D79C1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251,463.70 </w:t>
            </w:r>
          </w:p>
        </w:tc>
        <w:tc>
          <w:tcPr>
            <w:tcW w:w="0" w:type="auto"/>
            <w:tcBorders>
              <w:top w:val="nil"/>
              <w:left w:val="nil"/>
              <w:bottom w:val="single" w:sz="4" w:space="0" w:color="000000"/>
              <w:right w:val="single" w:sz="4" w:space="0" w:color="000000"/>
            </w:tcBorders>
            <w:shd w:val="clear" w:color="D8D8D8" w:fill="D8D8D8"/>
            <w:noWrap/>
            <w:vAlign w:val="bottom"/>
            <w:hideMark/>
          </w:tcPr>
          <w:p w14:paraId="03C841AF" w14:textId="45F8717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8C9331" w14:textId="223D756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F7969F" w14:textId="136548C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697,213.70 </w:t>
            </w:r>
          </w:p>
        </w:tc>
      </w:tr>
      <w:tr w:rsidR="006C6592" w:rsidRPr="006C6592" w14:paraId="2A0A2E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2E15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B31A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A5BA65C" w14:textId="2A92D9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909EC17" w14:textId="23CDA4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311F0" w14:textId="7F4E47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3E706" w14:textId="4AFD91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86,728.00 </w:t>
            </w:r>
          </w:p>
        </w:tc>
      </w:tr>
      <w:tr w:rsidR="006C6592" w:rsidRPr="006C6592" w14:paraId="25BB63E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77B7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93D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B0936" w14:textId="3B6DE2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4D1D1783" w14:textId="1D5D31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BCD96" w14:textId="5BE663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ADAE4" w14:textId="1B3B9E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9,865.16 </w:t>
            </w:r>
          </w:p>
        </w:tc>
      </w:tr>
      <w:tr w:rsidR="006C6592" w:rsidRPr="006C6592" w14:paraId="3DBC059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43AD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1D3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A616F8" w14:textId="5901AD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65CBD8DF" w14:textId="7AA6B1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BC65E" w14:textId="1E5459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5D871" w14:textId="4BF1ED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8,781.72 </w:t>
            </w:r>
          </w:p>
        </w:tc>
      </w:tr>
      <w:tr w:rsidR="006C6592" w:rsidRPr="006C6592" w14:paraId="3EFEF6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00A9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3F3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277D5731" w14:textId="23C595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0E86CA78" w14:textId="72C029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64122500" w14:textId="18A573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24ED0" w14:textId="6980C9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6,233.16 </w:t>
            </w:r>
          </w:p>
        </w:tc>
      </w:tr>
      <w:tr w:rsidR="006C6592" w:rsidRPr="006C6592" w14:paraId="35077F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2448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C7F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EFC17" w14:textId="37C410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0BF9CF6E" w14:textId="599321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99776F8" w14:textId="701C93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BD0ED" w14:textId="025F08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8,541.24 </w:t>
            </w:r>
          </w:p>
        </w:tc>
      </w:tr>
      <w:tr w:rsidR="006C6592" w:rsidRPr="006C6592" w14:paraId="1F88E6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D3F3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FF30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3BFC4F81" w14:textId="36AF01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5982E586" w14:textId="5BDA72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C2178" w14:textId="790029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CBFA1" w14:textId="312190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266.28 </w:t>
            </w:r>
          </w:p>
        </w:tc>
      </w:tr>
      <w:tr w:rsidR="006C6592" w:rsidRPr="006C6592" w14:paraId="7174E40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E6D0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95A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FF8409" w14:textId="6818F2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4C78FECC" w14:textId="38BC6B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3B46B" w14:textId="530E82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D64AE" w14:textId="21E91C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0,297.28 </w:t>
            </w:r>
          </w:p>
        </w:tc>
      </w:tr>
      <w:tr w:rsidR="006C6592" w:rsidRPr="006C6592" w14:paraId="56AF1F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D1E4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EC6E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09E13" w14:textId="622149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8BD0DCE" w14:textId="506576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75593" w14:textId="1AD482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ADC05" w14:textId="48FB78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0,396.60 </w:t>
            </w:r>
          </w:p>
        </w:tc>
      </w:tr>
      <w:tr w:rsidR="006C6592" w:rsidRPr="006C6592" w14:paraId="755D6A6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93C9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53C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253837" w14:textId="72F69D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30EA956F" w14:textId="185313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39C0A" w14:textId="2A4BFA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607DF" w14:textId="5B6D2F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6,033.52 </w:t>
            </w:r>
          </w:p>
        </w:tc>
      </w:tr>
      <w:tr w:rsidR="006C6592" w:rsidRPr="006C6592" w14:paraId="7D64F1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6E58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041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388CA" w14:textId="50DE00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0593A01A" w14:textId="6CADC0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1BC72" w14:textId="02BF05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72154" w14:textId="7F41E2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8,021.36 </w:t>
            </w:r>
          </w:p>
        </w:tc>
      </w:tr>
      <w:tr w:rsidR="006C6592" w:rsidRPr="006C6592" w14:paraId="1E50CF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AC5B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FC0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6B9EDE4A" w14:textId="4E2DA5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48C2BFEF" w14:textId="53A69F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A01D2" w14:textId="58A85E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4D8DE" w14:textId="0CD2AC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2,221.40 </w:t>
            </w:r>
          </w:p>
        </w:tc>
      </w:tr>
      <w:tr w:rsidR="006C6592" w:rsidRPr="006C6592" w14:paraId="4DCC1A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3F03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228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ABE572" w14:textId="4B80BE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F8E0880" w14:textId="76830E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8F849" w14:textId="6880B1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9BD93" w14:textId="369CCC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6,025.44 </w:t>
            </w:r>
          </w:p>
        </w:tc>
      </w:tr>
      <w:tr w:rsidR="006C6592" w:rsidRPr="006C6592" w14:paraId="47DE37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CCAE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165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005B2771" w14:textId="7DC213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3,209.04 </w:t>
            </w:r>
          </w:p>
        </w:tc>
        <w:tc>
          <w:tcPr>
            <w:tcW w:w="0" w:type="auto"/>
            <w:tcBorders>
              <w:top w:val="nil"/>
              <w:left w:val="nil"/>
              <w:bottom w:val="single" w:sz="4" w:space="0" w:color="000000"/>
              <w:right w:val="single" w:sz="4" w:space="0" w:color="000000"/>
            </w:tcBorders>
            <w:shd w:val="clear" w:color="auto" w:fill="auto"/>
            <w:noWrap/>
            <w:vAlign w:val="bottom"/>
            <w:hideMark/>
          </w:tcPr>
          <w:p w14:paraId="4404D5D8" w14:textId="004672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975D" w14:textId="0D6FCC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78F1F" w14:textId="36A9D3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3,209.04 </w:t>
            </w:r>
          </w:p>
        </w:tc>
      </w:tr>
      <w:tr w:rsidR="006C6592" w:rsidRPr="006C6592" w14:paraId="5ACF51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2888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CA2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BFDAFC" w14:textId="16F35F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6F40AF8A" w14:textId="49D92F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B319A" w14:textId="27E4F8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AAD26" w14:textId="181F7A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7,808.28 </w:t>
            </w:r>
          </w:p>
        </w:tc>
      </w:tr>
      <w:tr w:rsidR="006C6592" w:rsidRPr="006C6592" w14:paraId="0DED6B2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9E49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48E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20EC1E" w14:textId="3C8AEB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340EF9C4" w14:textId="38E29A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096E4" w14:textId="4AA585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975A1" w14:textId="4AAF1A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743.04 </w:t>
            </w:r>
          </w:p>
        </w:tc>
      </w:tr>
      <w:tr w:rsidR="006C6592" w:rsidRPr="006C6592" w14:paraId="30B361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4DDB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B46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Domingo (</w:t>
            </w:r>
            <w:proofErr w:type="spellStart"/>
            <w:r w:rsidRPr="006C6592">
              <w:rPr>
                <w:rFonts w:ascii="Arial Narrow" w:eastAsia="Times New Roman" w:hAnsi="Arial Narrow"/>
                <w:i/>
                <w:iCs/>
                <w:color w:val="000000"/>
                <w:sz w:val="20"/>
                <w:szCs w:val="20"/>
              </w:rPr>
              <w:t>Libog</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A4E717C" w14:textId="0D5FBD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3E647046" w14:textId="66003F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3F92F" w14:textId="344D84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B4C0E" w14:textId="14A432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630.00 </w:t>
            </w:r>
          </w:p>
        </w:tc>
      </w:tr>
      <w:tr w:rsidR="006C6592" w:rsidRPr="006C6592" w14:paraId="33257D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CD7A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A39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46BB118" w14:textId="21CB95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4275D344" w14:textId="3D0147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A09C" w14:textId="6AAB92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C5065" w14:textId="34F829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0,896.80 </w:t>
            </w:r>
          </w:p>
        </w:tc>
      </w:tr>
      <w:tr w:rsidR="006C6592" w:rsidRPr="006C6592" w14:paraId="712C09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EECA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9BF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29CFC1D" w14:textId="040620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0B80D18F" w14:textId="7E9DF5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41983" w14:textId="42A947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AA22" w14:textId="3697C6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6,515.38 </w:t>
            </w:r>
          </w:p>
        </w:tc>
      </w:tr>
      <w:tr w:rsidR="006C6592" w:rsidRPr="006C6592" w14:paraId="173C645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E734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B1A0A25" w14:textId="6F2A1E6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2103F79F" w14:textId="75FD21A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3F61DC" w14:textId="49A82CD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99F943" w14:textId="61C77C3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184,129.67 </w:t>
            </w:r>
          </w:p>
        </w:tc>
      </w:tr>
      <w:tr w:rsidR="006C6592" w:rsidRPr="006C6592" w14:paraId="1AEFEF5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F33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95D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31B7D163" w14:textId="79A492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73E893F6" w14:textId="1F129A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12BC5" w14:textId="4037BB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8F185" w14:textId="699B55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7,256.42 </w:t>
            </w:r>
          </w:p>
        </w:tc>
      </w:tr>
      <w:tr w:rsidR="006C6592" w:rsidRPr="006C6592" w14:paraId="7BE2D4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D90C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7262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EE761" w14:textId="665FA8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526F5CD6" w14:textId="57BB16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96D77" w14:textId="4185EB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91B0A" w14:textId="5B708B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8,583.16 </w:t>
            </w:r>
          </w:p>
        </w:tc>
      </w:tr>
      <w:tr w:rsidR="006C6592" w:rsidRPr="006C6592" w14:paraId="0C1955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76A1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DC6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CB2C4" w14:textId="3B4CC1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6EA2FF10" w14:textId="4104E6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FFE5F" w14:textId="561E4D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E8291" w14:textId="19209E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1,553.00 </w:t>
            </w:r>
          </w:p>
        </w:tc>
      </w:tr>
      <w:tr w:rsidR="006C6592" w:rsidRPr="006C6592" w14:paraId="3F27B7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78AA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F48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DFADFA" w14:textId="13A7DB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C223EB6" w14:textId="090B67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CC5BA" w14:textId="3652A2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A42D7" w14:textId="4B86E5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3,789.64 </w:t>
            </w:r>
          </w:p>
        </w:tc>
      </w:tr>
      <w:tr w:rsidR="006C6592" w:rsidRPr="006C6592" w14:paraId="2D1FE3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B2132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655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D4D8ED0" w14:textId="7FC186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636C8CA4" w14:textId="438168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C4991" w14:textId="13FC39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F1F49" w14:textId="3DB7D2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542.40 </w:t>
            </w:r>
          </w:p>
        </w:tc>
      </w:tr>
      <w:tr w:rsidR="006C6592" w:rsidRPr="006C6592" w14:paraId="121FA3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7FAC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D12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F6E01D" w14:textId="0AFA8C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800A04F" w14:textId="06F971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2E691" w14:textId="1DBF1F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429DC" w14:textId="29839C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2,500.00 </w:t>
            </w:r>
          </w:p>
        </w:tc>
      </w:tr>
      <w:tr w:rsidR="006C6592" w:rsidRPr="006C6592" w14:paraId="5B40DD0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BBC0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A0AA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3C06760A" w14:textId="4B2A7E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5EEB3645" w14:textId="42C41A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DF0B4" w14:textId="252C6D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7D1A0" w14:textId="72BE13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5,229.29 </w:t>
            </w:r>
          </w:p>
        </w:tc>
      </w:tr>
      <w:tr w:rsidR="006C6592" w:rsidRPr="006C6592" w14:paraId="05A3CE1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CC9B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409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7B3196" w14:textId="1821F9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772A1A36" w14:textId="74FB77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C8ED7" w14:textId="192CD7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0A673" w14:textId="3D31C9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633.32 </w:t>
            </w:r>
          </w:p>
        </w:tc>
      </w:tr>
      <w:tr w:rsidR="006C6592" w:rsidRPr="006C6592" w14:paraId="7BA631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54F4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EF5E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80BEDFE" w14:textId="26FDE3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3CB5EBA9" w14:textId="695BB3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E89B0" w14:textId="1CC6D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4EFDD" w14:textId="7929CC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430.00 </w:t>
            </w:r>
          </w:p>
        </w:tc>
      </w:tr>
      <w:tr w:rsidR="006C6592" w:rsidRPr="006C6592" w14:paraId="17A735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7350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8195F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07C04CB" w14:textId="58F50B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0D0E617" w14:textId="591AEB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F46B" w14:textId="52AD0E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89493" w14:textId="41E220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490.94 </w:t>
            </w:r>
          </w:p>
        </w:tc>
      </w:tr>
      <w:tr w:rsidR="006C6592" w:rsidRPr="006C6592" w14:paraId="5F73098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E02A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926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2AC8AD31" w14:textId="34D6FC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6FA8EC97" w14:textId="236BB7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895B1C" w14:textId="5BB24D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91D8F" w14:textId="700FAC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1,168.82 </w:t>
            </w:r>
          </w:p>
        </w:tc>
      </w:tr>
      <w:tr w:rsidR="006C6592" w:rsidRPr="006C6592" w14:paraId="0FD95A7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0C18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E2B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EF0D99" w14:textId="4F057C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28E9A0CB" w14:textId="247C6A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A491D" w14:textId="62EDB3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3AE4E" w14:textId="426BF0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7,902.68 </w:t>
            </w:r>
          </w:p>
        </w:tc>
      </w:tr>
      <w:tr w:rsidR="006C6592" w:rsidRPr="006C6592" w14:paraId="62548F7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0E7F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ED8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419933" w14:textId="70AD8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E9F1DEE" w14:textId="1B6CEE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C1C96" w14:textId="21ADB6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17A44" w14:textId="2417A6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0,050.00 </w:t>
            </w:r>
          </w:p>
        </w:tc>
      </w:tr>
      <w:tr w:rsidR="006C6592" w:rsidRPr="006C6592" w14:paraId="4B17C3A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0C4D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B5C2234" w14:textId="279072F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78990445" w14:textId="3601EDE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145D40A" w14:textId="6E9607A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4389C" w14:textId="785042A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124,599.73 </w:t>
            </w:r>
          </w:p>
        </w:tc>
      </w:tr>
      <w:tr w:rsidR="006C6592" w:rsidRPr="006C6592" w14:paraId="687CBD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A733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263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820C40D" w14:textId="05E803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C0E2D12" w14:textId="33334D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3D93D" w14:textId="19CE86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1E0DC" w14:textId="1889C1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50,692.18 </w:t>
            </w:r>
          </w:p>
        </w:tc>
      </w:tr>
      <w:tr w:rsidR="006C6592" w:rsidRPr="006C6592" w14:paraId="6FF5881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4501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234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B6A5B1" w14:textId="13D20D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57FF7FD2" w14:textId="3F63A1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77354" w14:textId="0606AC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7047C5" w14:textId="24BAB2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2,623.68 </w:t>
            </w:r>
          </w:p>
        </w:tc>
      </w:tr>
      <w:tr w:rsidR="006C6592" w:rsidRPr="006C6592" w14:paraId="3B16377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3D8B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DBB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0CA727" w14:textId="743D77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9755212" w14:textId="52DDAD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A3A48" w14:textId="1624F5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A969" w14:textId="7DBFB3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068.94 </w:t>
            </w:r>
          </w:p>
        </w:tc>
      </w:tr>
      <w:tr w:rsidR="006C6592" w:rsidRPr="006C6592" w14:paraId="423AE49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A5F8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F26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C53CDCB" w14:textId="165BE5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360AE433" w14:textId="2EB03C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15151" w14:textId="768239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973A2" w14:textId="0971E6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730.00 </w:t>
            </w:r>
          </w:p>
        </w:tc>
      </w:tr>
      <w:tr w:rsidR="006C6592" w:rsidRPr="006C6592" w14:paraId="59874C6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60984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BE95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73F144" w14:textId="38F5F4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78FB7C31" w14:textId="795307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8505F" w14:textId="1A0E8B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02DFF" w14:textId="29EBDC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617.76 </w:t>
            </w:r>
          </w:p>
        </w:tc>
      </w:tr>
      <w:tr w:rsidR="006C6592" w:rsidRPr="006C6592" w14:paraId="2EC34E8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A401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A83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AA0AD" w14:textId="6112CB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1262C712" w14:textId="2729E5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BB62F" w14:textId="3E4801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90F34" w14:textId="31D38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1,620.22 </w:t>
            </w:r>
          </w:p>
        </w:tc>
      </w:tr>
      <w:tr w:rsidR="006C6592" w:rsidRPr="006C6592" w14:paraId="56CA6C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8E55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21E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340733AA" w14:textId="0715B3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1355CD56" w14:textId="452B6D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32825" w14:textId="2E0869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7ED5B" w14:textId="26C7BC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7,459.07 </w:t>
            </w:r>
          </w:p>
        </w:tc>
      </w:tr>
      <w:tr w:rsidR="006C6592" w:rsidRPr="006C6592" w14:paraId="23A24E6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96E3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5D5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19C391" w14:textId="666F4E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3570746F" w14:textId="495BE6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F893C" w14:textId="671119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0A481" w14:textId="2D1FDA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7,220.72 </w:t>
            </w:r>
          </w:p>
        </w:tc>
      </w:tr>
      <w:tr w:rsidR="006C6592" w:rsidRPr="006C6592" w14:paraId="023A9BB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588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21A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01D16" w14:textId="245A1B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14889476" w14:textId="4675C1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42093" w14:textId="43EF38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27999" w14:textId="4D3633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8,472.76 </w:t>
            </w:r>
          </w:p>
        </w:tc>
      </w:tr>
      <w:tr w:rsidR="006C6592" w:rsidRPr="006C6592" w14:paraId="4124ECE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43D2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9F4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0C91F4" w14:textId="2119DE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4247EFD8" w14:textId="482028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8FFC4" w14:textId="180C7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8FB4A" w14:textId="70480A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82.96 </w:t>
            </w:r>
          </w:p>
        </w:tc>
      </w:tr>
      <w:tr w:rsidR="006C6592" w:rsidRPr="006C6592" w14:paraId="3D4FF7E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1C45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731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34BB2C" w14:textId="4AD4F0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27FD75BB" w14:textId="59FC4D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A4C3E" w14:textId="47695C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BC109" w14:textId="5B6780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4,596.44 </w:t>
            </w:r>
          </w:p>
        </w:tc>
      </w:tr>
      <w:tr w:rsidR="006C6592" w:rsidRPr="006C6592" w14:paraId="127399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6773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957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FB142" w14:textId="7E5C65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1B022B8" w14:textId="2AF51E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0BC57" w14:textId="2CE81D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4B18" w14:textId="0C1388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2,126.16 </w:t>
            </w:r>
          </w:p>
        </w:tc>
      </w:tr>
      <w:tr w:rsidR="006C6592" w:rsidRPr="006C6592" w14:paraId="7A1941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2D3A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E57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AC00A05" w14:textId="00F3BD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144D4360" w14:textId="3BF5B7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E8061" w14:textId="5DBAEE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00684" w14:textId="751836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2,312.68 </w:t>
            </w:r>
          </w:p>
        </w:tc>
      </w:tr>
      <w:tr w:rsidR="006C6592" w:rsidRPr="006C6592" w14:paraId="651430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35AD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F56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93173B" w14:textId="6C6E18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7EF0FB8" w14:textId="4BE8E9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AE526" w14:textId="41A0DC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5E4CF" w14:textId="0710E4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569.16 </w:t>
            </w:r>
          </w:p>
        </w:tc>
      </w:tr>
      <w:tr w:rsidR="006C6592" w:rsidRPr="006C6592" w14:paraId="2278A4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1BF8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CA2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0B26DB9D" w14:textId="316185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6CC3D725" w14:textId="39BCF3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1A0BA" w14:textId="0D3C44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FC3D5" w14:textId="057A73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1,422.48 </w:t>
            </w:r>
          </w:p>
        </w:tc>
      </w:tr>
      <w:tr w:rsidR="006C6592" w:rsidRPr="006C6592" w14:paraId="1F5684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7485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EA2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riga</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91A7C0C" w14:textId="136C2B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4815B74B" w14:textId="0525B8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59769" w14:textId="146115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E3E7C" w14:textId="3C0CD1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490.06 </w:t>
            </w:r>
          </w:p>
        </w:tc>
      </w:tr>
      <w:tr w:rsidR="006C6592" w:rsidRPr="006C6592" w14:paraId="22615F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327D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CE9B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5F775D" w14:textId="230F98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2B72E8C1" w14:textId="78DC88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EFE7" w14:textId="695D77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B6F2C" w14:textId="46F72C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0,430.04 </w:t>
            </w:r>
          </w:p>
        </w:tc>
      </w:tr>
      <w:tr w:rsidR="006C6592" w:rsidRPr="006C6592" w14:paraId="2D72B7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9EDD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592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A67E81" w14:textId="1F130B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2A50033D" w14:textId="5F3D34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9915F9" w14:textId="212FB0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CD0FE" w14:textId="15F41D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28,458.20 </w:t>
            </w:r>
          </w:p>
        </w:tc>
      </w:tr>
      <w:tr w:rsidR="006C6592" w:rsidRPr="006C6592" w14:paraId="341A3D7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C637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1CB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3D742" w14:textId="5EED7D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5C5AE68" w14:textId="3C18E7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0A4CC" w14:textId="740DD8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EF7DB" w14:textId="037FE0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4,242.92 </w:t>
            </w:r>
          </w:p>
        </w:tc>
      </w:tr>
      <w:tr w:rsidR="006C6592" w:rsidRPr="006C6592" w14:paraId="11B2A4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53D7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32D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EB2326" w14:textId="3B8D84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20B0462B" w14:textId="0F2D38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09F89" w14:textId="1C063A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52249" w14:textId="37A044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9,508.88 </w:t>
            </w:r>
          </w:p>
        </w:tc>
      </w:tr>
      <w:tr w:rsidR="006C6592" w:rsidRPr="006C6592" w14:paraId="77F6F5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71C8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DA1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E4231C" w14:textId="3A491A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5B23B719" w14:textId="15FF68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41054" w14:textId="1C5170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31C9D" w14:textId="02533F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2,807.88 </w:t>
            </w:r>
          </w:p>
        </w:tc>
      </w:tr>
      <w:tr w:rsidR="006C6592" w:rsidRPr="006C6592" w14:paraId="2AE1D9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424A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F2B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392C0" w14:textId="2134CC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1B1A158" w14:textId="639664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7A5C0" w14:textId="7ECCC4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EAF76" w14:textId="385C7E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958.80 </w:t>
            </w:r>
          </w:p>
        </w:tc>
      </w:tr>
      <w:tr w:rsidR="006C6592" w:rsidRPr="006C6592" w14:paraId="790252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8842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1C6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CA0D67" w14:textId="485331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5B70F9F0" w14:textId="339322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15E02" w14:textId="19917C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022D5" w14:textId="0C115B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9,371.53 </w:t>
            </w:r>
          </w:p>
        </w:tc>
      </w:tr>
      <w:tr w:rsidR="006C6592" w:rsidRPr="006C6592" w14:paraId="1D546D0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8817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C8F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11EA039" w14:textId="65850A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6EF5A643" w14:textId="75F69B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84655" w14:textId="28D97E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F1D98" w14:textId="33F9F1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2,045.18 </w:t>
            </w:r>
          </w:p>
        </w:tc>
      </w:tr>
      <w:tr w:rsidR="006C6592" w:rsidRPr="006C6592" w14:paraId="03CDFD4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8169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75F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49CFA22D" w14:textId="3DDD6D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3D8D81B3" w14:textId="48E79B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57256" w14:textId="607771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43ED" w14:textId="44B53D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91,480.00 </w:t>
            </w:r>
          </w:p>
        </w:tc>
      </w:tr>
      <w:tr w:rsidR="006C6592" w:rsidRPr="006C6592" w14:paraId="7AED1CD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A05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18E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6742E6E" w14:textId="66A663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3225E4C3" w14:textId="18940C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5EC85" w14:textId="2D93B3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FA8CC" w14:textId="3F47F8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506.28 </w:t>
            </w:r>
          </w:p>
        </w:tc>
      </w:tr>
      <w:tr w:rsidR="006C6592" w:rsidRPr="006C6592" w14:paraId="366355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7438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6AE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4F5B3C" w14:textId="409542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586BC584" w14:textId="46D167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5460D" w14:textId="5ED27F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D262E" w14:textId="391C58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9,547.69 </w:t>
            </w:r>
          </w:p>
        </w:tc>
      </w:tr>
      <w:tr w:rsidR="006C6592" w:rsidRPr="006C6592" w14:paraId="4CE86E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A94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C39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A65D5C4" w14:textId="1F38AA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6FC6964B" w14:textId="0AE57B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0B023" w14:textId="7E1521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1EFFA" w14:textId="6817CB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0,780.54 </w:t>
            </w:r>
          </w:p>
        </w:tc>
      </w:tr>
      <w:tr w:rsidR="006C6592" w:rsidRPr="006C6592" w14:paraId="572047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993D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A7B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resentacion</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Parubc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E346F27" w14:textId="729556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6C990B73" w14:textId="56C78B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9245A" w14:textId="6D6AEC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467FC" w14:textId="17DCB7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7,703.44 </w:t>
            </w:r>
          </w:p>
        </w:tc>
      </w:tr>
      <w:tr w:rsidR="006C6592" w:rsidRPr="006C6592" w14:paraId="546935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B16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DFCC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84F04" w14:textId="1AE4C2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78C3A5F" w14:textId="2E0278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83A42" w14:textId="261282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FD775" w14:textId="01941C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3,816.76 </w:t>
            </w:r>
          </w:p>
        </w:tc>
      </w:tr>
      <w:tr w:rsidR="006C6592" w:rsidRPr="006C6592" w14:paraId="5AB341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2875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FDE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297DF3" w14:textId="706F7F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3D1B36A" w14:textId="45BF55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C9EB4" w14:textId="1AA626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15E3F" w14:textId="418571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81,126.78 </w:t>
            </w:r>
          </w:p>
        </w:tc>
      </w:tr>
      <w:tr w:rsidR="006C6592" w:rsidRPr="006C6592" w14:paraId="263052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9F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6AD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San </w:t>
            </w:r>
            <w:proofErr w:type="spellStart"/>
            <w:r w:rsidRPr="006C6592">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537C7" w14:textId="64ABE1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7499E37" w14:textId="54B692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7846B" w14:textId="672B28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FA794" w14:textId="7A81AE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7,057.28 </w:t>
            </w:r>
          </w:p>
        </w:tc>
      </w:tr>
      <w:tr w:rsidR="006C6592" w:rsidRPr="006C6592" w14:paraId="68BDD6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B8D9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4A8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C44FF59" w14:textId="046303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6E04BEDD" w14:textId="1AC23F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B13B4" w14:textId="415F80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FBE1F" w14:textId="596623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0,076.34 </w:t>
            </w:r>
          </w:p>
        </w:tc>
      </w:tr>
      <w:tr w:rsidR="006C6592" w:rsidRPr="006C6592" w14:paraId="5ACC8D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1010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1A8D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E6E92A" w14:textId="0364D2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D8BDEC7" w14:textId="10183A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E4F0F" w14:textId="4F3426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BD953" w14:textId="05C588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3,077.76 </w:t>
            </w:r>
          </w:p>
        </w:tc>
      </w:tr>
      <w:tr w:rsidR="006C6592" w:rsidRPr="006C6592" w14:paraId="2A71152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E8C5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A3F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2BE74F" w14:textId="1D9F38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13559639" w14:textId="78FC1C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0B7FC" w14:textId="325F8A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2FFD" w14:textId="33A3B1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1,152.72 </w:t>
            </w:r>
          </w:p>
        </w:tc>
      </w:tr>
      <w:tr w:rsidR="006C6592" w:rsidRPr="006C6592" w14:paraId="6D30C96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5BD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0D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9C902F" w14:textId="7291BD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59544A91" w14:textId="4599C3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D814F" w14:textId="0A4A65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66501" w14:textId="1FE07D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0,584.32 </w:t>
            </w:r>
          </w:p>
        </w:tc>
      </w:tr>
      <w:tr w:rsidR="006C6592" w:rsidRPr="006C6592" w14:paraId="7FBEFE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A519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93F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E1D13F" w14:textId="05401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325510D" w14:textId="672A25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34087" w14:textId="3EDD3A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F6EF4" w14:textId="70E8A7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87,361.12 </w:t>
            </w:r>
          </w:p>
        </w:tc>
      </w:tr>
      <w:tr w:rsidR="006C6592" w:rsidRPr="006C6592" w14:paraId="6B60EC7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D7A93"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4C44D9E" w14:textId="6172578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9E275AC" w14:textId="7FEC530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C92811" w14:textId="28BDD8B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12F32F" w14:textId="601188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332,426.38 </w:t>
            </w:r>
          </w:p>
        </w:tc>
      </w:tr>
      <w:tr w:rsidR="006C6592" w:rsidRPr="006C6592" w14:paraId="1D8E4B1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C9FA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487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LGU </w:t>
            </w:r>
            <w:proofErr w:type="spellStart"/>
            <w:r w:rsidRPr="006C6592">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8271F" w14:textId="528EDA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1D01C993" w14:textId="379145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EC2E0" w14:textId="7C71B6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6E73D" w14:textId="20A473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77,956.38 </w:t>
            </w:r>
          </w:p>
        </w:tc>
      </w:tr>
      <w:tr w:rsidR="006C6592" w:rsidRPr="006C6592" w14:paraId="1E896C6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232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548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ndres (</w:t>
            </w:r>
            <w:proofErr w:type="spellStart"/>
            <w:r w:rsidRPr="006C6592">
              <w:rPr>
                <w:rFonts w:ascii="Arial Narrow" w:eastAsia="Times New Roman" w:hAnsi="Arial Narrow"/>
                <w:i/>
                <w:iCs/>
                <w:color w:val="000000"/>
                <w:sz w:val="20"/>
                <w:szCs w:val="20"/>
              </w:rPr>
              <w:t>Calolbo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65D9B8D" w14:textId="137926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0251E88" w14:textId="07CAF8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1049F" w14:textId="620650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B30F6" w14:textId="298868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490.00 </w:t>
            </w:r>
          </w:p>
        </w:tc>
      </w:tr>
      <w:tr w:rsidR="006C6592" w:rsidRPr="006C6592" w14:paraId="39E5EA9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F6D2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C2A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6BC65" w14:textId="2422DA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00B65007" w14:textId="28BB27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8CE25" w14:textId="040F4A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944B9" w14:textId="5E8173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7,980.00 </w:t>
            </w:r>
          </w:p>
        </w:tc>
      </w:tr>
      <w:tr w:rsidR="006C6592" w:rsidRPr="006C6592" w14:paraId="65551D9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53A9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A863C66" w14:textId="62BFFF5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0AC80B12" w14:textId="36454EB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75D6850" w14:textId="7E316DE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779670" w14:textId="7F20FA6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15,801.32 </w:t>
            </w:r>
          </w:p>
        </w:tc>
      </w:tr>
      <w:tr w:rsidR="006C6592" w:rsidRPr="006C6592" w14:paraId="630672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D673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4CE9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AA2C6F" w14:textId="5CEDA9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43776B5A" w14:textId="046E29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E2B0B" w14:textId="020F46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62C8C" w14:textId="1D809A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6,151.00 </w:t>
            </w:r>
          </w:p>
        </w:tc>
      </w:tr>
      <w:tr w:rsidR="006C6592" w:rsidRPr="006C6592" w14:paraId="38A0313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25AE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589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597D00" w14:textId="64D81D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401D476A" w14:textId="3ECBBB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972F7" w14:textId="170D32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C562F" w14:textId="730BE6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4,226.50 </w:t>
            </w:r>
          </w:p>
        </w:tc>
      </w:tr>
      <w:tr w:rsidR="006C6592" w:rsidRPr="006C6592" w14:paraId="5A93EDE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BC8F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A87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A6612" w14:textId="5E604E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39AC35D" w14:textId="1A5C82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5A651" w14:textId="43DB26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A61F8" w14:textId="3EF4B0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700.00 </w:t>
            </w:r>
          </w:p>
        </w:tc>
      </w:tr>
      <w:tr w:rsidR="006C6592" w:rsidRPr="006C6592" w14:paraId="691787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9954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166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7394647" w14:textId="5D7E56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B49F6A6" w14:textId="0B2F05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0482" w14:textId="3700AF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F700" w14:textId="69D570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3,192.50 </w:t>
            </w:r>
          </w:p>
        </w:tc>
      </w:tr>
      <w:tr w:rsidR="006C6592" w:rsidRPr="006C6592" w14:paraId="71AC707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A7D3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301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43B7CB64" w14:textId="31F481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D029996" w14:textId="4F7EA2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AFCA9" w14:textId="03611A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BD242" w14:textId="502BDA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420.00 </w:t>
            </w:r>
          </w:p>
        </w:tc>
      </w:tr>
      <w:tr w:rsidR="006C6592" w:rsidRPr="006C6592" w14:paraId="7F4CBC1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35D7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06AA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78C1E" w14:textId="4FBB4E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40874659" w14:textId="1C593E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28A18" w14:textId="141C17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87252" w14:textId="45E07C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2,634.00 </w:t>
            </w:r>
          </w:p>
        </w:tc>
      </w:tr>
      <w:tr w:rsidR="006C6592" w:rsidRPr="006C6592" w14:paraId="6491B2B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9ADB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AA8E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5DF104" w14:textId="6136F7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31F41D84" w14:textId="77C05B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D1C7A" w14:textId="0B03FA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A781E" w14:textId="7DE12C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792.50 </w:t>
            </w:r>
          </w:p>
        </w:tc>
      </w:tr>
      <w:tr w:rsidR="006C6592" w:rsidRPr="006C6592" w14:paraId="69E4C4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1A5D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40C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D9FF0" w14:textId="2CB7FC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4DBD93A7" w14:textId="0E20C9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642DC" w14:textId="44C28C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FDFEB" w14:textId="6EAA4D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4,260.00 </w:t>
            </w:r>
          </w:p>
        </w:tc>
      </w:tr>
      <w:tr w:rsidR="006C6592" w:rsidRPr="006C6592" w14:paraId="14047D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D4F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76C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io V. </w:t>
            </w:r>
            <w:proofErr w:type="spellStart"/>
            <w:r w:rsidRPr="006C6592">
              <w:rPr>
                <w:rFonts w:ascii="Arial Narrow" w:eastAsia="Times New Roman" w:hAnsi="Arial Narrow"/>
                <w:i/>
                <w:iCs/>
                <w:color w:val="000000"/>
                <w:sz w:val="20"/>
                <w:szCs w:val="20"/>
              </w:rPr>
              <w:t>Corpuz</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Limbuh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65D1A5D" w14:textId="4C86F2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1CC947D7" w14:textId="1E6A8A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5C5B7" w14:textId="42DD9F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EE9AD" w14:textId="1A6CFD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840.00 </w:t>
            </w:r>
          </w:p>
        </w:tc>
      </w:tr>
      <w:tr w:rsidR="006C6592" w:rsidRPr="006C6592" w14:paraId="5639E9C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E41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234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AD38C00" w14:textId="2C6A39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0AE9518" w14:textId="0B77C3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AA34A" w14:textId="56BBFA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74B89" w14:textId="2F7474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5,535.00 </w:t>
            </w:r>
          </w:p>
        </w:tc>
      </w:tr>
      <w:tr w:rsidR="006C6592" w:rsidRPr="006C6592" w14:paraId="4E2813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B94E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B1C08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73AC21" w14:textId="04A7B8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99F1D6B" w14:textId="084A68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86AE2" w14:textId="46BB28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95837" w14:textId="15FAD8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049.82 </w:t>
            </w:r>
          </w:p>
        </w:tc>
      </w:tr>
      <w:tr w:rsidR="006C6592" w:rsidRPr="006C6592" w14:paraId="73F5279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1374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8035465" w14:textId="6BFBEE1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42C99536" w14:textId="5F95FBD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A6E0F62" w14:textId="5CCA5A5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51097A" w14:textId="7CBE325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379,232.55 </w:t>
            </w:r>
          </w:p>
        </w:tc>
      </w:tr>
      <w:tr w:rsidR="006C6592" w:rsidRPr="006C6592" w14:paraId="7407ADA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EFBF52A"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42F9201A" w14:textId="0B0CF2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A516919" w14:textId="53BA23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9D440" w14:textId="7B6DD9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071DE" w14:textId="6B715A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164,288.77 </w:t>
            </w:r>
          </w:p>
        </w:tc>
      </w:tr>
      <w:tr w:rsidR="006C6592" w:rsidRPr="006C6592" w14:paraId="737143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D045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BFA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6D8CE230" w14:textId="082DC8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0CE4ABD" w14:textId="101FD8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1625E1" w14:textId="285A08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7EDD3" w14:textId="3161CB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2,882.44 </w:t>
            </w:r>
          </w:p>
        </w:tc>
      </w:tr>
      <w:tr w:rsidR="006C6592" w:rsidRPr="006C6592" w14:paraId="0BF446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2205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EEC6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8F82CF" w14:textId="4493D5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0C9A07CF" w14:textId="63626F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A440E" w14:textId="0C965B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174DF" w14:textId="5A9B9D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1,057.64 </w:t>
            </w:r>
          </w:p>
        </w:tc>
      </w:tr>
      <w:tr w:rsidR="006C6592" w:rsidRPr="006C6592" w14:paraId="101E5B2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5EC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4F6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38F4EA" w14:textId="1A19D6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7187E36" w14:textId="78BDD0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ED4B8" w14:textId="3B994C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352A4" w14:textId="342AFF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5,213.48 </w:t>
            </w:r>
          </w:p>
        </w:tc>
      </w:tr>
      <w:tr w:rsidR="006C6592" w:rsidRPr="006C6592" w14:paraId="530991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A85B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85B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1AEFDB0" w14:textId="064FD3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5146FB37" w14:textId="40B049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04240" w14:textId="774E42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A5FDA" w14:textId="14FCE5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672.72 </w:t>
            </w:r>
          </w:p>
        </w:tc>
      </w:tr>
      <w:tr w:rsidR="006C6592" w:rsidRPr="006C6592" w14:paraId="68A401A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94CA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DCC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6AACC954" w14:textId="148D17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01B49654" w14:textId="259C72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F7BCD5" w14:textId="4C7AF5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3E038" w14:textId="76102E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8,594.62 </w:t>
            </w:r>
          </w:p>
        </w:tc>
      </w:tr>
      <w:tr w:rsidR="006C6592" w:rsidRPr="006C6592" w14:paraId="497192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F885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DEE9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37A653" w14:textId="0E6ACD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7BF474EC" w14:textId="59B525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C367978" w14:textId="41A526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ED4A1" w14:textId="39AC40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8,112.24 </w:t>
            </w:r>
          </w:p>
        </w:tc>
      </w:tr>
      <w:tr w:rsidR="006C6592" w:rsidRPr="006C6592" w14:paraId="6245A2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BF8C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3A2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08F792" w14:textId="1C9318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0D0E944D" w14:textId="7ADB5C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C15E8" w14:textId="5E4AF2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12724" w14:textId="7FD8FB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0,626.00 </w:t>
            </w:r>
          </w:p>
        </w:tc>
      </w:tr>
      <w:tr w:rsidR="006C6592" w:rsidRPr="006C6592" w14:paraId="200F75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22E1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DED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75270C" w14:textId="2AB039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4267DF96" w14:textId="7E9EB5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94A72" w14:textId="2A2D8A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BFCB" w14:textId="501675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2,096.88 </w:t>
            </w:r>
          </w:p>
        </w:tc>
      </w:tr>
      <w:tr w:rsidR="006C6592" w:rsidRPr="006C6592" w14:paraId="216A86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71AA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546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984FA" w14:textId="56B69D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24F63AE" w14:textId="17521D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7AAFE386" w14:textId="11DD59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8794D" w14:textId="18BE5D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9,532.92 </w:t>
            </w:r>
          </w:p>
        </w:tc>
      </w:tr>
      <w:tr w:rsidR="006C6592" w:rsidRPr="006C6592" w14:paraId="2A0A9AD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F3E9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21C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1B73CE" w14:textId="1B0561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08366DFF" w14:textId="579F5D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B26800B" w14:textId="2BEFB0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AE681" w14:textId="03AFCC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0,690.00 </w:t>
            </w:r>
          </w:p>
        </w:tc>
      </w:tr>
      <w:tr w:rsidR="006C6592" w:rsidRPr="006C6592" w14:paraId="5749F1C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3863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1EB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0DB9FD2" w14:textId="11284C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48F0FE1" w14:textId="633002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12DB7" w14:textId="439CBD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38C70" w14:textId="470793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3,952.08 </w:t>
            </w:r>
          </w:p>
        </w:tc>
      </w:tr>
      <w:tr w:rsidR="006C6592" w:rsidRPr="006C6592" w14:paraId="1B4F60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E752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23D8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52AF3963" w14:textId="0B1AAD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2739609C" w14:textId="27F17F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C0BC0" w14:textId="1247F7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B9EBE" w14:textId="5F77E1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7,236.32 </w:t>
            </w:r>
          </w:p>
        </w:tc>
      </w:tr>
      <w:tr w:rsidR="006C6592" w:rsidRPr="006C6592" w14:paraId="6D1F0A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AED0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417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F999A81" w14:textId="244954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2C90581" w14:textId="25DF3A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4FA01" w14:textId="066FD9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7F7E4" w14:textId="6C0408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38,276.44 </w:t>
            </w:r>
          </w:p>
        </w:tc>
      </w:tr>
      <w:tr w:rsidR="006C6592" w:rsidRPr="006C6592" w14:paraId="47E87E8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A8C9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732101D4" w14:textId="286A8C1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26,143,924.63 </w:t>
            </w:r>
          </w:p>
        </w:tc>
        <w:tc>
          <w:tcPr>
            <w:tcW w:w="0" w:type="auto"/>
            <w:tcBorders>
              <w:top w:val="nil"/>
              <w:left w:val="nil"/>
              <w:bottom w:val="single" w:sz="4" w:space="0" w:color="000000"/>
              <w:right w:val="single" w:sz="4" w:space="0" w:color="000000"/>
            </w:tcBorders>
            <w:shd w:val="clear" w:color="A5A5A5" w:fill="A5A5A5"/>
            <w:noWrap/>
            <w:vAlign w:val="bottom"/>
            <w:hideMark/>
          </w:tcPr>
          <w:p w14:paraId="545014F4" w14:textId="229E368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F40C70F" w14:textId="2A13D9A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214BF1" w14:textId="268F1FB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26,747,074.63 </w:t>
            </w:r>
          </w:p>
        </w:tc>
      </w:tr>
      <w:tr w:rsidR="006C6592" w:rsidRPr="006C6592" w14:paraId="539E863F"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A2F2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1FF8A30" w14:textId="50C1A0E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004,2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236534EC" w14:textId="3397453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AC0145" w14:textId="4213802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B9B577" w14:textId="2878E87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282,007.82 </w:t>
            </w:r>
          </w:p>
        </w:tc>
      </w:tr>
      <w:tr w:rsidR="006C6592" w:rsidRPr="006C6592" w14:paraId="329E4C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0F5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6E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E1DAF5" w14:textId="0E002E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9CFBA" w14:textId="3D5154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313F9" w14:textId="1ED569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20588" w14:textId="261823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r>
      <w:tr w:rsidR="006C6592" w:rsidRPr="006C6592" w14:paraId="012D19C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4A2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C56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71054" w14:textId="665336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5A57A9" w14:textId="725497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1AC84" w14:textId="7C0686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E752" w14:textId="0870F4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r>
      <w:tr w:rsidR="006C6592" w:rsidRPr="006C6592" w14:paraId="572EC72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1A5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F70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54B7C33" w14:textId="3301C0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1BE89D67" w14:textId="46D0B7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B28F9" w14:textId="44F895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FA6E8" w14:textId="3B61C5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1,080.00 </w:t>
            </w:r>
          </w:p>
        </w:tc>
      </w:tr>
      <w:tr w:rsidR="006C6592" w:rsidRPr="006C6592" w14:paraId="7974B71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B78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192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D441B96" w14:textId="1D5490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58E31A30" w14:textId="18F616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709555" w14:textId="77439A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D94F3" w14:textId="36434E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447.20 </w:t>
            </w:r>
          </w:p>
        </w:tc>
      </w:tr>
      <w:tr w:rsidR="006C6592" w:rsidRPr="006C6592" w14:paraId="1F65FA9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034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BF8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80E5C3" w14:textId="70CF72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1FB318B" w14:textId="1FBF7E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89B2E" w14:textId="16EE0E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60CF2" w14:textId="01DC4C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1,656.70 </w:t>
            </w:r>
          </w:p>
        </w:tc>
      </w:tr>
      <w:tr w:rsidR="006C6592" w:rsidRPr="006C6592" w14:paraId="6FA2B43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BE5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F32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3695B3" w14:textId="3A9D42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3D199885" w14:textId="321948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CEB67" w14:textId="6DA38A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F9407" w14:textId="427C68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67,414.10 </w:t>
            </w:r>
          </w:p>
        </w:tc>
      </w:tr>
      <w:tr w:rsidR="006C6592" w:rsidRPr="006C6592" w14:paraId="3E47948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87E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C15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D02611D" w14:textId="38B6BA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440C5" w14:textId="220E91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597FD" w14:textId="333382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49741" w14:textId="102817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r>
      <w:tr w:rsidR="006C6592" w:rsidRPr="006C6592" w14:paraId="16F212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B01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51F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984267" w14:textId="37FD1F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3875FC" w14:textId="4BBB41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31518" w14:textId="296059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D1DAC" w14:textId="587B60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80,500.00 </w:t>
            </w:r>
          </w:p>
        </w:tc>
      </w:tr>
      <w:tr w:rsidR="006C6592" w:rsidRPr="006C6592" w14:paraId="1B6D36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E748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A02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50B7F" w14:textId="0C9C46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5D96FBE0" w14:textId="220DBA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99A38" w14:textId="172D8B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E01A8" w14:textId="5F0E95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77,000.00 </w:t>
            </w:r>
          </w:p>
        </w:tc>
      </w:tr>
      <w:tr w:rsidR="006C6592" w:rsidRPr="006C6592" w14:paraId="1F2ACD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756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21D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2C79E" w14:textId="3AB1DB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5510CCEB" w14:textId="0A13C1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22905" w14:textId="3941D8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C4989" w14:textId="599FF7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2,100.00 </w:t>
            </w:r>
          </w:p>
        </w:tc>
      </w:tr>
      <w:tr w:rsidR="006C6592" w:rsidRPr="006C6592" w14:paraId="78E824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5FA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04B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D9981" w14:textId="0BD499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E06D649" w14:textId="6AFE7D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81FE" w14:textId="1879CF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AE16" w14:textId="2AF63D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94,800.00 </w:t>
            </w:r>
          </w:p>
        </w:tc>
      </w:tr>
      <w:tr w:rsidR="006C6592" w:rsidRPr="006C6592" w14:paraId="7D51F74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023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C8B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4C180BEB" w14:textId="680109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100,835.40 </w:t>
            </w:r>
          </w:p>
        </w:tc>
        <w:tc>
          <w:tcPr>
            <w:tcW w:w="0" w:type="auto"/>
            <w:tcBorders>
              <w:top w:val="nil"/>
              <w:left w:val="nil"/>
              <w:bottom w:val="single" w:sz="4" w:space="0" w:color="000000"/>
              <w:right w:val="single" w:sz="4" w:space="0" w:color="000000"/>
            </w:tcBorders>
            <w:shd w:val="clear" w:color="auto" w:fill="auto"/>
            <w:noWrap/>
            <w:vAlign w:val="bottom"/>
            <w:hideMark/>
          </w:tcPr>
          <w:p w14:paraId="518E0A37" w14:textId="0E3E5E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AC3A2" w14:textId="3915C8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00E04" w14:textId="2A03FA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100,835.40 </w:t>
            </w:r>
          </w:p>
        </w:tc>
      </w:tr>
      <w:tr w:rsidR="006C6592" w:rsidRPr="006C6592" w14:paraId="19D61DE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7B6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071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7E1BB" w14:textId="3DC96F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025B8A58" w14:textId="5FA5E7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7096B" w14:textId="0B62BF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1113C" w14:textId="7EE2EF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3,400.00 </w:t>
            </w:r>
          </w:p>
        </w:tc>
      </w:tr>
      <w:tr w:rsidR="006C6592" w:rsidRPr="006C6592" w14:paraId="6370383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5C0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872F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FE2E5" w14:textId="7EFE37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1390519F" w14:textId="20D1DD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7FFDA" w14:textId="163A95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F25C9" w14:textId="16375A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9,340.00 </w:t>
            </w:r>
          </w:p>
        </w:tc>
      </w:tr>
      <w:tr w:rsidR="006C6592" w:rsidRPr="006C6592" w14:paraId="21E1B3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9A5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65FF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CCA26" w14:textId="6044D7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6AC3BC7D" w14:textId="0D5DC1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2F973" w14:textId="370D81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89C26" w14:textId="644329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5,897.42 </w:t>
            </w:r>
          </w:p>
        </w:tc>
      </w:tr>
      <w:tr w:rsidR="006C6592" w:rsidRPr="006C6592" w14:paraId="09E8724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1A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438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4E50C2" w14:textId="086D7A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77CD8B9" w14:textId="7D720F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31E87" w14:textId="218A02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709CC" w14:textId="7CC734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7,537.00 </w:t>
            </w:r>
          </w:p>
        </w:tc>
      </w:tr>
      <w:tr w:rsidR="006C6592" w:rsidRPr="006C6592" w14:paraId="1848C33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75DE2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05D81A0C" w14:textId="341D073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2,360,733.71 </w:t>
            </w:r>
          </w:p>
        </w:tc>
        <w:tc>
          <w:tcPr>
            <w:tcW w:w="0" w:type="auto"/>
            <w:tcBorders>
              <w:top w:val="nil"/>
              <w:left w:val="nil"/>
              <w:bottom w:val="single" w:sz="4" w:space="0" w:color="000000"/>
              <w:right w:val="single" w:sz="4" w:space="0" w:color="000000"/>
            </w:tcBorders>
            <w:shd w:val="clear" w:color="D8D8D8" w:fill="D8D8D8"/>
            <w:noWrap/>
            <w:vAlign w:val="bottom"/>
            <w:hideMark/>
          </w:tcPr>
          <w:p w14:paraId="4E6BE15A" w14:textId="148706C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B10CDE" w14:textId="532BFEA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476BF3" w14:textId="7D51792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2,636,133.71 </w:t>
            </w:r>
          </w:p>
        </w:tc>
      </w:tr>
      <w:tr w:rsidR="006C6592" w:rsidRPr="006C6592" w14:paraId="7587BBE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80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4642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ini</w:t>
            </w:r>
            <w:proofErr w:type="spellEnd"/>
            <w:r w:rsidRPr="006C6592">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47F372E1" w14:textId="3F0BD3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618AF07C" w14:textId="2AF88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8C194" w14:textId="42F554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72042" w14:textId="31CA7B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8,984.96 </w:t>
            </w:r>
          </w:p>
        </w:tc>
      </w:tr>
      <w:tr w:rsidR="006C6592" w:rsidRPr="006C6592" w14:paraId="62A613B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0DE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2C2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EF43BE" w14:textId="394EE2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3406B614" w14:textId="1CCAC0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3DFE2" w14:textId="523CFB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08092" w14:textId="1AECA7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88,099.20 </w:t>
            </w:r>
          </w:p>
        </w:tc>
      </w:tr>
      <w:tr w:rsidR="006C6592" w:rsidRPr="006C6592" w14:paraId="4C7039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FE8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9D1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FE5906" w14:textId="482F2F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0FAA18EB" w14:textId="15BCA3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AABC4" w14:textId="28ABD7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C411D" w14:textId="23B569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3,820.45 </w:t>
            </w:r>
          </w:p>
        </w:tc>
      </w:tr>
      <w:tr w:rsidR="006C6592" w:rsidRPr="006C6592" w14:paraId="264D74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CAD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2D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 </w:t>
            </w:r>
            <w:proofErr w:type="spellStart"/>
            <w:r w:rsidRPr="006C6592">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0F91D2" w14:textId="3F8593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2,395.00 </w:t>
            </w:r>
          </w:p>
        </w:tc>
        <w:tc>
          <w:tcPr>
            <w:tcW w:w="0" w:type="auto"/>
            <w:tcBorders>
              <w:top w:val="nil"/>
              <w:left w:val="nil"/>
              <w:bottom w:val="single" w:sz="4" w:space="0" w:color="000000"/>
              <w:right w:val="single" w:sz="4" w:space="0" w:color="000000"/>
            </w:tcBorders>
            <w:shd w:val="clear" w:color="auto" w:fill="auto"/>
            <w:noWrap/>
            <w:vAlign w:val="bottom"/>
            <w:hideMark/>
          </w:tcPr>
          <w:p w14:paraId="2659E20F" w14:textId="1A3DD0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218D6" w14:textId="35E896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FBD35" w14:textId="7541A2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2,395.00 </w:t>
            </w:r>
          </w:p>
        </w:tc>
      </w:tr>
      <w:tr w:rsidR="006C6592" w:rsidRPr="006C6592" w14:paraId="6C94BA0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9FA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986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B33F3" w14:textId="297C02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4C69F" w14:textId="68C528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49755" w14:textId="2CBBB5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E5BFD" w14:textId="3C49B5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r>
      <w:tr w:rsidR="006C6592" w:rsidRPr="006C6592" w14:paraId="1081A6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259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C35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Tobias </w:t>
            </w:r>
            <w:proofErr w:type="spellStart"/>
            <w:r w:rsidRPr="006C6592">
              <w:rPr>
                <w:rFonts w:ascii="Arial Narrow" w:eastAsia="Times New Roman" w:hAnsi="Arial Narrow"/>
                <w:i/>
                <w:iCs/>
                <w:color w:val="000000"/>
                <w:sz w:val="20"/>
                <w:szCs w:val="20"/>
              </w:rPr>
              <w:t>Fornier</w:t>
            </w:r>
            <w:proofErr w:type="spellEnd"/>
            <w:r w:rsidRPr="006C6592">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562C5139" w14:textId="6DBB3E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7D34CA59" w14:textId="4ED14E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3C5F2" w14:textId="4286B0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DBA71" w14:textId="61B23F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0,045.00 </w:t>
            </w:r>
          </w:p>
        </w:tc>
      </w:tr>
      <w:tr w:rsidR="006C6592" w:rsidRPr="006C6592" w14:paraId="5BDF34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2B6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F2F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0F7C1675" w14:textId="2BE51F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6764419" w14:textId="5FB9ED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F3266" w14:textId="23B13E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D3931" w14:textId="2AE3FD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040.00 </w:t>
            </w:r>
          </w:p>
        </w:tc>
      </w:tr>
      <w:tr w:rsidR="006C6592" w:rsidRPr="006C6592" w14:paraId="659CC3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B3EB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F6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4B949D" w14:textId="7D29A9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0,029.00 </w:t>
            </w:r>
          </w:p>
        </w:tc>
        <w:tc>
          <w:tcPr>
            <w:tcW w:w="0" w:type="auto"/>
            <w:tcBorders>
              <w:top w:val="nil"/>
              <w:left w:val="nil"/>
              <w:bottom w:val="single" w:sz="4" w:space="0" w:color="000000"/>
              <w:right w:val="single" w:sz="4" w:space="0" w:color="000000"/>
            </w:tcBorders>
            <w:shd w:val="clear" w:color="auto" w:fill="auto"/>
            <w:noWrap/>
            <w:vAlign w:val="bottom"/>
            <w:hideMark/>
          </w:tcPr>
          <w:p w14:paraId="459131FD" w14:textId="242629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7806A" w14:textId="0B2CEE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6439D" w14:textId="3FAB31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0,029.00 </w:t>
            </w:r>
          </w:p>
        </w:tc>
      </w:tr>
      <w:tr w:rsidR="006C6592" w:rsidRPr="006C6592" w14:paraId="2BA5A0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755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4FD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08952" w14:textId="681829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10BEB" w14:textId="18EE27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4C31D65" w14:textId="50EDE7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BA286" w14:textId="2E395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10,400.00 </w:t>
            </w:r>
          </w:p>
        </w:tc>
      </w:tr>
      <w:tr w:rsidR="006C6592" w:rsidRPr="006C6592" w14:paraId="75E0E0A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E09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D88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320189" w14:textId="107B73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1BBB0" w14:textId="32EB27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1D64" w14:textId="15CEF5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63F9F" w14:textId="74E8F1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0,000.00 </w:t>
            </w:r>
          </w:p>
        </w:tc>
      </w:tr>
      <w:tr w:rsidR="006C6592" w:rsidRPr="006C6592" w14:paraId="664185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7CA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01F8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67C13" w14:textId="4A3BFB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64C2AC4F" w14:textId="62A0C1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93083" w14:textId="56AFB7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6D4F3" w14:textId="60D7EB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4,250.00 </w:t>
            </w:r>
          </w:p>
        </w:tc>
      </w:tr>
      <w:tr w:rsidR="006C6592" w:rsidRPr="006C6592" w14:paraId="7BBE116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9C7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762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ua</w:t>
            </w:r>
            <w:proofErr w:type="spellEnd"/>
            <w:r w:rsidRPr="006C6592">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2B649FB" w14:textId="1FF703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0641179A" w14:textId="56D8D8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31443" w14:textId="7E2A0C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D1359" w14:textId="7166B6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5,168.10 </w:t>
            </w:r>
          </w:p>
        </w:tc>
      </w:tr>
      <w:tr w:rsidR="006C6592" w:rsidRPr="006C6592" w14:paraId="41A7713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DDC3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59D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8DC915D" w14:textId="1C5178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0C163E5" w14:textId="26DE9E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20A22" w14:textId="22127E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67D6" w14:textId="69CA76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4,350.00 </w:t>
            </w:r>
          </w:p>
        </w:tc>
      </w:tr>
      <w:tr w:rsidR="006C6592" w:rsidRPr="006C6592" w14:paraId="3D087D3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F6E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80E5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8B1CF6" w14:textId="52DA4A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28E2DECA" w14:textId="088E7B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9A18F" w14:textId="43E965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7AAF1" w14:textId="22B3F8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3,487.00 </w:t>
            </w:r>
          </w:p>
        </w:tc>
      </w:tr>
      <w:tr w:rsidR="006C6592" w:rsidRPr="006C6592" w14:paraId="4CFCA3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7CD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6FF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D514B" w14:textId="780F09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F746AC2" w14:textId="2B34E2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07D61" w14:textId="6E82C4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B11B" w14:textId="5E7FA0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5,800.00 </w:t>
            </w:r>
          </w:p>
        </w:tc>
      </w:tr>
      <w:tr w:rsidR="006C6592" w:rsidRPr="006C6592" w14:paraId="4C0ED0D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A0E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E1A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8F7D34" w14:textId="3F7A9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30C2FE98" w14:textId="1F4B3E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DEABB" w14:textId="6E6A27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2D5CA" w14:textId="2FDED2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190.00 </w:t>
            </w:r>
          </w:p>
        </w:tc>
      </w:tr>
      <w:tr w:rsidR="006C6592" w:rsidRPr="006C6592" w14:paraId="5562F2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E4B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128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F8CDC" w14:textId="1357D5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528BC9EF" w14:textId="5EC774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EB2E2" w14:textId="197DAB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178DF" w14:textId="5A5860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8,075.00 </w:t>
            </w:r>
          </w:p>
        </w:tc>
      </w:tr>
      <w:tr w:rsidR="006C6592" w:rsidRPr="006C6592" w14:paraId="79B7B44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34B5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96EAA5E" w14:textId="658E9FC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7,23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158A967E" w14:textId="35DAAE2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BC180C" w14:textId="3204A6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F347A5" w14:textId="3A97AA7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7,235,323.50 </w:t>
            </w:r>
          </w:p>
        </w:tc>
      </w:tr>
      <w:tr w:rsidR="006C6592" w:rsidRPr="006C6592" w14:paraId="2556ACD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C69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AA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rovince of </w:t>
            </w:r>
            <w:proofErr w:type="spellStart"/>
            <w:r w:rsidRPr="006C6592">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A2C2B" w14:textId="54CF34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EED2E48" w14:textId="2965D1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58274" w14:textId="16074F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3A978D" w14:textId="2F63B0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320.00 </w:t>
            </w:r>
          </w:p>
        </w:tc>
      </w:tr>
      <w:tr w:rsidR="006C6592" w:rsidRPr="006C6592" w14:paraId="40F31F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166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BD3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F6FD4" w14:textId="3F4478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3D8205DC" w14:textId="2F1169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7ADDA" w14:textId="503AD6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5515F" w14:textId="6CF433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6,820.00 </w:t>
            </w:r>
          </w:p>
        </w:tc>
      </w:tr>
      <w:tr w:rsidR="006C6592" w:rsidRPr="006C6592" w14:paraId="49CBB0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927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D85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F3E7426" w14:textId="6418A0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FAAD05" w14:textId="0BA3D4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C8325" w14:textId="304A4D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FCC40" w14:textId="252D44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r>
      <w:tr w:rsidR="006C6592" w:rsidRPr="006C6592" w14:paraId="5E1A6AF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0635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F23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2358B" w14:textId="48C899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D1001" w14:textId="68CC27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BCF9A" w14:textId="4C43FB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82D98" w14:textId="00F1BA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2,000.00 </w:t>
            </w:r>
          </w:p>
        </w:tc>
      </w:tr>
      <w:tr w:rsidR="006C6592" w:rsidRPr="006C6592" w14:paraId="706BFC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77A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67CD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529C16" w14:textId="0936CF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173AE64A" w14:textId="21A240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166BF" w14:textId="6BC48F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F7A43" w14:textId="160669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0,447.75 </w:t>
            </w:r>
          </w:p>
        </w:tc>
      </w:tr>
      <w:tr w:rsidR="006C6592" w:rsidRPr="006C6592" w14:paraId="10140CC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BFC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804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E66D4" w14:textId="7AEB10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27BCBF3" w14:textId="69B576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09B5" w14:textId="15A8C0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D5C30" w14:textId="05ADFD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5,944.00 </w:t>
            </w:r>
          </w:p>
        </w:tc>
      </w:tr>
      <w:tr w:rsidR="006C6592" w:rsidRPr="006C6592" w14:paraId="41D6DB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AC8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87F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17281" w14:textId="33B7CD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A52A7E9" w14:textId="00A6A8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088F7" w14:textId="1D9AE6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30DC0" w14:textId="691BE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68,223.75 </w:t>
            </w:r>
          </w:p>
        </w:tc>
      </w:tr>
      <w:tr w:rsidR="006C6592" w:rsidRPr="006C6592" w14:paraId="46214EB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928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732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w:t>
            </w:r>
            <w:proofErr w:type="spellStart"/>
            <w:r w:rsidRPr="006C6592">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7852F" w14:textId="09AC8B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CD0C55" w14:textId="7B4B7A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ECB74" w14:textId="2E5A3D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01249" w14:textId="1F883F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000.00 </w:t>
            </w:r>
          </w:p>
        </w:tc>
      </w:tr>
      <w:tr w:rsidR="006C6592" w:rsidRPr="006C6592" w14:paraId="232E36B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47D5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976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AE9A04" w14:textId="6DF2E2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3257709C" w14:textId="0A01CE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7CC63" w14:textId="700ACF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8E93F" w14:textId="30FF2E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8,000.00 </w:t>
            </w:r>
          </w:p>
        </w:tc>
      </w:tr>
      <w:tr w:rsidR="006C6592" w:rsidRPr="006C6592" w14:paraId="6B63F5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626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39D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6568F126" w14:textId="765F4C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F82370" w14:textId="2D9CFB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430FE" w14:textId="3F71CA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847AE" w14:textId="5E7B79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5,000.00 </w:t>
            </w:r>
          </w:p>
        </w:tc>
      </w:tr>
      <w:tr w:rsidR="006C6592" w:rsidRPr="006C6592" w14:paraId="5C8A03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94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896C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3C22AF" w14:textId="6FE8EA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210B72BC" w14:textId="3020C9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D63FF" w14:textId="195107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21557" w14:textId="06B14E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9,400.00 </w:t>
            </w:r>
          </w:p>
        </w:tc>
      </w:tr>
      <w:tr w:rsidR="006C6592" w:rsidRPr="006C6592" w14:paraId="6780EC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2B2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4CE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D5885CD" w14:textId="697AE2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7811FEF5" w14:textId="0489A1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EF603" w14:textId="1E098B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0B86A" w14:textId="111C61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3,298.75 </w:t>
            </w:r>
          </w:p>
        </w:tc>
      </w:tr>
      <w:tr w:rsidR="006C6592" w:rsidRPr="006C6592" w14:paraId="272DB1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2A6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9DF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3124A6E8" w14:textId="08D5BF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6623E407" w14:textId="66DEA0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FC0E8" w14:textId="53188B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82806" w14:textId="2F81A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81,160.00 </w:t>
            </w:r>
          </w:p>
        </w:tc>
      </w:tr>
      <w:tr w:rsidR="006C6592" w:rsidRPr="006C6592" w14:paraId="71C04C1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217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836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resident </w:t>
            </w: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32941" w14:textId="1428AF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7279C2" w14:textId="373A2E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5C477" w14:textId="7057FA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F03E4" w14:textId="7411F5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0,000.00 </w:t>
            </w:r>
          </w:p>
        </w:tc>
      </w:tr>
      <w:tr w:rsidR="006C6592" w:rsidRPr="006C6592" w14:paraId="3BB3667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F3C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86A2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oxas</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98D9D81" w14:textId="40C6E1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E04C62" w14:textId="61C6C2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F225F" w14:textId="6ACC1E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65707" w14:textId="5AC15F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15,000.00 </w:t>
            </w:r>
          </w:p>
        </w:tc>
      </w:tr>
      <w:tr w:rsidR="006C6592" w:rsidRPr="006C6592" w14:paraId="6DEDF6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FD8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DE3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pi</w:t>
            </w:r>
            <w:proofErr w:type="spellEnd"/>
            <w:r w:rsidRPr="006C6592">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706BBA05" w14:textId="37CCBF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6FCC4CB2" w14:textId="2856B4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744AD" w14:textId="534AD3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245A4" w14:textId="6DD856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2,500.00 </w:t>
            </w:r>
          </w:p>
        </w:tc>
      </w:tr>
      <w:tr w:rsidR="006C6592" w:rsidRPr="006C6592" w14:paraId="199A84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1551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3A7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98FC02E" w14:textId="3C0507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C9613" w14:textId="11CEC6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6504A" w14:textId="30011C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2E440" w14:textId="16C58F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00,000.00 </w:t>
            </w:r>
          </w:p>
        </w:tc>
      </w:tr>
      <w:tr w:rsidR="006C6592" w:rsidRPr="006C6592" w14:paraId="2E9DC04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0BA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584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C495B7" w14:textId="332CD0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2AB07FD3" w14:textId="6F254C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47C2C" w14:textId="52EA94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C7881" w14:textId="265FC1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32,209.25 </w:t>
            </w:r>
          </w:p>
        </w:tc>
      </w:tr>
      <w:tr w:rsidR="006C6592" w:rsidRPr="006C6592" w14:paraId="3AC52AB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74A52"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81B31C2" w14:textId="35FBC5C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7650D6FC" w14:textId="0D9F467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5476E3" w14:textId="43C24C8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61A753" w14:textId="353ECD6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895,383.55 </w:t>
            </w:r>
          </w:p>
        </w:tc>
      </w:tr>
      <w:tr w:rsidR="006C6592" w:rsidRPr="006C6592" w14:paraId="23A116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520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6DD1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64B6369" w14:textId="14AF6A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5531A09D" w14:textId="1109A4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8F55" w14:textId="40D844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6AA16" w14:textId="5273A5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5,201.95 </w:t>
            </w:r>
          </w:p>
        </w:tc>
      </w:tr>
      <w:tr w:rsidR="006C6592" w:rsidRPr="006C6592" w14:paraId="5DAD6E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B6D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858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42E534D" w14:textId="22F3B9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103E80D9" w14:textId="6C0E13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1D06F" w14:textId="35BC1B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616BB" w14:textId="0130C8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640.00 </w:t>
            </w:r>
          </w:p>
        </w:tc>
      </w:tr>
      <w:tr w:rsidR="006C6592" w:rsidRPr="006C6592" w14:paraId="39A25D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2752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581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14FBD7B" w14:textId="79C794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3B24CE9B" w14:textId="5BD759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6EF9F" w14:textId="5C55C3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5C0A" w14:textId="662A6C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26,319.10 </w:t>
            </w:r>
          </w:p>
        </w:tc>
      </w:tr>
      <w:tr w:rsidR="006C6592" w:rsidRPr="006C6592" w14:paraId="3B238D0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C2BA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3B65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0F7913C" w14:textId="4D803A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248B6BE9" w14:textId="72E9CA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79D91" w14:textId="1FC738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87F0" w14:textId="753607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052.50 </w:t>
            </w:r>
          </w:p>
        </w:tc>
      </w:tr>
      <w:tr w:rsidR="006C6592" w:rsidRPr="006C6592" w14:paraId="6BC810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534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6B9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9B7328" w14:textId="70C630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139D7DA8" w14:textId="03E2B6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A4B62" w14:textId="7C8A47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AAEAB" w14:textId="18B7C7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1,170.00 </w:t>
            </w:r>
          </w:p>
        </w:tc>
      </w:tr>
      <w:tr w:rsidR="006C6592" w:rsidRPr="006C6592" w14:paraId="21565FA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2A80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4D960304" w14:textId="39FAA21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3,976,7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0EFE99E1" w14:textId="119D9F2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621604" w14:textId="0C785CD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F38A05" w14:textId="72A883A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4,026,797.23 </w:t>
            </w:r>
          </w:p>
        </w:tc>
      </w:tr>
      <w:tr w:rsidR="006C6592" w:rsidRPr="006C6592" w14:paraId="0BBFAFA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16C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E99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B2A90" w14:textId="6B42EA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155CBB8B" w14:textId="7832A5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3862F" w14:textId="3E4F6B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F85E0" w14:textId="17112C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73,220.00 </w:t>
            </w:r>
          </w:p>
        </w:tc>
      </w:tr>
      <w:tr w:rsidR="006C6592" w:rsidRPr="006C6592" w14:paraId="0390FF8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166E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5038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B555EB" w14:textId="548B19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7FADE638" w14:textId="22EEB8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5E7FB" w14:textId="688C25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168EA" w14:textId="4B61EA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223.05 </w:t>
            </w:r>
          </w:p>
        </w:tc>
      </w:tr>
      <w:tr w:rsidR="006C6592" w:rsidRPr="006C6592" w14:paraId="225AFB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7A8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325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F42806" w14:textId="0B516F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79B068FC" w14:textId="738DF3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88095" w14:textId="046617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9C9D7" w14:textId="447184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1,500.00 </w:t>
            </w:r>
          </w:p>
        </w:tc>
      </w:tr>
      <w:tr w:rsidR="006C6592" w:rsidRPr="006C6592" w14:paraId="1DDD9A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A56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F63A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7E342A" w14:textId="01C1B5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401D3" w14:textId="27A74B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7024D" w14:textId="4594C4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0072F" w14:textId="485C2E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0,000.00 </w:t>
            </w:r>
          </w:p>
        </w:tc>
      </w:tr>
      <w:tr w:rsidR="006C6592" w:rsidRPr="006C6592" w14:paraId="5AB900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1B3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44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2960D3" w14:textId="7A11C9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7442EA" w14:textId="3FF36F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7D0B2" w14:textId="3E88A5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DED4B" w14:textId="44038D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0,000.00 </w:t>
            </w:r>
          </w:p>
        </w:tc>
      </w:tr>
      <w:tr w:rsidR="006C6592" w:rsidRPr="006C6592" w14:paraId="34E4187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EF0D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9295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otac</w:t>
            </w:r>
            <w:proofErr w:type="spellEnd"/>
            <w:r w:rsidRPr="006C6592">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28C3B6EA" w14:textId="29229D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4CED59" w14:textId="47893A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A64F8" w14:textId="60ABCA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05ED4" w14:textId="3147EF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510,000.00 </w:t>
            </w:r>
          </w:p>
        </w:tc>
      </w:tr>
      <w:tr w:rsidR="006C6592" w:rsidRPr="006C6592" w14:paraId="73DB356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B7D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AA7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2ECA9" w14:textId="2A1DF0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5C2DDCCB" w14:textId="44F83D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C49EF" w14:textId="48DE3C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D4F22" w14:textId="218F5A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713.92 </w:t>
            </w:r>
          </w:p>
        </w:tc>
      </w:tr>
      <w:tr w:rsidR="006C6592" w:rsidRPr="006C6592" w14:paraId="679847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D8F1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6F57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83B218" w14:textId="51C841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315410B8" w14:textId="7A8086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2400F" w14:textId="624D39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30316D" w14:textId="2A550E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81,633.55 </w:t>
            </w:r>
          </w:p>
        </w:tc>
      </w:tr>
      <w:tr w:rsidR="006C6592" w:rsidRPr="006C6592" w14:paraId="1DB2B13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15A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457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F385C" w14:textId="6E8558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81D98B" w14:textId="242E68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38534" w14:textId="7A45E3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28AE" w14:textId="421405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85,000.00 </w:t>
            </w:r>
          </w:p>
        </w:tc>
      </w:tr>
      <w:tr w:rsidR="006C6592" w:rsidRPr="006C6592" w14:paraId="5AEA6E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594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C8C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EB656DF" w14:textId="0E05C8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342FA372" w14:textId="625E00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9E1EC3" w14:textId="176887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EEA38" w14:textId="36B80F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68,240.00 </w:t>
            </w:r>
          </w:p>
        </w:tc>
      </w:tr>
      <w:tr w:rsidR="006C6592" w:rsidRPr="006C6592" w14:paraId="63FD76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18F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90F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775FD85" w14:textId="068BA8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8BAFBB" w14:textId="3CCFE2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17FA9" w14:textId="1D99AB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B516F" w14:textId="5E317F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0,000.00 </w:t>
            </w:r>
          </w:p>
        </w:tc>
      </w:tr>
      <w:tr w:rsidR="006C6592" w:rsidRPr="006C6592" w14:paraId="0325B7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DB00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669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4D7B0E" w14:textId="1A7CDB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6A094" w14:textId="715238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B151A" w14:textId="1E9B5C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536ED" w14:textId="0D4465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0,000.00 </w:t>
            </w:r>
          </w:p>
        </w:tc>
      </w:tr>
      <w:tr w:rsidR="006C6592" w:rsidRPr="006C6592" w14:paraId="30DF64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F351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4E5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3E09873C" w14:textId="2170EC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0E95E26A" w14:textId="55EABC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BB947" w14:textId="4A985C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982E" w14:textId="66E592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5,800.00 </w:t>
            </w:r>
          </w:p>
        </w:tc>
      </w:tr>
      <w:tr w:rsidR="006C6592" w:rsidRPr="006C6592" w14:paraId="4BAEA6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8911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1C3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C95B36" w14:textId="607181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BCFAE9" w14:textId="22D0B1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2B222" w14:textId="7D87BD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89500" w14:textId="4185F1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0,000.00 </w:t>
            </w:r>
          </w:p>
        </w:tc>
      </w:tr>
      <w:tr w:rsidR="006C6592" w:rsidRPr="006C6592" w14:paraId="71E47D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37D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2C6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D7359" w14:textId="70FF95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07DF0A35" w14:textId="1AEB42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743CF" w14:textId="7A359C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12AA6" w14:textId="65AE0A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4,860.00 </w:t>
            </w:r>
          </w:p>
        </w:tc>
      </w:tr>
      <w:tr w:rsidR="006C6592" w:rsidRPr="006C6592" w14:paraId="7F711A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97A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F92C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690E9A7B" w14:textId="4BEEB7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704957BE" w14:textId="0595E6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805EA" w14:textId="28FF1A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7BF71" w14:textId="1A9DC9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29,020.00 </w:t>
            </w:r>
          </w:p>
        </w:tc>
      </w:tr>
      <w:tr w:rsidR="006C6592" w:rsidRPr="006C6592" w14:paraId="0D5702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F789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15B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E2C469" w14:textId="13FD9B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0595B7DB" w14:textId="0F8872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AF984" w14:textId="659EDF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31632" w14:textId="6631FA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8,437.20 </w:t>
            </w:r>
          </w:p>
        </w:tc>
      </w:tr>
      <w:tr w:rsidR="006C6592" w:rsidRPr="006C6592" w14:paraId="02C3DD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C3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EDC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BD0BAF" w14:textId="1DF28D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087630D6" w14:textId="1A4B77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C49C0" w14:textId="78E4A4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61394" w14:textId="67BE29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75,250.00 </w:t>
            </w:r>
          </w:p>
        </w:tc>
      </w:tr>
      <w:tr w:rsidR="006C6592" w:rsidRPr="006C6592" w14:paraId="0FC7A06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CC8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1F6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03F7C0A" w14:textId="71BBE9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866061" w14:textId="291D5B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C2D6C" w14:textId="498091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6D50" w14:textId="2AD3EF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0,000.00 </w:t>
            </w:r>
          </w:p>
        </w:tc>
      </w:tr>
      <w:tr w:rsidR="006C6592" w:rsidRPr="006C6592" w14:paraId="2B1D61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0FC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F36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9CE8A3" w14:textId="683F7F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58323" w14:textId="3A95CA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4D252" w14:textId="0BBE47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57053" w14:textId="521E0C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2,000.00 </w:t>
            </w:r>
          </w:p>
        </w:tc>
      </w:tr>
      <w:tr w:rsidR="006C6592" w:rsidRPr="006C6592" w14:paraId="3ECD991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C6F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CDF6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430417B0" w14:textId="096727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F0D9288" w14:textId="2C572E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B2BD9" w14:textId="00F8FE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DDF67" w14:textId="584867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1,000.00 </w:t>
            </w:r>
          </w:p>
        </w:tc>
      </w:tr>
      <w:tr w:rsidR="006C6592" w:rsidRPr="006C6592" w14:paraId="092866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6FE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CBB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0871D" w14:textId="05497C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526C2F83" w14:textId="40DACD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7957A" w14:textId="5C74D1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E1779" w14:textId="1A314A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3,920.00 </w:t>
            </w:r>
          </w:p>
        </w:tc>
      </w:tr>
      <w:tr w:rsidR="006C6592" w:rsidRPr="006C6592" w14:paraId="70FEA1A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FCD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A93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BA2FC9" w14:textId="55FBFC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79C80470" w14:textId="71F215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3567" w14:textId="12CFEF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05582" w14:textId="456EC7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13,239.44 </w:t>
            </w:r>
          </w:p>
        </w:tc>
      </w:tr>
      <w:tr w:rsidR="006C6592" w:rsidRPr="006C6592" w14:paraId="4B7263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CF0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578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E586E0B" w14:textId="62D224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21829BD4" w14:textId="014532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0CE63" w14:textId="7B55C3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A728B" w14:textId="17F20B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 </w:t>
            </w:r>
          </w:p>
        </w:tc>
      </w:tr>
      <w:tr w:rsidR="006C6592" w:rsidRPr="006C6592" w14:paraId="3E57C5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B24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281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New </w:t>
            </w:r>
            <w:proofErr w:type="spellStart"/>
            <w:r w:rsidRPr="006C6592">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AABDB" w14:textId="7662EC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673FB950" w14:textId="546C24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51A37" w14:textId="76F23C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B75E3" w14:textId="784B06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7,804.07 </w:t>
            </w:r>
          </w:p>
        </w:tc>
      </w:tr>
      <w:tr w:rsidR="006C6592" w:rsidRPr="006C6592" w14:paraId="6CB6AC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DA6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388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AB3F4F" w14:textId="464F88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874AB" w14:textId="63AEAC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09C16" w14:textId="3B1B49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0DB45" w14:textId="4065B2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r>
      <w:tr w:rsidR="006C6592" w:rsidRPr="006C6592" w14:paraId="54CDD94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E36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651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175126" w14:textId="54181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90FD49" w14:textId="00B8AA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1DB99" w14:textId="759B9F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23CA6" w14:textId="1F6875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60,000.00 </w:t>
            </w:r>
          </w:p>
        </w:tc>
      </w:tr>
      <w:tr w:rsidR="006C6592" w:rsidRPr="006C6592" w14:paraId="3328C14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585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0E9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DB5F40" w14:textId="6E9BEB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5DE1E39A" w14:textId="5F4131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5847B" w14:textId="73217C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82DFD" w14:textId="2410CA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3,200.00 </w:t>
            </w:r>
          </w:p>
        </w:tc>
      </w:tr>
      <w:tr w:rsidR="006C6592" w:rsidRPr="006C6592" w14:paraId="25C325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C52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46C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00D3B137" w14:textId="1AC08D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42335E" w14:textId="7831AC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97352" w14:textId="183806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9CB63" w14:textId="7D7EFE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55,000.00 </w:t>
            </w:r>
          </w:p>
        </w:tc>
      </w:tr>
      <w:tr w:rsidR="006C6592" w:rsidRPr="006C6592" w14:paraId="69DF5E6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0F4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4D24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C336C13" w14:textId="1C7547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5,075.00 </w:t>
            </w:r>
          </w:p>
        </w:tc>
        <w:tc>
          <w:tcPr>
            <w:tcW w:w="0" w:type="auto"/>
            <w:tcBorders>
              <w:top w:val="nil"/>
              <w:left w:val="nil"/>
              <w:bottom w:val="single" w:sz="4" w:space="0" w:color="000000"/>
              <w:right w:val="single" w:sz="4" w:space="0" w:color="000000"/>
            </w:tcBorders>
            <w:shd w:val="clear" w:color="auto" w:fill="auto"/>
            <w:noWrap/>
            <w:vAlign w:val="bottom"/>
            <w:hideMark/>
          </w:tcPr>
          <w:p w14:paraId="2BC5C190" w14:textId="3C56F1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F6EAD" w14:textId="697665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5D9FB" w14:textId="62FA75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5,075.00 </w:t>
            </w:r>
          </w:p>
        </w:tc>
      </w:tr>
      <w:tr w:rsidR="006C6592" w:rsidRPr="006C6592" w14:paraId="4BC2963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4CA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D858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8396491" w14:textId="75C2CE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D3C932" w14:textId="516B24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A57B0" w14:textId="205F0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2AA37" w14:textId="274218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0,000.00 </w:t>
            </w:r>
          </w:p>
        </w:tc>
      </w:tr>
      <w:tr w:rsidR="006C6592" w:rsidRPr="006C6592" w14:paraId="5F4240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9E8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23C9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727AA260" w14:textId="420DE2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65B43EF3" w14:textId="6019C1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FD6B4" w14:textId="5E3391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9CD7" w14:textId="7D9E79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22,405.00 </w:t>
            </w:r>
          </w:p>
        </w:tc>
      </w:tr>
      <w:tr w:rsidR="006C6592" w:rsidRPr="006C6592" w14:paraId="0BD1A6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A99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E6C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66668F53" w14:textId="462449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955652" w14:textId="7E5AA5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D423D" w14:textId="646A7D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2C55A" w14:textId="15FBA8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0,000.00 </w:t>
            </w:r>
          </w:p>
        </w:tc>
      </w:tr>
      <w:tr w:rsidR="006C6592" w:rsidRPr="006C6592" w14:paraId="682BFAA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84A8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011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4EB2E040" w14:textId="55036B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51D7D5" w14:textId="2A0CB7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1E563" w14:textId="48819E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9ED18" w14:textId="7CB0E8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85,940.00 </w:t>
            </w:r>
          </w:p>
        </w:tc>
      </w:tr>
      <w:tr w:rsidR="006C6592" w:rsidRPr="006C6592" w14:paraId="7F7F51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CF0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1B1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2F3872" w14:textId="6D7517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53955590" w14:textId="7C3D38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06196" w14:textId="545730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C7D06" w14:textId="3139DD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300.00 </w:t>
            </w:r>
          </w:p>
        </w:tc>
      </w:tr>
      <w:tr w:rsidR="006C6592" w:rsidRPr="006C6592" w14:paraId="5A901D3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93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C2B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60F8EC" w14:textId="36E18D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8,016.00 </w:t>
            </w:r>
          </w:p>
        </w:tc>
        <w:tc>
          <w:tcPr>
            <w:tcW w:w="0" w:type="auto"/>
            <w:tcBorders>
              <w:top w:val="nil"/>
              <w:left w:val="nil"/>
              <w:bottom w:val="single" w:sz="4" w:space="0" w:color="000000"/>
              <w:right w:val="single" w:sz="4" w:space="0" w:color="000000"/>
            </w:tcBorders>
            <w:shd w:val="clear" w:color="auto" w:fill="auto"/>
            <w:noWrap/>
            <w:vAlign w:val="bottom"/>
            <w:hideMark/>
          </w:tcPr>
          <w:p w14:paraId="333A4995" w14:textId="088ED4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5966B" w14:textId="36B40E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87709" w14:textId="3B44A8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8,016.00 </w:t>
            </w:r>
          </w:p>
        </w:tc>
      </w:tr>
      <w:tr w:rsidR="006C6592" w:rsidRPr="006C6592" w14:paraId="65160D4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CAB9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lastRenderedPageBreak/>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0F313F" w14:textId="29A2DD7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671,4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E1079D" w14:textId="7CBE33B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2EE080C" w14:textId="47336BB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B7917E" w14:textId="37D9D46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671,428.82 </w:t>
            </w:r>
          </w:p>
        </w:tc>
      </w:tr>
      <w:tr w:rsidR="006C6592" w:rsidRPr="006C6592" w14:paraId="24BEFE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7634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7C3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158E2E83" w14:textId="65DA8F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9B10C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9DED30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45239E9" w14:textId="482A2B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00,000.00 </w:t>
            </w:r>
          </w:p>
        </w:tc>
      </w:tr>
      <w:tr w:rsidR="006C6592" w:rsidRPr="006C6592" w14:paraId="22EC5E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8D6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5B2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2526D288" w14:textId="34771C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5D67652D" w14:textId="478E64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14AE9" w14:textId="61F6EF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3A522" w14:textId="0F740A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596,959.72 </w:t>
            </w:r>
          </w:p>
        </w:tc>
      </w:tr>
      <w:tr w:rsidR="006C6592" w:rsidRPr="006C6592" w14:paraId="7FF0E5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6B8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BF9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o</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DD7717D" w14:textId="7F732C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3D298793" w14:textId="0DAEC9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2F0F5" w14:textId="3183EF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2F00D" w14:textId="4464FB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7,560.00 </w:t>
            </w:r>
          </w:p>
        </w:tc>
      </w:tr>
      <w:tr w:rsidR="006C6592" w:rsidRPr="006C6592" w14:paraId="537F01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F89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F9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437B45" w14:textId="681288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3DCEB73" w14:textId="56AD59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14509" w14:textId="718728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25531" w14:textId="4E4540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3,960.00 </w:t>
            </w:r>
          </w:p>
        </w:tc>
      </w:tr>
      <w:tr w:rsidR="006C6592" w:rsidRPr="006C6592" w14:paraId="1E95F3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9DE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4FD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7952999" w14:textId="3E2EE5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50699232" w14:textId="4ED157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A6A2B" w14:textId="44869B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7E3EF" w14:textId="7C8ACE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7,097.00 </w:t>
            </w:r>
          </w:p>
        </w:tc>
      </w:tr>
      <w:tr w:rsidR="006C6592" w:rsidRPr="006C6592" w14:paraId="7D18D5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1B5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CA2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B4F62D3" w14:textId="484835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2F8F2141" w14:textId="7003C2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B83F8" w14:textId="4F11DA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29443" w14:textId="74E7E7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1,120.00 </w:t>
            </w:r>
          </w:p>
        </w:tc>
      </w:tr>
      <w:tr w:rsidR="006C6592" w:rsidRPr="006C6592" w14:paraId="713387F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CF8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67E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DF5CC" w14:textId="23048B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048B6336" w14:textId="27F37F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9C8C2" w14:textId="126B9A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7B8E1" w14:textId="3E03D1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2,036.10 </w:t>
            </w:r>
          </w:p>
        </w:tc>
      </w:tr>
      <w:tr w:rsidR="006C6592" w:rsidRPr="006C6592" w14:paraId="32B51A8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4B60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D82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2D0194" w14:textId="4F68DD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12A24C55" w14:textId="104283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709E1" w14:textId="4C9A1C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2F4FF" w14:textId="03F788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1,817.50 </w:t>
            </w:r>
          </w:p>
        </w:tc>
      </w:tr>
      <w:tr w:rsidR="006C6592" w:rsidRPr="006C6592" w14:paraId="4F6795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8A8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E9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25983F68" w14:textId="467DC3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5CC53E63" w14:textId="5FF786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7525B" w14:textId="29D454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F203C" w14:textId="158570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4,520.00 </w:t>
            </w:r>
          </w:p>
        </w:tc>
      </w:tr>
      <w:tr w:rsidR="006C6592" w:rsidRPr="006C6592" w14:paraId="48209A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DA5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1A0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7696A435" w14:textId="2626D3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268503" w14:textId="601354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96C07" w14:textId="17DDDB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21B44" w14:textId="45762F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r>
      <w:tr w:rsidR="006C6592" w:rsidRPr="006C6592" w14:paraId="433B8B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8B44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7EE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36B9D4" w14:textId="1C680F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4483FE6A" w14:textId="2DF603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400DA" w14:textId="71B408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16496" w14:textId="59D2D4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7,350.00 </w:t>
            </w:r>
          </w:p>
        </w:tc>
      </w:tr>
      <w:tr w:rsidR="006C6592" w:rsidRPr="006C6592" w14:paraId="04C5C0A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E14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2AD2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9E00D" w14:textId="39700A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4BA52A9D" w14:textId="49271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0A559" w14:textId="6E38C4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418C8" w14:textId="533B52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80.00 </w:t>
            </w:r>
          </w:p>
        </w:tc>
      </w:tr>
      <w:tr w:rsidR="006C6592" w:rsidRPr="006C6592" w14:paraId="08873A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D2A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DEC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inoba</w:t>
            </w:r>
            <w:proofErr w:type="spellEnd"/>
            <w:r w:rsidRPr="006C6592">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41CD1268" w14:textId="524DB7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7347FD67" w14:textId="621BF1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143DE" w14:textId="5C74C0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56169" w14:textId="492EE3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2,495.00 </w:t>
            </w:r>
          </w:p>
        </w:tc>
      </w:tr>
      <w:tr w:rsidR="006C6592" w:rsidRPr="006C6592" w14:paraId="213EA33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538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D0D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97ACD" w14:textId="4296BB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8E836" w14:textId="5CCB0A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11C02" w14:textId="053B2F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C6200" w14:textId="5B7CFB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2,000.00 </w:t>
            </w:r>
          </w:p>
        </w:tc>
      </w:tr>
      <w:tr w:rsidR="006C6592" w:rsidRPr="006C6592" w14:paraId="2E7184D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7AA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95C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7EEB80C" w14:textId="7DE108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3C17682C" w14:textId="176F81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42238" w14:textId="137E3C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1AE0F" w14:textId="6FC00B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8,170.00 </w:t>
            </w:r>
          </w:p>
        </w:tc>
      </w:tr>
      <w:tr w:rsidR="006C6592" w:rsidRPr="006C6592" w14:paraId="0D895D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267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4FD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06951717" w14:textId="22A881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39238" w14:textId="500D0D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D1F0C" w14:textId="0475AE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CEBBE" w14:textId="1D6930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0,000.00 </w:t>
            </w:r>
          </w:p>
        </w:tc>
      </w:tr>
      <w:tr w:rsidR="006C6592" w:rsidRPr="006C6592" w14:paraId="47642BF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948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ED0E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09D0300B" w14:textId="370A1B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2CFC37B" w14:textId="47EFE6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B02FA" w14:textId="5294FF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DFAA0" w14:textId="36ADB1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0,760.00 </w:t>
            </w:r>
          </w:p>
        </w:tc>
      </w:tr>
      <w:tr w:rsidR="006C6592" w:rsidRPr="006C6592" w14:paraId="115FAD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76D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0F8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La </w:t>
            </w:r>
            <w:proofErr w:type="spellStart"/>
            <w:r w:rsidRPr="006C6592">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C2017C" w14:textId="40B703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BFC1B3" w14:textId="15C99E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6A6BA" w14:textId="6F97C0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6F7FA" w14:textId="578F78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3,000.00 </w:t>
            </w:r>
          </w:p>
        </w:tc>
      </w:tr>
      <w:tr w:rsidR="006C6592" w:rsidRPr="006C6592" w14:paraId="6B950F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CDE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2C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098060" w14:textId="40E0DB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48EC1E2" w14:textId="265822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0F83C" w14:textId="7F1056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FD675" w14:textId="408651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4,450.00 </w:t>
            </w:r>
          </w:p>
        </w:tc>
      </w:tr>
      <w:tr w:rsidR="006C6592" w:rsidRPr="006C6592" w14:paraId="63F5FE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3FD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6DB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64AB259" w14:textId="570101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7AA8AB6A" w14:textId="597A77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EC5B" w14:textId="1067F5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C39CC" w14:textId="231E79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40.00 </w:t>
            </w:r>
          </w:p>
        </w:tc>
      </w:tr>
      <w:tr w:rsidR="006C6592" w:rsidRPr="006C6592" w14:paraId="3550CC2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3CA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044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B16B4" w14:textId="085211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EA2C8C3" w14:textId="18CC64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CC4B8" w14:textId="1BCD21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13A58D" w14:textId="3402C9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1,440.00 </w:t>
            </w:r>
          </w:p>
        </w:tc>
      </w:tr>
      <w:tr w:rsidR="006C6592" w:rsidRPr="006C6592" w14:paraId="26C649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74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795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gay</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A7137EF" w14:textId="21B058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647BB360" w14:textId="7F4DD3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D44E9" w14:textId="3EE68C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99315" w14:textId="2B61D9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6,656.00 </w:t>
            </w:r>
          </w:p>
        </w:tc>
      </w:tr>
      <w:tr w:rsidR="006C6592" w:rsidRPr="006C6592" w14:paraId="616810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181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CD8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lvador </w:t>
            </w:r>
            <w:proofErr w:type="spellStart"/>
            <w:r w:rsidRPr="006C6592">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40653" w14:textId="440F9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33038900" w14:textId="25B54A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B9FBD" w14:textId="12FC25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BEE3A" w14:textId="0CA29A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68,549.50 </w:t>
            </w:r>
          </w:p>
        </w:tc>
      </w:tr>
      <w:tr w:rsidR="006C6592" w:rsidRPr="006C6592" w14:paraId="15737A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395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108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D503D3F" w14:textId="22F5DA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1A4A68F0" w14:textId="1CC3B1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88ADE" w14:textId="3C2639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42BA8" w14:textId="6554C1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0,519.60 </w:t>
            </w:r>
          </w:p>
        </w:tc>
      </w:tr>
      <w:tr w:rsidR="006C6592" w:rsidRPr="006C6592" w14:paraId="11EDBD6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0D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55F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69F0CCBC" w14:textId="21C30F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EB3983" w14:textId="4C9937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A420A" w14:textId="53724E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43F3D" w14:textId="0B9982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000.00 </w:t>
            </w:r>
          </w:p>
        </w:tc>
      </w:tr>
      <w:tr w:rsidR="006C6592" w:rsidRPr="006C6592" w14:paraId="2547F2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CE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F14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lay</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0CFFF96" w14:textId="57C41E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668CD1CA" w14:textId="7B9146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92A58" w14:textId="35869B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4464" w14:textId="664B8D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00.00 </w:t>
            </w:r>
          </w:p>
        </w:tc>
      </w:tr>
      <w:tr w:rsidR="006C6592" w:rsidRPr="006C6592" w14:paraId="3E54DE0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46A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932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647E8" w14:textId="44E9CF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7721502B" w14:textId="26463C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D6700" w14:textId="7CD7DB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53BB3" w14:textId="6ECE6B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5,480.00 </w:t>
            </w:r>
          </w:p>
        </w:tc>
      </w:tr>
      <w:tr w:rsidR="006C6592" w:rsidRPr="006C6592" w14:paraId="6E04314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6531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D60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AA0B177" w14:textId="20FEBE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21C4DE66" w14:textId="79EEF1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4C36D" w14:textId="39F103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9F44E" w14:textId="51A86E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740.00 </w:t>
            </w:r>
          </w:p>
        </w:tc>
      </w:tr>
      <w:tr w:rsidR="006C6592" w:rsidRPr="006C6592" w14:paraId="40CD4A5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30A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F08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A8AB13" w14:textId="43473B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5CB7D7BC" w14:textId="1969C0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C2D5A" w14:textId="48289E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49850" w14:textId="30A48C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00.00 </w:t>
            </w:r>
          </w:p>
        </w:tc>
      </w:tr>
      <w:tr w:rsidR="006C6592" w:rsidRPr="006C6592" w14:paraId="1B15341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99D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C2C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0FDB1C20" w14:textId="06B8B2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3D2AEFF" w14:textId="15DFBE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04F65" w14:textId="232458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2989A" w14:textId="4CD222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5,148.40 </w:t>
            </w:r>
          </w:p>
        </w:tc>
      </w:tr>
      <w:tr w:rsidR="006C6592" w:rsidRPr="006C6592" w14:paraId="71A218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0B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3E5D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345C8B" w14:textId="290FE5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0ACEFD44" w14:textId="57AC5E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6D918" w14:textId="7930D7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351D0" w14:textId="637423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80.00 </w:t>
            </w:r>
          </w:p>
        </w:tc>
      </w:tr>
      <w:tr w:rsidR="006C6592" w:rsidRPr="006C6592" w14:paraId="42B3652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A5536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4B7ECC13" w14:textId="6271054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8,295,137.61 </w:t>
            </w:r>
          </w:p>
        </w:tc>
        <w:tc>
          <w:tcPr>
            <w:tcW w:w="0" w:type="auto"/>
            <w:tcBorders>
              <w:top w:val="nil"/>
              <w:left w:val="nil"/>
              <w:bottom w:val="single" w:sz="4" w:space="0" w:color="000000"/>
              <w:right w:val="single" w:sz="4" w:space="0" w:color="000000"/>
            </w:tcBorders>
            <w:shd w:val="clear" w:color="A5A5A5" w:fill="A5A5A5"/>
            <w:noWrap/>
            <w:vAlign w:val="bottom"/>
            <w:hideMark/>
          </w:tcPr>
          <w:p w14:paraId="5A67CD64" w14:textId="406C026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3F6306" w14:textId="1564E6D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9C6B406" w14:textId="4FE9B8F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8,295,137.61 </w:t>
            </w:r>
          </w:p>
        </w:tc>
      </w:tr>
      <w:tr w:rsidR="006C6592" w:rsidRPr="006C6592" w14:paraId="2325D7B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D2E9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1311606" w14:textId="5163A8C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7,766,811.47 </w:t>
            </w:r>
          </w:p>
        </w:tc>
        <w:tc>
          <w:tcPr>
            <w:tcW w:w="0" w:type="auto"/>
            <w:tcBorders>
              <w:top w:val="nil"/>
              <w:left w:val="nil"/>
              <w:bottom w:val="single" w:sz="4" w:space="0" w:color="000000"/>
              <w:right w:val="single" w:sz="4" w:space="0" w:color="000000"/>
            </w:tcBorders>
            <w:shd w:val="clear" w:color="D8D8D8" w:fill="D8D8D8"/>
            <w:noWrap/>
            <w:vAlign w:val="bottom"/>
            <w:hideMark/>
          </w:tcPr>
          <w:p w14:paraId="53269C73" w14:textId="39E8D06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4CD16E" w14:textId="12E597B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0B2C40" w14:textId="275A4B2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7,766,811.47 </w:t>
            </w:r>
          </w:p>
        </w:tc>
      </w:tr>
      <w:tr w:rsidR="006C6592" w:rsidRPr="006C6592" w14:paraId="0DA8F9E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D2649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0B6918FF" w14:textId="2FFC1B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59F0AE1A" w14:textId="584560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3EF85" w14:textId="5DE08D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86D27" w14:textId="7F0243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8,939.12 </w:t>
            </w:r>
          </w:p>
        </w:tc>
      </w:tr>
      <w:tr w:rsidR="006C6592" w:rsidRPr="006C6592" w14:paraId="78FDCAC0" w14:textId="77777777" w:rsidTr="006C659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688630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C04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2979B" w14:textId="008872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19BEF36C" w14:textId="367F2D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D2F1B" w14:textId="7C1120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4F37A" w14:textId="7F4828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755.86 </w:t>
            </w:r>
          </w:p>
        </w:tc>
      </w:tr>
      <w:tr w:rsidR="006C6592" w:rsidRPr="006C6592" w14:paraId="7A509B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828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40BD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1E6E603" w14:textId="35B3FD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212CFB0" w14:textId="0116DF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68188" w14:textId="1EF123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41C25" w14:textId="20A108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780.00 </w:t>
            </w:r>
          </w:p>
        </w:tc>
      </w:tr>
      <w:tr w:rsidR="006C6592" w:rsidRPr="006C6592" w14:paraId="089453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7037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932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0DC4278" w14:textId="1B9538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EA9E5" w14:textId="739176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887CB" w14:textId="02315B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E2E4D" w14:textId="622B5E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6,000.00 </w:t>
            </w:r>
          </w:p>
        </w:tc>
      </w:tr>
      <w:tr w:rsidR="006C6592" w:rsidRPr="006C6592" w14:paraId="208A317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EF9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92EA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32A09E7B" w14:textId="340E2D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56ECA36F" w14:textId="5C1C7D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6AF7E" w14:textId="31E55D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74A44" w14:textId="4EF083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59,289.24 </w:t>
            </w:r>
          </w:p>
        </w:tc>
      </w:tr>
      <w:tr w:rsidR="006C6592" w:rsidRPr="006C6592" w14:paraId="19FDA8D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940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BDC7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5DFDA" w14:textId="39C59B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1D099C7E" w14:textId="121C02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54FA3" w14:textId="6FDD74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CED17" w14:textId="4DF369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3,629.92 </w:t>
            </w:r>
          </w:p>
        </w:tc>
      </w:tr>
      <w:tr w:rsidR="006C6592" w:rsidRPr="006C6592" w14:paraId="6CCAE45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3BA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CF5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36D55B" w14:textId="6B7A18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1FA3D043" w14:textId="0542D9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969C3" w14:textId="714CF7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B4C5C" w14:textId="676472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8,290.00 </w:t>
            </w:r>
          </w:p>
        </w:tc>
      </w:tr>
      <w:tr w:rsidR="006C6592" w:rsidRPr="006C6592" w14:paraId="0FA13F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5B9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BF7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66B44" w14:textId="17F32A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43E0305" w14:textId="1AFF01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69F46" w14:textId="002148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90CB6" w14:textId="5025AB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526.05 </w:t>
            </w:r>
          </w:p>
        </w:tc>
      </w:tr>
      <w:tr w:rsidR="006C6592" w:rsidRPr="006C6592" w14:paraId="792979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AF2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C3E3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Bien </w:t>
            </w:r>
            <w:proofErr w:type="spellStart"/>
            <w:r w:rsidRPr="006C6592">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CA4D1" w14:textId="58D543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42CBCD1A" w14:textId="79B9E1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83CDB" w14:textId="18B30C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3724D" w14:textId="0A88C3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5,510.00 </w:t>
            </w:r>
          </w:p>
        </w:tc>
      </w:tr>
      <w:tr w:rsidR="006C6592" w:rsidRPr="006C6592" w14:paraId="006171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2F2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99D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BAA0CC" w14:textId="1D581D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31B786B4" w14:textId="41F287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78400" w14:textId="793D46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4FE152" w14:textId="28254D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3,787.00 </w:t>
            </w:r>
          </w:p>
        </w:tc>
      </w:tr>
      <w:tr w:rsidR="006C6592" w:rsidRPr="006C6592" w14:paraId="4FD7FA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2AD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7982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0656B1B" w14:textId="429DDB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7DCAE191" w14:textId="3DAC77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C7421" w14:textId="612FC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00AF4" w14:textId="55E677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42,864.32 </w:t>
            </w:r>
          </w:p>
        </w:tc>
      </w:tr>
      <w:tr w:rsidR="006C6592" w:rsidRPr="006C6592" w14:paraId="5CDA8D9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5E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242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01FC6" w14:textId="295BE8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62CFAEC4" w14:textId="62C955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08C1D" w14:textId="4EF265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C187C" w14:textId="7C4BE0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0,911.86 </w:t>
            </w:r>
          </w:p>
        </w:tc>
      </w:tr>
      <w:tr w:rsidR="006C6592" w:rsidRPr="006C6592" w14:paraId="74DB25F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5AE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CA7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D5C74" w14:textId="0ABF26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0C509BD8" w14:textId="5A2DE1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76ECF" w14:textId="02BC41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2BDA8" w14:textId="3F174D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02,553.94 </w:t>
            </w:r>
          </w:p>
        </w:tc>
      </w:tr>
      <w:tr w:rsidR="006C6592" w:rsidRPr="006C6592" w14:paraId="28704C2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D35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19A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7975C99" w14:textId="7F1ACC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C8488E" w14:textId="586FA9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2384" w14:textId="3DD4A6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32DB5" w14:textId="0414DF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5,000.00 </w:t>
            </w:r>
          </w:p>
        </w:tc>
      </w:tr>
      <w:tr w:rsidR="006C6592" w:rsidRPr="006C6592" w14:paraId="3CCC27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56A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5BC4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93F5BC" w14:textId="5C3C2E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1470B54" w14:textId="004291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A9425" w14:textId="457631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22861" w14:textId="43BF9F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89,840.00 </w:t>
            </w:r>
          </w:p>
        </w:tc>
      </w:tr>
      <w:tr w:rsidR="006C6592" w:rsidRPr="006C6592" w14:paraId="36D3A83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C87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9E2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8B1E9DC" w14:textId="5DDD0C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1C656E4C" w14:textId="66EDBD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5171F" w14:textId="1C9A2B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50556" w14:textId="5E52A8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7,720.00 </w:t>
            </w:r>
          </w:p>
        </w:tc>
      </w:tr>
      <w:tr w:rsidR="006C6592" w:rsidRPr="006C6592" w14:paraId="7A7BAA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8931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03FD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87DC417" w14:textId="4C9824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0BD88DE9" w14:textId="4006BA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8D853" w14:textId="0D22BC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F8FDD" w14:textId="6F8A31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30,711.96 </w:t>
            </w:r>
          </w:p>
        </w:tc>
      </w:tr>
      <w:tr w:rsidR="006C6592" w:rsidRPr="006C6592" w14:paraId="3A55F2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9BD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559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35D6C8" w14:textId="66E03E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257DA40E" w14:textId="24D740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B680E" w14:textId="02B59F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A3B90E" w14:textId="6458BB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5,213.86 </w:t>
            </w:r>
          </w:p>
        </w:tc>
      </w:tr>
      <w:tr w:rsidR="006C6592" w:rsidRPr="006C6592" w14:paraId="4DF3FBB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C352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03C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4F85C1" w14:textId="0626E7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7CB1587" w14:textId="78E29F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5C2C4" w14:textId="1E29EA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DDA87" w14:textId="286656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3,000.00 </w:t>
            </w:r>
          </w:p>
        </w:tc>
      </w:tr>
      <w:tr w:rsidR="006C6592" w:rsidRPr="006C6592" w14:paraId="368091C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C21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74D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1284D3" w14:textId="02469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5F7E62E7" w14:textId="2DA9DF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50E5F" w14:textId="0900B4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4FF04" w14:textId="52B2F5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500.00 </w:t>
            </w:r>
          </w:p>
        </w:tc>
      </w:tr>
      <w:tr w:rsidR="006C6592" w:rsidRPr="006C6592" w14:paraId="401C23A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BE8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29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1E244E35" w14:textId="6DC0C0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71D916D3" w14:textId="742B3A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991C" w14:textId="427DDB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95C6" w14:textId="23BC5F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5,820.00 </w:t>
            </w:r>
          </w:p>
        </w:tc>
      </w:tr>
      <w:tr w:rsidR="006C6592" w:rsidRPr="006C6592" w14:paraId="39BC07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BA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8C5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F904D1" w14:textId="32B755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163A9A5F" w14:textId="7F054D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0FD2F" w14:textId="403B99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DE9A4" w14:textId="0FADDA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7,228.92 </w:t>
            </w:r>
          </w:p>
        </w:tc>
      </w:tr>
      <w:tr w:rsidR="006C6592" w:rsidRPr="006C6592" w14:paraId="0F1391E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AFC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9EE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169A51" w14:textId="43E085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0B2AF9AF" w14:textId="189ACE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9638D" w14:textId="3EC887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CDBD0" w14:textId="0591C3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130.00 </w:t>
            </w:r>
          </w:p>
        </w:tc>
      </w:tr>
      <w:tr w:rsidR="006C6592" w:rsidRPr="006C6592" w14:paraId="6592067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169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D081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1F82EC1" w14:textId="251458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69267DAC" w14:textId="4EFDDC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02E58" w14:textId="77480F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E86EF" w14:textId="132B75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5,140.00 </w:t>
            </w:r>
          </w:p>
        </w:tc>
      </w:tr>
      <w:tr w:rsidR="006C6592" w:rsidRPr="006C6592" w14:paraId="16AC55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EC8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310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D7DDB" w14:textId="34AA8A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2A21598" w14:textId="242C23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35CA7" w14:textId="12DBC1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67D37" w14:textId="46271C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8,759.50 </w:t>
            </w:r>
          </w:p>
        </w:tc>
      </w:tr>
      <w:tr w:rsidR="006C6592" w:rsidRPr="006C6592" w14:paraId="1BF6CC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257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038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22FA10" w14:textId="1BA6AD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6E007FC" w14:textId="363EA0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F3607" w14:textId="06B225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8582C" w14:textId="09F5C3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500.00 </w:t>
            </w:r>
          </w:p>
        </w:tc>
      </w:tr>
      <w:tr w:rsidR="006C6592" w:rsidRPr="006C6592" w14:paraId="0993285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989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E54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360AB2D3" w14:textId="7F1990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537B0AE3" w14:textId="508963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D962F" w14:textId="1AA6B9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75C3F" w14:textId="031BD9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28,496.60 </w:t>
            </w:r>
          </w:p>
        </w:tc>
      </w:tr>
      <w:tr w:rsidR="006C6592" w:rsidRPr="006C6592" w14:paraId="27418F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18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D55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3651D1D" w14:textId="55245F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91AC318" w14:textId="3767C9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B363A" w14:textId="51F992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C25FC" w14:textId="0AB186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500.00 </w:t>
            </w:r>
          </w:p>
        </w:tc>
      </w:tr>
      <w:tr w:rsidR="006C6592" w:rsidRPr="006C6592" w14:paraId="24AA080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AD8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C64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F9324" w14:textId="3A9B3F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5E4CB161" w14:textId="5D04C0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DC642" w14:textId="4BB480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B9AA8" w14:textId="174AF6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4,335.00 </w:t>
            </w:r>
          </w:p>
        </w:tc>
      </w:tr>
      <w:tr w:rsidR="006C6592" w:rsidRPr="006C6592" w14:paraId="228D88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220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C03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324BA7EB" w14:textId="019F78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1B75BC4A" w14:textId="5E793C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5152A" w14:textId="03C77D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99B2A" w14:textId="0C21F7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9,964.56 </w:t>
            </w:r>
          </w:p>
        </w:tc>
      </w:tr>
      <w:tr w:rsidR="006C6592" w:rsidRPr="006C6592" w14:paraId="57590D9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D1D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109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BBCF4C1" w14:textId="2C53FC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1B069830" w14:textId="55101B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91784" w14:textId="1BCC6B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817FD" w14:textId="34F5CC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7,915.00 </w:t>
            </w:r>
          </w:p>
        </w:tc>
      </w:tr>
      <w:tr w:rsidR="006C6592" w:rsidRPr="006C6592" w14:paraId="75F9BCA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A7D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0C0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es. Carlos P. Garcia (</w:t>
            </w:r>
            <w:proofErr w:type="spellStart"/>
            <w:r w:rsidRPr="006C6592">
              <w:rPr>
                <w:rFonts w:ascii="Arial Narrow" w:eastAsia="Times New Roman" w:hAnsi="Arial Narrow"/>
                <w:i/>
                <w:iCs/>
                <w:color w:val="000000"/>
                <w:sz w:val="20"/>
                <w:szCs w:val="20"/>
              </w:rPr>
              <w:t>Pitogo</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F0EFFB" w14:textId="705C31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0332023" w14:textId="0C23A9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4C225" w14:textId="322091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8F7B5" w14:textId="203FA3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391.78 </w:t>
            </w:r>
          </w:p>
        </w:tc>
      </w:tr>
      <w:tr w:rsidR="006C6592" w:rsidRPr="006C6592" w14:paraId="773C1BF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664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723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D087566" w14:textId="264F2C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588CB56D" w14:textId="17ED64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8FB9A" w14:textId="5D9A83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91717" w14:textId="347BEA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63,768.30 </w:t>
            </w:r>
          </w:p>
        </w:tc>
      </w:tr>
      <w:tr w:rsidR="006C6592" w:rsidRPr="006C6592" w14:paraId="15BC77D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B04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BD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FE15A33" w14:textId="7B4A57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434E1C23" w14:textId="304AC0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A3ABD" w14:textId="0FE665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C3E34" w14:textId="3A8318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3,911.48 </w:t>
            </w:r>
          </w:p>
        </w:tc>
      </w:tr>
      <w:tr w:rsidR="006C6592" w:rsidRPr="006C6592" w14:paraId="6AF623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D33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577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2BEC5F5" w14:textId="451F5E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3BBD0213" w14:textId="706272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563F9" w14:textId="033FEF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935D4" w14:textId="37E239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0,742.86 </w:t>
            </w:r>
          </w:p>
        </w:tc>
      </w:tr>
      <w:tr w:rsidR="006C6592" w:rsidRPr="006C6592" w14:paraId="1EF21DE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019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495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ierra </w:t>
            </w:r>
            <w:proofErr w:type="spellStart"/>
            <w:r w:rsidRPr="006C6592">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F4F48B" w14:textId="1ABE4B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35666A5" w14:textId="080DA5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C7BDE" w14:textId="44834C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8C8C5" w14:textId="729E7E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8,994.00 </w:t>
            </w:r>
          </w:p>
        </w:tc>
      </w:tr>
      <w:tr w:rsidR="006C6592" w:rsidRPr="006C6592" w14:paraId="717252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22A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C5C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586A0" w14:textId="4D57E4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310A5FB9" w14:textId="526951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70D80" w14:textId="4B5FA8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DEAC7" w14:textId="6111A9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9,628.00 </w:t>
            </w:r>
          </w:p>
        </w:tc>
      </w:tr>
      <w:tr w:rsidR="006C6592" w:rsidRPr="006C6592" w14:paraId="608810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C3A6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A62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96F3DAF" w14:textId="26E9FF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2B9E190C" w14:textId="0E7962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3BD38" w14:textId="3BDA79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01B5" w14:textId="12F833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08,583.80 </w:t>
            </w:r>
          </w:p>
        </w:tc>
      </w:tr>
      <w:tr w:rsidR="006C6592" w:rsidRPr="006C6592" w14:paraId="0A7772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EC9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915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49DBC5" w14:textId="0635FE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1380C57F" w14:textId="3BF876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56411" w14:textId="45BBE1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7CAC3B" w14:textId="62CEB3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4,600.00 </w:t>
            </w:r>
          </w:p>
        </w:tc>
      </w:tr>
      <w:tr w:rsidR="006C6592" w:rsidRPr="006C6592" w14:paraId="6F33FC6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258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4FC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01A703ED" w14:textId="5AE1A8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7F4E5636" w14:textId="30CB46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E61E1" w14:textId="23D957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E01AF" w14:textId="7DFFC9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79.64 </w:t>
            </w:r>
          </w:p>
        </w:tc>
      </w:tr>
      <w:tr w:rsidR="006C6592" w:rsidRPr="006C6592" w14:paraId="2FFF2C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5F8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937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82D974" w14:textId="1DEF42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4DD0AD6" w14:textId="1428D0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58976" w14:textId="38970A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745EA" w14:textId="120CCB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78,275.00 </w:t>
            </w:r>
          </w:p>
        </w:tc>
      </w:tr>
      <w:tr w:rsidR="006C6592" w:rsidRPr="006C6592" w14:paraId="70B07D5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593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9F3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10D32" w14:textId="2A911D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2533EF10" w14:textId="7DF65E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6FF9E" w14:textId="3A72DF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4331" w14:textId="591B45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790.00 </w:t>
            </w:r>
          </w:p>
        </w:tc>
      </w:tr>
      <w:tr w:rsidR="006C6592" w:rsidRPr="006C6592" w14:paraId="645614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60A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C3B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BC796FA" w14:textId="7D7CD9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22F7B616" w14:textId="133C9C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1257D" w14:textId="001AEE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7E86D" w14:textId="7E8AFD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433.90 </w:t>
            </w:r>
          </w:p>
        </w:tc>
      </w:tr>
      <w:tr w:rsidR="006C6592" w:rsidRPr="006C6592" w14:paraId="00577CC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2AA2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5265416" w14:textId="3F943A3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8,526,845.82 </w:t>
            </w:r>
          </w:p>
        </w:tc>
        <w:tc>
          <w:tcPr>
            <w:tcW w:w="0" w:type="auto"/>
            <w:tcBorders>
              <w:top w:val="nil"/>
              <w:left w:val="nil"/>
              <w:bottom w:val="single" w:sz="4" w:space="0" w:color="000000"/>
              <w:right w:val="single" w:sz="4" w:space="0" w:color="000000"/>
            </w:tcBorders>
            <w:shd w:val="clear" w:color="D8D8D8" w:fill="D8D8D8"/>
            <w:noWrap/>
            <w:vAlign w:val="bottom"/>
            <w:hideMark/>
          </w:tcPr>
          <w:p w14:paraId="6A74B97D" w14:textId="27C1937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FCE706" w14:textId="3ABD4E3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379942" w14:textId="4BA860A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8,526,845.82 </w:t>
            </w:r>
          </w:p>
        </w:tc>
      </w:tr>
      <w:tr w:rsidR="006C6592" w:rsidRPr="006C6592" w14:paraId="2E4BDC45" w14:textId="77777777" w:rsidTr="006C659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75B1A84"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D14F8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68836265" w14:textId="54D9C3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021,838.52 </w:t>
            </w:r>
          </w:p>
        </w:tc>
        <w:tc>
          <w:tcPr>
            <w:tcW w:w="0" w:type="auto"/>
            <w:tcBorders>
              <w:top w:val="nil"/>
              <w:left w:val="nil"/>
              <w:bottom w:val="single" w:sz="4" w:space="0" w:color="000000"/>
              <w:right w:val="single" w:sz="4" w:space="0" w:color="000000"/>
            </w:tcBorders>
            <w:shd w:val="clear" w:color="auto" w:fill="auto"/>
            <w:noWrap/>
            <w:vAlign w:val="bottom"/>
            <w:hideMark/>
          </w:tcPr>
          <w:p w14:paraId="1362A5AB" w14:textId="7E08C9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A56F4" w14:textId="02F49B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66B391" w14:textId="237702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021,838.52 </w:t>
            </w:r>
          </w:p>
        </w:tc>
      </w:tr>
      <w:tr w:rsidR="006C6592" w:rsidRPr="006C6592" w14:paraId="3A629B58" w14:textId="77777777" w:rsidTr="006C659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F4DFC03"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DC9DA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3D8F108" w14:textId="2E3519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54A3831E" w14:textId="18EF6A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9ED1E" w14:textId="7AFAD1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A5BDB" w14:textId="66E0A6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2,100.30 </w:t>
            </w:r>
          </w:p>
        </w:tc>
      </w:tr>
      <w:tr w:rsidR="006C6592" w:rsidRPr="006C6592" w14:paraId="2058E12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60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561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38685CC7" w14:textId="428BD6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16BC1536" w14:textId="4DED2D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68711" w14:textId="4D4C06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877D5" w14:textId="09EBB1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0,303.24 </w:t>
            </w:r>
          </w:p>
        </w:tc>
      </w:tr>
      <w:tr w:rsidR="006C6592" w:rsidRPr="006C6592" w14:paraId="76D0DA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1F3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4277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9B99E65" w14:textId="01A62E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40FE7710" w14:textId="7C5012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A69A4" w14:textId="0290CF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3A7B2" w14:textId="71983E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039.22 </w:t>
            </w:r>
          </w:p>
        </w:tc>
      </w:tr>
      <w:tr w:rsidR="006C6592" w:rsidRPr="006C6592" w14:paraId="365748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313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8E1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2DDA83" w14:textId="3D341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7B24BDC3" w14:textId="21EA5E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0CA84" w14:textId="0F9C46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5FA5B" w14:textId="7ED3FF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5,613.80 </w:t>
            </w:r>
          </w:p>
        </w:tc>
      </w:tr>
      <w:tr w:rsidR="006C6592" w:rsidRPr="006C6592" w14:paraId="47B38F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36D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A13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B9DBA" w14:textId="436EFA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4EEC39B" w14:textId="337B76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305C0" w14:textId="721FC5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054B7" w14:textId="12E73A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4,355.76 </w:t>
            </w:r>
          </w:p>
        </w:tc>
      </w:tr>
      <w:tr w:rsidR="006C6592" w:rsidRPr="006C6592" w14:paraId="28079E6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5DB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405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66CBDB99" w14:textId="2DBA55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35B47D89" w14:textId="5790A1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0C9C8" w14:textId="4CA08A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9F5C5" w14:textId="00AC10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0,478.80 </w:t>
            </w:r>
          </w:p>
        </w:tc>
      </w:tr>
      <w:tr w:rsidR="006C6592" w:rsidRPr="006C6592" w14:paraId="1783A81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53B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817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633B9AC" w14:textId="38B8B6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7966D240" w14:textId="30C105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CC820" w14:textId="43156D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65C9A" w14:textId="6B7387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0,628.62 </w:t>
            </w:r>
          </w:p>
        </w:tc>
      </w:tr>
      <w:tr w:rsidR="006C6592" w:rsidRPr="006C6592" w14:paraId="6DF90D5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469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AAE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38B2A4" w14:textId="51E570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1F2A2AFA" w14:textId="794AB6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F73CA" w14:textId="461661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9E459" w14:textId="1EE416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6,176.10 </w:t>
            </w:r>
          </w:p>
        </w:tc>
      </w:tr>
      <w:tr w:rsidR="006C6592" w:rsidRPr="006C6592" w14:paraId="19B191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26D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541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88BE369" w14:textId="37D784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9A00C63" w14:textId="0A4CEC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7F241" w14:textId="4D7EBA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57B9B" w14:textId="0F977A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918,442.84 </w:t>
            </w:r>
          </w:p>
        </w:tc>
      </w:tr>
      <w:tr w:rsidR="006C6592" w:rsidRPr="006C6592" w14:paraId="1C741B0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6F3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70B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59AB1" w14:textId="314519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7B5C6086" w14:textId="590690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FE7FF" w14:textId="1B4623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3EA19" w14:textId="6F6E9C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1,154.40 </w:t>
            </w:r>
          </w:p>
        </w:tc>
      </w:tr>
      <w:tr w:rsidR="006C6592" w:rsidRPr="006C6592" w14:paraId="4A8194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DC5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85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B18BAA8" w14:textId="35D0CE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5EBD9353" w14:textId="71A7DE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BE41" w14:textId="3817EA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49B0E" w14:textId="3D2DEF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601.62 </w:t>
            </w:r>
          </w:p>
        </w:tc>
      </w:tr>
      <w:tr w:rsidR="006C6592" w:rsidRPr="006C6592" w14:paraId="6081DB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8E8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79A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A28C64" w14:textId="735261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17F0A3A2" w14:textId="1226AB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24663" w14:textId="0C40DA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2F0DA" w14:textId="06D35B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563.44 </w:t>
            </w:r>
          </w:p>
        </w:tc>
      </w:tr>
      <w:tr w:rsidR="006C6592" w:rsidRPr="006C6592" w14:paraId="1722B5A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C6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4C0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904ED" w14:textId="71B305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424ED48F" w14:textId="75AE80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5155" w14:textId="4F2E9F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60C7B" w14:textId="2722EE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93,664.96 </w:t>
            </w:r>
          </w:p>
        </w:tc>
      </w:tr>
      <w:tr w:rsidR="006C6592" w:rsidRPr="006C6592" w14:paraId="432C79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E95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17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7D47F" w14:textId="56698F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0DCFDEDC" w14:textId="72A92F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565C6" w14:textId="5975C0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E648D" w14:textId="5FDB03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76,241.10 </w:t>
            </w:r>
          </w:p>
        </w:tc>
      </w:tr>
      <w:tr w:rsidR="006C6592" w:rsidRPr="006C6592" w14:paraId="60029FB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D75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2EF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D66B3F5" w14:textId="1C7D9B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481295BF" w14:textId="5FA447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78EC4" w14:textId="126E87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CA888" w14:textId="3ADE37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31,490.36 </w:t>
            </w:r>
          </w:p>
        </w:tc>
      </w:tr>
      <w:tr w:rsidR="006C6592" w:rsidRPr="006C6592" w14:paraId="2B4DD21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5D6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658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9B6047" w14:textId="7C3BD2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39C960EE" w14:textId="64BD46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85BD4" w14:textId="2BF386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7DE42" w14:textId="3D1105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95,937.72 </w:t>
            </w:r>
          </w:p>
        </w:tc>
      </w:tr>
      <w:tr w:rsidR="006C6592" w:rsidRPr="006C6592" w14:paraId="014CA0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085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8241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BAC69AE" w14:textId="4323FC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121,893.88 </w:t>
            </w:r>
          </w:p>
        </w:tc>
        <w:tc>
          <w:tcPr>
            <w:tcW w:w="0" w:type="auto"/>
            <w:tcBorders>
              <w:top w:val="nil"/>
              <w:left w:val="nil"/>
              <w:bottom w:val="single" w:sz="4" w:space="0" w:color="000000"/>
              <w:right w:val="single" w:sz="4" w:space="0" w:color="000000"/>
            </w:tcBorders>
            <w:shd w:val="clear" w:color="auto" w:fill="auto"/>
            <w:noWrap/>
            <w:vAlign w:val="bottom"/>
            <w:hideMark/>
          </w:tcPr>
          <w:p w14:paraId="505F1951" w14:textId="072D7A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B21D9" w14:textId="6BFD82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E717A" w14:textId="1CE555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121,893.88 </w:t>
            </w:r>
          </w:p>
        </w:tc>
      </w:tr>
      <w:tr w:rsidR="006C6592" w:rsidRPr="006C6592" w14:paraId="296AED7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364B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FCCA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200EB4A" w14:textId="737E12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584F5AE3" w14:textId="37075A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E8A9B" w14:textId="1FD588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85BD7" w14:textId="3A3D97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7,980.94 </w:t>
            </w:r>
          </w:p>
        </w:tc>
      </w:tr>
      <w:tr w:rsidR="006C6592" w:rsidRPr="006C6592" w14:paraId="586166B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46F9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964F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026C22" w14:textId="6C8F1D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38FB347C" w14:textId="37223E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9549D" w14:textId="224477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CFBD2A" w14:textId="6312FF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4,179.86 </w:t>
            </w:r>
          </w:p>
        </w:tc>
      </w:tr>
      <w:tr w:rsidR="006C6592" w:rsidRPr="006C6592" w14:paraId="32DD656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DA8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668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C70D3F8" w14:textId="407E36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2F809042" w14:textId="39CD4D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B1289" w14:textId="70D734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2F472" w14:textId="0AC984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629,246.90 </w:t>
            </w:r>
          </w:p>
        </w:tc>
      </w:tr>
      <w:tr w:rsidR="006C6592" w:rsidRPr="006C6592" w14:paraId="4154FDB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7F7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86C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DEA308" w14:textId="4C25FE2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2A2156DB" w14:textId="2D92BD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DC714" w14:textId="3D6A62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B3AF6" w14:textId="567D13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626,485.90 </w:t>
            </w:r>
          </w:p>
        </w:tc>
      </w:tr>
      <w:tr w:rsidR="006C6592" w:rsidRPr="006C6592" w14:paraId="2E090F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695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43D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4DAFEC77" w14:textId="18E2E4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6,250.22 </w:t>
            </w:r>
          </w:p>
        </w:tc>
        <w:tc>
          <w:tcPr>
            <w:tcW w:w="0" w:type="auto"/>
            <w:tcBorders>
              <w:top w:val="nil"/>
              <w:left w:val="nil"/>
              <w:bottom w:val="single" w:sz="4" w:space="0" w:color="000000"/>
              <w:right w:val="single" w:sz="4" w:space="0" w:color="000000"/>
            </w:tcBorders>
            <w:shd w:val="clear" w:color="auto" w:fill="auto"/>
            <w:noWrap/>
            <w:vAlign w:val="bottom"/>
            <w:hideMark/>
          </w:tcPr>
          <w:p w14:paraId="710F6DFD" w14:textId="4469A8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B7E2A" w14:textId="538D49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409D2" w14:textId="6B26B0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6,250.22 </w:t>
            </w:r>
          </w:p>
        </w:tc>
      </w:tr>
      <w:tr w:rsidR="006C6592" w:rsidRPr="006C6592" w14:paraId="6218A3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638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38A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nao</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BA8F62A" w14:textId="5744F6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2,379.78 </w:t>
            </w:r>
          </w:p>
        </w:tc>
        <w:tc>
          <w:tcPr>
            <w:tcW w:w="0" w:type="auto"/>
            <w:tcBorders>
              <w:top w:val="nil"/>
              <w:left w:val="nil"/>
              <w:bottom w:val="single" w:sz="4" w:space="0" w:color="000000"/>
              <w:right w:val="single" w:sz="4" w:space="0" w:color="000000"/>
            </w:tcBorders>
            <w:shd w:val="clear" w:color="auto" w:fill="auto"/>
            <w:noWrap/>
            <w:vAlign w:val="bottom"/>
            <w:hideMark/>
          </w:tcPr>
          <w:p w14:paraId="6BF84FFE" w14:textId="3817EA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1BFF5" w14:textId="0609B3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DD713" w14:textId="53EE81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2,379.78 </w:t>
            </w:r>
          </w:p>
        </w:tc>
      </w:tr>
      <w:tr w:rsidR="006C6592" w:rsidRPr="006C6592" w14:paraId="571924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370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13C5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4F7E6" w14:textId="566894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7271D07" w14:textId="006915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173BA" w14:textId="74C3A5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18CC6" w14:textId="44834E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41,392.18 </w:t>
            </w:r>
          </w:p>
        </w:tc>
      </w:tr>
      <w:tr w:rsidR="006C6592" w:rsidRPr="006C6592" w14:paraId="4B24FEE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177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333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411C6" w14:textId="1AF8B7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05CABBFD" w14:textId="2D2AC0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A9155" w14:textId="5EF07E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63B1A" w14:textId="4A88D8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82,897.76 </w:t>
            </w:r>
          </w:p>
        </w:tc>
      </w:tr>
      <w:tr w:rsidR="006C6592" w:rsidRPr="006C6592" w14:paraId="232BEEF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4470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5A0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pu-Lapu City (</w:t>
            </w:r>
            <w:proofErr w:type="spellStart"/>
            <w:r w:rsidRPr="006C6592">
              <w:rPr>
                <w:rFonts w:ascii="Arial Narrow" w:eastAsia="Times New Roman" w:hAnsi="Arial Narrow"/>
                <w:i/>
                <w:iCs/>
                <w:color w:val="000000"/>
                <w:sz w:val="20"/>
                <w:szCs w:val="20"/>
              </w:rPr>
              <w:t>Opo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D508BE4" w14:textId="107A3D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0,705.00 </w:t>
            </w:r>
          </w:p>
        </w:tc>
        <w:tc>
          <w:tcPr>
            <w:tcW w:w="0" w:type="auto"/>
            <w:tcBorders>
              <w:top w:val="nil"/>
              <w:left w:val="nil"/>
              <w:bottom w:val="single" w:sz="4" w:space="0" w:color="000000"/>
              <w:right w:val="single" w:sz="4" w:space="0" w:color="000000"/>
            </w:tcBorders>
            <w:shd w:val="clear" w:color="auto" w:fill="auto"/>
            <w:noWrap/>
            <w:vAlign w:val="bottom"/>
            <w:hideMark/>
          </w:tcPr>
          <w:p w14:paraId="561373EE" w14:textId="56A5B4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363F4" w14:textId="6D34A1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E5018" w14:textId="300CE4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0,705.00 </w:t>
            </w:r>
          </w:p>
        </w:tc>
      </w:tr>
      <w:tr w:rsidR="006C6592" w:rsidRPr="006C6592" w14:paraId="1FAE0E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B4B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407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6885FD" w14:textId="142054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13E9082A" w14:textId="136DB8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AFEC8" w14:textId="3F81B6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D4274" w14:textId="0CC55B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78,757.04 </w:t>
            </w:r>
          </w:p>
        </w:tc>
      </w:tr>
      <w:tr w:rsidR="006C6592" w:rsidRPr="006C6592" w14:paraId="76F043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7A9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A401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DA69D5" w14:textId="544BCC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431AED5D" w14:textId="2DCE21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0F295" w14:textId="694F95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372A40" w14:textId="0D0A20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50,785.14 </w:t>
            </w:r>
          </w:p>
        </w:tc>
      </w:tr>
      <w:tr w:rsidR="006C6592" w:rsidRPr="006C6592" w14:paraId="7A89EC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54E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D3E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2C216" w14:textId="204749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42FC91D2" w14:textId="1E107D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2F83B" w14:textId="621401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9F28F" w14:textId="2BE413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9,892.54 </w:t>
            </w:r>
          </w:p>
        </w:tc>
      </w:tr>
      <w:tr w:rsidR="006C6592" w:rsidRPr="006C6592" w14:paraId="3D3536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C4D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4F7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0E4D42DF" w14:textId="00FE0E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4,998.56 </w:t>
            </w:r>
          </w:p>
        </w:tc>
        <w:tc>
          <w:tcPr>
            <w:tcW w:w="0" w:type="auto"/>
            <w:tcBorders>
              <w:top w:val="nil"/>
              <w:left w:val="nil"/>
              <w:bottom w:val="single" w:sz="4" w:space="0" w:color="000000"/>
              <w:right w:val="single" w:sz="4" w:space="0" w:color="000000"/>
            </w:tcBorders>
            <w:shd w:val="clear" w:color="auto" w:fill="auto"/>
            <w:noWrap/>
            <w:vAlign w:val="bottom"/>
            <w:hideMark/>
          </w:tcPr>
          <w:p w14:paraId="450B14E4" w14:textId="7E972E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D4B4A" w14:textId="5D89C3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3544" w14:textId="543B19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24,998.56 </w:t>
            </w:r>
          </w:p>
        </w:tc>
      </w:tr>
      <w:tr w:rsidR="006C6592" w:rsidRPr="006C6592" w14:paraId="32114A2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6E1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AF5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20F7565A" w14:textId="68D151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4BB88CBE" w14:textId="0D4CA8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C2AE5" w14:textId="4307E0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64CD0" w14:textId="05E567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44,132.62 </w:t>
            </w:r>
          </w:p>
        </w:tc>
      </w:tr>
      <w:tr w:rsidR="006C6592" w:rsidRPr="006C6592" w14:paraId="5EACAE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5D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B8C5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9091E4" w14:textId="5A647E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239B1E5" w14:textId="664B8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A5E68" w14:textId="519B9A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488CE" w14:textId="3507E9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6,633.60 </w:t>
            </w:r>
          </w:p>
        </w:tc>
      </w:tr>
      <w:tr w:rsidR="006C6592" w:rsidRPr="006C6592" w14:paraId="2E35E7A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EAC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FC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7ADC68" w14:textId="3A1640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5B6651BA" w14:textId="06B0AE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A4580" w14:textId="467859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94625" w14:textId="782E28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6,329.68 </w:t>
            </w:r>
          </w:p>
        </w:tc>
      </w:tr>
      <w:tr w:rsidR="006C6592" w:rsidRPr="006C6592" w14:paraId="3001FA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575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766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08A76FF9" w14:textId="56258E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1A7F5104" w14:textId="28A23B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3CAB7" w14:textId="4C427C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4942A" w14:textId="7A07F7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2,862.09 </w:t>
            </w:r>
          </w:p>
        </w:tc>
      </w:tr>
      <w:tr w:rsidR="006C6592" w:rsidRPr="006C6592" w14:paraId="291DA3E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4E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869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DFB316" w14:textId="5B45AF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2EE62EB5" w14:textId="15533A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A95D1" w14:textId="154D7E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25860" w14:textId="34FF61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2,477.78 </w:t>
            </w:r>
          </w:p>
        </w:tc>
      </w:tr>
      <w:tr w:rsidR="006C6592" w:rsidRPr="006C6592" w14:paraId="7DE629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54A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B0A6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9FBC93D" w14:textId="01E88F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6B63D690" w14:textId="3ED739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B555C" w14:textId="210F7C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69EC9" w14:textId="31C387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899.04 </w:t>
            </w:r>
          </w:p>
        </w:tc>
      </w:tr>
      <w:tr w:rsidR="006C6592" w:rsidRPr="006C6592" w14:paraId="31670A7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87A9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35F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CBD727" w14:textId="2F7494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2809DD45" w14:textId="5B836E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A5B56" w14:textId="46D30E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EBFB7" w14:textId="5675BA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69,167.62 </w:t>
            </w:r>
          </w:p>
        </w:tc>
      </w:tr>
      <w:tr w:rsidR="006C6592" w:rsidRPr="006C6592" w14:paraId="7C29766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9CE6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0F8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78117" w14:textId="12F721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1240042F" w14:textId="524475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D34B9" w14:textId="5A1A0B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C7924" w14:textId="41D849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76,583.84 </w:t>
            </w:r>
          </w:p>
        </w:tc>
      </w:tr>
      <w:tr w:rsidR="006C6592" w:rsidRPr="006C6592" w14:paraId="18ADDB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F74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BB5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6F48ACA3" w14:textId="21CA86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5213EF43" w14:textId="7A048E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EB587" w14:textId="6C5E79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6F43A" w14:textId="4D6557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8,747.56 </w:t>
            </w:r>
          </w:p>
        </w:tc>
      </w:tr>
      <w:tr w:rsidR="006C6592" w:rsidRPr="006C6592" w14:paraId="4C0AFA6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DB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B92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F5C856" w14:textId="202EEA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2C1389DF" w14:textId="4B88B8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D08F5" w14:textId="2426F2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6D436C" w14:textId="005CCB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27,528.04 </w:t>
            </w:r>
          </w:p>
        </w:tc>
      </w:tr>
      <w:tr w:rsidR="006C6592" w:rsidRPr="006C6592" w14:paraId="5FEE1A5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5F7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B08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8731CAE" w14:textId="5D9199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03202737" w14:textId="2BA71C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D20F5" w14:textId="5D2F5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5FE6B" w14:textId="346EAB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39,195.62 </w:t>
            </w:r>
          </w:p>
        </w:tc>
      </w:tr>
      <w:tr w:rsidR="006C6592" w:rsidRPr="006C6592" w14:paraId="7875448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532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24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2A31763A" w14:textId="24EACF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06,063.32 </w:t>
            </w:r>
          </w:p>
        </w:tc>
        <w:tc>
          <w:tcPr>
            <w:tcW w:w="0" w:type="auto"/>
            <w:tcBorders>
              <w:top w:val="nil"/>
              <w:left w:val="nil"/>
              <w:bottom w:val="single" w:sz="4" w:space="0" w:color="000000"/>
              <w:right w:val="single" w:sz="4" w:space="0" w:color="000000"/>
            </w:tcBorders>
            <w:shd w:val="clear" w:color="auto" w:fill="auto"/>
            <w:noWrap/>
            <w:vAlign w:val="bottom"/>
            <w:hideMark/>
          </w:tcPr>
          <w:p w14:paraId="4691488A" w14:textId="4A41A7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8BC2F" w14:textId="09217B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8400C" w14:textId="0ADB13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706,063.32 </w:t>
            </w:r>
          </w:p>
        </w:tc>
      </w:tr>
      <w:tr w:rsidR="006C6592" w:rsidRPr="006C6592" w14:paraId="4DFB34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249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C54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 </w:t>
            </w:r>
            <w:proofErr w:type="spellStart"/>
            <w:r w:rsidRPr="006C6592">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FA07B" w14:textId="34EAEA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6FCC6214" w14:textId="0C7B54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B797A" w14:textId="15E237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FF97E" w14:textId="7939CD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95,050.18 </w:t>
            </w:r>
          </w:p>
        </w:tc>
      </w:tr>
      <w:tr w:rsidR="006C6592" w:rsidRPr="006C6592" w14:paraId="57E3075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4A7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B90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1BB20304" w14:textId="1EA21F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72A5E16" w14:textId="574AAC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83D38" w14:textId="7740B7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17544" w14:textId="0F4AD4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5,612.17 </w:t>
            </w:r>
          </w:p>
        </w:tc>
      </w:tr>
      <w:tr w:rsidR="006C6592" w:rsidRPr="006C6592" w14:paraId="2CA4E4B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E9D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B52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00592C3A" w14:textId="7F5841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780267D0" w14:textId="63BD4D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57FFE" w14:textId="39E9EA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BE4A6" w14:textId="339C42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5,417.46 </w:t>
            </w:r>
          </w:p>
        </w:tc>
      </w:tr>
      <w:tr w:rsidR="006C6592" w:rsidRPr="006C6592" w14:paraId="23D58A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5F7B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E42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CAD45" w14:textId="309632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76CFDCDF" w14:textId="5F402D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48AE" w14:textId="70B650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603D1" w14:textId="304C3A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7,252.14 </w:t>
            </w:r>
          </w:p>
        </w:tc>
      </w:tr>
      <w:tr w:rsidR="006C6592" w:rsidRPr="006C6592" w14:paraId="3402F9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4BE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51A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EF4B72" w14:textId="042C60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052E5332" w14:textId="1DEBFF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A6587" w14:textId="756E22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5C702" w14:textId="6325F7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56,972.82 </w:t>
            </w:r>
          </w:p>
        </w:tc>
      </w:tr>
      <w:tr w:rsidR="006C6592" w:rsidRPr="006C6592" w14:paraId="17A5B7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15C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568B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B00AFB" w14:textId="76A58F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05A1FD61" w14:textId="6FFA77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21C93" w14:textId="52FD91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EFEEE" w14:textId="378DCB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31,791.72 </w:t>
            </w:r>
          </w:p>
        </w:tc>
      </w:tr>
      <w:tr w:rsidR="006C6592" w:rsidRPr="006C6592" w14:paraId="34622B1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B171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160D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5CD446" w14:textId="356C3E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0D4855CD" w14:textId="78D316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0612E" w14:textId="34C7E8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CF508" w14:textId="3BDD4E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2,846.22 </w:t>
            </w:r>
          </w:p>
        </w:tc>
      </w:tr>
      <w:tr w:rsidR="006C6592" w:rsidRPr="006C6592" w14:paraId="1CA879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C0B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A36B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D11A5AF" w14:textId="7DE916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02,221.40 </w:t>
            </w:r>
          </w:p>
        </w:tc>
        <w:tc>
          <w:tcPr>
            <w:tcW w:w="0" w:type="auto"/>
            <w:tcBorders>
              <w:top w:val="nil"/>
              <w:left w:val="nil"/>
              <w:bottom w:val="single" w:sz="4" w:space="0" w:color="000000"/>
              <w:right w:val="single" w:sz="4" w:space="0" w:color="000000"/>
            </w:tcBorders>
            <w:shd w:val="clear" w:color="auto" w:fill="auto"/>
            <w:noWrap/>
            <w:vAlign w:val="bottom"/>
            <w:hideMark/>
          </w:tcPr>
          <w:p w14:paraId="790DDB93" w14:textId="390BCE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D8EAA" w14:textId="551B6F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6D7C3" w14:textId="65E4A6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02,221.40 </w:t>
            </w:r>
          </w:p>
        </w:tc>
      </w:tr>
      <w:tr w:rsidR="006C6592" w:rsidRPr="006C6592" w14:paraId="5D90962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7C3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D59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67A5FEB" w14:textId="78ED16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5FBE836D" w14:textId="6FE494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4CA42" w14:textId="5250D2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021C3" w14:textId="24D453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9,659.24 </w:t>
            </w:r>
          </w:p>
        </w:tc>
      </w:tr>
      <w:tr w:rsidR="006C6592" w:rsidRPr="006C6592" w14:paraId="1642C4B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C47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13E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7B110" w14:textId="0CD75E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317077AC" w14:textId="682876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BD88D" w14:textId="53F871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F759C" w14:textId="49B953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63,498.78 </w:t>
            </w:r>
          </w:p>
        </w:tc>
      </w:tr>
      <w:tr w:rsidR="006C6592" w:rsidRPr="006C6592" w14:paraId="282052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A1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949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EE1DA3" w14:textId="106F31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75F3CA0E" w14:textId="6F9D65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B851B" w14:textId="1215E2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E26C2" w14:textId="47C4E4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95,426.38 </w:t>
            </w:r>
          </w:p>
        </w:tc>
      </w:tr>
      <w:tr w:rsidR="006C6592" w:rsidRPr="006C6592" w14:paraId="076AC05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B5198"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7C462FC6" w14:textId="09AF2BB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2BA3AD00" w14:textId="0DCF88D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30AC65" w14:textId="324ECE3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527EE7" w14:textId="14E4DF5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870,273.30 </w:t>
            </w:r>
          </w:p>
        </w:tc>
      </w:tr>
      <w:tr w:rsidR="006C6592" w:rsidRPr="006C6592" w14:paraId="527B9F6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28E7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1686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0E9E64" w14:textId="399D09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51DF48E7" w14:textId="0D299D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CB94E" w14:textId="682EC8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DDB0C" w14:textId="2E8207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118.48 </w:t>
            </w:r>
          </w:p>
        </w:tc>
      </w:tr>
      <w:tr w:rsidR="006C6592" w:rsidRPr="006C6592" w14:paraId="62BF8E0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F14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DC2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4C5B0E3B" w14:textId="73BEE6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C3DC001" w14:textId="3BC5AA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BC6A5" w14:textId="2B8325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09171" w14:textId="2D0E14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19,714.82 </w:t>
            </w:r>
          </w:p>
        </w:tc>
      </w:tr>
      <w:tr w:rsidR="006C6592" w:rsidRPr="006C6592" w14:paraId="68B5082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97E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58F1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638F9A9B" w14:textId="15F662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172B1510" w14:textId="18F80E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B7BD" w14:textId="2E38F6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CBEF3" w14:textId="502678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0,440.00 </w:t>
            </w:r>
          </w:p>
        </w:tc>
      </w:tr>
      <w:tr w:rsidR="006C6592" w:rsidRPr="006C6592" w14:paraId="746FFED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69092"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AE4E0B2" w14:textId="4FC730F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98CD439" w14:textId="60E4584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B65416" w14:textId="4071CFC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C4D7D6" w14:textId="507B1D1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9,131,207.02 </w:t>
            </w:r>
          </w:p>
        </w:tc>
      </w:tr>
      <w:tr w:rsidR="006C6592" w:rsidRPr="006C6592" w14:paraId="2D832509" w14:textId="77777777" w:rsidTr="006C659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790BB2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885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2D3CAFF" w14:textId="119322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121F39AF" w14:textId="058098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4A606" w14:textId="76985E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20E8C" w14:textId="0682F9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262,622.13 </w:t>
            </w:r>
          </w:p>
        </w:tc>
      </w:tr>
      <w:tr w:rsidR="006C6592" w:rsidRPr="006C6592" w14:paraId="723EF8BE" w14:textId="77777777" w:rsidTr="006C6592">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B309B1F"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BA7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106FFA" w14:textId="210A7A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5A4B7D0" w14:textId="7FE019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C9946" w14:textId="10E84A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11627" w14:textId="44B83A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96,940.00 </w:t>
            </w:r>
          </w:p>
        </w:tc>
      </w:tr>
      <w:tr w:rsidR="006C6592" w:rsidRPr="006C6592" w14:paraId="32054E8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995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A47B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7F3457" w14:textId="7A56CB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2F07D229" w14:textId="0A3C10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63F97" w14:textId="64B325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75C0" w14:textId="48F3A4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24,790.00 </w:t>
            </w:r>
          </w:p>
        </w:tc>
      </w:tr>
      <w:tr w:rsidR="006C6592" w:rsidRPr="006C6592" w14:paraId="00AE49D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2B1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378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ndoy</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Payabo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4E14FC4" w14:textId="0182F3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52BDC035" w14:textId="0C631C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9F53" w14:textId="2F992C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40679" w14:textId="456E4C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19,557.64 </w:t>
            </w:r>
          </w:p>
        </w:tc>
      </w:tr>
      <w:tr w:rsidR="006C6592" w:rsidRPr="006C6592" w14:paraId="14FB094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2AA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3EA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laon</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109D2C3" w14:textId="7F01C5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0E72BD3" w14:textId="60B794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2534" w14:textId="30CB78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52250" w14:textId="77AA93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089,469.32 </w:t>
            </w:r>
          </w:p>
        </w:tc>
      </w:tr>
      <w:tr w:rsidR="006C6592" w:rsidRPr="006C6592" w14:paraId="5929DA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FAC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C39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114FE106" w14:textId="47C63A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0785BC0" w14:textId="6C9887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4B3E8" w14:textId="5B8ADA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6BF59" w14:textId="75E66E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9,662.78 </w:t>
            </w:r>
          </w:p>
        </w:tc>
      </w:tr>
      <w:tr w:rsidR="006C6592" w:rsidRPr="006C6592" w14:paraId="7217DB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1542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709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B70FF5" w14:textId="4678F9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3EC0E54" w14:textId="6EA359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EB51C" w14:textId="4AF956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6D21A" w14:textId="28CF1A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849,807.18 </w:t>
            </w:r>
          </w:p>
        </w:tc>
      </w:tr>
      <w:tr w:rsidR="006C6592" w:rsidRPr="006C6592" w14:paraId="29F62A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DA2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3EC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C281A92" w14:textId="156B68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79900A8F" w14:textId="6F4143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200A5" w14:textId="5CF79B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F749C" w14:textId="2251E7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9,972.10 </w:t>
            </w:r>
          </w:p>
        </w:tc>
      </w:tr>
      <w:tr w:rsidR="006C6592" w:rsidRPr="006C6592" w14:paraId="51456A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50A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653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5855F8" w14:textId="6E4BAD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4DE706BA" w14:textId="2E4162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9DC52" w14:textId="7F5802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60BF5" w14:textId="3187BB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77,011.48 </w:t>
            </w:r>
          </w:p>
        </w:tc>
      </w:tr>
      <w:tr w:rsidR="006C6592" w:rsidRPr="006C6592" w14:paraId="6F9EA3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18F7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9F0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CDDAC9" w14:textId="098588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74F5724" w14:textId="700B1C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EDF50" w14:textId="0F9C69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9D4BC" w14:textId="72F402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23,020.85 </w:t>
            </w:r>
          </w:p>
        </w:tc>
      </w:tr>
      <w:tr w:rsidR="006C6592" w:rsidRPr="006C6592" w14:paraId="57BC922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E57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118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B052B31" w14:textId="30203A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0569F09" w14:textId="211376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00ADC" w14:textId="5B88E9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D9E05" w14:textId="0C041D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2,500.00 </w:t>
            </w:r>
          </w:p>
        </w:tc>
      </w:tr>
      <w:tr w:rsidR="006C6592" w:rsidRPr="006C6592" w14:paraId="3C3E4DC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F2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A12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899323" w14:textId="6799B7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71DE6062" w14:textId="60E648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4720E" w14:textId="68A67D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87700" w14:textId="5540B4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0,262.46 </w:t>
            </w:r>
          </w:p>
        </w:tc>
      </w:tr>
      <w:tr w:rsidR="006C6592" w:rsidRPr="006C6592" w14:paraId="2E3913D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AA4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C9B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81D339" w14:textId="4DB7AE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7891240B" w14:textId="44F9A9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0C164" w14:textId="283071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7FBDC" w14:textId="54AC97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25,987.48 </w:t>
            </w:r>
          </w:p>
        </w:tc>
      </w:tr>
      <w:tr w:rsidR="006C6592" w:rsidRPr="006C6592" w14:paraId="6CFFF9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A54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608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CD054" w14:textId="088A3D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12F10C45" w14:textId="5FBD1A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0802B" w14:textId="03CA12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1C7F1" w14:textId="02298B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6,143.60 </w:t>
            </w:r>
          </w:p>
        </w:tc>
      </w:tr>
      <w:tr w:rsidR="006C6592" w:rsidRPr="006C6592" w14:paraId="6EA829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9AB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059C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26109084" w14:textId="38D7A1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484E966" w14:textId="2E106D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AD8E7" w14:textId="2CCED7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FF083" w14:textId="6A93F6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792,860.00 </w:t>
            </w:r>
          </w:p>
        </w:tc>
      </w:tr>
      <w:tr w:rsidR="006C6592" w:rsidRPr="006C6592" w14:paraId="7AEFA1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D9C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683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FC06A" w14:textId="012D1D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2A256785" w14:textId="18FD07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117F4" w14:textId="67FC5A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0E626" w14:textId="7F63E3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0,600.00 </w:t>
            </w:r>
          </w:p>
        </w:tc>
      </w:tr>
      <w:tr w:rsidR="006C6592" w:rsidRPr="006C6592" w14:paraId="7B6431C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19314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F852247" w14:textId="36A83BD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4,928,281.79 </w:t>
            </w:r>
          </w:p>
        </w:tc>
        <w:tc>
          <w:tcPr>
            <w:tcW w:w="0" w:type="auto"/>
            <w:tcBorders>
              <w:top w:val="nil"/>
              <w:left w:val="nil"/>
              <w:bottom w:val="single" w:sz="4" w:space="0" w:color="000000"/>
              <w:right w:val="single" w:sz="4" w:space="0" w:color="000000"/>
            </w:tcBorders>
            <w:shd w:val="clear" w:color="A5A5A5" w:fill="A5A5A5"/>
            <w:noWrap/>
            <w:vAlign w:val="bottom"/>
            <w:hideMark/>
          </w:tcPr>
          <w:p w14:paraId="5180C653" w14:textId="760813E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453166" w14:textId="4855758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D84E853" w14:textId="2623057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850,551.79 </w:t>
            </w:r>
          </w:p>
        </w:tc>
      </w:tr>
      <w:tr w:rsidR="006C6592" w:rsidRPr="006C6592" w14:paraId="06E73335"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70E8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E559D39" w14:textId="1C8F9CC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57D6C6C" w14:textId="0B50EB6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B54778" w14:textId="2BE06A5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083B771" w14:textId="731BCA5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0,827.23 </w:t>
            </w:r>
          </w:p>
        </w:tc>
      </w:tr>
      <w:tr w:rsidR="006C6592" w:rsidRPr="006C6592" w14:paraId="0DE167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234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9A5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3743422" w14:textId="5EE957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1C00A737" w14:textId="5C0B54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B988F" w14:textId="59DD0A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88CE7" w14:textId="286552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195.44 </w:t>
            </w:r>
          </w:p>
        </w:tc>
      </w:tr>
      <w:tr w:rsidR="006C6592" w:rsidRPr="006C6592" w14:paraId="73FE88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65E0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222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3657A5" w14:textId="2353E6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9CCFE13" w14:textId="50DC98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C1464" w14:textId="43E390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72A0D" w14:textId="4D98DE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r>
      <w:tr w:rsidR="006C6592" w:rsidRPr="006C6592" w14:paraId="5E933B8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5C16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A530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702AFB" w14:textId="207983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C2DA757" w14:textId="6FCCDA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98B5F" w14:textId="7184DD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4A263" w14:textId="3D993C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r>
      <w:tr w:rsidR="006C6592" w:rsidRPr="006C6592" w14:paraId="492BAC5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EF9A3"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39BD561" w14:textId="2EB50BE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4C55CB0C" w14:textId="6107A56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5B58EA" w14:textId="6F55026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6EBC68" w14:textId="6C08C4E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21,252.72 </w:t>
            </w:r>
          </w:p>
        </w:tc>
      </w:tr>
      <w:tr w:rsidR="006C6592" w:rsidRPr="006C6592" w14:paraId="6A64F4B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F79D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13C9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72D40E6" w14:textId="3DE1FF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E1F7033" w14:textId="60EF41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03AA7" w14:textId="32FEFD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7089D" w14:textId="132BC8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0,351.17 </w:t>
            </w:r>
          </w:p>
        </w:tc>
      </w:tr>
      <w:tr w:rsidR="006C6592" w:rsidRPr="006C6592" w14:paraId="2D9D70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BF3F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AC6A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BC508C2" w14:textId="4D19E1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0EDC495" w14:textId="257D05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5441" w14:textId="597097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C306E" w14:textId="1C3255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0.70 </w:t>
            </w:r>
          </w:p>
        </w:tc>
      </w:tr>
      <w:tr w:rsidR="006C6592" w:rsidRPr="006C6592" w14:paraId="676B62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9677B"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38D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8CF4EAA" w14:textId="3C0935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64098C4C" w14:textId="1ED35A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836D2" w14:textId="604B1B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BEFC2" w14:textId="365B8C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70.70 </w:t>
            </w:r>
          </w:p>
        </w:tc>
      </w:tr>
      <w:tr w:rsidR="006C6592" w:rsidRPr="006C6592" w14:paraId="3CBF5E5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8233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C6BC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A03106" w14:textId="516722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8AB2" w14:textId="2126F6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6AE80" w14:textId="190ABB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43012430" w14:textId="3A8DEB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900.00 </w:t>
            </w:r>
          </w:p>
        </w:tc>
      </w:tr>
      <w:tr w:rsidR="006C6592" w:rsidRPr="006C6592" w14:paraId="49FA25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3148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798F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35934" w14:textId="762EA3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581D8D7" w14:textId="716A1D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86562" w14:textId="7A3509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619B3" w14:textId="67D35D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9,868.75 </w:t>
            </w:r>
          </w:p>
        </w:tc>
      </w:tr>
      <w:tr w:rsidR="006C6592" w:rsidRPr="006C6592" w14:paraId="1659D7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BFB5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655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5C8C5C90" w14:textId="2081E2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0FC7E1DF" w14:textId="239C17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0EE86" w14:textId="2A3154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3B3C" w14:textId="3C0024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7,191.40 </w:t>
            </w:r>
          </w:p>
        </w:tc>
      </w:tr>
      <w:tr w:rsidR="006C6592" w:rsidRPr="006C6592" w14:paraId="38FBA72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EF2C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5A45266" w14:textId="1E47E79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318,498.49 </w:t>
            </w:r>
          </w:p>
        </w:tc>
        <w:tc>
          <w:tcPr>
            <w:tcW w:w="0" w:type="auto"/>
            <w:tcBorders>
              <w:top w:val="nil"/>
              <w:left w:val="nil"/>
              <w:bottom w:val="single" w:sz="4" w:space="0" w:color="000000"/>
              <w:right w:val="single" w:sz="4" w:space="0" w:color="000000"/>
            </w:tcBorders>
            <w:shd w:val="clear" w:color="D8D8D8" w:fill="D8D8D8"/>
            <w:noWrap/>
            <w:vAlign w:val="bottom"/>
            <w:hideMark/>
          </w:tcPr>
          <w:p w14:paraId="4BF9DCEF" w14:textId="7805D47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9D9A69" w14:textId="260DF52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83982F6" w14:textId="7423494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466,868.49 </w:t>
            </w:r>
          </w:p>
        </w:tc>
      </w:tr>
      <w:tr w:rsidR="006C6592" w:rsidRPr="006C6592" w14:paraId="5C6C93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7A5C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0C3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644CB6C5" w14:textId="3AEF2E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6E0C9CDF" w14:textId="68C930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B1A22" w14:textId="137EBB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685C1" w14:textId="67112D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9,499.00 </w:t>
            </w:r>
          </w:p>
        </w:tc>
      </w:tr>
      <w:tr w:rsidR="006C6592" w:rsidRPr="006C6592" w14:paraId="65595AF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C1D2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7711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81AF006" w14:textId="32559B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1C770081" w14:textId="369481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B250A" w14:textId="168C1E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8B1BE" w14:textId="5C622C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15,947.34 </w:t>
            </w:r>
          </w:p>
        </w:tc>
      </w:tr>
      <w:tr w:rsidR="006C6592" w:rsidRPr="006C6592" w14:paraId="0FB9555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3550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2AA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BC03E6" w14:textId="2FAA4A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2BEE6B18" w14:textId="08ACF1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F37B4" w14:textId="41021A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8F93D" w14:textId="466498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3,423.98 </w:t>
            </w:r>
          </w:p>
        </w:tc>
      </w:tr>
      <w:tr w:rsidR="006C6592" w:rsidRPr="006C6592" w14:paraId="212089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A990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9D9F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0B114A" w14:textId="7C2A02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2A33792" w14:textId="3A64A2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7C742" w14:textId="1BEFCB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42C7C" w14:textId="26AC15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7,840.32 </w:t>
            </w:r>
          </w:p>
        </w:tc>
      </w:tr>
      <w:tr w:rsidR="006C6592" w:rsidRPr="006C6592" w14:paraId="7D1D00D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33A1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85C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4D955" w14:textId="55444C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CB24115" w14:textId="225491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7AD1A" w14:textId="7E3582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89CA1" w14:textId="48B118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227.86 </w:t>
            </w:r>
          </w:p>
        </w:tc>
      </w:tr>
      <w:tr w:rsidR="006C6592" w:rsidRPr="006C6592" w14:paraId="298ACD7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68C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DECCD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574E6" w14:textId="15218D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142941D" w14:textId="433AE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90058" w14:textId="2C06FF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EE158" w14:textId="2CA87F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1.79 </w:t>
            </w:r>
          </w:p>
        </w:tc>
      </w:tr>
      <w:tr w:rsidR="006C6592" w:rsidRPr="006C6592" w14:paraId="087E79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86F7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84A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BD1A6A" w14:textId="342EAC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1EAB206A" w14:textId="64B8C1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7360F" w14:textId="3A35C4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1B616" w14:textId="2578A6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280.00 </w:t>
            </w:r>
          </w:p>
        </w:tc>
      </w:tr>
      <w:tr w:rsidR="006C6592" w:rsidRPr="006C6592" w14:paraId="5B5D34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65C8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15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BFD6E7E" w14:textId="5A2BB0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4849A9C" w14:textId="5EF019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C2D69" w14:textId="0E7065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6EDB7" w14:textId="3E3F5F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5,227.86 </w:t>
            </w:r>
          </w:p>
        </w:tc>
      </w:tr>
      <w:tr w:rsidR="006C6592" w:rsidRPr="006C6592" w14:paraId="4FDB9B1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773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6812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B55D2E4" w14:textId="1074CC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26885C3B" w14:textId="4FF8F9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71062" w14:textId="08ED66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C6E59" w14:textId="28E683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r>
      <w:tr w:rsidR="006C6592" w:rsidRPr="006C6592" w14:paraId="5F2EA7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9AB6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82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DFAA983" w14:textId="2CD373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5FF5F" w14:textId="111516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2D839" w14:textId="10F665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370DCE29" w14:textId="43D48CE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380.00 </w:t>
            </w:r>
          </w:p>
        </w:tc>
      </w:tr>
      <w:tr w:rsidR="006C6592" w:rsidRPr="006C6592" w14:paraId="3A48E3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7C368"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02A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9DC494" w14:textId="253716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48B3444" w14:textId="198F05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0C7A8" w14:textId="5AAAEC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3F4A" w14:textId="6A6E6A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r>
      <w:tr w:rsidR="006C6592" w:rsidRPr="006C6592" w14:paraId="0BCCFF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C5AB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21B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3871D8D" w14:textId="37290B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18560EC" w14:textId="734678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40823" w14:textId="298C2C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7B190EB6" w14:textId="536312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87.86 </w:t>
            </w:r>
          </w:p>
        </w:tc>
      </w:tr>
      <w:tr w:rsidR="006C6592" w:rsidRPr="006C6592" w14:paraId="7500EB0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D449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C4F4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3975FD" w14:textId="4CCD29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58702AAC" w14:textId="5D8B84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1F86D" w14:textId="124702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455AC" w14:textId="22460E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991.25 </w:t>
            </w:r>
          </w:p>
        </w:tc>
      </w:tr>
      <w:tr w:rsidR="006C6592" w:rsidRPr="006C6592" w14:paraId="5A7612C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5A76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369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5749AD" w14:textId="00954C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0B259C6" w14:textId="1AE1DC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AD84D" w14:textId="3B54D4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8AD82" w14:textId="318F8F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1.79 </w:t>
            </w:r>
          </w:p>
        </w:tc>
      </w:tr>
      <w:tr w:rsidR="006C6592" w:rsidRPr="006C6592" w14:paraId="0D83382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A696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6B69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B51A6D" w14:textId="2A723B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15C3B00D" w14:textId="522017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59E25" w14:textId="000E7E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0A67D" w14:textId="7393AB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6,901.93 </w:t>
            </w:r>
          </w:p>
        </w:tc>
      </w:tr>
      <w:tr w:rsidR="006C6592" w:rsidRPr="006C6592" w14:paraId="1CFFCFC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E806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074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8516DD7" w14:textId="1A5087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6EFBDC0" w14:textId="084B07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F5720" w14:textId="69EC04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E4184" w14:textId="4A14D3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r>
      <w:tr w:rsidR="006C6592" w:rsidRPr="006C6592" w14:paraId="60E66E9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2D8C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298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1EAFDD" w14:textId="32D3CA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D8608" w14:textId="7AF27F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A517" w14:textId="4A6745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2999486F" w14:textId="43C6BC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300.00 </w:t>
            </w:r>
          </w:p>
        </w:tc>
      </w:tr>
      <w:tr w:rsidR="006C6592" w:rsidRPr="006C6592" w14:paraId="041814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2DE5E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8E4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B25FA2" w14:textId="48B6F3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B9335" w14:textId="58B783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B2B6D" w14:textId="45B40C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075DBFE8" w14:textId="33D5F4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690.00 </w:t>
            </w:r>
          </w:p>
        </w:tc>
      </w:tr>
      <w:tr w:rsidR="006C6592" w:rsidRPr="006C6592" w14:paraId="5E041706"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4FC7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6215B28C" w14:textId="309BC22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756F9ED7" w14:textId="02AB6CB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2D9338" w14:textId="20D1217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75A196" w14:textId="30CD2F7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53,999.54 </w:t>
            </w:r>
          </w:p>
        </w:tc>
      </w:tr>
      <w:tr w:rsidR="006C6592" w:rsidRPr="006C6592" w14:paraId="118AB68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423C9"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DB15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A59DA01" w14:textId="5D1778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640D5292" w14:textId="3253FD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58EC4" w14:textId="713ADF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2EC57" w14:textId="3937AC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207.68 </w:t>
            </w:r>
          </w:p>
        </w:tc>
      </w:tr>
      <w:tr w:rsidR="006C6592" w:rsidRPr="006C6592" w14:paraId="0FDE31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831E2"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E55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24D9558" w14:textId="00B772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35673287" w14:textId="413EBC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A2B8D" w14:textId="027E51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59724" w14:textId="4BADB5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1,210.00 </w:t>
            </w:r>
          </w:p>
        </w:tc>
      </w:tr>
      <w:tr w:rsidR="006C6592" w:rsidRPr="006C6592" w14:paraId="532DD36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5860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2B6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6B2477" w14:textId="6EE3F9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062CDDC" w14:textId="3126BE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04896" w14:textId="3A402B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6D9043" w14:textId="0E099B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5,605.00 </w:t>
            </w:r>
          </w:p>
        </w:tc>
      </w:tr>
      <w:tr w:rsidR="006C6592" w:rsidRPr="006C6592" w14:paraId="5C3E40C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3D11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91B7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AED82E" w14:textId="35503A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CA8288A" w14:textId="5D5711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80914" w14:textId="104758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12108" w14:textId="324E9D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0,912.86 </w:t>
            </w:r>
          </w:p>
        </w:tc>
      </w:tr>
      <w:tr w:rsidR="006C6592" w:rsidRPr="006C6592" w14:paraId="40FC93E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9220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B8F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ED95B" w14:textId="659FC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50052EE8" w14:textId="402A1D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5529E" w14:textId="645558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F7D86" w14:textId="40CD80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0,854.00 </w:t>
            </w:r>
          </w:p>
        </w:tc>
      </w:tr>
      <w:tr w:rsidR="006C6592" w:rsidRPr="006C6592" w14:paraId="0A2B37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27569"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EFF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74F1AEB" w14:textId="269CA7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30C8A84D" w14:textId="3582C8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ED606D" w14:textId="6A738F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8EFE4" w14:textId="330776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140.00 </w:t>
            </w:r>
          </w:p>
        </w:tc>
      </w:tr>
      <w:tr w:rsidR="006C6592" w:rsidRPr="006C6592" w14:paraId="292090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A236D"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DCA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597815" w14:textId="510A2C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24608929" w14:textId="7517DC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AA0F8" w14:textId="3363AF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E10FA" w14:textId="47D030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070.00 </w:t>
            </w:r>
          </w:p>
        </w:tc>
      </w:tr>
      <w:tr w:rsidR="006C6592" w:rsidRPr="006C6592" w14:paraId="3B57B41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4863F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12FF577" w14:textId="0D537F3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17E89DF1" w14:textId="6FD3041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FFD382" w14:textId="5A6771F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E61FB77" w14:textId="079A65C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7,603,082.95 </w:t>
            </w:r>
          </w:p>
        </w:tc>
      </w:tr>
      <w:tr w:rsidR="006C6592" w:rsidRPr="006C6592" w14:paraId="3615B21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4EE63"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A14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2D11F63" w14:textId="69E74F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2BADC4E0" w14:textId="0B5BFE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689C9" w14:textId="30E666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0CEA5" w14:textId="4D7A39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256.41 </w:t>
            </w:r>
          </w:p>
        </w:tc>
      </w:tr>
      <w:tr w:rsidR="006C6592" w:rsidRPr="006C6592" w14:paraId="42868C7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EFE6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225D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6823E9D" w14:textId="4FABB8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DA8C588" w14:textId="70D572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ECA98" w14:textId="726463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F2167" w14:textId="4E6F2E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59,825.00 </w:t>
            </w:r>
          </w:p>
        </w:tc>
      </w:tr>
      <w:tr w:rsidR="006C6592" w:rsidRPr="006C6592" w14:paraId="76437E4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6C4E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BF9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116F734" w14:textId="1B36E2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9165AA2" w14:textId="18171C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FE366" w14:textId="7FE412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E3A523" w14:textId="08E1BA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3.93 </w:t>
            </w:r>
          </w:p>
        </w:tc>
      </w:tr>
      <w:tr w:rsidR="006C6592" w:rsidRPr="006C6592" w14:paraId="6695C0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0237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E47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70AC8DB7" w14:textId="206302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58A90" w14:textId="018AE4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16B24" w14:textId="57CC55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4B57F9BA" w14:textId="0CA2E9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8,500.00 </w:t>
            </w:r>
          </w:p>
        </w:tc>
      </w:tr>
      <w:tr w:rsidR="006C6592" w:rsidRPr="006C6592" w14:paraId="32D4B3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B174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7F1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B1FFC1" w14:textId="1791D9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36AD5998" w14:textId="01221A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2E4D3" w14:textId="2E309D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14CDF" w14:textId="747CD0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386,203.80 </w:t>
            </w:r>
          </w:p>
        </w:tc>
      </w:tr>
      <w:tr w:rsidR="006C6592" w:rsidRPr="006C6592" w14:paraId="04B801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DBB1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EA8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FF9C2F" w14:textId="468D4A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2817A153" w14:textId="3C7CF6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B65C" w14:textId="16E4DF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4ACA8" w14:textId="125AF3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3,956.90 </w:t>
            </w:r>
          </w:p>
        </w:tc>
      </w:tr>
      <w:tr w:rsidR="006C6592" w:rsidRPr="006C6592" w14:paraId="5CC88BA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0322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0B0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0F0034C4" w14:textId="299395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15F4ED51" w14:textId="188334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0F30C" w14:textId="5ED9C0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8FD29" w14:textId="173141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8,659.86 </w:t>
            </w:r>
          </w:p>
        </w:tc>
      </w:tr>
      <w:tr w:rsidR="006C6592" w:rsidRPr="006C6592" w14:paraId="2A877B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170C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C2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San Jose de </w:t>
            </w:r>
            <w:proofErr w:type="spellStart"/>
            <w:r w:rsidRPr="006C6592">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F32496" w14:textId="6588EC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ACF7F90" w14:textId="690C6D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D6E76" w14:textId="532653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372B9" w14:textId="05029B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7,238.06 </w:t>
            </w:r>
          </w:p>
        </w:tc>
      </w:tr>
      <w:tr w:rsidR="006C6592" w:rsidRPr="006C6592" w14:paraId="011B50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8FCB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2F86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AA15D8B" w14:textId="72C123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B8E5F35" w14:textId="7A6FBF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7598E" w14:textId="1686A0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38C9A" w14:textId="2BAE0A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7.86 </w:t>
            </w:r>
          </w:p>
        </w:tc>
      </w:tr>
      <w:tr w:rsidR="006C6592" w:rsidRPr="006C6592" w14:paraId="5A7600D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DD9A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32E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15CE317" w14:textId="24134B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380D5AA" w14:textId="538FE1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1B6EB" w14:textId="250738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33F3F" w14:textId="295187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1,811.13 </w:t>
            </w:r>
          </w:p>
        </w:tc>
      </w:tr>
      <w:tr w:rsidR="006C6592" w:rsidRPr="006C6592" w14:paraId="372C71D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C630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2409CC1" w14:textId="34E1E36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3CA400E" w14:textId="3825D8B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080573" w14:textId="50C697E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BC5C544" w14:textId="6F0C779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784,520.86 </w:t>
            </w:r>
          </w:p>
        </w:tc>
      </w:tr>
      <w:tr w:rsidR="006C6592" w:rsidRPr="006C6592" w14:paraId="65A5F5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8D09A"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768F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5523DA5" w14:textId="6789B7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F13B716" w14:textId="603B52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3A028" w14:textId="16637D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3FE38" w14:textId="153C53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767.56 </w:t>
            </w:r>
          </w:p>
        </w:tc>
      </w:tr>
      <w:tr w:rsidR="006C6592" w:rsidRPr="006C6592" w14:paraId="34DFD4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8D447"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464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9A0817" w14:textId="7E890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33533D1" w14:textId="49B40A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1D47C" w14:textId="0FF72D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160AE" w14:textId="15C98E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r>
      <w:tr w:rsidR="006C6592" w:rsidRPr="006C6592" w14:paraId="5E29D05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EB0C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0005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C1A82E5" w14:textId="7D3027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C4AE1" w14:textId="333D04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182B7" w14:textId="3CB4FA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05B06C64" w14:textId="297AD6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4F2B46D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A774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2E47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Tomas </w:t>
            </w:r>
            <w:proofErr w:type="spellStart"/>
            <w:r w:rsidRPr="006C6592">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7973CF" w14:textId="7E59D0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15C872B" w14:textId="6E7548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A5497" w14:textId="442C3B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BE1C6" w14:textId="16DDE4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75.72 </w:t>
            </w:r>
          </w:p>
        </w:tc>
      </w:tr>
      <w:tr w:rsidR="006C6592" w:rsidRPr="006C6592" w14:paraId="0358CA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956D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436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F0E35" w14:textId="50E08A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DD0C885" w14:textId="7FA83D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951CF" w14:textId="0A5D9D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45495" w14:textId="5A1FA8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0,901.86 </w:t>
            </w:r>
          </w:p>
        </w:tc>
      </w:tr>
      <w:tr w:rsidR="006C6592" w:rsidRPr="006C6592" w14:paraId="3BC2D6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43EE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50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37D99" w14:textId="12EF65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63537" w14:textId="73C72D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468A0" w14:textId="5A2B8E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363EC6D3" w14:textId="49CC23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500.00 </w:t>
            </w:r>
          </w:p>
        </w:tc>
      </w:tr>
      <w:tr w:rsidR="006C6592" w:rsidRPr="006C6592" w14:paraId="3AA4C9E3"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9DDD4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0F3F8B9F" w14:textId="11CFB1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9,208,794.83 </w:t>
            </w:r>
          </w:p>
        </w:tc>
        <w:tc>
          <w:tcPr>
            <w:tcW w:w="0" w:type="auto"/>
            <w:tcBorders>
              <w:top w:val="nil"/>
              <w:left w:val="nil"/>
              <w:bottom w:val="single" w:sz="4" w:space="0" w:color="000000"/>
              <w:right w:val="single" w:sz="4" w:space="0" w:color="000000"/>
            </w:tcBorders>
            <w:shd w:val="clear" w:color="A5A5A5" w:fill="A5A5A5"/>
            <w:noWrap/>
            <w:vAlign w:val="bottom"/>
            <w:hideMark/>
          </w:tcPr>
          <w:p w14:paraId="13DC1287" w14:textId="2587F12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CBF8E9F" w14:textId="2C1E98E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CF51D6" w14:textId="304D871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9,208,794.83 </w:t>
            </w:r>
          </w:p>
        </w:tc>
      </w:tr>
      <w:tr w:rsidR="006C6592" w:rsidRPr="006C6592" w14:paraId="2D12861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1CE0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7A99DBD" w14:textId="0E3A155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6115222A" w14:textId="418CBFD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CCA28B" w14:textId="5B8DD4C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845694" w14:textId="255A35C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744,138.18 </w:t>
            </w:r>
          </w:p>
        </w:tc>
      </w:tr>
      <w:tr w:rsidR="006C6592" w:rsidRPr="006C6592" w14:paraId="0A5AC5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E66D0"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B00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ungan</w:t>
            </w:r>
            <w:proofErr w:type="spellEnd"/>
            <w:r w:rsidRPr="006C6592">
              <w:rPr>
                <w:rFonts w:ascii="Arial Narrow" w:eastAsia="Times New Roman" w:hAnsi="Arial Narrow"/>
                <w:i/>
                <w:iCs/>
                <w:color w:val="000000"/>
                <w:sz w:val="20"/>
                <w:szCs w:val="20"/>
              </w:rPr>
              <w:t xml:space="preserve"> (Leon T. </w:t>
            </w:r>
            <w:proofErr w:type="spellStart"/>
            <w:r w:rsidRPr="006C6592">
              <w:rPr>
                <w:rFonts w:ascii="Arial Narrow" w:eastAsia="Times New Roman" w:hAnsi="Arial Narrow"/>
                <w:i/>
                <w:iCs/>
                <w:color w:val="000000"/>
                <w:sz w:val="20"/>
                <w:szCs w:val="20"/>
              </w:rPr>
              <w:t>Postigo</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E344932" w14:textId="4B6098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6E8EFBC" w14:textId="51A975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1E0C8" w14:textId="0D157E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91833" w14:textId="6BC48C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4,440.00 </w:t>
            </w:r>
          </w:p>
        </w:tc>
      </w:tr>
      <w:tr w:rsidR="006C6592" w:rsidRPr="006C6592" w14:paraId="302884D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978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056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213C6C" w14:textId="3CA5D0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2B17B06F" w14:textId="01B441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86AD0" w14:textId="31ADD1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69B41" w14:textId="3BF78E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6,240.00 </w:t>
            </w:r>
          </w:p>
        </w:tc>
      </w:tr>
      <w:tr w:rsidR="006C6592" w:rsidRPr="006C6592" w14:paraId="687EB1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D3E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8BC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77F2FE10" w14:textId="3DA7D5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4009AE0A" w14:textId="315BBF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683C8" w14:textId="53E8E2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A7ACE" w14:textId="157CC9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33,080.00 </w:t>
            </w:r>
          </w:p>
        </w:tc>
      </w:tr>
      <w:tr w:rsidR="006C6592" w:rsidRPr="006C6592" w14:paraId="691F2D1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5E1E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8DE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polog</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DA142F8" w14:textId="50626F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E92E954" w14:textId="6B37A2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E0F0F" w14:textId="59D75F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4A098" w14:textId="4719E3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63,960.00 </w:t>
            </w:r>
          </w:p>
        </w:tc>
      </w:tr>
      <w:tr w:rsidR="006C6592" w:rsidRPr="006C6592" w14:paraId="623B8F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183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3A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46AFE5" w14:textId="7411B0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7CD6CB37" w14:textId="355319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EF3D1" w14:textId="08A6C2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C7610" w14:textId="59925B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2,960.00 </w:t>
            </w:r>
          </w:p>
        </w:tc>
      </w:tr>
      <w:tr w:rsidR="006C6592" w:rsidRPr="006C6592" w14:paraId="1371B58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E62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FE0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5A457" w14:textId="5E210A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603E842E" w14:textId="70AB58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1CC19" w14:textId="3B277A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FD0CC" w14:textId="43CD16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3,560.00 </w:t>
            </w:r>
          </w:p>
        </w:tc>
      </w:tr>
      <w:tr w:rsidR="006C6592" w:rsidRPr="006C6592" w14:paraId="0950FD6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CAFA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AFB0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ose Dalman (</w:t>
            </w:r>
            <w:proofErr w:type="spellStart"/>
            <w:r w:rsidRPr="006C6592">
              <w:rPr>
                <w:rFonts w:ascii="Arial Narrow" w:eastAsia="Times New Roman" w:hAnsi="Arial Narrow"/>
                <w:i/>
                <w:iCs/>
                <w:color w:val="000000"/>
                <w:sz w:val="20"/>
                <w:szCs w:val="20"/>
              </w:rPr>
              <w:t>Ponot</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7C2BE3" w14:textId="0329C9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45AC7D4E" w14:textId="2DCB8A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FEB03" w14:textId="4F3829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7851D" w14:textId="4E687B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1,200.00 </w:t>
            </w:r>
          </w:p>
        </w:tc>
      </w:tr>
      <w:tr w:rsidR="006C6592" w:rsidRPr="006C6592" w14:paraId="265086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53E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0A4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C186CE" w14:textId="2A73FF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4B5D797B" w14:textId="02FEC7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A4C35" w14:textId="26DAB2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A7602" w14:textId="0A9306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480.00 </w:t>
            </w:r>
          </w:p>
        </w:tc>
      </w:tr>
      <w:tr w:rsidR="006C6592" w:rsidRPr="006C6592" w14:paraId="47E2B21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657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48B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755108C1" w14:textId="040889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0C9B811" w14:textId="54D5ED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74A02" w14:textId="2763FD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DC6F" w14:textId="3E0EAC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4,132.00 </w:t>
            </w:r>
          </w:p>
        </w:tc>
      </w:tr>
      <w:tr w:rsidR="006C6592" w:rsidRPr="006C6592" w14:paraId="3FBBD1D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8270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D1F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0976F5B" w14:textId="4A165C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4C97936E" w14:textId="4E240A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FC497" w14:textId="478F90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5D42A" w14:textId="7F9F96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8,400.00 </w:t>
            </w:r>
          </w:p>
        </w:tc>
      </w:tr>
      <w:tr w:rsidR="006C6592" w:rsidRPr="006C6592" w14:paraId="2B592BC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DC4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280B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E0EC61" w14:textId="3B2607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CD947C3" w14:textId="6D855A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2EDDE" w14:textId="7BCD4A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11F4" w14:textId="359552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3,360.00 </w:t>
            </w:r>
          </w:p>
        </w:tc>
      </w:tr>
      <w:tr w:rsidR="006C6592" w:rsidRPr="006C6592" w14:paraId="02FEFC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203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B6AE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C02F99" w14:textId="32B55B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1EEF613" w14:textId="0E08FC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2E32F" w14:textId="5E4AD8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26954" w14:textId="020DB7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6,114.18 </w:t>
            </w:r>
          </w:p>
        </w:tc>
      </w:tr>
      <w:tr w:rsidR="006C6592" w:rsidRPr="006C6592" w14:paraId="4B90B10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2E7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744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6A0A2A" w14:textId="2C8AB7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2514D64F" w14:textId="475962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6181" w14:textId="605BC8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F4C4F" w14:textId="23CD62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8,040.00 </w:t>
            </w:r>
          </w:p>
        </w:tc>
      </w:tr>
      <w:tr w:rsidR="006C6592" w:rsidRPr="006C6592" w14:paraId="4B17B1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3B12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029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358D8" w14:textId="7B7065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58744C1B" w14:textId="6FC90A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88865" w14:textId="094FDA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54356" w14:textId="63826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1,800.00 </w:t>
            </w:r>
          </w:p>
        </w:tc>
      </w:tr>
      <w:tr w:rsidR="006C6592" w:rsidRPr="006C6592" w14:paraId="0E9ABB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934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B865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0BCCAECA" w14:textId="545FA1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465A3B4C" w14:textId="33F82C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1AA21" w14:textId="089D56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86D75" w14:textId="0E803F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600.00 </w:t>
            </w:r>
          </w:p>
        </w:tc>
      </w:tr>
      <w:tr w:rsidR="006C6592" w:rsidRPr="006C6592" w14:paraId="2DB94B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008E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1C9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508EAB18" w14:textId="1993B0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C468DF7" w14:textId="732404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0F2D5" w14:textId="225ECC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08E66" w14:textId="3A7F6A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280.00 </w:t>
            </w:r>
          </w:p>
        </w:tc>
      </w:tr>
      <w:tr w:rsidR="006C6592" w:rsidRPr="006C6592" w14:paraId="0053081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B2E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6267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res. Manuel A. </w:t>
            </w: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34D2D4" w14:textId="4FAF25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B88E111" w14:textId="688F8B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EF8AF" w14:textId="54CF4B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70B32" w14:textId="17C660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280.00 </w:t>
            </w:r>
          </w:p>
        </w:tc>
      </w:tr>
      <w:tr w:rsidR="006C6592" w:rsidRPr="006C6592" w14:paraId="3489265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B2D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CA59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E28AAC0" w14:textId="472304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492B2E5E" w14:textId="3A5216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E9BF3" w14:textId="15D61C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17DEA" w14:textId="34F67D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6,120.00 </w:t>
            </w:r>
          </w:p>
        </w:tc>
      </w:tr>
      <w:tr w:rsidR="006C6592" w:rsidRPr="006C6592" w14:paraId="064AB76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1E1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066C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C33941" w14:textId="654AD0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0D785A78" w14:textId="334971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357A1" w14:textId="57F6E9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59182" w14:textId="190006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9,800.00 </w:t>
            </w:r>
          </w:p>
        </w:tc>
      </w:tr>
      <w:tr w:rsidR="006C6592" w:rsidRPr="006C6592" w14:paraId="2E6D6A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ACC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22DC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1366637A" w14:textId="324897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5A02F5B8" w14:textId="7AD532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968BD" w14:textId="3474EA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3ECC9" w14:textId="1CB96B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4,600.00 </w:t>
            </w:r>
          </w:p>
        </w:tc>
      </w:tr>
      <w:tr w:rsidR="006C6592" w:rsidRPr="006C6592" w14:paraId="647F43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0BD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7C4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7E6425" w14:textId="30BD9D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59D498D6" w14:textId="27B37E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828D3" w14:textId="4C5E54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313C0" w14:textId="47EC3E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1,840.00 </w:t>
            </w:r>
          </w:p>
        </w:tc>
      </w:tr>
      <w:tr w:rsidR="006C6592" w:rsidRPr="006C6592" w14:paraId="59132A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5322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29D6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0D1C9D" w14:textId="2A3036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560F67B5" w14:textId="490806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A7F32" w14:textId="715335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E5EFB" w14:textId="0B625B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7,680.00 </w:t>
            </w:r>
          </w:p>
        </w:tc>
      </w:tr>
      <w:tr w:rsidR="006C6592" w:rsidRPr="006C6592" w14:paraId="3119A8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43E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97D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0D1ED" w14:textId="738F3A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2922194" w14:textId="34A55E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EF240" w14:textId="2BB66A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403FAA" w14:textId="5CB6F2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3,452.00 </w:t>
            </w:r>
          </w:p>
        </w:tc>
      </w:tr>
      <w:tr w:rsidR="006C6592" w:rsidRPr="006C6592" w14:paraId="0DBE3C0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350D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104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43858B" w14:textId="437CA4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2066E4F6" w14:textId="7D24D1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A8570" w14:textId="150E70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DEBE2" w14:textId="4B4071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05,360.00 </w:t>
            </w:r>
          </w:p>
        </w:tc>
      </w:tr>
      <w:tr w:rsidR="006C6592" w:rsidRPr="006C6592" w14:paraId="46BABB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1808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DA1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0E488" w14:textId="7566E2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6BF0AC" w14:textId="42F38A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EA52" w14:textId="5D18D6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644F3" w14:textId="7F74A5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0,000.00 </w:t>
            </w:r>
          </w:p>
        </w:tc>
      </w:tr>
      <w:tr w:rsidR="006C6592" w:rsidRPr="006C6592" w14:paraId="71C2858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61E6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8D2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5EE988" w14:textId="2263D5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2E31D1B6" w14:textId="4BA953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6FBA6" w14:textId="2A90D3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0E28C" w14:textId="76CB4B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7,360.00 </w:t>
            </w:r>
          </w:p>
        </w:tc>
      </w:tr>
      <w:tr w:rsidR="006C6592" w:rsidRPr="006C6592" w14:paraId="6176DE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A1F8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960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234241" w14:textId="35DDEF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1895D" w14:textId="28A5D5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F6EC8" w14:textId="5015D3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9B8C2" w14:textId="4DD59F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9,000.00 </w:t>
            </w:r>
          </w:p>
        </w:tc>
      </w:tr>
      <w:tr w:rsidR="006C6592" w:rsidRPr="006C6592" w14:paraId="4507E6D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49380"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9DB6BE4" w14:textId="1AF2EA1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21C6F43A" w14:textId="6165E68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942C36" w14:textId="4038E79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70F6FA" w14:textId="0008455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191,738.09 </w:t>
            </w:r>
          </w:p>
        </w:tc>
      </w:tr>
      <w:tr w:rsidR="006C6592" w:rsidRPr="006C6592" w14:paraId="3E4BE6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010A3"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B16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48AE771" w14:textId="4BFFFC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5FDD9C49" w14:textId="607FDC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18C3D" w14:textId="748294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DD355" w14:textId="46E9B8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7,000.00 </w:t>
            </w:r>
          </w:p>
        </w:tc>
      </w:tr>
      <w:tr w:rsidR="006C6592" w:rsidRPr="006C6592" w14:paraId="35A95A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A9B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E68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598455" w14:textId="72C477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74368FF6" w14:textId="36742D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DBD76" w14:textId="406146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A43B1" w14:textId="7F636B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2,200.00 </w:t>
            </w:r>
          </w:p>
        </w:tc>
      </w:tr>
      <w:tr w:rsidR="006C6592" w:rsidRPr="006C6592" w14:paraId="20CE24E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636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CEF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2767D" w14:textId="4EC31E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D285AE5" w14:textId="6F32BB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3F9F5" w14:textId="4452BE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8DBBC" w14:textId="3365EB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8,080.00 </w:t>
            </w:r>
          </w:p>
        </w:tc>
      </w:tr>
      <w:tr w:rsidR="006C6592" w:rsidRPr="006C6592" w14:paraId="02B5A32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B06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32E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521C8D" w14:textId="41CA24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241E4389" w14:textId="208D90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1B16B" w14:textId="1DFC89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016C3" w14:textId="519697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5,520.00 </w:t>
            </w:r>
          </w:p>
        </w:tc>
      </w:tr>
      <w:tr w:rsidR="006C6592" w:rsidRPr="006C6592" w14:paraId="07AEFA9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206A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556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D0D7A6" w14:textId="6B936B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12EDB9DF" w14:textId="77BEB4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06D30" w14:textId="64E0EA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9A7B9" w14:textId="52DB51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9,800.00 </w:t>
            </w:r>
          </w:p>
        </w:tc>
      </w:tr>
      <w:tr w:rsidR="006C6592" w:rsidRPr="006C6592" w14:paraId="1DD5E30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52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2B0A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6F346F" w14:textId="717F24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23B4A48" w14:textId="5616B0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DA2B1" w14:textId="5C9306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747EE" w14:textId="048BBC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74,240.00 </w:t>
            </w:r>
          </w:p>
        </w:tc>
      </w:tr>
      <w:tr w:rsidR="006C6592" w:rsidRPr="006C6592" w14:paraId="2011F5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323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CED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DB902" w14:textId="521E69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129F6263" w14:textId="58F546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E2F95" w14:textId="6E6813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422C5" w14:textId="423C40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960.00 </w:t>
            </w:r>
          </w:p>
        </w:tc>
      </w:tr>
      <w:tr w:rsidR="006C6592" w:rsidRPr="006C6592" w14:paraId="10FB63C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CDE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481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1A33795" w14:textId="32EF94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2D981976" w14:textId="5938C4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57E89" w14:textId="1A6C78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4303A" w14:textId="08E331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8,040.00 </w:t>
            </w:r>
          </w:p>
        </w:tc>
      </w:tr>
      <w:tr w:rsidR="006C6592" w:rsidRPr="006C6592" w14:paraId="3C47594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FE8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928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633EAC" w14:textId="7CF73A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067F83F" w14:textId="16A676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3F5B" w14:textId="0C6120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A8848" w14:textId="36215E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96,920.00 </w:t>
            </w:r>
          </w:p>
        </w:tc>
      </w:tr>
      <w:tr w:rsidR="006C6592" w:rsidRPr="006C6592" w14:paraId="45EFF18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87C2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037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68323F" w14:textId="3CD183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095C5EC7" w14:textId="7E0A03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C9B23" w14:textId="1B3095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852F2" w14:textId="45E572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7,560.00 </w:t>
            </w:r>
          </w:p>
        </w:tc>
      </w:tr>
      <w:tr w:rsidR="006C6592" w:rsidRPr="006C6592" w14:paraId="0EA5D7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0E9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A0B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67E68C65" w14:textId="721D64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2A4F202" w14:textId="4B2E7A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4FF1B" w14:textId="68EAEC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B9A7B" w14:textId="36702E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0,760.00 </w:t>
            </w:r>
          </w:p>
        </w:tc>
      </w:tr>
      <w:tr w:rsidR="006C6592" w:rsidRPr="006C6592" w14:paraId="643CF8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27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1E2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19926A" w14:textId="450C60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912E537" w14:textId="605B45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060CC" w14:textId="73E70A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E4893" w14:textId="78B969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640.00 </w:t>
            </w:r>
          </w:p>
        </w:tc>
      </w:tr>
      <w:tr w:rsidR="006C6592" w:rsidRPr="006C6592" w14:paraId="30AA4C9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976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939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EF62E" w14:textId="588868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6B71C1B" w14:textId="61E16E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DDFAC" w14:textId="4873E8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A953D" w14:textId="01949F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4,880.00 </w:t>
            </w:r>
          </w:p>
        </w:tc>
      </w:tr>
      <w:tr w:rsidR="006C6592" w:rsidRPr="006C6592" w14:paraId="44BBB0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95E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BE1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E6FA70" w14:textId="3A7169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15224E51" w14:textId="64F268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32AC" w14:textId="6D4F90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BD8A3" w14:textId="690672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2,080.00 </w:t>
            </w:r>
          </w:p>
        </w:tc>
      </w:tr>
      <w:tr w:rsidR="006C6592" w:rsidRPr="006C6592" w14:paraId="12B9FDD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1DDF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C90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A1231F" w14:textId="5CEB97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7CD5798" w14:textId="57D63E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63B4F" w14:textId="68EDEB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E1E6B" w14:textId="62C0EA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0,320.00 </w:t>
            </w:r>
          </w:p>
        </w:tc>
      </w:tr>
      <w:tr w:rsidR="006C6592" w:rsidRPr="006C6592" w14:paraId="4CFC01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CF6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FF5D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6942B" w14:textId="0881A9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2AFEFA68" w14:textId="5DCF9B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937E2" w14:textId="0D07B4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1933F" w14:textId="0A372F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19,480.00 </w:t>
            </w:r>
          </w:p>
        </w:tc>
      </w:tr>
      <w:tr w:rsidR="006C6592" w:rsidRPr="006C6592" w14:paraId="16B0611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C7C8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27F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6D0CB1" w14:textId="0C8B14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198CD073" w14:textId="6CF456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57FB4" w14:textId="153BA2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0F183" w14:textId="696DC8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0,838.91 </w:t>
            </w:r>
          </w:p>
        </w:tc>
      </w:tr>
      <w:tr w:rsidR="006C6592" w:rsidRPr="006C6592" w14:paraId="35C762A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965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A11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22C686" w14:textId="6D04DA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4D26BA47" w14:textId="53A08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0717" w14:textId="6D5AF2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DDA44" w14:textId="42287C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7,200.00 </w:t>
            </w:r>
          </w:p>
        </w:tc>
      </w:tr>
      <w:tr w:rsidR="006C6592" w:rsidRPr="006C6592" w14:paraId="001E45A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057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89A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amon Magsaysay (</w:t>
            </w:r>
            <w:proofErr w:type="spellStart"/>
            <w:r w:rsidRPr="006C6592">
              <w:rPr>
                <w:rFonts w:ascii="Arial Narrow" w:eastAsia="Times New Roman" w:hAnsi="Arial Narrow"/>
                <w:i/>
                <w:iCs/>
                <w:color w:val="000000"/>
                <w:sz w:val="20"/>
                <w:szCs w:val="20"/>
              </w:rPr>
              <w:t>Liargo</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CB19D75" w14:textId="661AE6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4F27277" w14:textId="04AB3D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DF45A" w14:textId="18F005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41894" w14:textId="3C33BA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720.00 </w:t>
            </w:r>
          </w:p>
        </w:tc>
      </w:tr>
      <w:tr w:rsidR="006C6592" w:rsidRPr="006C6592" w14:paraId="119A97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3A97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8BC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10ADE9" w14:textId="52E9F3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1EC8C1A" w14:textId="5AA8D6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78DBA" w14:textId="3F6D64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4C89A" w14:textId="5BDB78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2,840.00 </w:t>
            </w:r>
          </w:p>
        </w:tc>
      </w:tr>
      <w:tr w:rsidR="006C6592" w:rsidRPr="006C6592" w14:paraId="271C94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2E9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3E56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9041076" w14:textId="015FF9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BF83E42" w14:textId="265BF9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93715" w14:textId="338833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2D095" w14:textId="2A72D2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1,040.00 </w:t>
            </w:r>
          </w:p>
        </w:tc>
      </w:tr>
      <w:tr w:rsidR="006C6592" w:rsidRPr="006C6592" w14:paraId="061BED7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EBEC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88B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ominot</w:t>
            </w:r>
            <w:proofErr w:type="spellEnd"/>
            <w:r w:rsidRPr="006C6592">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C1EB12D" w14:textId="6063FB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40800807" w14:textId="009CD9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0D7FA" w14:textId="53614E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A46B9" w14:textId="3E20D1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5,120.00 </w:t>
            </w:r>
          </w:p>
        </w:tc>
      </w:tr>
      <w:tr w:rsidR="006C6592" w:rsidRPr="006C6592" w14:paraId="5B7CFB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1E9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871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0E3BD" w14:textId="2CF824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264D8F58" w14:textId="044DF8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0F9F7" w14:textId="04BB67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227C9" w14:textId="59B1E1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73,520.00 </w:t>
            </w:r>
          </w:p>
        </w:tc>
      </w:tr>
      <w:tr w:rsidR="006C6592" w:rsidRPr="006C6592" w14:paraId="3620383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A04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216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A6297" w14:textId="44AB6B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44B5204F" w14:textId="5DE7C5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54E4A" w14:textId="45FBF8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953B0" w14:textId="346D07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1,400.00 </w:t>
            </w:r>
          </w:p>
        </w:tc>
      </w:tr>
      <w:tr w:rsidR="006C6592" w:rsidRPr="006C6592" w14:paraId="2E9485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958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D05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AB8117" w14:textId="26370A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6D841B08" w14:textId="29CA23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DED48" w14:textId="768E35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54A1DF" w14:textId="0874A1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45,080.00 </w:t>
            </w:r>
          </w:p>
        </w:tc>
      </w:tr>
      <w:tr w:rsidR="006C6592" w:rsidRPr="006C6592" w14:paraId="6EEEAF9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AE3A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BF0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9299D9" w14:textId="63BFDE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251264" w14:textId="7A914C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F6A35" w14:textId="499D50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A51F7" w14:textId="293B6F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000.00 </w:t>
            </w:r>
          </w:p>
        </w:tc>
      </w:tr>
      <w:tr w:rsidR="006C6592" w:rsidRPr="006C6592" w14:paraId="50B90B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3DA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896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65CD103" w14:textId="7D2CE3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21CB4386" w14:textId="3A19C7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A2095" w14:textId="5E04AE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0B0BE" w14:textId="04D486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4,160.00 </w:t>
            </w:r>
          </w:p>
        </w:tc>
      </w:tr>
      <w:tr w:rsidR="006C6592" w:rsidRPr="006C6592" w14:paraId="423CE5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D2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324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352D615" w14:textId="067301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BEBE93A" w14:textId="1122E0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2AD1" w14:textId="273AB4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A581C" w14:textId="0A878A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42,339.18 </w:t>
            </w:r>
          </w:p>
        </w:tc>
      </w:tr>
      <w:tr w:rsidR="006C6592" w:rsidRPr="006C6592" w14:paraId="49DC77F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7F5D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3EDEA613" w14:textId="521E1E8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7E95FB7E" w14:textId="428372B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DE13BF" w14:textId="63E0EB2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4A873B6" w14:textId="316D14B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425,486.92 </w:t>
            </w:r>
          </w:p>
        </w:tc>
      </w:tr>
      <w:tr w:rsidR="006C6592" w:rsidRPr="006C6592" w14:paraId="11A0363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3E174"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CEF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D2F9660" w14:textId="791DFA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35A8B612" w14:textId="32EE91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D982C" w14:textId="36DA3D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39C56" w14:textId="111792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0,680.00 </w:t>
            </w:r>
          </w:p>
        </w:tc>
      </w:tr>
      <w:tr w:rsidR="006C6592" w:rsidRPr="006C6592" w14:paraId="5124A64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D0039"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E6A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1A162F" w14:textId="410BA7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6D1F20D" w14:textId="0C7667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FA28F" w14:textId="249DDC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C0684" w14:textId="526166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280.00 </w:t>
            </w:r>
          </w:p>
        </w:tc>
      </w:tr>
      <w:tr w:rsidR="006C6592" w:rsidRPr="006C6592" w14:paraId="41364D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BAAD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4D0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35D2DCF6" w14:textId="22D4AE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738CF3" w14:textId="2D7090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34055" w14:textId="656334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F909" w14:textId="29C68A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000.00 </w:t>
            </w:r>
          </w:p>
        </w:tc>
      </w:tr>
      <w:tr w:rsidR="006C6592" w:rsidRPr="006C6592" w14:paraId="28140D9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A13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C42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7D2167DD" w14:textId="6B7CF3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059A89DE" w14:textId="3DB111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7B170" w14:textId="1DCDE3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EDA7A" w14:textId="4C796B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7,030.45 </w:t>
            </w:r>
          </w:p>
        </w:tc>
      </w:tr>
      <w:tr w:rsidR="006C6592" w:rsidRPr="006C6592" w14:paraId="67EDAC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A66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0AD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A8D348" w14:textId="48F527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3ABE57F5" w14:textId="05ADB9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133F0" w14:textId="786089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2412C" w14:textId="2C5521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2,074.00 </w:t>
            </w:r>
          </w:p>
        </w:tc>
      </w:tr>
      <w:tr w:rsidR="006C6592" w:rsidRPr="006C6592" w14:paraId="6512FFD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7DD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865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4C8E105" w14:textId="7185C7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96D61D2" w14:textId="7D3E4A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E896F" w14:textId="62F032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B407D" w14:textId="765A1E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8,742.00 </w:t>
            </w:r>
          </w:p>
        </w:tc>
      </w:tr>
      <w:tr w:rsidR="006C6592" w:rsidRPr="006C6592" w14:paraId="33ADC20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D7F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D5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9C5C6BA" w14:textId="46753D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365C3F6" w14:textId="0A7FFB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B678B" w14:textId="29DCC5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01BA9" w14:textId="4C889C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0,480.00 </w:t>
            </w:r>
          </w:p>
        </w:tc>
      </w:tr>
      <w:tr w:rsidR="006C6592" w:rsidRPr="006C6592" w14:paraId="3702FB2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8A0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4AC5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0BC4ABBA" w14:textId="5D6AA2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2FCA683" w14:textId="681391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C9BF4" w14:textId="341AF2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78123" w14:textId="6BAE78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1,800.00 </w:t>
            </w:r>
          </w:p>
        </w:tc>
      </w:tr>
      <w:tr w:rsidR="006C6592" w:rsidRPr="006C6592" w14:paraId="633CCF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A96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61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DA2C32" w14:textId="36EC6B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5DE3CA1" w14:textId="05FD78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8A463" w14:textId="4C4735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730C5" w14:textId="7ECCE4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5,920.00 </w:t>
            </w:r>
          </w:p>
        </w:tc>
      </w:tr>
      <w:tr w:rsidR="006C6592" w:rsidRPr="006C6592" w14:paraId="3E2854C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CEB1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4DC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1F7EA07B" w14:textId="3B5FD0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7DF6021" w14:textId="58B9AA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7BCD6" w14:textId="3937E3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43855" w14:textId="0244DA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040.00 </w:t>
            </w:r>
          </w:p>
        </w:tc>
      </w:tr>
      <w:tr w:rsidR="006C6592" w:rsidRPr="006C6592" w14:paraId="012E2E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8DB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B0C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Roseller</w:t>
            </w:r>
            <w:proofErr w:type="spellEnd"/>
            <w:r w:rsidRPr="006C6592">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62A97302" w14:textId="3D12E0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9AE0759" w14:textId="4D4476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C8FDD" w14:textId="7F97A2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7E368" w14:textId="3208D1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120.00 </w:t>
            </w:r>
          </w:p>
        </w:tc>
      </w:tr>
      <w:tr w:rsidR="006C6592" w:rsidRPr="006C6592" w14:paraId="55F2F21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18E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43C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41582" w14:textId="4BE269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443A1B15" w14:textId="5B7E09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DBC0A" w14:textId="5A6A43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38314" w14:textId="048B72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3,480.47 </w:t>
            </w:r>
          </w:p>
        </w:tc>
      </w:tr>
      <w:tr w:rsidR="006C6592" w:rsidRPr="006C6592" w14:paraId="460B6E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31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FEF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A750BF7" w14:textId="0C2440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2758FA2B" w14:textId="6A3E61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20BA1" w14:textId="28E1EC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4E851" w14:textId="734667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3,600.00 </w:t>
            </w:r>
          </w:p>
        </w:tc>
      </w:tr>
      <w:tr w:rsidR="006C6592" w:rsidRPr="006C6592" w14:paraId="3048FE4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09C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5AF8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7B2401" w14:textId="3AD266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B213E64" w14:textId="1E239E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337E6" w14:textId="486E78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46DE3" w14:textId="4C8F65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03,840.00 </w:t>
            </w:r>
          </w:p>
        </w:tc>
      </w:tr>
      <w:tr w:rsidR="006C6592" w:rsidRPr="006C6592" w14:paraId="06B76ED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0AC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B5E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85ADD6" w14:textId="2BE998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636AD2E4" w14:textId="1CE880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9611A" w14:textId="47BC2F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EE7FB" w14:textId="191922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6,400.00 </w:t>
            </w:r>
          </w:p>
        </w:tc>
      </w:tr>
      <w:tr w:rsidR="006C6592" w:rsidRPr="006C6592" w14:paraId="7520677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34A13"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52DDA84C" w14:textId="356ACE5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1C8E4CF2" w14:textId="0A263B6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2A9185" w14:textId="6EFC518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1D583B" w14:textId="7127C50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847,431.64 </w:t>
            </w:r>
          </w:p>
        </w:tc>
      </w:tr>
      <w:tr w:rsidR="006C6592" w:rsidRPr="006C6592" w14:paraId="0CAAD6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ED7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022F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DF332FC" w14:textId="783BDB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75F7D77E" w14:textId="37B1EB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2F6FB" w14:textId="07B564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9DEEA" w14:textId="0D08FA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47,431.64 </w:t>
            </w:r>
          </w:p>
        </w:tc>
      </w:tr>
      <w:tr w:rsidR="006C6592" w:rsidRPr="006C6592" w14:paraId="7F66F7C3"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66F7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734FAF4D" w14:textId="12DC9F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5,165,242.70 </w:t>
            </w:r>
          </w:p>
        </w:tc>
        <w:tc>
          <w:tcPr>
            <w:tcW w:w="0" w:type="auto"/>
            <w:tcBorders>
              <w:top w:val="nil"/>
              <w:left w:val="nil"/>
              <w:bottom w:val="single" w:sz="4" w:space="0" w:color="000000"/>
              <w:right w:val="single" w:sz="4" w:space="0" w:color="000000"/>
            </w:tcBorders>
            <w:shd w:val="clear" w:color="A5A5A5" w:fill="A5A5A5"/>
            <w:noWrap/>
            <w:vAlign w:val="bottom"/>
            <w:hideMark/>
          </w:tcPr>
          <w:p w14:paraId="53051335" w14:textId="06177CE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BECA60" w14:textId="047CD78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666A7E" w14:textId="2367F10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5,165,242.70 </w:t>
            </w:r>
          </w:p>
        </w:tc>
      </w:tr>
      <w:tr w:rsidR="006C6592" w:rsidRPr="006C6592" w14:paraId="0BD0717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BEFD9"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26D22FD" w14:textId="6755058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298,483.10 </w:t>
            </w:r>
          </w:p>
        </w:tc>
        <w:tc>
          <w:tcPr>
            <w:tcW w:w="0" w:type="auto"/>
            <w:tcBorders>
              <w:top w:val="nil"/>
              <w:left w:val="nil"/>
              <w:bottom w:val="single" w:sz="4" w:space="0" w:color="000000"/>
              <w:right w:val="single" w:sz="4" w:space="0" w:color="000000"/>
            </w:tcBorders>
            <w:shd w:val="clear" w:color="D8D8D8" w:fill="D8D8D8"/>
            <w:noWrap/>
            <w:vAlign w:val="bottom"/>
            <w:hideMark/>
          </w:tcPr>
          <w:p w14:paraId="7FE3FE80" w14:textId="4049D41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A77659" w14:textId="07A99AB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742C4A" w14:textId="446AFEB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298,483.10 </w:t>
            </w:r>
          </w:p>
        </w:tc>
      </w:tr>
      <w:tr w:rsidR="006C6592" w:rsidRPr="006C6592" w14:paraId="1572A35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DD3F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9C6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B27420" w14:textId="02E559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1DE8A3" w14:textId="25F3B7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2761A" w14:textId="3779F6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9A8D4" w14:textId="7817BB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613BD4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1A0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F71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BB673" w14:textId="10E034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EB33B41" w14:textId="5FF48D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538E1" w14:textId="6628C2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3EAC7" w14:textId="201ED6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r>
      <w:tr w:rsidR="006C6592" w:rsidRPr="006C6592" w14:paraId="051B24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D6E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026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Manolo </w:t>
            </w:r>
            <w:proofErr w:type="spellStart"/>
            <w:r w:rsidRPr="006C6592">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D01187" w14:textId="3155C6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3D1A2C" w14:textId="68A18D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1D151" w14:textId="460D02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7E745" w14:textId="258EC7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4B6147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966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A457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D751C7" w14:textId="76EF1C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690294" w14:textId="137F6A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4C5F4" w14:textId="3F835D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AE17A" w14:textId="49B377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29246B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C86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BED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6F3D46" w14:textId="4D985D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B8E71CF" w14:textId="3A8694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0E1B4" w14:textId="6280BF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F5F27" w14:textId="3DD62C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602.00 </w:t>
            </w:r>
          </w:p>
        </w:tc>
      </w:tr>
      <w:tr w:rsidR="006C6592" w:rsidRPr="006C6592" w14:paraId="784098A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8F0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F80E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173D6" w14:textId="00EFAA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A75C8FD" w14:textId="774696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C4923" w14:textId="7DA2B7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E722D" w14:textId="31905E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4CF7BFA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DD9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FF7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A85A681" w14:textId="27664E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4519B92" w14:textId="65D2C0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A21DA" w14:textId="4EE38B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1A519" w14:textId="4A5ECA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50,175.00 </w:t>
            </w:r>
          </w:p>
        </w:tc>
      </w:tr>
      <w:tr w:rsidR="006C6592" w:rsidRPr="006C6592" w14:paraId="5C42AEE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FD6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71F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F711AEB" w14:textId="3E0C15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1229651" w14:textId="428444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D7F4F" w14:textId="7309F3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9EA64" w14:textId="702893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7A8A813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BBB2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71F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DFDA3A" w14:textId="49EDAF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6FC3BFD4" w14:textId="5ED0AB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32346" w14:textId="5F50A3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D06A0" w14:textId="6400EE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9,780.88 </w:t>
            </w:r>
          </w:p>
        </w:tc>
      </w:tr>
      <w:tr w:rsidR="006C6592" w:rsidRPr="006C6592" w14:paraId="22B88D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B76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4E8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999EE2A" w14:textId="503AF5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5152C103" w14:textId="5A7D62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35E50" w14:textId="476ACF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6152D" w14:textId="4B8440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5,225.22 </w:t>
            </w:r>
          </w:p>
        </w:tc>
      </w:tr>
      <w:tr w:rsidR="006C6592" w:rsidRPr="006C6592" w14:paraId="474716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08F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B5B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3D13B2" w14:textId="268093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F298029" w14:textId="6AD388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67F55" w14:textId="733359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FC2EE" w14:textId="1A2F3D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2E1B82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905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DA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702C7A0A" w14:textId="73FF2B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552D594" w14:textId="4E92BB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88A07" w14:textId="0A1968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3DA60" w14:textId="6E0C68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4,645.00 </w:t>
            </w:r>
          </w:p>
        </w:tc>
      </w:tr>
      <w:tr w:rsidR="006C6592" w:rsidRPr="006C6592" w14:paraId="06A4FF9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B99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A08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73741" w14:textId="18946F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DDF7AD9" w14:textId="633FB9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8C68E" w14:textId="41D357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5E279" w14:textId="521E85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9,300.00 </w:t>
            </w:r>
          </w:p>
        </w:tc>
      </w:tr>
      <w:tr w:rsidR="006C6592" w:rsidRPr="006C6592" w14:paraId="1ECBFE4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CF3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B7A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D7902E" w14:textId="2D5138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BC2F753" w14:textId="1D931F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6F0FC" w14:textId="36A6DD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7D87A" w14:textId="19F5CB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0BF3620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75E70"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511EA456" w14:textId="7F1429A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1F93532E" w14:textId="7A00D95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EAE0AD" w14:textId="0168F4F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BA4C4D" w14:textId="36BD7E2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46,869.37 </w:t>
            </w:r>
          </w:p>
        </w:tc>
      </w:tr>
      <w:tr w:rsidR="006C6592" w:rsidRPr="006C6592" w14:paraId="10C84E5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52CB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157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E31059" w14:textId="097C79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F6DFE1" w14:textId="65D0AC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78165" w14:textId="2CAE6A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BE48B" w14:textId="62C5B3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74FC78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19CD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AEA6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E51E5" w14:textId="44ADE8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0438A320" w14:textId="1B2906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6A984" w14:textId="74577D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1EAD8" w14:textId="62CA1A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1,503.62 </w:t>
            </w:r>
          </w:p>
        </w:tc>
      </w:tr>
      <w:tr w:rsidR="006C6592" w:rsidRPr="006C6592" w14:paraId="3D66D5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19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DBA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A6B6B5" w14:textId="7FF6FF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77BC1258" w14:textId="3B0EC7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BCF3" w14:textId="40023D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556E0" w14:textId="31F498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72,180.75 </w:t>
            </w:r>
          </w:p>
        </w:tc>
      </w:tr>
      <w:tr w:rsidR="006C6592" w:rsidRPr="006C6592" w14:paraId="6CDA409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B21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84B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5CBC42" w14:textId="208B5D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1AF052B" w14:textId="17BA31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6309E" w14:textId="2C703B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3E9BF" w14:textId="20EB3D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645350A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13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0180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5F978" w14:textId="43BE2E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96023EB" w14:textId="20C3A4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ED879" w14:textId="5061B6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35539" w14:textId="3E8BC0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3CA9DD7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4A0BE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B88D91" w14:textId="3F5FAB8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8,753,036.22 </w:t>
            </w:r>
          </w:p>
        </w:tc>
        <w:tc>
          <w:tcPr>
            <w:tcW w:w="0" w:type="auto"/>
            <w:tcBorders>
              <w:top w:val="nil"/>
              <w:left w:val="nil"/>
              <w:bottom w:val="single" w:sz="4" w:space="0" w:color="000000"/>
              <w:right w:val="single" w:sz="4" w:space="0" w:color="000000"/>
            </w:tcBorders>
            <w:shd w:val="clear" w:color="D8D8D8" w:fill="D8D8D8"/>
            <w:noWrap/>
            <w:vAlign w:val="bottom"/>
            <w:hideMark/>
          </w:tcPr>
          <w:p w14:paraId="4D1BC0ED" w14:textId="36C736B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C5285A" w14:textId="4E8486D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A9DFE1" w14:textId="08F45B3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8,753,036.22 </w:t>
            </w:r>
          </w:p>
        </w:tc>
      </w:tr>
      <w:tr w:rsidR="006C6592" w:rsidRPr="006C6592" w14:paraId="463062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24000"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E200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53A0B40B" w14:textId="1F8A9B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5727E6AE" w14:textId="27B728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99580" w14:textId="2590CA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925BE" w14:textId="56565D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701,832.53 </w:t>
            </w:r>
          </w:p>
        </w:tc>
      </w:tr>
      <w:tr w:rsidR="006C6592" w:rsidRPr="006C6592" w14:paraId="4D7C93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CF8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8C5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284B0B56" w14:textId="1CC34D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FEB6C2" w14:textId="4B6A93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62C7D" w14:textId="4D92DE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5C1F" w14:textId="76D631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r>
      <w:tr w:rsidR="006C6592" w:rsidRPr="006C6592" w14:paraId="2D87912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BD1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295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5370CB" w14:textId="76FAC7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1AE181" w14:textId="45AB78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9EFD2" w14:textId="6AAB3A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242F4" w14:textId="2D8A5A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295764B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EED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2830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8691F" w14:textId="1A7E12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5605A719" w14:textId="0B34E4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845F2" w14:textId="7EEF84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022EA" w14:textId="049D18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97,902.00 </w:t>
            </w:r>
          </w:p>
        </w:tc>
      </w:tr>
      <w:tr w:rsidR="006C6592" w:rsidRPr="006C6592" w14:paraId="7C4EBC0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E6D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534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7DAE77" w14:textId="5F0776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4B9AD0B0" w14:textId="35CC69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4D864" w14:textId="799F9D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E2FC0" w14:textId="33AD30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32,663.69 </w:t>
            </w:r>
          </w:p>
        </w:tc>
      </w:tr>
      <w:tr w:rsidR="006C6592" w:rsidRPr="006C6592" w14:paraId="2464DA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028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2BC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F714A2" w14:textId="20CC46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0BDF75C7" w14:textId="18E011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60E90" w14:textId="3021D9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977C9" w14:textId="22B627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9,445.00 </w:t>
            </w:r>
          </w:p>
        </w:tc>
      </w:tr>
      <w:tr w:rsidR="006C6592" w:rsidRPr="006C6592" w14:paraId="56DB25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096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A13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E0D18C" w14:textId="4F3EA0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0D3C691" w14:textId="743EEB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5994A" w14:textId="1BDD08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6AC50" w14:textId="7E7F41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72E88C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6B8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62C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903617" w14:textId="5D6926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277F6DC" w14:textId="321019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61BFA" w14:textId="439F7B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C3FA7" w14:textId="5FC6AF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780.00 </w:t>
            </w:r>
          </w:p>
        </w:tc>
      </w:tr>
      <w:tr w:rsidR="006C6592" w:rsidRPr="006C6592" w14:paraId="608806B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A5C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D6B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F8B831" w14:textId="465094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BF22AA" w14:textId="1C5FF9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1BF0D" w14:textId="4FD29E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2B5A20" w14:textId="7E7590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5558E2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606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34B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D1EEB8" w14:textId="75886A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BFB2F4" w14:textId="59AD69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117A0" w14:textId="79CCAE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43EED" w14:textId="684ECF8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r>
      <w:tr w:rsidR="006C6592" w:rsidRPr="006C6592" w14:paraId="7E0011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6D9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738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07EBF" w14:textId="5A990E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0BAB2F45" w14:textId="1A1B79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1214A" w14:textId="522B11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6E8B3" w14:textId="470768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64,965.00 </w:t>
            </w:r>
          </w:p>
        </w:tc>
      </w:tr>
      <w:tr w:rsidR="006C6592" w:rsidRPr="006C6592" w14:paraId="1FAA6E2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D4A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2BD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09FC83" w14:textId="4CC1A4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28D66C" w14:textId="576ACB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B6ED37" w14:textId="036F26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713BF" w14:textId="6291B8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32FAD79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1B10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13CF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478CF7B8" w14:textId="76FCEC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060830D4" w14:textId="1CC8D4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5E679" w14:textId="13A643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75EF0" w14:textId="63E532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215,168.00 </w:t>
            </w:r>
          </w:p>
        </w:tc>
      </w:tr>
      <w:tr w:rsidR="006C6592" w:rsidRPr="006C6592" w14:paraId="11F427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D90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CA79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55706A0" w14:textId="46DEE2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6A62B1A" w14:textId="4EAA2C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04B67" w14:textId="646EB61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988C9" w14:textId="2D5981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500.00 </w:t>
            </w:r>
          </w:p>
        </w:tc>
      </w:tr>
      <w:tr w:rsidR="006C6592" w:rsidRPr="006C6592" w14:paraId="345A42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CA6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4FE2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476674" w14:textId="716902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3237C6" w14:textId="1939AF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27349" w14:textId="195323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D6E85" w14:textId="7E00A2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215991C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744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CCC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38FAE" w14:textId="49FCA3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E2BF268" w14:textId="1FC377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F64B6" w14:textId="49EC95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7674A" w14:textId="120146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r>
      <w:tr w:rsidR="006C6592" w:rsidRPr="006C6592" w14:paraId="66BEDD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AD4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9C9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tao</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7A5FD5" w14:textId="5821E3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BB6870" w14:textId="7A544B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2667B" w14:textId="05F5AB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255B3" w14:textId="2E111B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64F5FE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C29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39B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EFF9717" w14:textId="4810D0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E5419B5" w14:textId="0226DC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121D" w14:textId="07BA89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2C8D1" w14:textId="001120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6,930.00 </w:t>
            </w:r>
          </w:p>
        </w:tc>
      </w:tr>
      <w:tr w:rsidR="006C6592" w:rsidRPr="006C6592" w14:paraId="197D65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1EB2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6605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EA3C59" w14:textId="5FDDF3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F1A0743" w14:textId="015A31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56285" w14:textId="025F4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13F3D" w14:textId="68424E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1,465.00 </w:t>
            </w:r>
          </w:p>
        </w:tc>
      </w:tr>
      <w:tr w:rsidR="006C6592" w:rsidRPr="006C6592" w14:paraId="557EC34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167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B7F6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369B6" w14:textId="45C522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2B360C" w14:textId="4E5344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5366A" w14:textId="498894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541FF" w14:textId="7DF79A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1FEA625D"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B570"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13B7570" w14:textId="6E1DC09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511504F4" w14:textId="4644B72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6BF87B" w14:textId="52494B9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28597A" w14:textId="761B449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289,220.64 </w:t>
            </w:r>
          </w:p>
        </w:tc>
      </w:tr>
      <w:tr w:rsidR="006C6592" w:rsidRPr="006C6592" w14:paraId="54EDA82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C5B2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1F16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2727EE" w14:textId="1730F4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33A6AF" w14:textId="0E2FF7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E5D84" w14:textId="2666AD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677E7" w14:textId="3AC98D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22E5A12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7BD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C65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BBA391" w14:textId="7A0BFC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7EC11A" w14:textId="5D092D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2CA9B" w14:textId="5A1822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34CB7" w14:textId="2FD8A5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03B98E0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4FA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D2A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3FA1B6EC" w14:textId="1B25D0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F35C8B" w14:textId="724EBE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20E0C" w14:textId="3872A5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BC20" w14:textId="650D0B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110343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A706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6A1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806150" w14:textId="335A36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22248A" w14:textId="7B031C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079E2" w14:textId="4AFDBC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08BF9" w14:textId="279C93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0D413B0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60B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4579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4FB14978" w14:textId="5E1C2A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F5C65F8" w14:textId="652EF0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0D214" w14:textId="3B3506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83430" w14:textId="4C6243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28AF920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DB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4F5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Lopez </w:t>
            </w:r>
            <w:proofErr w:type="spellStart"/>
            <w:r w:rsidRPr="006C6592">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FAB709" w14:textId="1B01BE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4CCC02" w14:textId="3EB532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B3D40" w14:textId="6949C1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96F88" w14:textId="184F5D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43DE849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242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C82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roquieta</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4460D84" w14:textId="440B24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7E814CA1" w14:textId="7E5680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5A7DC" w14:textId="105FCC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587FF" w14:textId="1A16A5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67,440.00 </w:t>
            </w:r>
          </w:p>
        </w:tc>
      </w:tr>
      <w:tr w:rsidR="006C6592" w:rsidRPr="006C6592" w14:paraId="2F5B06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101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FD0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E4DD7F" w14:textId="2809A1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123E75" w14:textId="4CBCEC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2E8F1" w14:textId="625C91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F489B" w14:textId="35D9EC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5371BA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621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FC5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2B13A12" w14:textId="3EA3B0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40DCC03" w14:textId="36FD6F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85226" w14:textId="7062A8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46B74" w14:textId="11652E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0F93E7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6CE9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10E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pang</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FA2746" w14:textId="195B87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C1681E" w14:textId="53916A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42FE1" w14:textId="05409E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D6A35" w14:textId="0FD6FE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01CD9A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B7C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3B7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6AEF020A" w14:textId="2ACE9D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2E38DC" w14:textId="6888A6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83A3E" w14:textId="2BE671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F5323" w14:textId="09F408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5635C2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7AB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4394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85B355" w14:textId="140CBE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663D7E3F" w14:textId="1D5A35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123D5" w14:textId="59A3F7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88043" w14:textId="40E69A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3,240.64 </w:t>
            </w:r>
          </w:p>
        </w:tc>
      </w:tr>
      <w:tr w:rsidR="006C6592" w:rsidRPr="006C6592" w14:paraId="08C87C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453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A89AE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Don </w:t>
            </w:r>
            <w:proofErr w:type="spellStart"/>
            <w:r w:rsidRPr="006C6592">
              <w:rPr>
                <w:rFonts w:ascii="Arial Narrow" w:eastAsia="Times New Roman" w:hAnsi="Arial Narrow"/>
                <w:i/>
                <w:iCs/>
                <w:color w:val="000000"/>
                <w:sz w:val="20"/>
                <w:szCs w:val="20"/>
              </w:rPr>
              <w:t>Victoriano</w:t>
            </w:r>
            <w:proofErr w:type="spellEnd"/>
            <w:r w:rsidRPr="006C6592">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EF231CB" w14:textId="753D54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6D320E" w14:textId="182383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61FEC" w14:textId="12C092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37C99" w14:textId="655D8A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6702E72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6ED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33C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96B7192" w14:textId="41F97D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0B4C5" w14:textId="299397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3D564" w14:textId="4AD22B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E1F7E" w14:textId="1ED0BA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805,000.00 </w:t>
            </w:r>
          </w:p>
        </w:tc>
      </w:tr>
      <w:tr w:rsidR="006C6592" w:rsidRPr="006C6592" w14:paraId="3E82217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BE7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7CD3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80574" w14:textId="1D9E0F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E60A82" w14:textId="6CFDA9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DEF1F" w14:textId="17ED04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B668F" w14:textId="326A42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3CE4EF9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9C47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2EFF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gub</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9BC64F7" w14:textId="044F81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B7A4534" w14:textId="5061C4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D9DD5" w14:textId="10FA8D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CA1DC" w14:textId="58E440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35F8140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78AA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F27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D4D463D" w14:textId="347290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8C5047" w14:textId="007CAD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07D85" w14:textId="6384B1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C4D55" w14:textId="761362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492B4DC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25A78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4982B4E" w14:textId="72AD079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177,633.37 </w:t>
            </w:r>
          </w:p>
        </w:tc>
        <w:tc>
          <w:tcPr>
            <w:tcW w:w="0" w:type="auto"/>
            <w:tcBorders>
              <w:top w:val="nil"/>
              <w:left w:val="nil"/>
              <w:bottom w:val="single" w:sz="4" w:space="0" w:color="000000"/>
              <w:right w:val="single" w:sz="4" w:space="0" w:color="000000"/>
            </w:tcBorders>
            <w:shd w:val="clear" w:color="D8D8D8" w:fill="D8D8D8"/>
            <w:noWrap/>
            <w:vAlign w:val="bottom"/>
            <w:hideMark/>
          </w:tcPr>
          <w:p w14:paraId="5CC1F33A" w14:textId="5FF4C7F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9CD223" w14:textId="4257285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3648ED" w14:textId="765506B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177,633.37 </w:t>
            </w:r>
          </w:p>
        </w:tc>
      </w:tr>
      <w:tr w:rsidR="006C6592" w:rsidRPr="006C6592" w14:paraId="203598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2F30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22E6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FFC1877" w14:textId="77F84C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428,950.37 </w:t>
            </w:r>
          </w:p>
        </w:tc>
        <w:tc>
          <w:tcPr>
            <w:tcW w:w="0" w:type="auto"/>
            <w:tcBorders>
              <w:top w:val="nil"/>
              <w:left w:val="nil"/>
              <w:bottom w:val="single" w:sz="4" w:space="0" w:color="000000"/>
              <w:right w:val="single" w:sz="4" w:space="0" w:color="000000"/>
            </w:tcBorders>
            <w:shd w:val="clear" w:color="auto" w:fill="auto"/>
            <w:noWrap/>
            <w:vAlign w:val="bottom"/>
            <w:hideMark/>
          </w:tcPr>
          <w:p w14:paraId="5543534A" w14:textId="2A4727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F115B" w14:textId="3DAEFC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990E0" w14:textId="1D1683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428,950.37 </w:t>
            </w:r>
          </w:p>
        </w:tc>
      </w:tr>
      <w:tr w:rsidR="006C6592" w:rsidRPr="006C6592" w14:paraId="36112C1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A99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A90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1BDC2F" w14:textId="6C8D17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FDACC1E" w14:textId="69A97D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57AF6" w14:textId="3D9454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ADD98" w14:textId="5C79E1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4,395.00 </w:t>
            </w:r>
          </w:p>
        </w:tc>
      </w:tr>
      <w:tr w:rsidR="006C6592" w:rsidRPr="006C6592" w14:paraId="06F3070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67BA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185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04B86" w14:textId="38DB90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0E2487" w14:textId="0ACFE3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C2881" w14:textId="6A54EE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AD86B" w14:textId="12E138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63E45F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068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077B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4CE58B" w14:textId="799AC3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0EE554" w14:textId="7351F6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0AD92" w14:textId="472E2F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F7CCE" w14:textId="550CBA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3F8EDA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568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B529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ingoog</w:t>
            </w:r>
            <w:proofErr w:type="spellEnd"/>
            <w:r w:rsidRPr="006C6592">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A0D0304" w14:textId="46813B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003969ED" w14:textId="4DD065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168CA" w14:textId="1E5826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DD000" w14:textId="631D09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8,273.00 </w:t>
            </w:r>
          </w:p>
        </w:tc>
      </w:tr>
      <w:tr w:rsidR="006C6592" w:rsidRPr="006C6592" w14:paraId="7692A3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893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D5D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0362A1" w14:textId="3634C7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7EB6AF7" w14:textId="1EC84D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37394" w14:textId="677FD9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5B354" w14:textId="0C6A48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53912A0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812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CF1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A74CC7" w14:textId="753FA1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6,570.00 </w:t>
            </w:r>
          </w:p>
        </w:tc>
        <w:tc>
          <w:tcPr>
            <w:tcW w:w="0" w:type="auto"/>
            <w:tcBorders>
              <w:top w:val="nil"/>
              <w:left w:val="nil"/>
              <w:bottom w:val="single" w:sz="4" w:space="0" w:color="000000"/>
              <w:right w:val="single" w:sz="4" w:space="0" w:color="000000"/>
            </w:tcBorders>
            <w:shd w:val="clear" w:color="auto" w:fill="auto"/>
            <w:noWrap/>
            <w:vAlign w:val="bottom"/>
            <w:hideMark/>
          </w:tcPr>
          <w:p w14:paraId="33394F8D" w14:textId="71DE2D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DA539" w14:textId="0B06F2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83CBE" w14:textId="7D1B63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6,570.00 </w:t>
            </w:r>
          </w:p>
        </w:tc>
      </w:tr>
      <w:tr w:rsidR="006C6592" w:rsidRPr="006C6592" w14:paraId="5DDD5C4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774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D6CB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saysay (</w:t>
            </w:r>
            <w:proofErr w:type="spellStart"/>
            <w:r w:rsidRPr="006C6592">
              <w:rPr>
                <w:rFonts w:ascii="Arial Narrow" w:eastAsia="Times New Roman" w:hAnsi="Arial Narrow"/>
                <w:i/>
                <w:iCs/>
                <w:color w:val="000000"/>
                <w:sz w:val="20"/>
                <w:szCs w:val="20"/>
              </w:rPr>
              <w:t>Linugos</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841C5C9" w14:textId="4D2821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1E4D9E2B" w14:textId="65DD74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98B8C" w14:textId="7B525F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B4EFA" w14:textId="222BAF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0,789.00 </w:t>
            </w:r>
          </w:p>
        </w:tc>
      </w:tr>
      <w:tr w:rsidR="006C6592" w:rsidRPr="006C6592" w14:paraId="219FFA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AF97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168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3FFC4265" w14:textId="3573D5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B8BFB66" w14:textId="537E1A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868AC" w14:textId="514E49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4688D" w14:textId="60949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8,570.00 </w:t>
            </w:r>
          </w:p>
        </w:tc>
      </w:tr>
      <w:tr w:rsidR="006C6592" w:rsidRPr="006C6592" w14:paraId="518BC0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20DD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9659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7A4690" w14:textId="255587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F1E8E3" w14:textId="58B598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03FDC" w14:textId="488CFE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E83E9" w14:textId="5E83B1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00381AB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BD73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BD2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A01A9D" w14:textId="4CA9A3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D299A75" w14:textId="4DD768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72E6F" w14:textId="2F5E3B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5D0714" w14:textId="6B378F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621B316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5E1D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56B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56050E" w14:textId="58D683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80CD2C3" w14:textId="7EE12D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E532A" w14:textId="4DA4CC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C9414E" w14:textId="31F362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291EF6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2E2A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D2C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AAC207" w14:textId="576181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8E25F2F" w14:textId="6E7E5A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A6357" w14:textId="7BD4D9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1F592" w14:textId="2809E9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64FBF5D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EF9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C0F5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24584AE" w14:textId="320AA8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0FFFB54C" w14:textId="731908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ACCEB" w14:textId="0306B3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448EE" w14:textId="139F7B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5,700.00 </w:t>
            </w:r>
          </w:p>
        </w:tc>
      </w:tr>
      <w:tr w:rsidR="006C6592" w:rsidRPr="006C6592" w14:paraId="15CD07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238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538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E2B62" w14:textId="4443EA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0730BAC" w14:textId="45EBE7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37A62" w14:textId="211C0F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AF2F8" w14:textId="0747CC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45DF0D6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7965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0670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2D00C3" w14:textId="3E4F22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B82F96D" w14:textId="2DA400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BA76" w14:textId="2AA3BC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4857" w14:textId="4F3BFE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684,045.00 </w:t>
            </w:r>
          </w:p>
        </w:tc>
      </w:tr>
      <w:tr w:rsidR="006C6592" w:rsidRPr="006C6592" w14:paraId="631724A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1F4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806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5E9860" w14:textId="0CA1EA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9,331.00 </w:t>
            </w:r>
          </w:p>
        </w:tc>
        <w:tc>
          <w:tcPr>
            <w:tcW w:w="0" w:type="auto"/>
            <w:tcBorders>
              <w:top w:val="nil"/>
              <w:left w:val="nil"/>
              <w:bottom w:val="single" w:sz="4" w:space="0" w:color="000000"/>
              <w:right w:val="single" w:sz="4" w:space="0" w:color="000000"/>
            </w:tcBorders>
            <w:shd w:val="clear" w:color="auto" w:fill="auto"/>
            <w:noWrap/>
            <w:vAlign w:val="bottom"/>
            <w:hideMark/>
          </w:tcPr>
          <w:p w14:paraId="08087265" w14:textId="3053BE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94629" w14:textId="543F35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578F3" w14:textId="7C49EB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59,331.00 </w:t>
            </w:r>
          </w:p>
        </w:tc>
      </w:tr>
      <w:tr w:rsidR="006C6592" w:rsidRPr="006C6592" w14:paraId="570503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64C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AD9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4048CD" w14:textId="20190D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735BFC8" w14:textId="2BD5A8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B374C" w14:textId="7DFA88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17B5" w14:textId="2FF47E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189A31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5453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E05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54F7581" w14:textId="699F6B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45BB7B9" w14:textId="6AE84C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3F03A" w14:textId="07E9D2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3A781" w14:textId="0BB80A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1,980.00 </w:t>
            </w:r>
          </w:p>
        </w:tc>
      </w:tr>
      <w:tr w:rsidR="006C6592" w:rsidRPr="006C6592" w14:paraId="0726F27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BC5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F81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C83DE0" w14:textId="05AF21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EFA9125" w14:textId="121CB4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F8F4" w14:textId="68DC06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1918B" w14:textId="6FFAFF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5,780.00 </w:t>
            </w:r>
          </w:p>
        </w:tc>
      </w:tr>
      <w:tr w:rsidR="006C6592" w:rsidRPr="006C6592" w14:paraId="382859E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0D8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86B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D389D11" w14:textId="631FE4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FEE9561" w14:textId="0DD7D9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57BFC" w14:textId="5E62CA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252E7" w14:textId="638F19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6E6303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E06D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8BBE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BE1C89" w14:textId="08E062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71597867" w14:textId="366686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CEFF2" w14:textId="788D37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DD960" w14:textId="022FAB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180.00 </w:t>
            </w:r>
          </w:p>
        </w:tc>
      </w:tr>
      <w:tr w:rsidR="006C6592" w:rsidRPr="006C6592" w14:paraId="5295C31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AF81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D082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E08DF" w14:textId="0B0C62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2772AE6" w14:textId="64B546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5BC3A" w14:textId="0F9E22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2F4E2" w14:textId="26F667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5,350.00 </w:t>
            </w:r>
          </w:p>
        </w:tc>
      </w:tr>
      <w:tr w:rsidR="006C6592" w:rsidRPr="006C6592" w14:paraId="085FAE0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9C7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E05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3BF6914A" w14:textId="1B400F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7D3092C7" w14:textId="4A3C06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BE6C3" w14:textId="45DAD7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09417" w14:textId="444B91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1,000.00 </w:t>
            </w:r>
          </w:p>
        </w:tc>
      </w:tr>
      <w:tr w:rsidR="006C6592" w:rsidRPr="006C6592" w14:paraId="29BF439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A36CA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6D8CFC8A" w14:textId="2CBBAA3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54C13637" w14:textId="13B327F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49AE08" w14:textId="6BB76EE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A6186A" w14:textId="5E19C9F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1,396,915.79 </w:t>
            </w:r>
          </w:p>
        </w:tc>
      </w:tr>
      <w:tr w:rsidR="006C6592" w:rsidRPr="006C6592" w14:paraId="63490B7B"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1BEC5"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7505226" w14:textId="1C8A942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F6C59B1" w14:textId="0CB0D6C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B9A5A1" w14:textId="251F8C9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3F284" w14:textId="6D4FD94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476,474.66 </w:t>
            </w:r>
          </w:p>
        </w:tc>
      </w:tr>
      <w:tr w:rsidR="006C6592" w:rsidRPr="006C6592" w14:paraId="0E0AB87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A4774"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3D1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7A83932" w14:textId="31F140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BA70104" w14:textId="0E3336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DEC5BA" w14:textId="0E8EAA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45127" w14:textId="57A249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9,630.00 </w:t>
            </w:r>
          </w:p>
        </w:tc>
      </w:tr>
      <w:tr w:rsidR="006C6592" w:rsidRPr="006C6592" w14:paraId="0C3CC57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3E9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104A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ak</w:t>
            </w:r>
            <w:proofErr w:type="spellEnd"/>
            <w:r w:rsidRPr="006C6592">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B5B79CB" w14:textId="1FE2A6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3F5C2A67" w14:textId="37D70B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37A19" w14:textId="68C60B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FF244" w14:textId="457C29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56,096.53 </w:t>
            </w:r>
          </w:p>
        </w:tc>
      </w:tr>
      <w:tr w:rsidR="006C6592" w:rsidRPr="006C6592" w14:paraId="4AB2CC2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FE61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A7F8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E5B5E51" w14:textId="4360C0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123E486F" w14:textId="1FA58E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D794D" w14:textId="658BBA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37AE7" w14:textId="5C5499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4,206.65 </w:t>
            </w:r>
          </w:p>
        </w:tc>
      </w:tr>
      <w:tr w:rsidR="006C6592" w:rsidRPr="006C6592" w14:paraId="628BEF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FD7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2E9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A086BD" w14:textId="20FE4B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635DC0A6" w14:textId="38885C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47ECB" w14:textId="67586E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0FE1A" w14:textId="65477A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3,966.82 </w:t>
            </w:r>
          </w:p>
        </w:tc>
      </w:tr>
      <w:tr w:rsidR="006C6592" w:rsidRPr="006C6592" w14:paraId="38F5D8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941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AF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agusan</w:t>
            </w:r>
            <w:proofErr w:type="spellEnd"/>
            <w:r w:rsidRPr="006C6592">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192CBB6" w14:textId="375227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79DEE17" w14:textId="2D0DC6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3D48D" w14:textId="0FB184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E0A26" w14:textId="6AB4B2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6,364.71 </w:t>
            </w:r>
          </w:p>
        </w:tc>
      </w:tr>
      <w:tr w:rsidR="006C6592" w:rsidRPr="006C6592" w14:paraId="19DC8D5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614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D7D5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F84F9" w14:textId="5B57D6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23ED07AB" w14:textId="234450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C0256" w14:textId="2618CA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28791" w14:textId="4BBEBE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6,370.00 </w:t>
            </w:r>
          </w:p>
        </w:tc>
      </w:tr>
      <w:tr w:rsidR="006C6592" w:rsidRPr="006C6592" w14:paraId="17F813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5E3B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CEE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8588C1" w14:textId="52FA5B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19DC2B8F" w14:textId="0B732A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FBF74" w14:textId="56F8CA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088F3" w14:textId="7717AD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8,283.89 </w:t>
            </w:r>
          </w:p>
        </w:tc>
      </w:tr>
      <w:tr w:rsidR="006C6592" w:rsidRPr="006C6592" w14:paraId="16495CC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152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5C02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8A0E3" w14:textId="6DD174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7280D158" w14:textId="08A09A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C159A" w14:textId="5E8DA2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59FDE" w14:textId="3E6AA9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3,458.80 </w:t>
            </w:r>
          </w:p>
        </w:tc>
      </w:tr>
      <w:tr w:rsidR="006C6592" w:rsidRPr="006C6592" w14:paraId="3B86EB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87B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08F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E57C1" w14:textId="0FBEB6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7F496D16" w14:textId="4D53121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AED5D" w14:textId="3359F5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0D2BD" w14:textId="6B5520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03,379.32 </w:t>
            </w:r>
          </w:p>
        </w:tc>
      </w:tr>
      <w:tr w:rsidR="006C6592" w:rsidRPr="006C6592" w14:paraId="2E84B95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C3D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959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DCBDAF6" w14:textId="466086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109C0921" w14:textId="074E24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6F0E8" w14:textId="72CDD7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4DDC9" w14:textId="4B09C6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9,492.94 </w:t>
            </w:r>
          </w:p>
        </w:tc>
      </w:tr>
      <w:tr w:rsidR="006C6592" w:rsidRPr="006C6592" w14:paraId="1257C43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7F4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E32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C2B26" w14:textId="7CD14A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40F039A1" w14:textId="450548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DFB3BF" w14:textId="54F9D7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F938E" w14:textId="2A8E92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5,225.00 </w:t>
            </w:r>
          </w:p>
        </w:tc>
      </w:tr>
      <w:tr w:rsidR="006C6592" w:rsidRPr="006C6592" w14:paraId="248473A7"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EE10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1DC613F" w14:textId="4F306AB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2E8BB090" w14:textId="09A6F6A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155C3" w14:textId="3CDDC62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43DE54" w14:textId="172BC8B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860,151.85 </w:t>
            </w:r>
          </w:p>
        </w:tc>
      </w:tr>
      <w:tr w:rsidR="006C6592" w:rsidRPr="006C6592" w14:paraId="2768C8C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5A437"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97D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suncion (</w:t>
            </w:r>
            <w:proofErr w:type="spellStart"/>
            <w:r w:rsidRPr="006C6592">
              <w:rPr>
                <w:rFonts w:ascii="Arial Narrow" w:eastAsia="Times New Roman" w:hAnsi="Arial Narrow"/>
                <w:i/>
                <w:iCs/>
                <w:color w:val="000000"/>
                <w:sz w:val="20"/>
                <w:szCs w:val="20"/>
              </w:rPr>
              <w:t>Saug</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DA3D8C2" w14:textId="6AC17C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01BF4839" w14:textId="466C20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5999" w14:textId="592180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40079" w14:textId="4FB2D9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46,090.42 </w:t>
            </w:r>
          </w:p>
        </w:tc>
      </w:tr>
      <w:tr w:rsidR="006C6592" w:rsidRPr="006C6592" w14:paraId="588940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A4A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958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Braulio E. </w:t>
            </w:r>
            <w:proofErr w:type="spellStart"/>
            <w:r w:rsidRPr="006C6592">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045F3F" w14:textId="1FC26C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55C6B154" w14:textId="58FF22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DBB42" w14:textId="6714DB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5A15A" w14:textId="770D96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5,523.95 </w:t>
            </w:r>
          </w:p>
        </w:tc>
      </w:tr>
      <w:tr w:rsidR="006C6592" w:rsidRPr="006C6592" w14:paraId="10DA34F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3F4A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DC4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38671CF" w14:textId="03F268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7C8E11A" w14:textId="11D351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6031" w14:textId="5FB685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6DEB0" w14:textId="0B746F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0,830.18 </w:t>
            </w:r>
          </w:p>
        </w:tc>
      </w:tr>
      <w:tr w:rsidR="006C6592" w:rsidRPr="006C6592" w14:paraId="2963C6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FA9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69E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Island Garden City of </w:t>
            </w:r>
            <w:proofErr w:type="spellStart"/>
            <w:r w:rsidRPr="006C6592">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520175" w14:textId="5E3F83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4B0E983B" w14:textId="6DACC3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2E827" w14:textId="5683F7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0D60B" w14:textId="630782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86,846.54 </w:t>
            </w:r>
          </w:p>
        </w:tc>
      </w:tr>
      <w:tr w:rsidR="006C6592" w:rsidRPr="006C6592" w14:paraId="391285A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D34C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647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81D7A8" w14:textId="78C936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173B1882" w14:textId="001B9E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7E9D9" w14:textId="75AD8F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313A3" w14:textId="103681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7,159.32 </w:t>
            </w:r>
          </w:p>
        </w:tc>
      </w:tr>
      <w:tr w:rsidR="006C6592" w:rsidRPr="006C6592" w14:paraId="13417E1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D80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A2C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3F8752BF" w14:textId="39BDC7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57E3331" w14:textId="296755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EB56C" w14:textId="11979D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2A2D0" w14:textId="52451B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9,368.82 </w:t>
            </w:r>
          </w:p>
        </w:tc>
      </w:tr>
      <w:tr w:rsidR="006C6592" w:rsidRPr="006C6592" w14:paraId="37C6066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EDBB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017D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F0099F" w14:textId="0A83E0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32ADE32B" w14:textId="60CD30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0AA42" w14:textId="0015A0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0844F" w14:textId="65CF01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918,705.15 </w:t>
            </w:r>
          </w:p>
        </w:tc>
      </w:tr>
      <w:tr w:rsidR="006C6592" w:rsidRPr="006C6592" w14:paraId="020BF6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0CED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397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07573E1" w14:textId="372F18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74EB5CEC" w14:textId="428FA9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8AFF1" w14:textId="726575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25ABC" w14:textId="7C94F2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4,206.65 </w:t>
            </w:r>
          </w:p>
        </w:tc>
      </w:tr>
      <w:tr w:rsidR="006C6592" w:rsidRPr="006C6592" w14:paraId="25DC164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CE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E77A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216218" w14:textId="1F3E52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48BCE213" w14:textId="06E4BD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9C4F4" w14:textId="7DCBAB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57424" w14:textId="663EE29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7,487.08 </w:t>
            </w:r>
          </w:p>
        </w:tc>
      </w:tr>
      <w:tr w:rsidR="006C6592" w:rsidRPr="006C6592" w14:paraId="18B181C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049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9448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1A66A6F1" w14:textId="3680D1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6F1F325B" w14:textId="3B4407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BBFDA" w14:textId="1EA8ED0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BCC28" w14:textId="2C1DA2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41,502.54 </w:t>
            </w:r>
          </w:p>
        </w:tc>
      </w:tr>
      <w:tr w:rsidR="006C6592" w:rsidRPr="006C6592" w14:paraId="6970B9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C00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C3B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F5C89F" w14:textId="4F61C0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501E5646" w14:textId="38A0ED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0A574" w14:textId="3B681B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82DCD" w14:textId="4A3428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2,431.20 </w:t>
            </w:r>
          </w:p>
        </w:tc>
      </w:tr>
      <w:tr w:rsidR="006C6592" w:rsidRPr="006C6592" w14:paraId="13BC1C78"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92A6B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91345AD" w14:textId="1437963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6364CD58" w14:textId="597D5D3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269E75" w14:textId="166C37A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99C126" w14:textId="54300D3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3,669,625.49 </w:t>
            </w:r>
          </w:p>
        </w:tc>
      </w:tr>
      <w:tr w:rsidR="006C6592" w:rsidRPr="006C6592" w14:paraId="42E37E3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CD1DB"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52B83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51F775" w14:textId="24541E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08F0A03" w14:textId="1E984D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FEC01" w14:textId="75A474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DD72E" w14:textId="27A127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65,619.99 </w:t>
            </w:r>
          </w:p>
        </w:tc>
      </w:tr>
      <w:tr w:rsidR="006C6592" w:rsidRPr="006C6592" w14:paraId="275BCED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DBB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F0E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4904ED6" w14:textId="3674E8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4F2D23D6" w14:textId="2816C4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49625" w14:textId="21BC00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0D545" w14:textId="6894E2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507,198.99 </w:t>
            </w:r>
          </w:p>
        </w:tc>
      </w:tr>
      <w:tr w:rsidR="006C6592" w:rsidRPr="006C6592" w14:paraId="7F0241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B561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282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145F29" w14:textId="044217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78935D64" w14:textId="5B7574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2B9B1" w14:textId="5E2420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A9895" w14:textId="44AA2C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85,545.86 </w:t>
            </w:r>
          </w:p>
        </w:tc>
      </w:tr>
      <w:tr w:rsidR="006C6592" w:rsidRPr="006C6592" w14:paraId="758A0D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8AE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320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FC6CA" w14:textId="548E09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5B4A19F5" w14:textId="0AEF8A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2BF65" w14:textId="05E1E1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5550A" w14:textId="40F1D8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74,842.95 </w:t>
            </w:r>
          </w:p>
        </w:tc>
      </w:tr>
      <w:tr w:rsidR="006C6592" w:rsidRPr="006C6592" w14:paraId="7F58CB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67C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13D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00AF02" w14:textId="016C2E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0046C6E8" w14:textId="450285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96A54" w14:textId="7A75FA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0ED43" w14:textId="335528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6,420.00 </w:t>
            </w:r>
          </w:p>
        </w:tc>
      </w:tr>
      <w:tr w:rsidR="006C6592" w:rsidRPr="006C6592" w14:paraId="46D3A9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42C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FB9D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E08E875" w14:textId="3BE5F9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16CAC6AB" w14:textId="33CB79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452C1" w14:textId="3519E6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79EA3" w14:textId="7E0410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81,816.30 </w:t>
            </w:r>
          </w:p>
        </w:tc>
      </w:tr>
      <w:tr w:rsidR="006C6592" w:rsidRPr="006C6592" w14:paraId="0A7D38D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C5C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3B6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A6436D" w14:textId="7A5565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2A758C0F" w14:textId="2FC136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DEA8" w14:textId="5351EE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CD09D" w14:textId="4DC812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0,104.18 </w:t>
            </w:r>
          </w:p>
        </w:tc>
      </w:tr>
      <w:tr w:rsidR="006C6592" w:rsidRPr="006C6592" w14:paraId="18E7F1F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944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C80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1A9FA" w14:textId="5A57DC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5AC2AD6A" w14:textId="1ACAA5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3B44A" w14:textId="21A5B7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7398" w14:textId="581D06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7,826.07 </w:t>
            </w:r>
          </w:p>
        </w:tc>
      </w:tr>
      <w:tr w:rsidR="006C6592" w:rsidRPr="006C6592" w14:paraId="73900A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9E8C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494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E998E0" w14:textId="4BB093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19AC143" w14:textId="5B0E97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4F2CA" w14:textId="4699B8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32C37" w14:textId="049D89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251.15 </w:t>
            </w:r>
          </w:p>
        </w:tc>
      </w:tr>
      <w:tr w:rsidR="006C6592" w:rsidRPr="006C6592" w14:paraId="53A09D95"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24067"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39DA6A2" w14:textId="08D873A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720E4806" w14:textId="6899280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EE10B5" w14:textId="4D8673F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003B36A" w14:textId="270F72C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620,642.25 </w:t>
            </w:r>
          </w:p>
        </w:tc>
      </w:tr>
      <w:tr w:rsidR="006C6592" w:rsidRPr="006C6592" w14:paraId="3D0D974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CA2F8D"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0E8F0692" w14:textId="5964CD69"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FFBDA6B" w14:textId="790D534E"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70A5F" w14:textId="5A541EB9" w:rsidR="006C6592" w:rsidRPr="006C6592" w:rsidRDefault="006C6592" w:rsidP="006C6592">
            <w:pPr>
              <w:widowControl/>
              <w:spacing w:after="0" w:line="240" w:lineRule="auto"/>
              <w:contextualSpacing/>
              <w:jc w:val="right"/>
              <w:rPr>
                <w:rFonts w:ascii="Arial Narrow" w:eastAsia="Times New Roman" w:hAnsi="Arial Narrow"/>
                <w:i/>
                <w:iCs/>
                <w:color w:val="000000"/>
              </w:rPr>
            </w:pPr>
            <w:r w:rsidRPr="006C6592">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5ADA2" w14:textId="534A7B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6,442,703.84 </w:t>
            </w:r>
          </w:p>
        </w:tc>
      </w:tr>
      <w:tr w:rsidR="006C6592" w:rsidRPr="006C6592" w14:paraId="3F74577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383C"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A22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72A8E9" w14:textId="3F7ACC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75C6AA50" w14:textId="228286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0BDB1" w14:textId="1CF97C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A083E" w14:textId="3F5E55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46,698.41 </w:t>
            </w:r>
          </w:p>
        </w:tc>
      </w:tr>
      <w:tr w:rsidR="006C6592" w:rsidRPr="006C6592" w14:paraId="182C215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BC6F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C088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02259" w14:textId="41E8BB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6BB27B1C" w14:textId="26F614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9C5A7" w14:textId="68D318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0617A" w14:textId="3B9401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30.00 </w:t>
            </w:r>
          </w:p>
        </w:tc>
      </w:tr>
      <w:tr w:rsidR="006C6592" w:rsidRPr="006C6592" w14:paraId="72EAF21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7F7B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83E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3509474" w14:textId="7ABA8B7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55BFCD6" w14:textId="27154F9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F574A" w14:textId="384DA5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4788A" w14:textId="3FAB23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030.00 </w:t>
            </w:r>
          </w:p>
        </w:tc>
      </w:tr>
      <w:tr w:rsidR="006C6592" w:rsidRPr="006C6592" w14:paraId="5160332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4A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714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E68433B" w14:textId="12972A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50E7D5C5" w14:textId="230EBB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0CE44" w14:textId="6BF4ED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5EF87" w14:textId="7C9314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883,180.00 </w:t>
            </w:r>
          </w:p>
        </w:tc>
      </w:tr>
      <w:tr w:rsidR="006C6592" w:rsidRPr="006C6592" w14:paraId="1511170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6DEDE"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0F0CEFB" w14:textId="4FCB59B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1412F0D" w14:textId="17345CC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B6E495" w14:textId="3D2BD0C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6C0052" w14:textId="334A5BC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770,021.54 </w:t>
            </w:r>
          </w:p>
        </w:tc>
      </w:tr>
      <w:tr w:rsidR="006C6592" w:rsidRPr="006C6592" w14:paraId="5AA4F27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C20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7A30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9227A8" w14:textId="75DA35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11083612" w14:textId="1B4D3E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F0272" w14:textId="37CAE8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81D7" w14:textId="72CC18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491,606.38 </w:t>
            </w:r>
          </w:p>
        </w:tc>
      </w:tr>
      <w:tr w:rsidR="006C6592" w:rsidRPr="006C6592" w14:paraId="3212190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7DF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185F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0BE67D8" w14:textId="5FE1A0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33A2AC00" w14:textId="5B5AB3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D5060" w14:textId="7F2BEA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11438" w14:textId="5818FE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7,515.16 </w:t>
            </w:r>
          </w:p>
        </w:tc>
      </w:tr>
      <w:tr w:rsidR="006C6592" w:rsidRPr="006C6592" w14:paraId="6E874E1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5F29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8395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CCB7D38" w14:textId="011129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58F87EF" w14:textId="58DA8E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EDDAD" w14:textId="401961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B0772" w14:textId="3F2804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20,900.00 </w:t>
            </w:r>
          </w:p>
        </w:tc>
      </w:tr>
      <w:tr w:rsidR="006C6592" w:rsidRPr="006C6592" w14:paraId="474EA46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CB93C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37F242BE" w14:textId="381CE15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0,976,1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3F744FE" w14:textId="49177F6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1EB98A" w14:textId="392608C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5C0A0DF" w14:textId="711D597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0,976,163.00 </w:t>
            </w:r>
          </w:p>
        </w:tc>
      </w:tr>
      <w:tr w:rsidR="006C6592" w:rsidRPr="006C6592" w14:paraId="443AFBE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4F86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CBB499B" w14:textId="1F0C3B5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03C19B" w14:textId="7EF7C55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2752B6" w14:textId="546869C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9D168A" w14:textId="30DA11C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657,900.00 </w:t>
            </w:r>
          </w:p>
        </w:tc>
      </w:tr>
      <w:tr w:rsidR="006C6592" w:rsidRPr="006C6592" w14:paraId="23E0B0D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F71D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E13A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E5A8E5" w14:textId="25B669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98D12E2" w14:textId="0306F2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A630F" w14:textId="597B1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71322" w14:textId="4DC1EA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r>
      <w:tr w:rsidR="006C6592" w:rsidRPr="006C6592" w14:paraId="15DB778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C44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9390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ACBA00" w14:textId="300DCD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68555C" w14:textId="479F13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F8F93" w14:textId="2308E9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3DC7B" w14:textId="304238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336C1DD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5473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8F1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0D302401" w14:textId="61CC54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2037F" w14:textId="1F5EAC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CDD68" w14:textId="58D7D7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69015" w14:textId="2DBC53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41B8D8C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291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1DE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103FD3" w14:textId="7BECF5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06D2C37" w14:textId="46CBAF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F40D" w14:textId="366872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067CB" w14:textId="0F1058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r>
      <w:tr w:rsidR="006C6592" w:rsidRPr="006C6592" w14:paraId="34A5A0E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226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E1F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CDA68B" w14:textId="34264C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7AEB7A" w14:textId="5EE514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87E03" w14:textId="336E50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71900" w14:textId="71DACF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598121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9EAA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CA9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E6EC4" w14:textId="371D39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8C0E00" w14:textId="62693B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1E3B3" w14:textId="25FD2B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931BB" w14:textId="4C34AB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0972AD7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0547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48C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E738B38" w14:textId="2F77A3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B0C580" w14:textId="0DCE6A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5978A" w14:textId="0A1AED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37361" w14:textId="03C7DE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393F39A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44E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288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0846AE0A" w14:textId="6089F4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A8F6477" w14:textId="5E6FAD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DF0DE" w14:textId="58553B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E1AA3" w14:textId="13883A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00,500.00 </w:t>
            </w:r>
          </w:p>
        </w:tc>
      </w:tr>
      <w:tr w:rsidR="006C6592" w:rsidRPr="006C6592" w14:paraId="45BD8AD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49F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0826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578F79" w14:textId="5211EE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27D792" w14:textId="0E677C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5C1E0" w14:textId="6D2B72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6CF0" w14:textId="2F3DE0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5FAFD02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4D2D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A6A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EC51FA" w14:textId="2FB9D3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C11CD64" w14:textId="2DA389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172E8" w14:textId="167F8B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2189B" w14:textId="3E114B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r>
      <w:tr w:rsidR="006C6592" w:rsidRPr="006C6592" w14:paraId="63556D3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188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A7E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47BD31" w14:textId="1FDA75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0320520" w14:textId="00EC5C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B6E13" w14:textId="17ABD6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A9363" w14:textId="4848D1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45,600.00 </w:t>
            </w:r>
          </w:p>
        </w:tc>
      </w:tr>
      <w:tr w:rsidR="006C6592" w:rsidRPr="006C6592" w14:paraId="31A87B4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BAD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CBF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13892" w14:textId="49DA8B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C3F6DB" w14:textId="0028CE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203C6" w14:textId="630746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7C96D" w14:textId="630A08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1C0DC25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D56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046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135EFD" w14:textId="2A1FA2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300686" w14:textId="026F5D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70AD7" w14:textId="5F06F8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78A82" w14:textId="2E26FD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6E3F8AC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58F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35A3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98BCC8" w14:textId="682961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8F2577" w14:textId="56F570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D13C9" w14:textId="24ADBE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CB96B" w14:textId="542C19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5,000.00 </w:t>
            </w:r>
          </w:p>
        </w:tc>
      </w:tr>
      <w:tr w:rsidR="006C6592" w:rsidRPr="006C6592" w14:paraId="6A8079B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BA2C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F6A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9500E0" w14:textId="36B2FE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F6CDE" w14:textId="00AC9C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02BCF" w14:textId="2D376C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D6FA7" w14:textId="05AC150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32E909F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A5A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CB4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2CE39" w14:textId="3CF683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8E5991" w14:textId="1073804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EE911" w14:textId="25748E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FFF66" w14:textId="69CBA9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58F5B7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003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982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resident </w:t>
            </w:r>
            <w:proofErr w:type="spellStart"/>
            <w:r w:rsidRPr="006C6592">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A9536" w14:textId="3DB5B4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DB03B2" w14:textId="77F873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99DA8" w14:textId="174CC6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EF47" w14:textId="57881D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36E3967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E7A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DC6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978DEE" w14:textId="083DB6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CE23D" w14:textId="5B1805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024E3" w14:textId="3408E8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3F36E" w14:textId="568D9D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0,000.00 </w:t>
            </w:r>
          </w:p>
        </w:tc>
      </w:tr>
      <w:tr w:rsidR="006C6592" w:rsidRPr="006C6592" w14:paraId="4E64EFE4"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09A2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1BF720EA" w14:textId="65899BE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2B67ACF" w14:textId="088C263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92542E" w14:textId="715340A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B441A6" w14:textId="5734959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557,100.00 </w:t>
            </w:r>
          </w:p>
        </w:tc>
      </w:tr>
      <w:tr w:rsidR="006C6592" w:rsidRPr="006C6592" w14:paraId="730E41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3EDE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B466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627FAAB" w14:textId="5DF8983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81629" w14:textId="5A0BE8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70AE6" w14:textId="15353E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9D186" w14:textId="561455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5,000.00 </w:t>
            </w:r>
          </w:p>
        </w:tc>
      </w:tr>
      <w:tr w:rsidR="006C6592" w:rsidRPr="006C6592" w14:paraId="34E4D22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D08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238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76B3F1" w14:textId="66B809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9E219F7" w14:textId="163BBF2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AE469" w14:textId="288A82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95527" w14:textId="6DB597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25239FB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E152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E58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837B4F" w14:textId="4B910C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61E76EB" w14:textId="20D1EE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4DA88" w14:textId="190A2A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05FFD" w14:textId="3D8D58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03AEA67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22F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DD80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535C6" w14:textId="13332C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FDCAD5E" w14:textId="5B0085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3D115" w14:textId="00F9F5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8D59E" w14:textId="2C45AD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647AE4E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40C1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10D2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2149A2" w14:textId="7A8852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212B0DC" w14:textId="292651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795B3" w14:textId="1AAE50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6F38F" w14:textId="14118F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2A92EF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D1A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67D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057AB836" w14:textId="19A641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FF9966E" w14:textId="6099FF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CD73F" w14:textId="259881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A6B32" w14:textId="3441D5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65,300.00 </w:t>
            </w:r>
          </w:p>
        </w:tc>
      </w:tr>
      <w:tr w:rsidR="006C6592" w:rsidRPr="006C6592" w14:paraId="732AF39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B670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C9B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65CE5F" w14:textId="639EC8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1AAE2AF" w14:textId="1CE1A5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73B0C" w14:textId="24872C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135A5" w14:textId="207376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611AB19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F25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A693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021394" w14:textId="2956AC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AB5F6FF" w14:textId="274B8D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1737F" w14:textId="5B9008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8A754" w14:textId="14D062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02,800.00 </w:t>
            </w:r>
          </w:p>
        </w:tc>
      </w:tr>
      <w:tr w:rsidR="006C6592" w:rsidRPr="006C6592" w14:paraId="3847B44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AF405"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D1056AF" w14:textId="39EF9DB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6DA3C83" w14:textId="5D310A6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502543" w14:textId="2843FB5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B2539C" w14:textId="2636B2E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3,819,613.00 </w:t>
            </w:r>
          </w:p>
        </w:tc>
      </w:tr>
      <w:tr w:rsidR="006C6592" w:rsidRPr="006C6592" w14:paraId="30BC979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C413E"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FB08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79E31B8D" w14:textId="7BDE7A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A4F67F" w14:textId="0F97B1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12CCC" w14:textId="39B2E1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4C99" w14:textId="65670F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00,000.00 </w:t>
            </w:r>
          </w:p>
        </w:tc>
      </w:tr>
      <w:tr w:rsidR="006C6592" w:rsidRPr="006C6592" w14:paraId="197BAF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FC156"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DF6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11F401F" w14:textId="04C292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16EBA69A" w14:textId="5AA537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32468" w14:textId="4DEB53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8880B" w14:textId="1833ED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4,950.00 </w:t>
            </w:r>
          </w:p>
        </w:tc>
      </w:tr>
      <w:tr w:rsidR="006C6592" w:rsidRPr="006C6592" w14:paraId="5E3EB76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F81A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E5F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neral Santos City (</w:t>
            </w:r>
            <w:proofErr w:type="spellStart"/>
            <w:r w:rsidRPr="006C6592">
              <w:rPr>
                <w:rFonts w:ascii="Arial Narrow" w:eastAsia="Times New Roman" w:hAnsi="Arial Narrow"/>
                <w:i/>
                <w:iCs/>
                <w:color w:val="000000"/>
                <w:sz w:val="20"/>
                <w:szCs w:val="20"/>
              </w:rPr>
              <w:t>Dadiangas</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139FEAF" w14:textId="18B9DF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8EC5BE3" w14:textId="1DF009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DE4E9" w14:textId="1145AA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A97F" w14:textId="331C84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31,800.00 </w:t>
            </w:r>
          </w:p>
        </w:tc>
      </w:tr>
      <w:tr w:rsidR="006C6592" w:rsidRPr="006C6592" w14:paraId="471835E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F340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CA8B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0F08390" w14:textId="6E22F0C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35F40F6B" w14:textId="2746C2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0491F" w14:textId="380D7B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20E83" w14:textId="201A38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64,350.00 </w:t>
            </w:r>
          </w:p>
        </w:tc>
      </w:tr>
      <w:tr w:rsidR="006C6592" w:rsidRPr="006C6592" w14:paraId="16C17A1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8DF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418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Lake </w:t>
            </w:r>
            <w:proofErr w:type="spellStart"/>
            <w:r w:rsidRPr="006C6592">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FD2C03" w14:textId="0D8842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658E416F" w14:textId="6B3D90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13111" w14:textId="7BFADB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428AD" w14:textId="3DB652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44,350.00 </w:t>
            </w:r>
          </w:p>
        </w:tc>
      </w:tr>
      <w:tr w:rsidR="006C6592" w:rsidRPr="006C6592" w14:paraId="527AB5A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61EC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757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447882" w14:textId="05E96D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5CFFE87" w14:textId="517FAD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438B8" w14:textId="01354E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09CBE" w14:textId="2FD974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r>
      <w:tr w:rsidR="006C6592" w:rsidRPr="006C6592" w14:paraId="78E2A9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6AE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D4C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379217" w14:textId="519425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2EC3261" w14:textId="7ABB9A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58BA8" w14:textId="6D261E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B6C65" w14:textId="4BDC227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9,350.00 </w:t>
            </w:r>
          </w:p>
        </w:tc>
      </w:tr>
      <w:tr w:rsidR="006C6592" w:rsidRPr="006C6592" w14:paraId="573758F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F8C0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B494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69A7CC43" w14:textId="4103EE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55416A8" w14:textId="214D94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60F95" w14:textId="25E520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0BE31" w14:textId="311F3D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4,650.00 </w:t>
            </w:r>
          </w:p>
        </w:tc>
      </w:tr>
      <w:tr w:rsidR="006C6592" w:rsidRPr="006C6592" w14:paraId="192331A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4F8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639B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41081E" w14:textId="791AC2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36E1082B" w14:textId="5176BD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325F9" w14:textId="57B437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4AA47" w14:textId="217185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42,400.00 </w:t>
            </w:r>
          </w:p>
        </w:tc>
      </w:tr>
      <w:tr w:rsidR="006C6592" w:rsidRPr="006C6592" w14:paraId="76225F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396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DA7A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B4F74C" w14:textId="1D23DC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9800BB4" w14:textId="077BC92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E436" w14:textId="20B0AF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8D410" w14:textId="0D6639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r>
      <w:tr w:rsidR="006C6592" w:rsidRPr="006C6592" w14:paraId="392D22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C4A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2AD9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EB63C3" w14:textId="36BD64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75EEFC0" w14:textId="1F3DB2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096A2" w14:textId="575729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F7E52" w14:textId="6E500C7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58,563.00 </w:t>
            </w:r>
          </w:p>
        </w:tc>
      </w:tr>
      <w:tr w:rsidR="006C6592" w:rsidRPr="006C6592" w14:paraId="08CF31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1457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2A4C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88F349" w14:textId="498842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32EA14CE" w14:textId="31DF25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D0225" w14:textId="71DECF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82115" w14:textId="17963D4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9,350.00 </w:t>
            </w:r>
          </w:p>
        </w:tc>
      </w:tr>
      <w:tr w:rsidR="006C6592" w:rsidRPr="006C6592" w14:paraId="0369CF8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59C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001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0106B" w14:textId="414792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F9299FB" w14:textId="2D4C67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A2C78" w14:textId="610470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BBDB" w14:textId="62A86F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39,950.00 </w:t>
            </w:r>
          </w:p>
        </w:tc>
      </w:tr>
      <w:tr w:rsidR="006C6592" w:rsidRPr="006C6592" w14:paraId="38F0832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AD061"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A28C00C" w14:textId="730F517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5C3406" w14:textId="6EE9AC1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44AECC" w14:textId="0F7383F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F2B6DB" w14:textId="38247CD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916,050.00 </w:t>
            </w:r>
          </w:p>
        </w:tc>
      </w:tr>
      <w:tr w:rsidR="006C6592" w:rsidRPr="006C6592" w14:paraId="17EBE70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4A5EA"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E030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74204" w14:textId="4AE07A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2FC73CF" w14:textId="5AA613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3BCAC" w14:textId="5B75B76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9B83F" w14:textId="1F85074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46F95E9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AF44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AF20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330DDF" w14:textId="629487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6A7E102" w14:textId="0C62A7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FB7A8" w14:textId="1D9757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58F21" w14:textId="6A71F6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21F4C6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F70D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8F7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mbayong</w:t>
            </w:r>
            <w:proofErr w:type="spellEnd"/>
            <w:r w:rsidRPr="006C6592">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17B36E5" w14:textId="1EC1A2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EF5C25C" w14:textId="4F5068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3517" w14:textId="3744B3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77BE3" w14:textId="60A631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6D93C3D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BAEB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B5C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004E8" w14:textId="331C64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B90E72" w14:textId="047CA0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C2746" w14:textId="098D7D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2B65A6" w14:textId="585883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57A5E81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C017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20D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President </w:t>
            </w:r>
            <w:proofErr w:type="spellStart"/>
            <w:r w:rsidRPr="006C6592">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A2245D" w14:textId="6FA608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059E9C4" w14:textId="0D60DB6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BFD8" w14:textId="5936AF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1B1C9" w14:textId="0F9F0C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553C49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5F8F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D45E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9F2912" w14:textId="016BEF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7914C" w14:textId="4AEA5CF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DF0D2" w14:textId="1B88CD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C6475" w14:textId="508DC4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85,500.00 </w:t>
            </w:r>
          </w:p>
        </w:tc>
      </w:tr>
      <w:tr w:rsidR="006C6592" w:rsidRPr="006C6592" w14:paraId="4D444E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C7D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8AC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4BCF2A9B" w14:textId="3B97AD8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5A2504D" w14:textId="3E4D62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F8B91" w14:textId="34C32A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9FB3C" w14:textId="62FA2D4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1,550.00 </w:t>
            </w:r>
          </w:p>
        </w:tc>
      </w:tr>
      <w:tr w:rsidR="006C6592" w:rsidRPr="006C6592" w14:paraId="3B20BBF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53B8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AA5C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156B26A" w14:textId="52EAF0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6074E4B" w14:textId="78F4D5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37F86" w14:textId="171CB6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FE277" w14:textId="75F8BC7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6370CC0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7BB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ECB8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E3B7F6" w14:textId="5C0C48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154D2E" w14:textId="441A94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EBE72" w14:textId="208976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CE1FF" w14:textId="757D5D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14,900.00 </w:t>
            </w:r>
          </w:p>
        </w:tc>
      </w:tr>
      <w:tr w:rsidR="006C6592" w:rsidRPr="006C6592" w14:paraId="3A5CE71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F49C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D85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835F83" w14:textId="734C22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EF40D1D" w14:textId="4F0882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7FA5D" w14:textId="7E5682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C79C1" w14:textId="698437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3DF9289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969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02D2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D270B7" w14:textId="353FDF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83AF412" w14:textId="79AD4A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23D57" w14:textId="2A0E93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8148A" w14:textId="7056E8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42FA2842" w14:textId="77777777" w:rsidTr="006C6592">
        <w:trPr>
          <w:trHeight w:val="20"/>
        </w:trPr>
        <w:tc>
          <w:tcPr>
            <w:tcW w:w="0" w:type="auto"/>
            <w:tcBorders>
              <w:top w:val="nil"/>
              <w:left w:val="single" w:sz="4" w:space="0" w:color="000000"/>
              <w:bottom w:val="nil"/>
              <w:right w:val="nil"/>
            </w:tcBorders>
            <w:shd w:val="clear" w:color="auto" w:fill="auto"/>
            <w:vAlign w:val="center"/>
            <w:hideMark/>
          </w:tcPr>
          <w:p w14:paraId="1A965FB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5E331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47F36C70" w14:textId="4A9FD6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093F00F" w14:textId="7FA568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D5474" w14:textId="405F87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BA49" w14:textId="7E7EAB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14,900.00 </w:t>
            </w:r>
          </w:p>
        </w:tc>
      </w:tr>
      <w:tr w:rsidR="006C6592" w:rsidRPr="006C6592" w14:paraId="01CC1545" w14:textId="77777777" w:rsidTr="006C6592">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11E7442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702EF7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4D79160" w14:textId="75B167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6CF0FC4B" w14:textId="488C89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740BC314" w14:textId="0CFBF7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247BD99" w14:textId="218266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500.00 </w:t>
            </w:r>
          </w:p>
        </w:tc>
      </w:tr>
      <w:tr w:rsidR="006C6592" w:rsidRPr="006C6592" w14:paraId="5FC89AE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58A98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D6C28AA" w14:textId="722931A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960C7F7" w14:textId="7E37759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0E43022" w14:textId="31BCB0E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D178DA5" w14:textId="6224D4D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61,240,409.75 </w:t>
            </w:r>
          </w:p>
        </w:tc>
      </w:tr>
      <w:tr w:rsidR="006C6592" w:rsidRPr="006C6592" w14:paraId="0C193510"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A6DED"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Agusan</w:t>
            </w:r>
            <w:proofErr w:type="spellEnd"/>
            <w:r w:rsidRPr="006C6592">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587DBD1" w14:textId="1F7B46B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180895AE" w14:textId="5D31C52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62E2E5" w14:textId="0BA45AC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A724E4" w14:textId="0947CEF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544,679.38 </w:t>
            </w:r>
          </w:p>
        </w:tc>
      </w:tr>
      <w:tr w:rsidR="006C6592" w:rsidRPr="006C6592" w14:paraId="31BF80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56DC5"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0F8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6FA9E8D" w14:textId="5C33AEB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77A143C3" w14:textId="210A2E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1870E" w14:textId="64456B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6D743" w14:textId="2B5722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82,476.25 </w:t>
            </w:r>
          </w:p>
        </w:tc>
      </w:tr>
      <w:tr w:rsidR="006C6592" w:rsidRPr="006C6592" w14:paraId="7C76B1C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E7CF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CE6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7BEFC80" w14:textId="2A52A1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44E96C8D" w14:textId="709DA1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43F3" w14:textId="45F6DA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99C3E" w14:textId="3C30E7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287,352.00 </w:t>
            </w:r>
          </w:p>
        </w:tc>
      </w:tr>
      <w:tr w:rsidR="006C6592" w:rsidRPr="006C6592" w14:paraId="6AC73EB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66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51A2C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EDF6351" w14:textId="76E3F9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5AF21A41" w14:textId="65420CE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604F6" w14:textId="4D258E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90092" w14:textId="03DF33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1,423.63 </w:t>
            </w:r>
          </w:p>
        </w:tc>
      </w:tr>
      <w:tr w:rsidR="006C6592" w:rsidRPr="006C6592" w14:paraId="010B813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D38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4371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E620B41" w14:textId="299A5D5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256824C" w14:textId="3E7EDD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1749A" w14:textId="327A56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30D5C" w14:textId="5C7ACC3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9,766.25 </w:t>
            </w:r>
          </w:p>
        </w:tc>
      </w:tr>
      <w:tr w:rsidR="006C6592" w:rsidRPr="006C6592" w14:paraId="22612D9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900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559C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926234" w14:textId="222227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1CE2F7B" w14:textId="2769CC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067ED" w14:textId="37F88E2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FB010" w14:textId="21E847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98,800.75 </w:t>
            </w:r>
          </w:p>
        </w:tc>
      </w:tr>
      <w:tr w:rsidR="006C6592" w:rsidRPr="006C6592" w14:paraId="11D117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FA4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89C2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A7641" w14:textId="0B30F0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4777467" w14:textId="4E13459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976A0" w14:textId="08AC16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89E7C" w14:textId="6EC44E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25,472.50 </w:t>
            </w:r>
          </w:p>
        </w:tc>
      </w:tr>
      <w:tr w:rsidR="006C6592" w:rsidRPr="006C6592" w14:paraId="1BA358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38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D3E6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82026FF" w14:textId="7897B5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484F135" w14:textId="0EAA32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65FA9" w14:textId="71AA7A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0B554" w14:textId="36B9D8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23,850.00 </w:t>
            </w:r>
          </w:p>
        </w:tc>
      </w:tr>
      <w:tr w:rsidR="006C6592" w:rsidRPr="006C6592" w14:paraId="2069DA9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8DA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588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CF231" w14:textId="6CB40EB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A7408C2" w14:textId="734C97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0D4D7" w14:textId="0572FE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21832" w14:textId="332CCC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68,565.56 </w:t>
            </w:r>
          </w:p>
        </w:tc>
      </w:tr>
      <w:tr w:rsidR="006C6592" w:rsidRPr="006C6592" w14:paraId="44FA4F2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41F6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5D45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C8FD53C" w14:textId="411B17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14F45184" w14:textId="054434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7EBF2" w14:textId="50BD05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3AF8F" w14:textId="78B503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8,072.44 </w:t>
            </w:r>
          </w:p>
        </w:tc>
      </w:tr>
      <w:tr w:rsidR="006C6592" w:rsidRPr="006C6592" w14:paraId="2F04998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B46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583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E8399E" w14:textId="78BD5C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9F732B8" w14:textId="3BB0F9C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1B242" w14:textId="2D1564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059BC" w14:textId="5053CD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r>
      <w:tr w:rsidR="006C6592" w:rsidRPr="006C6592" w14:paraId="4845F45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2A48F"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Agusan</w:t>
            </w:r>
            <w:proofErr w:type="spellEnd"/>
            <w:r w:rsidRPr="006C6592">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4EFFDF4" w14:textId="5E6EAB5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15EE6B16" w14:textId="712684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8EDE9D" w14:textId="653BE48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FF3301" w14:textId="56EC387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748,685.25 </w:t>
            </w:r>
          </w:p>
        </w:tc>
      </w:tr>
      <w:tr w:rsidR="006C6592" w:rsidRPr="006C6592" w14:paraId="0E8025B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BE568"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C8F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9C245" w14:textId="7BED83E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46ECF19" w14:textId="1BCD7D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BB9A4" w14:textId="354BA9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D8DF6" w14:textId="281AFF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9,532.50 </w:t>
            </w:r>
          </w:p>
        </w:tc>
      </w:tr>
      <w:tr w:rsidR="006C6592" w:rsidRPr="006C6592" w14:paraId="357C8F1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785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949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E7E8C9A" w14:textId="3BB419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57E4EA87" w14:textId="7F08FB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61D2E" w14:textId="0E89797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A22E8" w14:textId="2323AC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97,195.00 </w:t>
            </w:r>
          </w:p>
        </w:tc>
      </w:tr>
      <w:tr w:rsidR="006C6592" w:rsidRPr="006C6592" w14:paraId="2CD55C9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B761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D7A4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488417E" w14:textId="271C50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5A4560DA" w14:textId="199BED8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1827B" w14:textId="2497F6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7891D" w14:textId="0ED01F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22,520.25 </w:t>
            </w:r>
          </w:p>
        </w:tc>
      </w:tr>
      <w:tr w:rsidR="006C6592" w:rsidRPr="006C6592" w14:paraId="4C1D69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EC9C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0A45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62CDD33B" w14:textId="428B16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0D2D63AA" w14:textId="41A5E45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53372" w14:textId="7B7B9C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6937" w14:textId="4E2E4D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2,943.75 </w:t>
            </w:r>
          </w:p>
        </w:tc>
      </w:tr>
      <w:tr w:rsidR="006C6592" w:rsidRPr="006C6592" w14:paraId="0D9FFF6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5CF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99E9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734B175" w14:textId="23B6A6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1B88C9B8" w14:textId="76CC81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F671E" w14:textId="3CB2F2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3CA7C" w14:textId="1BF69C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r>
      <w:tr w:rsidR="006C6592" w:rsidRPr="006C6592" w14:paraId="73D044E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6E88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3DE3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D07C8F" w14:textId="21C19D0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047439B" w14:textId="5D00245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959FD" w14:textId="23943B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E2017" w14:textId="769181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r>
      <w:tr w:rsidR="006C6592" w:rsidRPr="006C6592" w14:paraId="3D6CF33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06B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E35C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713B54" w14:textId="4C782B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EFDD610" w14:textId="711C75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A07C4" w14:textId="772FD6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8CFE1" w14:textId="65D29C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8,831.25 </w:t>
            </w:r>
          </w:p>
        </w:tc>
      </w:tr>
      <w:tr w:rsidR="006C6592" w:rsidRPr="006C6592" w14:paraId="47BDC92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C27DB"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851B4FB" w14:textId="2B1831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6198D267" w14:textId="5FA3F31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CCB5B9" w14:textId="364F600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46128" w14:textId="4043364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8,361,942.88 </w:t>
            </w:r>
          </w:p>
        </w:tc>
      </w:tr>
      <w:tr w:rsidR="006C6592" w:rsidRPr="006C6592" w14:paraId="06D0BF9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B135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80FA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80650BE" w14:textId="05DEFB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5545873" w14:textId="50B078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1FBEE" w14:textId="20B773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AD698" w14:textId="7BD322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43,854.63 </w:t>
            </w:r>
          </w:p>
        </w:tc>
      </w:tr>
      <w:tr w:rsidR="006C6592" w:rsidRPr="006C6592" w14:paraId="0651474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2476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98A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D46F6" w14:textId="222E5B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3B82954" w14:textId="7487FC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64CCF" w14:textId="1698C5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DA479" w14:textId="6CFD4C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24,143.75 </w:t>
            </w:r>
          </w:p>
        </w:tc>
      </w:tr>
      <w:tr w:rsidR="006C6592" w:rsidRPr="006C6592" w14:paraId="7D5084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27B2E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0802E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364BC86" w14:textId="72A663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5AA141A3" w14:textId="155A11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FE5B3" w14:textId="5CD499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BFBEA" w14:textId="4CB3CB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435.00 </w:t>
            </w:r>
          </w:p>
        </w:tc>
      </w:tr>
      <w:tr w:rsidR="006C6592" w:rsidRPr="006C6592" w14:paraId="7F30408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1A24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1D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8D10E1" w14:textId="3F3FA2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62CD7AC0" w14:textId="5AD911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B110E" w14:textId="672D9C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A4935" w14:textId="6B92AE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581,299.38 </w:t>
            </w:r>
          </w:p>
        </w:tc>
      </w:tr>
      <w:tr w:rsidR="006C6592" w:rsidRPr="006C6592" w14:paraId="4AAF984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856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F50F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214F9E" w14:textId="78664F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CF85C54" w14:textId="472EC8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AECFE" w14:textId="2472E4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28418" w14:textId="252FAB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r>
      <w:tr w:rsidR="006C6592" w:rsidRPr="006C6592" w14:paraId="463B6B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1E61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5A5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79086253" w14:textId="63D890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1B10AF4" w14:textId="502C22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E15C6" w14:textId="3792BB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60C52" w14:textId="059D23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r>
      <w:tr w:rsidR="006C6592" w:rsidRPr="006C6592" w14:paraId="04FCFB4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A4DD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A3F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3BA438F" w14:textId="31429A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BBEAAB3" w14:textId="1AA63B5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887E" w14:textId="65055C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C2018" w14:textId="193D18B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r>
      <w:tr w:rsidR="006C6592" w:rsidRPr="006C6592" w14:paraId="29D379A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0F33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BF5AB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075713" w14:textId="626C480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3AA449D9" w14:textId="7D2A79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1CA6B" w14:textId="5B3068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F5ABC" w14:textId="1658BD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2,545.63 </w:t>
            </w:r>
          </w:p>
        </w:tc>
      </w:tr>
      <w:tr w:rsidR="006C6592" w:rsidRPr="006C6592" w14:paraId="1F13C37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DDE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7F7C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90FFD" w14:textId="7B7F72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7274B6F" w14:textId="3B1219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591CE" w14:textId="6F12514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75351" w14:textId="651751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40,265.00 </w:t>
            </w:r>
          </w:p>
        </w:tc>
      </w:tr>
      <w:tr w:rsidR="006C6592" w:rsidRPr="006C6592" w14:paraId="127307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F9E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8CE8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081A17" w14:textId="3A853F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5BDDA04C" w14:textId="7762021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B696F" w14:textId="35F48B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8C1C2" w14:textId="7936CA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6,377.70 </w:t>
            </w:r>
          </w:p>
        </w:tc>
      </w:tr>
      <w:tr w:rsidR="006C6592" w:rsidRPr="006C6592" w14:paraId="56F04C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B799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5BD8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E63B130" w14:textId="2E2B1F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191688A" w14:textId="42BF3F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43167" w14:textId="799D84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809E6" w14:textId="282794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025.00 </w:t>
            </w:r>
          </w:p>
        </w:tc>
      </w:tr>
      <w:tr w:rsidR="006C6592" w:rsidRPr="006C6592" w14:paraId="06964FD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4D2B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427B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6E049FFF" w14:textId="6FE808C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27AF7E4" w14:textId="163D42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4C238" w14:textId="47438B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B9066" w14:textId="6BEBEB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1,025.00 </w:t>
            </w:r>
          </w:p>
        </w:tc>
      </w:tr>
      <w:tr w:rsidR="006C6592" w:rsidRPr="006C6592" w14:paraId="61F0B8F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1A92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2D9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Francisco (</w:t>
            </w:r>
            <w:proofErr w:type="spellStart"/>
            <w:r w:rsidRPr="006C6592">
              <w:rPr>
                <w:rFonts w:ascii="Arial Narrow" w:eastAsia="Times New Roman" w:hAnsi="Arial Narrow"/>
                <w:i/>
                <w:iCs/>
                <w:color w:val="000000"/>
                <w:sz w:val="20"/>
                <w:szCs w:val="20"/>
              </w:rPr>
              <w:t>Anao-ao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A16371" w14:textId="017B12F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2970E91A" w14:textId="10280BF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B5871" w14:textId="71DC24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CEAA0" w14:textId="4B5614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15,653.75 </w:t>
            </w:r>
          </w:p>
        </w:tc>
      </w:tr>
      <w:tr w:rsidR="006C6592" w:rsidRPr="006C6592" w14:paraId="1813340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5A0F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E1D5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0298AF8" w14:textId="6B41EB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4C5349F" w14:textId="3296C99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07A25" w14:textId="7CCE34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ADB19" w14:textId="64EB37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r>
      <w:tr w:rsidR="006C6592" w:rsidRPr="006C6592" w14:paraId="61CDCCC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F3A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05B1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onica (</w:t>
            </w:r>
            <w:proofErr w:type="spellStart"/>
            <w:r w:rsidRPr="006C6592">
              <w:rPr>
                <w:rFonts w:ascii="Arial Narrow" w:eastAsia="Times New Roman" w:hAnsi="Arial Narrow"/>
                <w:i/>
                <w:iCs/>
                <w:color w:val="000000"/>
                <w:sz w:val="20"/>
                <w:szCs w:val="20"/>
              </w:rPr>
              <w:t>Sapao</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1F24750" w14:textId="0A5C09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66A67B03" w14:textId="0B497F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A0FB6" w14:textId="2EDF87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988FE" w14:textId="7AD097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6,226.30 </w:t>
            </w:r>
          </w:p>
        </w:tc>
      </w:tr>
      <w:tr w:rsidR="006C6592" w:rsidRPr="006C6592" w14:paraId="13E04C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5D76B"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5F7A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A2B43" w14:textId="07DBD8F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36A9DA0" w14:textId="7B381A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FFBB" w14:textId="260C54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88578" w14:textId="2E205CB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30,198.75 </w:t>
            </w:r>
          </w:p>
        </w:tc>
      </w:tr>
      <w:tr w:rsidR="006C6592" w:rsidRPr="006C6592" w14:paraId="1641801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580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7FD96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4C47758" w14:textId="20ED17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02361E2" w14:textId="3AE5C5C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ED8C4" w14:textId="5CE7C7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EC3DA" w14:textId="55432C7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5,940.00 </w:t>
            </w:r>
          </w:p>
        </w:tc>
      </w:tr>
      <w:tr w:rsidR="006C6592" w:rsidRPr="006C6592" w14:paraId="04879DF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AEBB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916F4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C6789B4" w14:textId="0C5420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2B1AA917" w14:textId="42D4E5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5A402" w14:textId="2A9D31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1B398" w14:textId="7BCB38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3,655.49 </w:t>
            </w:r>
          </w:p>
        </w:tc>
      </w:tr>
      <w:tr w:rsidR="006C6592" w:rsidRPr="006C6592" w14:paraId="183E038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3E57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622A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ana</w:t>
            </w:r>
            <w:proofErr w:type="spellEnd"/>
            <w:r w:rsidRPr="006C6592">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24AC2B26" w14:textId="71E937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01968" w14:textId="7CA5800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2ADBAB5C" w14:textId="78A8A8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9B692" w14:textId="32CDE5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5,600.00 </w:t>
            </w:r>
          </w:p>
        </w:tc>
      </w:tr>
      <w:tr w:rsidR="006C6592" w:rsidRPr="006C6592" w14:paraId="4995D6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A7F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19ED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73BA0" w14:textId="35BBA1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90758D7" w14:textId="5ADF20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829A4" w14:textId="001BA4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24408" w14:textId="657E18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4,977.50 </w:t>
            </w:r>
          </w:p>
        </w:tc>
      </w:tr>
      <w:tr w:rsidR="006C6592" w:rsidRPr="006C6592" w14:paraId="4818600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148C3"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311E34" w14:textId="20F67F8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3E60A807" w14:textId="44E2B25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1AE731" w14:textId="04E06ED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2403B1" w14:textId="4AE32B0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2,585,102.24 </w:t>
            </w:r>
          </w:p>
        </w:tc>
      </w:tr>
      <w:tr w:rsidR="006C6592" w:rsidRPr="006C6592" w14:paraId="7E37EF0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9974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D86B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45E0FD" w14:textId="3978FFA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49D520D4" w14:textId="4328B5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93378" w14:textId="7EFEED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83CE3" w14:textId="25CC6F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5,012.91 </w:t>
            </w:r>
          </w:p>
        </w:tc>
      </w:tr>
      <w:tr w:rsidR="006C6592" w:rsidRPr="006C6592" w14:paraId="35ECD1E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ADC6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400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13E406" w14:textId="1C4342B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91FA7F4" w14:textId="728F19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7AF316" w14:textId="723E6D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7CB6" w14:textId="5CED0ED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8,900.00 </w:t>
            </w:r>
          </w:p>
        </w:tc>
      </w:tr>
      <w:tr w:rsidR="006C6592" w:rsidRPr="006C6592" w14:paraId="184CD4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788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7EF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BB1EE" w14:textId="1EEFCD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1015F412" w14:textId="004BB1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10CB7" w14:textId="68F02F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18879" w14:textId="288DE6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089,803.80 </w:t>
            </w:r>
          </w:p>
        </w:tc>
      </w:tr>
      <w:tr w:rsidR="006C6592" w:rsidRPr="006C6592" w14:paraId="199098B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361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6935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6A4F4832" w14:textId="584FBC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E918D0A" w14:textId="22DA6B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CA189" w14:textId="3B4D0D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DC3A3" w14:textId="51C6EF6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53,673.19 </w:t>
            </w:r>
          </w:p>
        </w:tc>
      </w:tr>
      <w:tr w:rsidR="006C6592" w:rsidRPr="006C6592" w14:paraId="1D2F627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FABA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8F33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87851B" w14:textId="7C76197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A0A4DDF" w14:textId="7D8689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A67E2" w14:textId="6E8471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03D51" w14:textId="585865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355.00 </w:t>
            </w:r>
          </w:p>
        </w:tc>
      </w:tr>
      <w:tr w:rsidR="006C6592" w:rsidRPr="006C6592" w14:paraId="763A916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1E39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43E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840208E" w14:textId="7F0520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F2DBB0F" w14:textId="41B373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DEF44" w14:textId="191A044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0BBBF" w14:textId="00E7B6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48,917.08 </w:t>
            </w:r>
          </w:p>
        </w:tc>
      </w:tr>
      <w:tr w:rsidR="006C6592" w:rsidRPr="006C6592" w14:paraId="765F7ED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8BB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9F8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42DDDA" w14:textId="6414A3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0845A6A0" w14:textId="380D15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604F7" w14:textId="192FF4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96474" w14:textId="731AE2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57,593.13 </w:t>
            </w:r>
          </w:p>
        </w:tc>
      </w:tr>
      <w:tr w:rsidR="006C6592" w:rsidRPr="006C6592" w14:paraId="3DEED9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1409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7B5E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BA189D" w14:textId="5390831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E4F13A0" w14:textId="64C7DE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0E419" w14:textId="4811E5C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B8068" w14:textId="1176A4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12,365.50 </w:t>
            </w:r>
          </w:p>
        </w:tc>
      </w:tr>
      <w:tr w:rsidR="006C6592" w:rsidRPr="006C6592" w14:paraId="1B5F0FF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430E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5EB4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D10F2B" w14:textId="733DF3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273F939A" w14:textId="4A4A95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E5083" w14:textId="6AE1B44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39C10" w14:textId="425889D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2,710.00 </w:t>
            </w:r>
          </w:p>
        </w:tc>
      </w:tr>
      <w:tr w:rsidR="006C6592" w:rsidRPr="006C6592" w14:paraId="0684E81A"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471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D29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27EAD712" w14:textId="47B7D9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7749A846" w14:textId="461551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845B" w14:textId="0CFD44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78BDF" w14:textId="347A31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29,988.13 </w:t>
            </w:r>
          </w:p>
        </w:tc>
      </w:tr>
      <w:tr w:rsidR="006C6592" w:rsidRPr="006C6592" w14:paraId="4E80158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8E9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2E1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A7841" w14:textId="044CC5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22D42650" w14:textId="773898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E9697" w14:textId="26BF7B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3FC4A" w14:textId="013898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94,150.33 </w:t>
            </w:r>
          </w:p>
        </w:tc>
      </w:tr>
      <w:tr w:rsidR="006C6592" w:rsidRPr="006C6592" w14:paraId="3E4FBDB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6F08E"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72B8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F1D15B5" w14:textId="2A5583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9D6A7C7" w14:textId="0F3BAF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F7422" w14:textId="32F286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6F2F9" w14:textId="5F0001E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08,576.31 </w:t>
            </w:r>
          </w:p>
        </w:tc>
      </w:tr>
      <w:tr w:rsidR="006C6592" w:rsidRPr="006C6592" w14:paraId="36AE7F0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EB343"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FBC4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06A658" w14:textId="5ABEDC5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67283A6F" w14:textId="62963D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56A492" w14:textId="6593D2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42C43" w14:textId="6DF566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24,585.00 </w:t>
            </w:r>
          </w:p>
        </w:tc>
      </w:tr>
      <w:tr w:rsidR="006C6592" w:rsidRPr="006C6592" w14:paraId="7CA4974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4CD051"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08EE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D77887" w14:textId="060AC0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237C4DC" w14:textId="5DC409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80263" w14:textId="7EB6E0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08156" w14:textId="3D5E0F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355.00 </w:t>
            </w:r>
          </w:p>
        </w:tc>
      </w:tr>
      <w:tr w:rsidR="006C6592" w:rsidRPr="006C6592" w14:paraId="068614D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C9C4B"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4BBE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90114" w14:textId="48C80B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62B41A6" w14:textId="5D57C7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23E91" w14:textId="790023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72289" w14:textId="4C7BF4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2,395.00 </w:t>
            </w:r>
          </w:p>
        </w:tc>
      </w:tr>
      <w:tr w:rsidR="006C6592" w:rsidRPr="006C6592" w14:paraId="77346A5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65DF"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614F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FE6832" w14:textId="1392B1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34F02FAA" w14:textId="63B61F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15D01" w14:textId="53DF7D0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9DDCF" w14:textId="09FF624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13,721.86 </w:t>
            </w:r>
          </w:p>
        </w:tc>
      </w:tr>
      <w:tr w:rsidR="006C6592" w:rsidRPr="006C6592" w14:paraId="674AE81F"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E1C529"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6055791B" w14:textId="4909AF5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3,697,058.02 </w:t>
            </w:r>
          </w:p>
        </w:tc>
        <w:tc>
          <w:tcPr>
            <w:tcW w:w="0" w:type="auto"/>
            <w:tcBorders>
              <w:top w:val="nil"/>
              <w:left w:val="nil"/>
              <w:bottom w:val="single" w:sz="4" w:space="0" w:color="000000"/>
              <w:right w:val="single" w:sz="4" w:space="0" w:color="000000"/>
            </w:tcBorders>
            <w:shd w:val="clear" w:color="A5A5A5" w:fill="A5A5A5"/>
            <w:noWrap/>
            <w:vAlign w:val="bottom"/>
            <w:hideMark/>
          </w:tcPr>
          <w:p w14:paraId="4A13D806" w14:textId="08CD2C1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76534880" w14:textId="6CE40EA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74114D09" w14:textId="48B2D948"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13,059,922.42 </w:t>
            </w:r>
          </w:p>
        </w:tc>
      </w:tr>
      <w:tr w:rsidR="006C6592" w:rsidRPr="006C6592" w14:paraId="64D3F9C1"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7D69C"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AB1075A" w14:textId="1E3CA09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3,169,554.50 </w:t>
            </w:r>
          </w:p>
        </w:tc>
        <w:tc>
          <w:tcPr>
            <w:tcW w:w="0" w:type="auto"/>
            <w:tcBorders>
              <w:top w:val="nil"/>
              <w:left w:val="nil"/>
              <w:bottom w:val="single" w:sz="4" w:space="0" w:color="000000"/>
              <w:right w:val="single" w:sz="4" w:space="0" w:color="000000"/>
            </w:tcBorders>
            <w:shd w:val="clear" w:color="D8D8D8" w:fill="D8D8D8"/>
            <w:noWrap/>
            <w:vAlign w:val="bottom"/>
            <w:hideMark/>
          </w:tcPr>
          <w:p w14:paraId="4473B1A8" w14:textId="013776C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734915" w14:textId="4012073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2C7764E" w14:textId="0A882EB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3,240,509.50 </w:t>
            </w:r>
          </w:p>
        </w:tc>
      </w:tr>
      <w:tr w:rsidR="006C6592" w:rsidRPr="006C6592" w14:paraId="1FD43BF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15B9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4BB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A52C9" w14:textId="409583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186,991.06 </w:t>
            </w:r>
          </w:p>
        </w:tc>
        <w:tc>
          <w:tcPr>
            <w:tcW w:w="0" w:type="auto"/>
            <w:tcBorders>
              <w:top w:val="nil"/>
              <w:left w:val="nil"/>
              <w:bottom w:val="single" w:sz="4" w:space="0" w:color="000000"/>
              <w:right w:val="single" w:sz="4" w:space="0" w:color="000000"/>
            </w:tcBorders>
            <w:shd w:val="clear" w:color="auto" w:fill="auto"/>
            <w:noWrap/>
            <w:vAlign w:val="bottom"/>
            <w:hideMark/>
          </w:tcPr>
          <w:p w14:paraId="70F69AC5" w14:textId="6011BD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C68C9" w14:textId="2EAEE2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CAC2D" w14:textId="51589E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186,991.06 </w:t>
            </w:r>
          </w:p>
        </w:tc>
      </w:tr>
      <w:tr w:rsidR="006C6592" w:rsidRPr="006C6592" w14:paraId="164D0EF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C27AD"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AE83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C8EE7" w14:textId="7823DAE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2E5321D7" w14:textId="21242F9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5FA7D" w14:textId="02E037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76EE5" w14:textId="393C07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68,748.24 </w:t>
            </w:r>
          </w:p>
        </w:tc>
      </w:tr>
      <w:tr w:rsidR="006C6592" w:rsidRPr="006C6592" w14:paraId="1E50AE7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4348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0299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6833B6" w14:textId="0D684D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6B94AD3F" w14:textId="3F7372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74BD0" w14:textId="2F9037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44335" w14:textId="4D7590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3,117.44 </w:t>
            </w:r>
          </w:p>
        </w:tc>
      </w:tr>
      <w:tr w:rsidR="006C6592" w:rsidRPr="006C6592" w14:paraId="2EBFDE3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065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5821E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18BDDB" w14:textId="1543F03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2E3863D6" w14:textId="2A3224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AC429" w14:textId="7E69B4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4344E" w14:textId="4DF7AE9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5,651.60 </w:t>
            </w:r>
          </w:p>
        </w:tc>
      </w:tr>
      <w:tr w:rsidR="006C6592" w:rsidRPr="006C6592" w14:paraId="1A137B8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BAD8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D08E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4C7A16" w14:textId="5200402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1DF47FDA" w14:textId="55B369A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98A5D" w14:textId="25949BB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DE627" w14:textId="3DBF89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6,872.98 </w:t>
            </w:r>
          </w:p>
        </w:tc>
      </w:tr>
      <w:tr w:rsidR="006C6592" w:rsidRPr="006C6592" w14:paraId="153096B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7D6C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80C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7BD43D" w14:textId="297174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4989F6D6" w14:textId="59742C2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F3EF1" w14:textId="477048E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E7D2A" w14:textId="44F5D7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7,793.72 </w:t>
            </w:r>
          </w:p>
        </w:tc>
      </w:tr>
      <w:tr w:rsidR="006C6592" w:rsidRPr="006C6592" w14:paraId="0C0099D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2DDF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9633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8C0B1DD" w14:textId="7486AA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2374468D" w14:textId="6D033F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34BD7" w14:textId="656D6D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14EEB" w14:textId="7C22813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73,654.09 </w:t>
            </w:r>
          </w:p>
        </w:tc>
      </w:tr>
      <w:tr w:rsidR="006C6592" w:rsidRPr="006C6592" w14:paraId="4F88D0E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A6ADB"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20B4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5F88E91" w14:textId="173484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B824BB6" w14:textId="66D9B83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F4256" w14:textId="0D621D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0A015" w14:textId="780B6A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002,785.90 </w:t>
            </w:r>
          </w:p>
        </w:tc>
      </w:tr>
      <w:tr w:rsidR="006C6592" w:rsidRPr="006C6592" w14:paraId="14A1FE7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408C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0F3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DCA32B" w14:textId="7C997D7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B6C89E0" w14:textId="7EF692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24DBC" w14:textId="45D68E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D0CC7" w14:textId="215ADD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49,086.88 </w:t>
            </w:r>
          </w:p>
        </w:tc>
      </w:tr>
      <w:tr w:rsidR="006C6592" w:rsidRPr="006C6592" w14:paraId="4E8250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B943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0CC6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8F6D62" w14:textId="3B8742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1763FEC7" w14:textId="34B725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1D847" w14:textId="223BF4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320A3" w14:textId="6225826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888,513.58 </w:t>
            </w:r>
          </w:p>
        </w:tc>
      </w:tr>
      <w:tr w:rsidR="006C6592" w:rsidRPr="006C6592" w14:paraId="62CBF76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DB5E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8A5D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0F7FEC" w14:textId="687715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4BAB77DF" w14:textId="1D1333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278A9" w14:textId="5246D0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217BAC49" w14:textId="3642A2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28,956.98 </w:t>
            </w:r>
          </w:p>
        </w:tc>
      </w:tr>
      <w:tr w:rsidR="006C6592" w:rsidRPr="006C6592" w14:paraId="16745D6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EA24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352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8C95B5" w14:textId="3D8BB2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2F5817AC" w14:textId="75117B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0EFEF" w14:textId="498403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1847C" w14:textId="3253BE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9,068.64 </w:t>
            </w:r>
          </w:p>
        </w:tc>
      </w:tr>
      <w:tr w:rsidR="006C6592" w:rsidRPr="006C6592" w14:paraId="68CF410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0026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7DB1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icuan-Baay</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Licu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0FBEBE0" w14:textId="469DEB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7B94BBE6" w14:textId="112D22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96A5B" w14:textId="30E389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1EC04" w14:textId="73446CB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5,346.88 </w:t>
            </w:r>
          </w:p>
        </w:tc>
      </w:tr>
      <w:tr w:rsidR="006C6592" w:rsidRPr="006C6592" w14:paraId="550D18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F2F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FF1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9BFFB97" w14:textId="792781D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752385A7" w14:textId="5FEDE9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B418A" w14:textId="09CEFC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E3E4D" w14:textId="321A02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26,812.84 </w:t>
            </w:r>
          </w:p>
        </w:tc>
      </w:tr>
      <w:tr w:rsidR="006C6592" w:rsidRPr="006C6592" w14:paraId="19E4BD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9CAE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957E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CE396C" w14:textId="249017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A7DAB6B" w14:textId="6A24DB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5F0C8" w14:textId="7B518F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2D205" w14:textId="74C40C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5,266.20 </w:t>
            </w:r>
          </w:p>
        </w:tc>
      </w:tr>
      <w:tr w:rsidR="006C6592" w:rsidRPr="006C6592" w14:paraId="2BE0F93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FE93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2AC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0CE19C" w14:textId="6573281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2,387.24 </w:t>
            </w:r>
          </w:p>
        </w:tc>
        <w:tc>
          <w:tcPr>
            <w:tcW w:w="0" w:type="auto"/>
            <w:tcBorders>
              <w:top w:val="nil"/>
              <w:left w:val="nil"/>
              <w:bottom w:val="single" w:sz="4" w:space="0" w:color="000000"/>
              <w:right w:val="single" w:sz="4" w:space="0" w:color="000000"/>
            </w:tcBorders>
            <w:shd w:val="clear" w:color="auto" w:fill="auto"/>
            <w:noWrap/>
            <w:vAlign w:val="bottom"/>
            <w:hideMark/>
          </w:tcPr>
          <w:p w14:paraId="6137F809" w14:textId="06E8C88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34D5B" w14:textId="2A2F01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B7EF7" w14:textId="6279665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12,387.24 </w:t>
            </w:r>
          </w:p>
        </w:tc>
      </w:tr>
      <w:tr w:rsidR="006C6592" w:rsidRPr="006C6592" w14:paraId="71D5E14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621A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4E5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D6A29D" w14:textId="75D389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5F293E78" w14:textId="608688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E6ED7" w14:textId="078F611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F017F" w14:textId="0273A09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37,696.38 </w:t>
            </w:r>
          </w:p>
        </w:tc>
      </w:tr>
      <w:tr w:rsidR="006C6592" w:rsidRPr="006C6592" w14:paraId="2964BCC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081E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3CFB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734DD5" w14:textId="7D1FB7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167DB561" w14:textId="781395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B46" w14:textId="2F23DC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16FC0" w14:textId="7B7AE6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74,330.58 </w:t>
            </w:r>
          </w:p>
        </w:tc>
      </w:tr>
      <w:tr w:rsidR="006C6592" w:rsidRPr="006C6592" w14:paraId="31B58E3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9D8C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E51F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FCC2EE0" w14:textId="6F818C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172F2AA8" w14:textId="139CDA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43C5C" w14:textId="1BA38FA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C5A47" w14:textId="5AB494E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02,803.02 </w:t>
            </w:r>
          </w:p>
        </w:tc>
      </w:tr>
      <w:tr w:rsidR="006C6592" w:rsidRPr="006C6592" w14:paraId="43B1F8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EC6E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05D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DD9CA3" w14:textId="1281F1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06CED948" w14:textId="659446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25E3F" w14:textId="7C506B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66E7A" w14:textId="5C900ED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81,136.40 </w:t>
            </w:r>
          </w:p>
        </w:tc>
      </w:tr>
      <w:tr w:rsidR="006C6592" w:rsidRPr="006C6592" w14:paraId="09C3A6F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B592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7EF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DDB1202" w14:textId="4983287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84EA5C7" w14:textId="7D628E7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3A8EF9" w14:textId="794E79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BAB77" w14:textId="0F9E66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388.00 </w:t>
            </w:r>
          </w:p>
        </w:tc>
      </w:tr>
      <w:tr w:rsidR="006C6592" w:rsidRPr="006C6592" w14:paraId="31DAA64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844B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1002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5990235F" w14:textId="4363E2F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09A9E4BB" w14:textId="669A79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5B89F04" w14:textId="69C2CA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9486D" w14:textId="7493F9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25,412.34 </w:t>
            </w:r>
          </w:p>
        </w:tc>
      </w:tr>
      <w:tr w:rsidR="006C6592" w:rsidRPr="006C6592" w14:paraId="7535E41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AB42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4D663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D578BCD" w14:textId="501B2E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87,464.67 </w:t>
            </w:r>
          </w:p>
        </w:tc>
        <w:tc>
          <w:tcPr>
            <w:tcW w:w="0" w:type="auto"/>
            <w:tcBorders>
              <w:top w:val="nil"/>
              <w:left w:val="nil"/>
              <w:bottom w:val="single" w:sz="4" w:space="0" w:color="000000"/>
              <w:right w:val="single" w:sz="4" w:space="0" w:color="000000"/>
            </w:tcBorders>
            <w:shd w:val="clear" w:color="auto" w:fill="auto"/>
            <w:noWrap/>
            <w:vAlign w:val="bottom"/>
            <w:hideMark/>
          </w:tcPr>
          <w:p w14:paraId="429AEAF3" w14:textId="2DCDD5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343DF3" w14:textId="44FCE8D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96CAC" w14:textId="0D4B13B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7,464.67 </w:t>
            </w:r>
          </w:p>
        </w:tc>
      </w:tr>
      <w:tr w:rsidR="006C6592" w:rsidRPr="006C6592" w14:paraId="4089F09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BEBF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86A2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C3016" w14:textId="683677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7FBD6307" w14:textId="3756F8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CF5BC" w14:textId="4334273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C003D" w14:textId="3520C8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3,990.76 </w:t>
            </w:r>
          </w:p>
        </w:tc>
      </w:tr>
      <w:tr w:rsidR="006C6592" w:rsidRPr="006C6592" w14:paraId="4599201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EA46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4A51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4ED96C" w14:textId="5B39E1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23F7CB32" w14:textId="13443E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AF129" w14:textId="3D58A2F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B459" w14:textId="3FFB81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61,289.62 </w:t>
            </w:r>
          </w:p>
        </w:tc>
      </w:tr>
      <w:tr w:rsidR="006C6592" w:rsidRPr="006C6592" w14:paraId="081F6A6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0E1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5516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FE0B7" w14:textId="4DB2F0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EDC844C" w14:textId="77DA32F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C642D" w14:textId="78B820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BF9F8" w14:textId="238C5CA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37,458.46 </w:t>
            </w:r>
          </w:p>
        </w:tc>
      </w:tr>
      <w:tr w:rsidR="006C6592" w:rsidRPr="006C6592" w14:paraId="4D7965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1479C"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4F7E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861BCD" w14:textId="297B44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52E54FA1" w14:textId="1492D8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CAA41" w14:textId="258CFAB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C667D" w14:textId="5CF976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73,485.00 </w:t>
            </w:r>
          </w:p>
        </w:tc>
      </w:tr>
      <w:tr w:rsidR="006C6592" w:rsidRPr="006C6592" w14:paraId="1823DD0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81E2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AB9649A" w14:textId="07A1050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35556F1E" w14:textId="420ECD5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949F73" w14:textId="0CEEAC2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B5D88B" w14:textId="1E46296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5,706,259.62 </w:t>
            </w:r>
          </w:p>
        </w:tc>
      </w:tr>
      <w:tr w:rsidR="006C6592" w:rsidRPr="006C6592" w14:paraId="37E4CC9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3967C"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0E25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Calanasan</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Bayag</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2C74460" w14:textId="7AF664D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3196CF86" w14:textId="53AD50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0773" w14:textId="06FEDA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E8100" w14:textId="497D5D6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984,094.26 </w:t>
            </w:r>
          </w:p>
        </w:tc>
      </w:tr>
      <w:tr w:rsidR="006C6592" w:rsidRPr="006C6592" w14:paraId="189DD6F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8D54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A7A2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52DD0BF3" w14:textId="2523E3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052044B2" w14:textId="0AA3F75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804DB" w14:textId="7EEE89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1521" w14:textId="678EDD3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51,336.16 </w:t>
            </w:r>
          </w:p>
        </w:tc>
      </w:tr>
      <w:tr w:rsidR="006C6592" w:rsidRPr="006C6592" w14:paraId="59D6E1A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B9CCF"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BB9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F952067" w14:textId="5BBA4E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5708E3C9" w14:textId="11DBF3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78418" w14:textId="54DA090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339AE" w14:textId="5FA7086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42,376.00 </w:t>
            </w:r>
          </w:p>
        </w:tc>
      </w:tr>
      <w:tr w:rsidR="006C6592" w:rsidRPr="006C6592" w14:paraId="40D4D5C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B4AF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A46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2E5E70" w14:textId="2076B2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52E99FB1" w14:textId="776F7A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01B32" w14:textId="62AE90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03B76" w14:textId="3B984F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67,556.68 </w:t>
            </w:r>
          </w:p>
        </w:tc>
      </w:tr>
      <w:tr w:rsidR="006C6592" w:rsidRPr="006C6592" w14:paraId="33F3FF4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B4DFA"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8B393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2202663" w14:textId="61D70A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066D9197" w14:textId="676B09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6F75E" w14:textId="3771E8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FC9CC0" w14:textId="0ACD8A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89,615.83 </w:t>
            </w:r>
          </w:p>
        </w:tc>
      </w:tr>
      <w:tr w:rsidR="006C6592" w:rsidRPr="006C6592" w14:paraId="0901946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5B404"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7DA2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E86500" w14:textId="2D38E3B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2977AD9C" w14:textId="6DFE04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BEFD8" w14:textId="4930F1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D17D2" w14:textId="3AC188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3,747.73 </w:t>
            </w:r>
          </w:p>
        </w:tc>
      </w:tr>
      <w:tr w:rsidR="006C6592" w:rsidRPr="006C6592" w14:paraId="6EACAD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651F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231F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0639909" w14:textId="14A92D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37F2D2F9" w14:textId="58F90A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47917" w14:textId="316CAD2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5101" w14:textId="0EC2B01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47,532.96 </w:t>
            </w:r>
          </w:p>
        </w:tc>
      </w:tr>
      <w:tr w:rsidR="006C6592" w:rsidRPr="006C6592" w14:paraId="52A24846"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48024"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lastRenderedPageBreak/>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904C9DB" w14:textId="4DAB8AB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33,893,751.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C0BC3C" w14:textId="5EE7FB6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02364B" w14:textId="00946AD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47E9B5AF" w14:textId="7758F355"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43,185,660.40 </w:t>
            </w:r>
          </w:p>
        </w:tc>
      </w:tr>
      <w:tr w:rsidR="006C6592" w:rsidRPr="006C6592" w14:paraId="7CB5883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B76BA"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69A7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14383" w14:textId="110FEB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0D27E8D6" w14:textId="24E23B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C111D" w14:textId="6CE227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9684B" w14:textId="6C2413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6,987.54 </w:t>
            </w:r>
          </w:p>
        </w:tc>
      </w:tr>
      <w:tr w:rsidR="006C6592" w:rsidRPr="006C6592" w14:paraId="330E0AF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8779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1056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5F49B5BB" w14:textId="347A84A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938,844.15 </w:t>
            </w:r>
          </w:p>
        </w:tc>
        <w:tc>
          <w:tcPr>
            <w:tcW w:w="0" w:type="auto"/>
            <w:tcBorders>
              <w:top w:val="nil"/>
              <w:left w:val="nil"/>
              <w:bottom w:val="single" w:sz="4" w:space="0" w:color="000000"/>
              <w:right w:val="single" w:sz="4" w:space="0" w:color="000000"/>
            </w:tcBorders>
            <w:shd w:val="clear" w:color="auto" w:fill="auto"/>
            <w:noWrap/>
            <w:vAlign w:val="bottom"/>
            <w:hideMark/>
          </w:tcPr>
          <w:p w14:paraId="29CDBB4D" w14:textId="5C874C1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72FD2" w14:textId="6565C7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71263A1" w14:textId="53C6AD9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9,685,644.55 </w:t>
            </w:r>
          </w:p>
        </w:tc>
      </w:tr>
      <w:tr w:rsidR="006C6592" w:rsidRPr="006C6592" w14:paraId="0BC2244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7B93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852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18966E" w14:textId="29C363C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474FB561" w14:textId="33DAFF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E25A6" w14:textId="43A485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74238" w14:textId="7B5DD40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744,108.90 </w:t>
            </w:r>
          </w:p>
        </w:tc>
      </w:tr>
      <w:tr w:rsidR="006C6592" w:rsidRPr="006C6592" w14:paraId="2B6731E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579C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D88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7C9172" w14:textId="47D0FC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73E47E6E" w14:textId="5B171C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32EC2" w14:textId="7623EE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B5986E" w14:textId="744688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9,056.00 </w:t>
            </w:r>
          </w:p>
        </w:tc>
      </w:tr>
      <w:tr w:rsidR="006C6592" w:rsidRPr="006C6592" w14:paraId="5BD3DC3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2546B"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D5D1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0A3658" w14:textId="2A1DB7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05D39DC5" w14:textId="41BBEF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585334" w14:textId="7AEC63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317CB40E" w14:textId="6E24BC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74,967.38 </w:t>
            </w:r>
          </w:p>
        </w:tc>
      </w:tr>
      <w:tr w:rsidR="006C6592" w:rsidRPr="006C6592" w14:paraId="6C1D2C5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54E2D"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506C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69614EB0" w14:textId="0D4F37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5514ACD9" w14:textId="1A90CF8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537E4CA" w14:textId="58579B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1C50D8B3" w14:textId="2CAFCF8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012,588.35 </w:t>
            </w:r>
          </w:p>
        </w:tc>
      </w:tr>
      <w:tr w:rsidR="006C6592" w:rsidRPr="006C6592" w14:paraId="74F8AB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A9BEF"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CFEC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4637A3" w14:textId="52AAD5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27D135EB" w14:textId="19541D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00E4536" w14:textId="1B4A03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1F9BA" w14:textId="017E408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66,028.24 </w:t>
            </w:r>
          </w:p>
        </w:tc>
      </w:tr>
      <w:tr w:rsidR="006C6592" w:rsidRPr="006C6592" w14:paraId="6A1EEA9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5C055"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02B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DF6C7F" w14:textId="6598BC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7351F8E2" w14:textId="3CB3C2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5F183" w14:textId="63E9FB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EFF4B" w14:textId="0BF0C16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73,132.58 </w:t>
            </w:r>
          </w:p>
        </w:tc>
      </w:tr>
      <w:tr w:rsidR="006C6592" w:rsidRPr="006C6592" w14:paraId="7DF292FB"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A1D03"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7CF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3FA841" w14:textId="70785B8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6E26A824" w14:textId="7002A94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D67CF" w14:textId="0E7D38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45E6C" w14:textId="68DFB7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98,656.00 </w:t>
            </w:r>
          </w:p>
        </w:tc>
      </w:tr>
      <w:tr w:rsidR="006C6592" w:rsidRPr="006C6592" w14:paraId="74FBC6F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DB4F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39B3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036EED1" w14:textId="4EDD067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201,878.62 </w:t>
            </w:r>
          </w:p>
        </w:tc>
        <w:tc>
          <w:tcPr>
            <w:tcW w:w="0" w:type="auto"/>
            <w:tcBorders>
              <w:top w:val="nil"/>
              <w:left w:val="nil"/>
              <w:bottom w:val="single" w:sz="4" w:space="0" w:color="000000"/>
              <w:right w:val="single" w:sz="4" w:space="0" w:color="000000"/>
            </w:tcBorders>
            <w:shd w:val="clear" w:color="auto" w:fill="auto"/>
            <w:noWrap/>
            <w:vAlign w:val="bottom"/>
            <w:hideMark/>
          </w:tcPr>
          <w:p w14:paraId="46748D3C" w14:textId="468588A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B1151" w14:textId="79E62EA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3EDB9" w14:textId="1E213C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201,878.62 </w:t>
            </w:r>
          </w:p>
        </w:tc>
      </w:tr>
      <w:tr w:rsidR="006C6592" w:rsidRPr="006C6592" w14:paraId="7308DBE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DF24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3D51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E20090" w14:textId="00D68C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043C52CF" w14:textId="350A1AD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16F0C" w14:textId="63ABB5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DDA66" w14:textId="1BE2A04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442,977.18 </w:t>
            </w:r>
          </w:p>
        </w:tc>
      </w:tr>
      <w:tr w:rsidR="006C6592" w:rsidRPr="006C6592" w14:paraId="45CA191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A0E22"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CEB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295BC29E" w14:textId="548183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4045FA0B" w14:textId="1DA04EF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65F3F" w14:textId="41D110E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0D944" w14:textId="37F07C5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00,808.38 </w:t>
            </w:r>
          </w:p>
        </w:tc>
      </w:tr>
      <w:tr w:rsidR="006C6592" w:rsidRPr="006C6592" w14:paraId="675FCF2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0CF88"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883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65F5ABD5" w14:textId="710BF1A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CCDE738" w14:textId="4AB19C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C04D8" w14:textId="537594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2A079" w14:textId="243FA0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4,119,686.28 </w:t>
            </w:r>
          </w:p>
        </w:tc>
      </w:tr>
      <w:tr w:rsidR="006C6592" w:rsidRPr="006C6592" w14:paraId="2C51B23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BD12E"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4B7C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A9CD0" w14:textId="22ED324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355EC3C3" w14:textId="35D030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8CE69" w14:textId="726EE1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338F6" w14:textId="5A595D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9,140.40 </w:t>
            </w:r>
          </w:p>
        </w:tc>
      </w:tr>
      <w:tr w:rsidR="006C6592" w:rsidRPr="006C6592" w14:paraId="15E8BEF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DDD70"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B94F125" w14:textId="7D33D61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315,655.47 </w:t>
            </w:r>
          </w:p>
        </w:tc>
        <w:tc>
          <w:tcPr>
            <w:tcW w:w="0" w:type="auto"/>
            <w:tcBorders>
              <w:top w:val="nil"/>
              <w:left w:val="nil"/>
              <w:bottom w:val="single" w:sz="4" w:space="0" w:color="000000"/>
              <w:right w:val="single" w:sz="4" w:space="0" w:color="000000"/>
            </w:tcBorders>
            <w:shd w:val="clear" w:color="D8D8D8" w:fill="D8D8D8"/>
            <w:noWrap/>
            <w:vAlign w:val="bottom"/>
            <w:hideMark/>
          </w:tcPr>
          <w:p w14:paraId="7BF40203" w14:textId="349E6D7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FE2AAB" w14:textId="59DF9FC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B7CC71" w14:textId="64388DF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9,315,655.47 </w:t>
            </w:r>
          </w:p>
        </w:tc>
      </w:tr>
      <w:tr w:rsidR="006C6592" w:rsidRPr="006C6592" w14:paraId="4E9A621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3040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DD1B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0B931F2B" w14:textId="6EDCA1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261F6540" w14:textId="7595C20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C1DAC" w14:textId="5E83C6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B05A8" w14:textId="19725C1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95,621.86 </w:t>
            </w:r>
          </w:p>
        </w:tc>
      </w:tr>
      <w:tr w:rsidR="006C6592" w:rsidRPr="006C6592" w14:paraId="2F77542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1C1B5"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0FCD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Alfonso Lista (</w:t>
            </w:r>
            <w:proofErr w:type="spellStart"/>
            <w:r w:rsidRPr="006C6592">
              <w:rPr>
                <w:rFonts w:ascii="Arial Narrow" w:eastAsia="Times New Roman" w:hAnsi="Arial Narrow"/>
                <w:i/>
                <w:iCs/>
                <w:color w:val="000000"/>
                <w:sz w:val="20"/>
                <w:szCs w:val="20"/>
              </w:rPr>
              <w:t>Potia</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4CFC362" w14:textId="7D5E6A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18737D5" w14:textId="48955E2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5A6D1" w14:textId="0BDBCB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D81DC" w14:textId="5DC52E5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2,371.21 </w:t>
            </w:r>
          </w:p>
        </w:tc>
      </w:tr>
      <w:tr w:rsidR="006C6592" w:rsidRPr="006C6592" w14:paraId="7AC5638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4DBC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F1E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CB6496" w14:textId="06B8FBA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ADEDA29" w14:textId="1871A8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4208D" w14:textId="661EBDC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189E6" w14:textId="04F11B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36,264.25 </w:t>
            </w:r>
          </w:p>
        </w:tc>
      </w:tr>
      <w:tr w:rsidR="006C6592" w:rsidRPr="006C6592" w14:paraId="296BEA9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8E45B"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D192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3AAAB972" w14:textId="5754C6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5,459.54 </w:t>
            </w:r>
          </w:p>
        </w:tc>
        <w:tc>
          <w:tcPr>
            <w:tcW w:w="0" w:type="auto"/>
            <w:tcBorders>
              <w:top w:val="nil"/>
              <w:left w:val="nil"/>
              <w:bottom w:val="single" w:sz="4" w:space="0" w:color="000000"/>
              <w:right w:val="single" w:sz="4" w:space="0" w:color="000000"/>
            </w:tcBorders>
            <w:shd w:val="clear" w:color="auto" w:fill="auto"/>
            <w:noWrap/>
            <w:vAlign w:val="bottom"/>
            <w:hideMark/>
          </w:tcPr>
          <w:p w14:paraId="42992C58" w14:textId="4A5C0A3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71552" w14:textId="0496CB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9AD1B" w14:textId="30A6EE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5,459.54 </w:t>
            </w:r>
          </w:p>
        </w:tc>
      </w:tr>
      <w:tr w:rsidR="006C6592" w:rsidRPr="006C6592" w14:paraId="46E977D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47B1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2734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CD296F" w14:textId="55E166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47BB5B78" w14:textId="178C56A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0E3C1" w14:textId="75F038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E692A" w14:textId="4588E7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553,187.18 </w:t>
            </w:r>
          </w:p>
        </w:tc>
      </w:tr>
      <w:tr w:rsidR="006C6592" w:rsidRPr="006C6592" w14:paraId="17F8D50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64DE4"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6E9C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449D11" w14:textId="103E418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F4A5A1D" w14:textId="6711AF0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FC235" w14:textId="4880F3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A4386" w14:textId="3F0E532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373,004.50 </w:t>
            </w:r>
          </w:p>
        </w:tc>
      </w:tr>
      <w:tr w:rsidR="006C6592" w:rsidRPr="006C6592" w14:paraId="39691C8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0C0D0"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1B48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380F30" w14:textId="5BC1678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60AB8458" w14:textId="508612D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110FE" w14:textId="16CC347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59EC3" w14:textId="4D5751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201,968.63 </w:t>
            </w:r>
          </w:p>
        </w:tc>
      </w:tr>
      <w:tr w:rsidR="006C6592" w:rsidRPr="006C6592" w14:paraId="1F1E00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2C2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FD9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6F2900" w14:textId="50FD28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2184CCB4" w14:textId="05FDC7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DD7D9" w14:textId="3F261BD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EA474" w14:textId="6298F8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27,455.62 </w:t>
            </w:r>
          </w:p>
        </w:tc>
      </w:tr>
      <w:tr w:rsidR="006C6592" w:rsidRPr="006C6592" w14:paraId="2E8D289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E937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21F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08DA6" w14:textId="05B3192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1B26EFA0" w14:textId="7F03B5C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38A31" w14:textId="71BDB1A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95510" w14:textId="7FA56F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11,695.00 </w:t>
            </w:r>
          </w:p>
        </w:tc>
      </w:tr>
      <w:tr w:rsidR="006C6592" w:rsidRPr="006C6592" w14:paraId="47E7660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9F1A7"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88F9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0C9CB34" w14:textId="565694D0"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88575EF" w14:textId="51C0420B"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0A4F2D" w14:textId="105C027A"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D8C6D22" w14:textId="6F22CFE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87,427.68 </w:t>
            </w:r>
          </w:p>
        </w:tc>
      </w:tr>
      <w:tr w:rsidR="006C6592" w:rsidRPr="006C6592" w14:paraId="78E9316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21F65"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B1B0A"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93510" w14:textId="3BD74A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74565E7" w14:textId="4DF41E1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32683" w14:textId="7D00CF6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93007" w14:textId="1945296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51,200.00 </w:t>
            </w:r>
          </w:p>
        </w:tc>
      </w:tr>
      <w:tr w:rsidR="006C6592" w:rsidRPr="006C6592" w14:paraId="444D56D9"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845E2"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F3DBB74" w14:textId="2BA58F8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421,606.42 </w:t>
            </w:r>
          </w:p>
        </w:tc>
        <w:tc>
          <w:tcPr>
            <w:tcW w:w="0" w:type="auto"/>
            <w:tcBorders>
              <w:top w:val="nil"/>
              <w:left w:val="nil"/>
              <w:bottom w:val="single" w:sz="4" w:space="0" w:color="000000"/>
              <w:right w:val="single" w:sz="4" w:space="0" w:color="000000"/>
            </w:tcBorders>
            <w:shd w:val="clear" w:color="D8D8D8" w:fill="D8D8D8"/>
            <w:noWrap/>
            <w:vAlign w:val="bottom"/>
            <w:hideMark/>
          </w:tcPr>
          <w:p w14:paraId="6E4D2E80" w14:textId="0707CFBD"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FDCAC7" w14:textId="7F40F1D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590BE3" w14:textId="21C1F1D4"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21,421,606.42 </w:t>
            </w:r>
          </w:p>
        </w:tc>
      </w:tr>
      <w:tr w:rsidR="006C6592" w:rsidRPr="006C6592" w14:paraId="470C3E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9AC2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F496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4F2B49" w14:textId="5D7E049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42,793.44 </w:t>
            </w:r>
          </w:p>
        </w:tc>
        <w:tc>
          <w:tcPr>
            <w:tcW w:w="0" w:type="auto"/>
            <w:tcBorders>
              <w:top w:val="nil"/>
              <w:left w:val="nil"/>
              <w:bottom w:val="single" w:sz="4" w:space="0" w:color="000000"/>
              <w:right w:val="single" w:sz="4" w:space="0" w:color="000000"/>
            </w:tcBorders>
            <w:shd w:val="clear" w:color="auto" w:fill="auto"/>
            <w:noWrap/>
            <w:vAlign w:val="bottom"/>
            <w:hideMark/>
          </w:tcPr>
          <w:p w14:paraId="333C84EF" w14:textId="2E572E5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9094" w14:textId="5B2BED4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B49BF" w14:textId="2AED8C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642,793.44 </w:t>
            </w:r>
          </w:p>
        </w:tc>
      </w:tr>
      <w:tr w:rsidR="006C6592" w:rsidRPr="006C6592" w14:paraId="243F084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2141E"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A8DF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0589CE" w14:textId="51D2A71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584A9CF" w14:textId="616AF13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33B59" w14:textId="1ECDCC0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B8944F" w14:textId="2E84DA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555,300.81 </w:t>
            </w:r>
          </w:p>
        </w:tc>
      </w:tr>
      <w:tr w:rsidR="006C6592" w:rsidRPr="006C6592" w14:paraId="717DEDF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D4A10"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EF91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7BB4E" w14:textId="6AEB569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12497D26" w14:textId="14A5705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2DE2B" w14:textId="0E01DE9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1D66A" w14:textId="6391859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636,363.84 </w:t>
            </w:r>
          </w:p>
        </w:tc>
      </w:tr>
      <w:tr w:rsidR="006C6592" w:rsidRPr="006C6592" w14:paraId="364D15B1"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009B6"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135E6"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1DADE4" w14:textId="58C23E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79A4EF0C" w14:textId="397E69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39CCA" w14:textId="0B60A80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2CDEC" w14:textId="5A428B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195,522.86 </w:t>
            </w:r>
          </w:p>
        </w:tc>
      </w:tr>
      <w:tr w:rsidR="006C6592" w:rsidRPr="006C6592" w14:paraId="6290446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60303"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E708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5F5D69" w14:textId="3DB4AB1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598F365F" w14:textId="3C44D6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5C150" w14:textId="454F232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75FBFE" w14:textId="769D0B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460,932.08 </w:t>
            </w:r>
          </w:p>
        </w:tc>
      </w:tr>
      <w:tr w:rsidR="006C6592" w:rsidRPr="006C6592" w14:paraId="459BD4F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E4D02"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D3B2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D29FC1" w14:textId="62580F7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2E479AA3" w14:textId="6736738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42BCC" w14:textId="248CC23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0D6A7" w14:textId="2E6E23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027,897.34 </w:t>
            </w:r>
          </w:p>
        </w:tc>
      </w:tr>
      <w:tr w:rsidR="006C6592" w:rsidRPr="006C6592" w14:paraId="1E5C70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69CE5"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DAC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Rizal (</w:t>
            </w:r>
            <w:proofErr w:type="spellStart"/>
            <w:r w:rsidRPr="006C6592">
              <w:rPr>
                <w:rFonts w:ascii="Arial Narrow" w:eastAsia="Times New Roman" w:hAnsi="Arial Narrow"/>
                <w:i/>
                <w:iCs/>
                <w:color w:val="000000"/>
                <w:sz w:val="20"/>
                <w:szCs w:val="20"/>
              </w:rPr>
              <w:t>Liwan</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7CB892A" w14:textId="61820CD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659EE5F" w14:textId="20C1FF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A6B62" w14:textId="7CB1885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66345" w14:textId="32D19C6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2,351,859.16 </w:t>
            </w:r>
          </w:p>
        </w:tc>
      </w:tr>
      <w:tr w:rsidR="006C6592" w:rsidRPr="006C6592" w14:paraId="57B866C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6EFD1" w14:textId="77777777" w:rsidR="006C6592" w:rsidRPr="006C6592" w:rsidRDefault="006C6592" w:rsidP="006C6592">
            <w:pPr>
              <w:widowControl/>
              <w:spacing w:after="0" w:line="240" w:lineRule="auto"/>
              <w:contextualSpacing/>
              <w:jc w:val="right"/>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AFD7E"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28B9912" w14:textId="117279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550,936.89 </w:t>
            </w:r>
          </w:p>
        </w:tc>
        <w:tc>
          <w:tcPr>
            <w:tcW w:w="0" w:type="auto"/>
            <w:tcBorders>
              <w:top w:val="nil"/>
              <w:left w:val="nil"/>
              <w:bottom w:val="single" w:sz="4" w:space="0" w:color="000000"/>
              <w:right w:val="single" w:sz="4" w:space="0" w:color="000000"/>
            </w:tcBorders>
            <w:shd w:val="clear" w:color="auto" w:fill="auto"/>
            <w:noWrap/>
            <w:vAlign w:val="bottom"/>
            <w:hideMark/>
          </w:tcPr>
          <w:p w14:paraId="207C40A0" w14:textId="2A153A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801FB" w14:textId="689053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0DB70" w14:textId="782DCEC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7,550,936.89 </w:t>
            </w:r>
          </w:p>
        </w:tc>
      </w:tr>
      <w:tr w:rsidR="006C6592" w:rsidRPr="006C6592" w14:paraId="462B7EA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B13C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53431B20" w14:textId="365FD43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190,231.01 </w:t>
            </w:r>
          </w:p>
        </w:tc>
        <w:tc>
          <w:tcPr>
            <w:tcW w:w="0" w:type="auto"/>
            <w:tcBorders>
              <w:top w:val="nil"/>
              <w:left w:val="nil"/>
              <w:bottom w:val="single" w:sz="4" w:space="0" w:color="000000"/>
              <w:right w:val="single" w:sz="4" w:space="0" w:color="000000"/>
            </w:tcBorders>
            <w:shd w:val="clear" w:color="D8D8D8" w:fill="D8D8D8"/>
            <w:noWrap/>
            <w:vAlign w:val="bottom"/>
            <w:hideMark/>
          </w:tcPr>
          <w:p w14:paraId="5074864C" w14:textId="1876A5B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50EC20" w14:textId="6C6F7B9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F4B49" w14:textId="331009C1"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0,190,231.01 </w:t>
            </w:r>
          </w:p>
        </w:tc>
      </w:tr>
      <w:tr w:rsidR="006C6592" w:rsidRPr="006C6592" w14:paraId="11FBA00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75EE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0BCA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8137DD" w14:textId="78B6474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56490F25" w14:textId="5BF2EA9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6F401" w14:textId="460EEFD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BA3FB" w14:textId="6A22B5E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899,833.60 </w:t>
            </w:r>
          </w:p>
        </w:tc>
      </w:tr>
      <w:tr w:rsidR="006C6592" w:rsidRPr="006C6592" w14:paraId="445CF525"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7200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C30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EE606D" w14:textId="7F2F4BD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07F610DD" w14:textId="7F48CE9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1AAE8" w14:textId="1A1466C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637BC" w14:textId="34DA1F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3,963,229.89 </w:t>
            </w:r>
          </w:p>
        </w:tc>
      </w:tr>
      <w:tr w:rsidR="006C6592" w:rsidRPr="006C6592" w14:paraId="33991817"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357711"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58CD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99AAEB" w14:textId="27565C8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503EA86D" w14:textId="3E834AB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3A23" w14:textId="77C859A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310B4" w14:textId="6C7029B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5,592.00 </w:t>
            </w:r>
          </w:p>
        </w:tc>
      </w:tr>
      <w:tr w:rsidR="006C6592" w:rsidRPr="006C6592" w14:paraId="4F41960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DEA6C"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6F053"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4E77BF" w14:textId="4CFCDBD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08549AD4" w14:textId="7168944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47296" w14:textId="377CF95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CA77A" w14:textId="3F1E253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675,826.24 </w:t>
            </w:r>
          </w:p>
        </w:tc>
      </w:tr>
      <w:tr w:rsidR="006C6592" w:rsidRPr="006C6592" w14:paraId="5E8FE59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5AD4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5B77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0B2F70" w14:textId="412261F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52796CF" w14:textId="7AAF701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142BD" w14:textId="7C2A926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A27B3" w14:textId="1DB7B4B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10,980.00 </w:t>
            </w:r>
          </w:p>
        </w:tc>
      </w:tr>
      <w:tr w:rsidR="006C6592" w:rsidRPr="006C6592" w14:paraId="4EA672C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8FF6B"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B92F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E231E5" w14:textId="32D243F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30A11D6C" w14:textId="2B583D8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F27C32" w14:textId="7BA447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5A57" w14:textId="2F1C056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43,197.26 </w:t>
            </w:r>
          </w:p>
        </w:tc>
      </w:tr>
      <w:tr w:rsidR="006C6592" w:rsidRPr="006C6592" w14:paraId="025D3FD4"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D8D76"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8D3E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68F01" w14:textId="4224C04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1A88C87F" w14:textId="5EE5248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06D48" w14:textId="78D26B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D1F06" w14:textId="706DE2D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702,045.69 </w:t>
            </w:r>
          </w:p>
        </w:tc>
      </w:tr>
      <w:tr w:rsidR="006C6592" w:rsidRPr="006C6592" w14:paraId="3EA686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65379"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D304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523D82" w14:textId="59A12DB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490E67A9" w14:textId="7EB365F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BAA84" w14:textId="08883E2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967E9" w14:textId="02D54C0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108,870.17 </w:t>
            </w:r>
          </w:p>
        </w:tc>
      </w:tr>
      <w:tr w:rsidR="006C6592" w:rsidRPr="006C6592" w14:paraId="2B639C29"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BE1AA" w14:textId="7777777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D037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CB85E2" w14:textId="14BAC6F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12DC2724" w14:textId="55894D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6431B" w14:textId="17D6275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93109" w14:textId="60C66D6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1,220,656.16 </w:t>
            </w:r>
          </w:p>
        </w:tc>
      </w:tr>
      <w:tr w:rsidR="006C6592" w:rsidRPr="006C6592" w14:paraId="31EA345A"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6A8B91"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78F5C5" w14:textId="296B7769"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47953F7" w14:textId="556AF9C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971CEC" w14:textId="7C1E2657"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3D5CAE" w14:textId="7032039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913,738.94 </w:t>
            </w:r>
          </w:p>
        </w:tc>
      </w:tr>
      <w:tr w:rsidR="006C6592" w:rsidRPr="006C6592" w14:paraId="2A66AEBE"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732D2"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09558C3" w14:textId="69CA086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C7B0CB4" w14:textId="0C50C400"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A32EDB" w14:textId="351566C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495CC1" w14:textId="71EC85AE"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1,679,180.94 </w:t>
            </w:r>
          </w:p>
        </w:tc>
      </w:tr>
      <w:tr w:rsidR="006C6592" w:rsidRPr="006C6592" w14:paraId="09CB7A9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A6605"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8B41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City of </w:t>
            </w:r>
            <w:proofErr w:type="spellStart"/>
            <w:r w:rsidRPr="006C6592">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61D43B" w14:textId="1E65535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F17E1A1" w14:textId="6FD916C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7CF27" w14:textId="404F2D2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2FA23" w14:textId="5A0D8EC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28,750.84 </w:t>
            </w:r>
          </w:p>
        </w:tc>
      </w:tr>
      <w:tr w:rsidR="006C6592" w:rsidRPr="006C6592" w14:paraId="4693D750"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B9DE5"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5314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F8D5D" w14:textId="7EF2B4E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3EF0134" w14:textId="2C2CB5E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DE842" w14:textId="6136D49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3E093" w14:textId="0D2BB71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12,012.22 </w:t>
            </w:r>
          </w:p>
        </w:tc>
      </w:tr>
      <w:tr w:rsidR="006C6592" w:rsidRPr="006C6592" w14:paraId="1A47449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7EBE9"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206F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30EEFD" w14:textId="0D3014E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2C4D5CE4" w14:textId="638487A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16FC5" w14:textId="61A1FD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9A357" w14:textId="73714E9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9,122.92 </w:t>
            </w:r>
          </w:p>
        </w:tc>
      </w:tr>
      <w:tr w:rsidR="006C6592" w:rsidRPr="006C6592" w14:paraId="4524ED26"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EDEBF"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41E5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81C474A" w14:textId="592768F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6FE7ECB9" w14:textId="00C3E91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16560" w14:textId="56241A3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AEA92" w14:textId="215813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4,897.50 </w:t>
            </w:r>
          </w:p>
        </w:tc>
      </w:tr>
      <w:tr w:rsidR="006C6592" w:rsidRPr="006C6592" w14:paraId="31B15DE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AAFA9"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1AC9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Ungkaya</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DE7715B" w14:textId="01539AE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2F468A2" w14:textId="04142C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EC7A5" w14:textId="794E1F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DF902" w14:textId="52D7BD2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44,397.46 </w:t>
            </w:r>
          </w:p>
        </w:tc>
      </w:tr>
      <w:tr w:rsidR="006C6592" w:rsidRPr="006C6592" w14:paraId="777EDE87"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D78E8"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EC44961" w14:textId="01C9243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3FD3B3" w14:textId="3A320E1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A93C1C" w14:textId="31C82A5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740651" w14:textId="1D7681BC"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222,000.00 </w:t>
            </w:r>
          </w:p>
        </w:tc>
      </w:tr>
      <w:tr w:rsidR="006C6592" w:rsidRPr="006C6592" w14:paraId="3248C5C8"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D2DC" w14:textId="77777777" w:rsidR="006C6592" w:rsidRPr="006C6592" w:rsidRDefault="006C6592" w:rsidP="006C6592">
            <w:pPr>
              <w:widowControl/>
              <w:spacing w:after="0" w:line="240" w:lineRule="auto"/>
              <w:contextualSpacing/>
              <w:rPr>
                <w:rFonts w:ascii="Arial Narrow" w:eastAsia="Times New Roman" w:hAnsi="Arial Narrow"/>
                <w:color w:val="000000"/>
                <w:sz w:val="20"/>
                <w:szCs w:val="20"/>
              </w:rPr>
            </w:pPr>
            <w:r w:rsidRPr="006C6592">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52F65"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5637F7A1" w14:textId="4BAD43A6"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C23AF56" w14:textId="4CE7C31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A3EFF" w14:textId="51BC0DC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FA4C9" w14:textId="312D493C"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222,000.00 </w:t>
            </w:r>
          </w:p>
        </w:tc>
      </w:tr>
      <w:tr w:rsidR="006C6592" w:rsidRPr="006C6592" w14:paraId="4145E84C"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852B6"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01E9EDC8" w14:textId="3668CD4B"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53C715" w14:textId="565BD252"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0937AA" w14:textId="15A5D44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A946B9" w14:textId="183276E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0,920.00 </w:t>
            </w:r>
          </w:p>
        </w:tc>
      </w:tr>
      <w:tr w:rsidR="006C6592" w:rsidRPr="006C6592" w14:paraId="40C0408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ED75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3F9DD"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558A58" w14:textId="7BBC7CE9"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6A943F0" w14:textId="5681DA2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00C3B" w14:textId="2D17856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1F631" w14:textId="25C941B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r>
      <w:tr w:rsidR="006C6592" w:rsidRPr="006C6592" w14:paraId="7EDD18CD"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7AF84"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9531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D27A1" w14:textId="1AD1406D"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4C360482" w14:textId="77BB01CA"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7D1D5" w14:textId="3C5E6D3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9B3B7" w14:textId="5000B74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4,368.00 </w:t>
            </w:r>
          </w:p>
        </w:tc>
      </w:tr>
      <w:tr w:rsidR="006C6592" w:rsidRPr="006C6592" w14:paraId="0BA77C02"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D7A7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0FDBB"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2AD21" w14:textId="39EEB3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CA88C53" w14:textId="3FEBC77F"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C34FB" w14:textId="77EAB6E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93927" w14:textId="2066C47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r>
      <w:tr w:rsidR="006C6592" w:rsidRPr="006C6592" w14:paraId="47E72BAC"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D171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7AC5D0"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Panglima</w:t>
            </w:r>
            <w:proofErr w:type="spellEnd"/>
            <w:r w:rsidRPr="006C6592">
              <w:rPr>
                <w:rFonts w:ascii="Arial Narrow" w:eastAsia="Times New Roman" w:hAnsi="Arial Narrow"/>
                <w:i/>
                <w:iCs/>
                <w:color w:val="000000"/>
                <w:sz w:val="20"/>
                <w:szCs w:val="20"/>
              </w:rPr>
              <w:t xml:space="preserve"> </w:t>
            </w:r>
            <w:proofErr w:type="spellStart"/>
            <w:r w:rsidRPr="006C6592">
              <w:rPr>
                <w:rFonts w:ascii="Arial Narrow" w:eastAsia="Times New Roman" w:hAnsi="Arial Narrow"/>
                <w:i/>
                <w:iCs/>
                <w:color w:val="000000"/>
                <w:sz w:val="20"/>
                <w:szCs w:val="20"/>
              </w:rPr>
              <w:t>Estino</w:t>
            </w:r>
            <w:proofErr w:type="spellEnd"/>
            <w:r w:rsidRPr="006C6592">
              <w:rPr>
                <w:rFonts w:ascii="Arial Narrow" w:eastAsia="Times New Roman" w:hAnsi="Arial Narrow"/>
                <w:i/>
                <w:iCs/>
                <w:color w:val="000000"/>
                <w:sz w:val="20"/>
                <w:szCs w:val="20"/>
              </w:rPr>
              <w:t xml:space="preserve"> (New </w:t>
            </w:r>
            <w:proofErr w:type="spellStart"/>
            <w:r w:rsidRPr="006C6592">
              <w:rPr>
                <w:rFonts w:ascii="Arial Narrow" w:eastAsia="Times New Roman" w:hAnsi="Arial Narrow"/>
                <w:i/>
                <w:iCs/>
                <w:color w:val="000000"/>
                <w:sz w:val="20"/>
                <w:szCs w:val="20"/>
              </w:rPr>
              <w:t>Panamao</w:t>
            </w:r>
            <w:proofErr w:type="spellEnd"/>
            <w:r w:rsidRPr="006C6592">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4037FDA" w14:textId="4BC7510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54C8604" w14:textId="2A3C97F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E2DA8" w14:textId="79A750A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A5694" w14:textId="6A065FD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r>
      <w:tr w:rsidR="006C6592" w:rsidRPr="006C6592" w14:paraId="1807F92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398F"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3CEC8"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F60B276" w14:textId="476B380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BAB309C" w14:textId="023959C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49F0C" w14:textId="3897533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6690C" w14:textId="177AF46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546.00 </w:t>
            </w:r>
          </w:p>
        </w:tc>
      </w:tr>
      <w:tr w:rsidR="006C6592" w:rsidRPr="006C6592" w14:paraId="340127BE"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D8132"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20799"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6A4768" w14:textId="14BA0003"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9423DEB" w14:textId="4009308E"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E31BE" w14:textId="2B7219F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729E6" w14:textId="663747A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092.00 </w:t>
            </w:r>
          </w:p>
        </w:tc>
      </w:tr>
      <w:tr w:rsidR="006C6592" w:rsidRPr="006C6592" w14:paraId="4636D14F"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E7E17"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7F89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A7C611" w14:textId="0B6CDFCB"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24664987" w14:textId="259EE6D1"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F813C" w14:textId="13F8B732"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D8F52" w14:textId="4B86A250"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3,276.00 </w:t>
            </w:r>
          </w:p>
        </w:tc>
      </w:tr>
      <w:tr w:rsidR="006C6592" w:rsidRPr="006C6592" w14:paraId="0F399EA2" w14:textId="77777777" w:rsidTr="006C6592">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088E1A" w14:textId="77777777" w:rsidR="006C6592" w:rsidRPr="006C6592" w:rsidRDefault="006C6592" w:rsidP="006C6592">
            <w:pPr>
              <w:widowControl/>
              <w:spacing w:after="0" w:line="240" w:lineRule="auto"/>
              <w:contextualSpacing/>
              <w:rPr>
                <w:rFonts w:ascii="Arial Narrow" w:eastAsia="Times New Roman" w:hAnsi="Arial Narrow"/>
                <w:b/>
                <w:bCs/>
                <w:color w:val="000000"/>
                <w:sz w:val="20"/>
                <w:szCs w:val="20"/>
              </w:rPr>
            </w:pPr>
            <w:proofErr w:type="spellStart"/>
            <w:r w:rsidRPr="006C6592">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23406373" w14:textId="4EB76766"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833EABF" w14:textId="658117E3"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C19586" w14:textId="013D32EA"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F92247F" w14:textId="227F655F" w:rsidR="006C6592" w:rsidRPr="006C6592" w:rsidRDefault="006C6592" w:rsidP="006C6592">
            <w:pPr>
              <w:widowControl/>
              <w:spacing w:after="0" w:line="240" w:lineRule="auto"/>
              <w:contextualSpacing/>
              <w:jc w:val="right"/>
              <w:rPr>
                <w:rFonts w:ascii="Arial Narrow" w:eastAsia="Times New Roman" w:hAnsi="Arial Narrow"/>
                <w:b/>
                <w:bCs/>
                <w:color w:val="000000"/>
                <w:sz w:val="20"/>
                <w:szCs w:val="20"/>
              </w:rPr>
            </w:pPr>
            <w:r w:rsidRPr="006C6592">
              <w:rPr>
                <w:rFonts w:ascii="Arial Narrow" w:eastAsia="Times New Roman" w:hAnsi="Arial Narrow"/>
                <w:b/>
                <w:bCs/>
                <w:color w:val="000000"/>
                <w:sz w:val="20"/>
                <w:szCs w:val="20"/>
              </w:rPr>
              <w:t xml:space="preserve"> 1,638.00 </w:t>
            </w:r>
          </w:p>
        </w:tc>
      </w:tr>
      <w:tr w:rsidR="006C6592" w:rsidRPr="006C6592" w14:paraId="2DF30353" w14:textId="77777777" w:rsidTr="006C6592">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773BC"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FC6B1" w14:textId="77777777" w:rsidR="006C6592" w:rsidRPr="006C6592" w:rsidRDefault="006C6592" w:rsidP="006C6592">
            <w:pPr>
              <w:widowControl/>
              <w:spacing w:after="0" w:line="240" w:lineRule="auto"/>
              <w:contextualSpacing/>
              <w:rPr>
                <w:rFonts w:ascii="Arial Narrow" w:eastAsia="Times New Roman" w:hAnsi="Arial Narrow"/>
                <w:i/>
                <w:iCs/>
                <w:color w:val="000000"/>
                <w:sz w:val="20"/>
                <w:szCs w:val="20"/>
              </w:rPr>
            </w:pPr>
            <w:proofErr w:type="spellStart"/>
            <w:r w:rsidRPr="006C6592">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65481" w14:textId="4490E7F7"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3784E1C2" w14:textId="21B49184"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5A3EB" w14:textId="19947D28"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E6369" w14:textId="33A9D7B5" w:rsidR="006C6592" w:rsidRPr="006C6592" w:rsidRDefault="006C6592" w:rsidP="006C6592">
            <w:pPr>
              <w:widowControl/>
              <w:spacing w:after="0" w:line="240" w:lineRule="auto"/>
              <w:contextualSpacing/>
              <w:jc w:val="right"/>
              <w:rPr>
                <w:rFonts w:ascii="Arial Narrow" w:eastAsia="Times New Roman" w:hAnsi="Arial Narrow"/>
                <w:i/>
                <w:iCs/>
                <w:color w:val="000000"/>
                <w:sz w:val="20"/>
                <w:szCs w:val="20"/>
              </w:rPr>
            </w:pPr>
            <w:r w:rsidRPr="006C6592">
              <w:rPr>
                <w:rFonts w:ascii="Arial Narrow" w:eastAsia="Times New Roman"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70EC4363"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F33956" w:rsidRPr="00F33956">
        <w:rPr>
          <w:rFonts w:ascii="Arial" w:eastAsia="Times New Roman" w:hAnsi="Arial" w:cs="Arial"/>
          <w:b/>
          <w:bCs/>
          <w:color w:val="0070C0"/>
          <w:sz w:val="24"/>
          <w:szCs w:val="24"/>
          <w:lang w:eastAsia="en-US"/>
        </w:rPr>
        <w:t>1,302,704,954.10</w:t>
      </w:r>
      <w:r w:rsidR="00E64B0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02C85FEF"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F33956">
        <w:rPr>
          <w:rFonts w:ascii="Arial" w:eastAsia="Times New Roman" w:hAnsi="Arial" w:cs="Arial"/>
          <w:b/>
          <w:color w:val="0070C0"/>
          <w:sz w:val="24"/>
          <w:szCs w:val="24"/>
          <w:lang w:val="en-US" w:eastAsia="en-US"/>
        </w:rPr>
        <w:t>₱</w:t>
      </w:r>
      <w:r w:rsidR="00F33956" w:rsidRPr="00F33956">
        <w:rPr>
          <w:rFonts w:ascii="Arial" w:eastAsia="Times New Roman" w:hAnsi="Arial" w:cs="Arial"/>
          <w:b/>
          <w:bCs/>
          <w:color w:val="0070C0"/>
          <w:sz w:val="24"/>
          <w:szCs w:val="24"/>
          <w:lang w:eastAsia="en-US"/>
        </w:rPr>
        <w:t>501,013,273.45</w:t>
      </w:r>
      <w:r w:rsidR="00F33956" w:rsidRPr="00F33956">
        <w:rPr>
          <w:rFonts w:ascii="Arial" w:eastAsia="Times New Roman" w:hAnsi="Arial" w:cs="Arial"/>
          <w:b/>
          <w:bCs/>
          <w:color w:val="0070C0"/>
          <w:sz w:val="24"/>
          <w:szCs w:val="24"/>
          <w:lang w:eastAsia="en-US"/>
        </w:rPr>
        <w:t xml:space="preserve"> </w:t>
      </w:r>
      <w:r w:rsidRPr="00F33956">
        <w:rPr>
          <w:rFonts w:ascii="Arial" w:eastAsia="Times New Roman" w:hAnsi="Arial" w:cs="Arial"/>
          <w:b/>
          <w:color w:val="0070C0"/>
          <w:sz w:val="24"/>
          <w:szCs w:val="24"/>
          <w:lang w:val="en-US" w:eastAsia="en-US"/>
        </w:rPr>
        <w:t>standby funds</w:t>
      </w:r>
      <w:r w:rsidRPr="00F33956">
        <w:rPr>
          <w:rFonts w:ascii="Arial" w:eastAsia="Times New Roman" w:hAnsi="Arial" w:cs="Arial"/>
          <w:color w:val="0070C0"/>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1C003BA"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F33956" w:rsidRPr="00F33956">
        <w:rPr>
          <w:rFonts w:ascii="Arial" w:eastAsia="Times New Roman" w:hAnsi="Arial" w:cs="Arial"/>
          <w:b/>
          <w:bCs/>
          <w:color w:val="0070C0"/>
          <w:sz w:val="24"/>
          <w:szCs w:val="24"/>
          <w:lang w:eastAsia="en-US"/>
        </w:rPr>
        <w:t>296,867</w:t>
      </w:r>
      <w:r w:rsidR="00F33956">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F33956" w:rsidRPr="00F33956">
        <w:rPr>
          <w:rFonts w:ascii="Arial" w:eastAsia="Times New Roman" w:hAnsi="Arial" w:cs="Arial"/>
          <w:b/>
          <w:bCs/>
          <w:color w:val="0070C0"/>
          <w:sz w:val="24"/>
          <w:szCs w:val="24"/>
          <w:lang w:eastAsia="en-US"/>
        </w:rPr>
        <w:t>136,310,480.23</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F33956" w:rsidRPr="00F33956">
        <w:rPr>
          <w:rFonts w:ascii="Arial" w:eastAsia="Times New Roman" w:hAnsi="Arial" w:cs="Arial"/>
          <w:b/>
          <w:color w:val="0070C0"/>
          <w:sz w:val="24"/>
          <w:szCs w:val="24"/>
          <w:lang w:val="en-US" w:eastAsia="en-US"/>
        </w:rPr>
        <w:t>249,347,426.25</w:t>
      </w:r>
      <w:r w:rsidR="00F3395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F33956" w:rsidRPr="00F33956">
        <w:rPr>
          <w:rFonts w:ascii="Arial" w:eastAsia="Times New Roman" w:hAnsi="Arial" w:cs="Arial"/>
          <w:b/>
          <w:bCs/>
          <w:color w:val="0070C0"/>
          <w:sz w:val="24"/>
          <w:szCs w:val="24"/>
          <w:lang w:eastAsia="en-US"/>
        </w:rPr>
        <w:t>416,033,774.17</w:t>
      </w:r>
      <w:r w:rsidR="00F3395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255199">
        <w:trPr>
          <w:trHeight w:val="20"/>
          <w:tblHeader/>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255199">
        <w:trPr>
          <w:trHeight w:val="20"/>
          <w:tblHeader/>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F33956"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F33956" w:rsidRPr="000D795A" w:rsidRDefault="00F33956" w:rsidP="00F33956">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46AB0298"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1,013,273.45</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7D150F90"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6,867</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0CA2D4ED"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6,310,480.23</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728C23CE"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9,347,426.25</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7CC3944F"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16,033,774.17</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689B83F0" w:rsidR="00F33956" w:rsidRPr="000D795A" w:rsidRDefault="00F33956" w:rsidP="00F33956">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02,704,954.10</w:t>
            </w:r>
          </w:p>
        </w:tc>
      </w:tr>
      <w:tr w:rsidR="00F33956"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6AA91A5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264B8E6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623072E0"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4CEA03E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70BCC3D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7C052A9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r>
      <w:tr w:rsidR="00F33956"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7672C533"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36D92C5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7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02542B5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51,56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3EBA24B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7,718,505.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0095D6E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682,941.9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2CBC44C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4,053,012.45</w:t>
            </w:r>
          </w:p>
        </w:tc>
      </w:tr>
      <w:tr w:rsidR="00F33956"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1EBE519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487998D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1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6E12255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45,5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6C09514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0,411.0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13A96B6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7162087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976,556.05</w:t>
            </w:r>
          </w:p>
        </w:tc>
      </w:tr>
      <w:tr w:rsidR="00F33956"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02EFB90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5B0072B3"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4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334101B3"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01,855.2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54233B2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33,53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341ECB0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937,532.2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45D2D48B"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72,917.53</w:t>
            </w:r>
          </w:p>
        </w:tc>
      </w:tr>
      <w:tr w:rsidR="00F33956"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1C33538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5D91791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3103366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2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375AC9B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4788C28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1C918FB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63,489.97</w:t>
            </w:r>
          </w:p>
        </w:tc>
      </w:tr>
      <w:tr w:rsidR="00F33956"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731B4C63"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4D291F4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109069F0"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8,486.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2AC98080"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10F316A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6A50DEE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011,093.53</w:t>
            </w:r>
          </w:p>
        </w:tc>
      </w:tr>
      <w:tr w:rsidR="00F33956"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3C07DD9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022DE31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3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3C0EBFD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6,712.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4143DFA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3388038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081065D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35,200.65</w:t>
            </w:r>
          </w:p>
        </w:tc>
      </w:tr>
      <w:tr w:rsidR="00F33956"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54586DB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72B0330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0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274F2AC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61,3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05725A2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1421C880"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2,1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2969415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79,205.48</w:t>
            </w:r>
          </w:p>
        </w:tc>
      </w:tr>
      <w:tr w:rsidR="00F33956"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7C77B08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5D18DABB"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93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21508D9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29,007.53</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7A230FCD"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88,382.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6E79CE7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5A81339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578,244.43</w:t>
            </w:r>
          </w:p>
        </w:tc>
      </w:tr>
      <w:tr w:rsidR="00F33956"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17E0073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5DF4576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83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429B3E2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08,68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0890B06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086,748.12</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7224E9C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1AB4DE4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731,765.01</w:t>
            </w:r>
          </w:p>
        </w:tc>
      </w:tr>
      <w:tr w:rsidR="00F33956"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0E35914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527CB8D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5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4E41B36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29,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23B6CAC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03,535.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707672B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2369B7F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863.68</w:t>
            </w:r>
          </w:p>
        </w:tc>
      </w:tr>
      <w:tr w:rsidR="00F33956"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3BA443E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0A34787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25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433148D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34,353.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7DEB926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70,981.3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0D5DDAA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09D847F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414,358.65</w:t>
            </w:r>
          </w:p>
        </w:tc>
      </w:tr>
      <w:tr w:rsidR="00F33956"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3200E1B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64F36E6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97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2884032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53,423.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40177EB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308AF42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1D7D9B6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12,254.06</w:t>
            </w:r>
          </w:p>
        </w:tc>
      </w:tr>
      <w:tr w:rsidR="00F33956"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0CDF39A6"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7A7D780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48441EA9"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799,23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0B6C202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76,338.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7A0CDC6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30,602.6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4E1189D8"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122,851.04</w:t>
            </w:r>
          </w:p>
        </w:tc>
      </w:tr>
      <w:tr w:rsidR="00F33956"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294348E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41E7F59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3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215348D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0,342.6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2352A2B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388,67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678C3D4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80,7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29574BFB"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29,769.85</w:t>
            </w:r>
          </w:p>
        </w:tc>
      </w:tr>
      <w:tr w:rsidR="00F33956"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56661C5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67,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47A1CF94"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500DCF3D"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5,4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31ED2FB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10,997.2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7C40D5D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7B0ED26D"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857,652.63</w:t>
            </w:r>
          </w:p>
        </w:tc>
      </w:tr>
      <w:tr w:rsidR="00F33956"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0CA8729A"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1FAA951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8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2F78F48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49,471.2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16F75FE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41,280.72</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6A6137F1"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310,142.7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18F4102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900,894.63</w:t>
            </w:r>
          </w:p>
        </w:tc>
      </w:tr>
      <w:tr w:rsidR="00F33956"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05239602"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178D4AC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42B3F7ED"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2DBD11EF"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5E46DD8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11C7CB8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F33956"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F33956" w:rsidRPr="000D795A" w:rsidRDefault="00F33956" w:rsidP="00F33956">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60661F3E"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73C2931B"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2EF1503C"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530,684.97</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628095A7"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94,690.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0B7F7735"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6C43625D" w:rsidR="00F33956" w:rsidRPr="000D795A" w:rsidRDefault="00F33956" w:rsidP="00F33956">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482,407.23</w:t>
            </w:r>
          </w:p>
        </w:tc>
      </w:tr>
    </w:tbl>
    <w:p w14:paraId="3A58A2DA" w14:textId="09C5E9F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w:t>
      </w:r>
      <w:r w:rsidR="001C0797">
        <w:rPr>
          <w:rFonts w:ascii="Arial" w:eastAsia="Arial" w:hAnsi="Arial" w:cs="Arial"/>
          <w:i/>
          <w:sz w:val="16"/>
          <w:szCs w:val="16"/>
        </w:rPr>
        <w:t>6</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ABB2E84" w14:textId="77777777" w:rsidR="00255199" w:rsidRDefault="00D72392" w:rsidP="002551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p w14:paraId="31738EE8" w14:textId="77777777" w:rsidR="00255199" w:rsidRDefault="00255199" w:rsidP="00255199">
      <w:pPr>
        <w:spacing w:after="0" w:line="240" w:lineRule="auto"/>
        <w:contextualSpacing/>
        <w:rPr>
          <w:rFonts w:ascii="Arial" w:eastAsia="Arial" w:hAnsi="Arial" w:cs="Arial"/>
          <w:b/>
          <w:color w:val="002060"/>
          <w:sz w:val="28"/>
          <w:szCs w:val="28"/>
        </w:rPr>
      </w:pPr>
    </w:p>
    <w:p w14:paraId="7FD9AACF" w14:textId="79F46FD7"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707187C9" w:rsidR="008E35DA" w:rsidRPr="00D42B1F" w:rsidRDefault="000D795A"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C0797">
              <w:rPr>
                <w:rFonts w:ascii="Arial" w:eastAsia="Arial" w:hAnsi="Arial" w:cs="Arial"/>
                <w:sz w:val="20"/>
                <w:szCs w:val="20"/>
              </w:rPr>
              <w:t>6</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lastRenderedPageBreak/>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the MHPSS Welcome Kits to be distributed to the ROFs in the </w:t>
            </w:r>
            <w:proofErr w:type="spellStart"/>
            <w:r w:rsidRPr="00F2512A">
              <w:rPr>
                <w:rFonts w:ascii="Arial" w:eastAsia="Arial" w:hAnsi="Arial" w:cs="Arial"/>
                <w:sz w:val="20"/>
                <w:szCs w:val="19"/>
              </w:rPr>
              <w:t>Oplan</w:t>
            </w:r>
            <w:proofErr w:type="spellEnd"/>
            <w:r w:rsidRPr="00F2512A">
              <w:rPr>
                <w:rFonts w:ascii="Arial" w:eastAsia="Arial" w:hAnsi="Arial" w:cs="Arial"/>
                <w:sz w:val="20"/>
                <w:szCs w:val="19"/>
              </w:rPr>
              <w:t xml:space="preserve">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A79E479"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44AA9">
              <w:rPr>
                <w:rFonts w:ascii="Arial" w:eastAsia="Arial" w:hAnsi="Arial" w:cs="Arial"/>
                <w:sz w:val="20"/>
                <w:szCs w:val="20"/>
              </w:rPr>
              <w:t>6</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 xml:space="preserve">Continuous preparation for the </w:t>
            </w:r>
            <w:proofErr w:type="spellStart"/>
            <w:r w:rsidRPr="00534DFE">
              <w:rPr>
                <w:rFonts w:ascii="Arial" w:eastAsia="Arial" w:hAnsi="Arial" w:cs="Arial"/>
                <w:sz w:val="20"/>
                <w:szCs w:val="19"/>
              </w:rPr>
              <w:t>Bayanihan</w:t>
            </w:r>
            <w:proofErr w:type="spellEnd"/>
            <w:r w:rsidRPr="00534DFE">
              <w:rPr>
                <w:rFonts w:ascii="Arial" w:eastAsia="Arial" w:hAnsi="Arial" w:cs="Arial"/>
                <w:sz w:val="20"/>
                <w:szCs w:val="19"/>
              </w:rPr>
              <w:t xml:space="preserve"> to Recover as One Act.</w:t>
            </w:r>
          </w:p>
          <w:p w14:paraId="134FAE10" w14:textId="2491ED74" w:rsidR="00BE0554" w:rsidRPr="00534DFE" w:rsidRDefault="00BE0554"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lastRenderedPageBreak/>
              <w:t>DSWD-FOCAR is continuously processing the documents and release of assistance for LSIs and Returning Overseas Filipinos (ROFs).</w:t>
            </w:r>
          </w:p>
          <w:p w14:paraId="128A6A5C" w14:textId="6EB296F1"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534DFE"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5C15B3">
                  <w:pPr>
                    <w:widowControl/>
                    <w:spacing w:after="0" w:line="240" w:lineRule="auto"/>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w:t>
                  </w:r>
                  <w:proofErr w:type="spellStart"/>
                  <w:r w:rsidRPr="00534DFE">
                    <w:rPr>
                      <w:rFonts w:ascii="Arial" w:eastAsia="Arial" w:hAnsi="Arial" w:cs="Arial"/>
                      <w:b/>
                      <w:sz w:val="20"/>
                      <w:szCs w:val="20"/>
                    </w:rPr>
                    <w:t>PhP</w:t>
                  </w:r>
                  <w:proofErr w:type="spellEnd"/>
                  <w:r w:rsidRPr="00534DFE">
                    <w:rPr>
                      <w:rFonts w:ascii="Arial" w:eastAsia="Arial" w:hAnsi="Arial" w:cs="Arial"/>
                      <w:b/>
                      <w:sz w:val="20"/>
                      <w:szCs w:val="20"/>
                    </w:rPr>
                    <w:t>)</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024DE8F" w:rsidR="008E35DA" w:rsidRPr="00F33956" w:rsidRDefault="00454B73" w:rsidP="0016548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F33956">
              <w:rPr>
                <w:rFonts w:ascii="Arial" w:eastAsia="Arial" w:hAnsi="Arial" w:cs="Arial"/>
                <w:sz w:val="20"/>
                <w:szCs w:val="20"/>
              </w:rPr>
              <w:t>2</w:t>
            </w:r>
            <w:r w:rsidR="00165482" w:rsidRPr="00F33956">
              <w:rPr>
                <w:rFonts w:ascii="Arial" w:eastAsia="Arial" w:hAnsi="Arial" w:cs="Arial"/>
                <w:sz w:val="20"/>
                <w:szCs w:val="20"/>
              </w:rPr>
              <w:t>5</w:t>
            </w:r>
            <w:r w:rsidR="001F4B7A" w:rsidRPr="00F33956">
              <w:rPr>
                <w:rFonts w:ascii="Arial" w:eastAsia="Arial" w:hAnsi="Arial" w:cs="Arial"/>
                <w:sz w:val="20"/>
                <w:szCs w:val="20"/>
              </w:rPr>
              <w:t xml:space="preserve"> </w:t>
            </w:r>
            <w:r w:rsidR="008E35DA" w:rsidRPr="00F33956">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F33956" w:rsidRDefault="001F4B7A" w:rsidP="001F4B7A">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DSWD-FO I Regional Director (RD) together with Operations Section Chief (OSC) </w:t>
            </w:r>
            <w:proofErr w:type="spellStart"/>
            <w:r w:rsidRPr="00F33956">
              <w:rPr>
                <w:rFonts w:ascii="Arial" w:eastAsia="Arial" w:hAnsi="Arial" w:cs="Arial"/>
                <w:sz w:val="20"/>
                <w:szCs w:val="19"/>
              </w:rPr>
              <w:t>Maricel</w:t>
            </w:r>
            <w:proofErr w:type="spellEnd"/>
            <w:r w:rsidRPr="00F33956">
              <w:rPr>
                <w:rFonts w:ascii="Arial" w:eastAsia="Arial" w:hAnsi="Arial" w:cs="Arial"/>
                <w:sz w:val="20"/>
                <w:szCs w:val="19"/>
              </w:rPr>
              <w:t xml:space="preserve"> S. </w:t>
            </w:r>
            <w:proofErr w:type="spellStart"/>
            <w:r w:rsidRPr="00F33956">
              <w:rPr>
                <w:rFonts w:ascii="Arial" w:eastAsia="Arial" w:hAnsi="Arial" w:cs="Arial"/>
                <w:sz w:val="20"/>
                <w:szCs w:val="19"/>
              </w:rPr>
              <w:t>Caleja</w:t>
            </w:r>
            <w:proofErr w:type="spellEnd"/>
            <w:r w:rsidRPr="00F33956">
              <w:rPr>
                <w:rFonts w:ascii="Arial" w:eastAsia="Arial" w:hAnsi="Arial" w:cs="Arial"/>
                <w:sz w:val="20"/>
                <w:szCs w:val="19"/>
              </w:rPr>
              <w:t xml:space="preserve">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F33956" w:rsidRDefault="001F4B7A" w:rsidP="001F4B7A">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DSWD-FO I RIMT members also participated via video conference in the same RIATF and RTF Joint Meeting.</w:t>
            </w:r>
          </w:p>
          <w:p w14:paraId="67B5EB58" w14:textId="5E940DCD"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A total of </w:t>
            </w:r>
            <w:r w:rsidR="00165482" w:rsidRPr="00F33956">
              <w:rPr>
                <w:rFonts w:ascii="Arial" w:eastAsia="Arial" w:hAnsi="Arial" w:cs="Arial"/>
                <w:sz w:val="20"/>
                <w:szCs w:val="19"/>
              </w:rPr>
              <w:t>38</w:t>
            </w:r>
            <w:r w:rsidR="005C15B3" w:rsidRPr="00F33956">
              <w:rPr>
                <w:rFonts w:ascii="Arial" w:eastAsia="Arial" w:hAnsi="Arial" w:cs="Arial"/>
                <w:sz w:val="20"/>
                <w:szCs w:val="19"/>
              </w:rPr>
              <w:t xml:space="preserve"> personnel are on </w:t>
            </w:r>
            <w:r w:rsidRPr="00F33956">
              <w:rPr>
                <w:rFonts w:ascii="Arial" w:eastAsia="Arial" w:hAnsi="Arial" w:cs="Arial"/>
                <w:sz w:val="20"/>
                <w:szCs w:val="19"/>
              </w:rPr>
              <w:t>duty/deployed region-wide to conduct response operation and to monitor and execute SAP implementation in the Region</w:t>
            </w:r>
            <w:r w:rsidR="00584111" w:rsidRPr="00F33956">
              <w:rPr>
                <w:rFonts w:ascii="Arial" w:eastAsia="Arial" w:hAnsi="Arial" w:cs="Arial"/>
                <w:sz w:val="20"/>
                <w:szCs w:val="19"/>
              </w:rPr>
              <w:t>.</w:t>
            </w:r>
          </w:p>
          <w:p w14:paraId="49127339" w14:textId="77777777" w:rsidR="008E35DA" w:rsidRPr="00F33956" w:rsidRDefault="008E35DA" w:rsidP="0070511E">
            <w:pPr>
              <w:spacing w:after="0" w:line="240" w:lineRule="auto"/>
              <w:jc w:val="both"/>
              <w:rPr>
                <w:rFonts w:ascii="Arial" w:eastAsia="Arial" w:hAnsi="Arial" w:cs="Arial"/>
                <w:sz w:val="20"/>
                <w:szCs w:val="19"/>
              </w:rPr>
            </w:pPr>
          </w:p>
          <w:p w14:paraId="63DB2CE5" w14:textId="77777777" w:rsidR="008E35DA" w:rsidRPr="00F33956" w:rsidRDefault="008E35DA" w:rsidP="0070511E">
            <w:pPr>
              <w:spacing w:after="0" w:line="240" w:lineRule="auto"/>
              <w:contextualSpacing/>
              <w:jc w:val="both"/>
              <w:rPr>
                <w:rFonts w:ascii="Arial" w:eastAsia="Arial" w:hAnsi="Arial" w:cs="Arial"/>
                <w:b/>
                <w:sz w:val="20"/>
                <w:szCs w:val="19"/>
              </w:rPr>
            </w:pPr>
            <w:r w:rsidRPr="00F33956">
              <w:rPr>
                <w:rFonts w:ascii="Arial" w:eastAsia="Arial" w:hAnsi="Arial" w:cs="Arial"/>
                <w:b/>
                <w:sz w:val="20"/>
                <w:szCs w:val="19"/>
              </w:rPr>
              <w:t>Social Amelioration Program (SAP)</w:t>
            </w:r>
          </w:p>
          <w:p w14:paraId="033E5D82" w14:textId="20F0B30D" w:rsidR="001F4B7A" w:rsidRPr="00F33956" w:rsidRDefault="001F4B7A" w:rsidP="001F4B7A">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DSWD-FO I Regional Director (RD) Marcelo </w:t>
            </w:r>
            <w:proofErr w:type="spellStart"/>
            <w:r w:rsidRPr="00F33956">
              <w:rPr>
                <w:rFonts w:ascii="Arial" w:eastAsia="Arial" w:hAnsi="Arial" w:cs="Arial"/>
                <w:sz w:val="20"/>
                <w:szCs w:val="19"/>
              </w:rPr>
              <w:t>Nicomedes</w:t>
            </w:r>
            <w:proofErr w:type="spellEnd"/>
            <w:r w:rsidRPr="00F33956">
              <w:rPr>
                <w:rFonts w:ascii="Arial" w:eastAsia="Arial" w:hAnsi="Arial" w:cs="Arial"/>
                <w:sz w:val="20"/>
                <w:szCs w:val="19"/>
              </w:rPr>
              <w:t xml:space="preserve"> J. Castillo participated in a meeting via video conference with the Secretary, DSWD SAP Small Working Group and other RDs relative to the updates on the implementation of SAP and </w:t>
            </w:r>
            <w:proofErr w:type="spellStart"/>
            <w:r w:rsidRPr="00F33956">
              <w:rPr>
                <w:rFonts w:ascii="Arial" w:eastAsia="Arial" w:hAnsi="Arial" w:cs="Arial"/>
                <w:sz w:val="20"/>
                <w:szCs w:val="19"/>
              </w:rPr>
              <w:t>Bayanihan</w:t>
            </w:r>
            <w:proofErr w:type="spellEnd"/>
            <w:r w:rsidRPr="00F33956">
              <w:rPr>
                <w:rFonts w:ascii="Arial" w:eastAsia="Arial" w:hAnsi="Arial" w:cs="Arial"/>
                <w:sz w:val="20"/>
                <w:szCs w:val="19"/>
              </w:rPr>
              <w:t xml:space="preserve"> 2 on 15 February 2021.</w:t>
            </w:r>
          </w:p>
          <w:p w14:paraId="6A562933" w14:textId="73A65434" w:rsidR="008E35DA" w:rsidRPr="00F33956" w:rsidRDefault="008E35DA" w:rsidP="001F4B7A">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A total of </w:t>
            </w:r>
            <w:r w:rsidRPr="00F33956">
              <w:rPr>
                <w:rFonts w:ascii="Arial" w:eastAsia="Arial" w:hAnsi="Arial" w:cs="Arial"/>
                <w:b/>
                <w:sz w:val="20"/>
                <w:szCs w:val="19"/>
              </w:rPr>
              <w:t>₱</w:t>
            </w:r>
            <w:r w:rsidR="001F4B7A" w:rsidRPr="00F33956">
              <w:rPr>
                <w:rFonts w:ascii="Arial" w:eastAsia="Arial" w:hAnsi="Arial" w:cs="Arial"/>
                <w:b/>
                <w:sz w:val="20"/>
                <w:szCs w:val="19"/>
                <w:lang w:val="en-US"/>
              </w:rPr>
              <w:t xml:space="preserve">4,270,167,000.00 </w:t>
            </w:r>
            <w:r w:rsidRPr="00F33956">
              <w:rPr>
                <w:rFonts w:ascii="Arial" w:eastAsia="Arial" w:hAnsi="Arial" w:cs="Arial"/>
                <w:sz w:val="20"/>
                <w:szCs w:val="19"/>
              </w:rPr>
              <w:t xml:space="preserve">was paid to </w:t>
            </w:r>
            <w:r w:rsidR="001F4B7A" w:rsidRPr="00F33956">
              <w:rPr>
                <w:rFonts w:ascii="Arial" w:eastAsia="Arial" w:hAnsi="Arial" w:cs="Arial"/>
                <w:b/>
                <w:bCs/>
                <w:sz w:val="20"/>
                <w:szCs w:val="19"/>
                <w:lang w:val="en-US"/>
              </w:rPr>
              <w:t xml:space="preserve">776,394 </w:t>
            </w:r>
            <w:r w:rsidRPr="00F33956">
              <w:rPr>
                <w:rFonts w:ascii="Arial" w:eastAsia="Arial" w:hAnsi="Arial" w:cs="Arial"/>
                <w:b/>
                <w:bCs/>
                <w:sz w:val="20"/>
                <w:szCs w:val="19"/>
                <w:lang w:val="en-US"/>
              </w:rPr>
              <w:t>beneficiaries</w:t>
            </w:r>
            <w:r w:rsidRPr="00F33956">
              <w:rPr>
                <w:rFonts w:ascii="Arial" w:eastAsia="Arial" w:hAnsi="Arial" w:cs="Arial"/>
                <w:bCs/>
                <w:sz w:val="20"/>
                <w:szCs w:val="19"/>
                <w:lang w:val="en-US"/>
              </w:rPr>
              <w:t xml:space="preserve"> in 125 cities/municipalities during the first tranche implementation in the Region.</w:t>
            </w:r>
          </w:p>
          <w:p w14:paraId="06778BD5" w14:textId="4EF1AB12" w:rsidR="008E35DA" w:rsidRPr="00F33956" w:rsidRDefault="008E35DA" w:rsidP="008D0314">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A total amount of </w:t>
            </w:r>
            <w:r w:rsidRPr="00F33956">
              <w:rPr>
                <w:rFonts w:ascii="Arial" w:eastAsia="Arial" w:hAnsi="Arial" w:cs="Arial"/>
                <w:b/>
                <w:bCs/>
                <w:sz w:val="20"/>
                <w:szCs w:val="19"/>
              </w:rPr>
              <w:t>₱513,724,350.00</w:t>
            </w:r>
            <w:r w:rsidRPr="00F33956">
              <w:rPr>
                <w:rFonts w:ascii="Arial" w:eastAsia="Arial" w:hAnsi="Arial" w:cs="Arial"/>
                <w:sz w:val="20"/>
                <w:szCs w:val="19"/>
              </w:rPr>
              <w:t xml:space="preserve"> were paid through direct payout and cash cards to </w:t>
            </w:r>
            <w:r w:rsidRPr="00F33956">
              <w:rPr>
                <w:rFonts w:ascii="Arial" w:eastAsia="Arial" w:hAnsi="Arial" w:cs="Arial"/>
                <w:b/>
                <w:bCs/>
                <w:sz w:val="20"/>
                <w:szCs w:val="19"/>
              </w:rPr>
              <w:t>123,789</w:t>
            </w:r>
            <w:r w:rsidRPr="00F33956">
              <w:rPr>
                <w:rFonts w:ascii="Arial" w:eastAsia="Arial" w:hAnsi="Arial" w:cs="Arial"/>
                <w:sz w:val="20"/>
                <w:szCs w:val="19"/>
              </w:rPr>
              <w:t xml:space="preserve"> </w:t>
            </w:r>
            <w:r w:rsidRPr="00F33956">
              <w:rPr>
                <w:rFonts w:ascii="Arial" w:eastAsia="Arial" w:hAnsi="Arial" w:cs="Arial"/>
                <w:b/>
                <w:sz w:val="20"/>
                <w:szCs w:val="19"/>
              </w:rPr>
              <w:t>4Ps beneficiaries</w:t>
            </w:r>
            <w:r w:rsidRPr="00F33956">
              <w:rPr>
                <w:rFonts w:ascii="Arial" w:eastAsia="Arial" w:hAnsi="Arial" w:cs="Arial"/>
                <w:sz w:val="20"/>
                <w:szCs w:val="19"/>
              </w:rPr>
              <w:t xml:space="preserve"> while a total amount of </w:t>
            </w:r>
            <w:r w:rsidRPr="00F33956">
              <w:rPr>
                <w:rFonts w:ascii="Arial" w:eastAsia="Arial" w:hAnsi="Arial" w:cs="Arial"/>
                <w:b/>
                <w:sz w:val="20"/>
                <w:szCs w:val="19"/>
              </w:rPr>
              <w:t>₱</w:t>
            </w:r>
            <w:r w:rsidR="008D0314" w:rsidRPr="00F33956">
              <w:rPr>
                <w:rFonts w:ascii="Arial" w:eastAsia="Arial" w:hAnsi="Arial" w:cs="Arial"/>
                <w:b/>
                <w:sz w:val="20"/>
                <w:szCs w:val="19"/>
                <w:lang w:val="en-US"/>
              </w:rPr>
              <w:t xml:space="preserve">2,259,823,500.00 </w:t>
            </w:r>
            <w:r w:rsidRPr="00F33956">
              <w:rPr>
                <w:rFonts w:ascii="Arial" w:eastAsia="Arial" w:hAnsi="Arial" w:cs="Arial"/>
                <w:sz w:val="20"/>
                <w:szCs w:val="19"/>
              </w:rPr>
              <w:t xml:space="preserve">were paid through financial service providers (FSPs) to </w:t>
            </w:r>
            <w:r w:rsidR="008D0314" w:rsidRPr="00F33956">
              <w:rPr>
                <w:rFonts w:ascii="Arial" w:eastAsia="Arial" w:hAnsi="Arial" w:cs="Arial"/>
                <w:b/>
                <w:sz w:val="20"/>
                <w:szCs w:val="19"/>
                <w:lang w:val="en-US"/>
              </w:rPr>
              <w:t xml:space="preserve">410,877 </w:t>
            </w:r>
            <w:r w:rsidRPr="00F33956">
              <w:rPr>
                <w:rFonts w:ascii="Arial" w:eastAsia="Arial" w:hAnsi="Arial" w:cs="Arial"/>
                <w:b/>
                <w:sz w:val="20"/>
                <w:szCs w:val="19"/>
              </w:rPr>
              <w:t>non-4Ps beneficiaries</w:t>
            </w:r>
            <w:r w:rsidRPr="00F33956">
              <w:rPr>
                <w:rFonts w:ascii="Arial" w:eastAsia="Arial" w:hAnsi="Arial" w:cs="Arial"/>
                <w:sz w:val="20"/>
                <w:szCs w:val="19"/>
              </w:rPr>
              <w:t xml:space="preserve"> in Pangasinan for the second tranche implementation.</w:t>
            </w:r>
          </w:p>
          <w:p w14:paraId="333C18FC" w14:textId="77777777"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A total amount of</w:t>
            </w:r>
            <w:r w:rsidRPr="00F33956">
              <w:rPr>
                <w:rFonts w:ascii="Arial" w:eastAsia="Arial" w:hAnsi="Arial" w:cs="Arial"/>
                <w:b/>
                <w:sz w:val="20"/>
                <w:szCs w:val="19"/>
              </w:rPr>
              <w:t xml:space="preserve"> ₱265,446,500.00 </w:t>
            </w:r>
            <w:r w:rsidRPr="00F33956">
              <w:rPr>
                <w:rFonts w:ascii="Arial" w:eastAsia="Arial" w:hAnsi="Arial" w:cs="Arial"/>
                <w:sz w:val="20"/>
                <w:szCs w:val="19"/>
              </w:rPr>
              <w:t xml:space="preserve">was paid to </w:t>
            </w:r>
            <w:r w:rsidRPr="00F33956">
              <w:rPr>
                <w:rFonts w:ascii="Arial" w:eastAsia="Arial" w:hAnsi="Arial" w:cs="Arial"/>
                <w:b/>
                <w:sz w:val="20"/>
                <w:szCs w:val="19"/>
              </w:rPr>
              <w:t>48,263 waitlisted beneficiaries</w:t>
            </w:r>
            <w:r w:rsidRPr="00F33956">
              <w:rPr>
                <w:rFonts w:ascii="Arial" w:eastAsia="Arial" w:hAnsi="Arial" w:cs="Arial"/>
                <w:sz w:val="20"/>
                <w:szCs w:val="19"/>
              </w:rPr>
              <w:t xml:space="preserve"> in the Region.</w:t>
            </w:r>
          </w:p>
          <w:p w14:paraId="239754A4" w14:textId="77777777"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 xml:space="preserve">A total amount of </w:t>
            </w:r>
            <w:r w:rsidRPr="00F33956">
              <w:rPr>
                <w:rFonts w:ascii="Arial" w:eastAsia="Arial" w:hAnsi="Arial" w:cs="Arial"/>
                <w:b/>
                <w:sz w:val="20"/>
                <w:szCs w:val="19"/>
              </w:rPr>
              <w:t>₱</w:t>
            </w:r>
            <w:r w:rsidRPr="00F33956">
              <w:rPr>
                <w:rFonts w:ascii="Arial" w:eastAsia="Arial" w:hAnsi="Arial" w:cs="Arial"/>
                <w:b/>
                <w:sz w:val="20"/>
                <w:szCs w:val="19"/>
                <w:lang w:val="en-US"/>
              </w:rPr>
              <w:t xml:space="preserve">15,130,500.00 </w:t>
            </w:r>
            <w:r w:rsidRPr="00F33956">
              <w:rPr>
                <w:rFonts w:ascii="Arial" w:eastAsia="Arial" w:hAnsi="Arial" w:cs="Arial"/>
                <w:sz w:val="20"/>
                <w:szCs w:val="19"/>
              </w:rPr>
              <w:t xml:space="preserve">was paid to </w:t>
            </w:r>
            <w:r w:rsidRPr="00F33956">
              <w:rPr>
                <w:rFonts w:ascii="Arial" w:eastAsia="Arial" w:hAnsi="Arial" w:cs="Arial"/>
                <w:b/>
                <w:sz w:val="20"/>
                <w:szCs w:val="19"/>
              </w:rPr>
              <w:t xml:space="preserve">1,887 </w:t>
            </w:r>
            <w:r w:rsidRPr="00F33956">
              <w:rPr>
                <w:rFonts w:ascii="Arial" w:eastAsia="Arial" w:hAnsi="Arial" w:cs="Arial"/>
                <w:b/>
                <w:bCs/>
                <w:sz w:val="20"/>
                <w:szCs w:val="19"/>
              </w:rPr>
              <w:t>TNVS/PUV drivers</w:t>
            </w:r>
            <w:r w:rsidRPr="00F33956">
              <w:rPr>
                <w:rFonts w:ascii="Arial" w:eastAsia="Arial" w:hAnsi="Arial" w:cs="Arial"/>
                <w:sz w:val="20"/>
                <w:szCs w:val="19"/>
              </w:rPr>
              <w:t xml:space="preserve"> in the Region.</w:t>
            </w:r>
          </w:p>
          <w:p w14:paraId="7F96C9ED" w14:textId="77777777"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t>DSWD-FO I staff assisted the LGUs in facilitating the encoding of SAC forms and preparing SAP liquidation documentary requirements.</w:t>
            </w:r>
          </w:p>
          <w:p w14:paraId="26751C95" w14:textId="77777777" w:rsidR="008E35DA" w:rsidRPr="00F33956" w:rsidRDefault="008E35DA" w:rsidP="0070511E">
            <w:pPr>
              <w:pStyle w:val="ListParagraph"/>
              <w:numPr>
                <w:ilvl w:val="0"/>
                <w:numId w:val="7"/>
              </w:numPr>
              <w:spacing w:after="0" w:line="240" w:lineRule="auto"/>
              <w:jc w:val="both"/>
              <w:rPr>
                <w:rFonts w:ascii="Arial" w:eastAsia="Arial" w:hAnsi="Arial" w:cs="Arial"/>
                <w:sz w:val="20"/>
                <w:szCs w:val="19"/>
              </w:rPr>
            </w:pPr>
            <w:r w:rsidRPr="00F33956">
              <w:rPr>
                <w:rFonts w:ascii="Arial" w:eastAsia="Arial" w:hAnsi="Arial" w:cs="Arial"/>
                <w:sz w:val="20"/>
                <w:szCs w:val="19"/>
              </w:rPr>
              <w:lastRenderedPageBreak/>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has ongoing Social Amelioration Program (SAP) payout under the implementation of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w:t>
            </w:r>
            <w:proofErr w:type="spellStart"/>
            <w:r w:rsidRPr="00BE0C3E">
              <w:rPr>
                <w:rFonts w:ascii="Arial" w:eastAsia="Arial" w:hAnsi="Arial" w:cs="Arial"/>
                <w:sz w:val="20"/>
                <w:szCs w:val="19"/>
                <w:lang w:bidi="en-US"/>
              </w:rPr>
              <w:t>Bayanihan</w:t>
            </w:r>
            <w:proofErr w:type="spellEnd"/>
            <w:r w:rsidRPr="00BE0C3E">
              <w:rPr>
                <w:rFonts w:ascii="Arial" w:eastAsia="Arial" w:hAnsi="Arial" w:cs="Arial"/>
                <w:sz w:val="20"/>
                <w:szCs w:val="19"/>
                <w:lang w:bidi="en-US"/>
              </w:rPr>
              <w:t xml:space="preserve">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w:t>
                  </w:r>
                  <w:proofErr w:type="spellStart"/>
                  <w:r w:rsidRPr="00425921">
                    <w:rPr>
                      <w:rFonts w:ascii="Arial" w:eastAsia="Arial" w:hAnsi="Arial" w:cs="Arial"/>
                      <w:b/>
                      <w:sz w:val="18"/>
                      <w:szCs w:val="16"/>
                    </w:rPr>
                    <w:t>PhP</w:t>
                  </w:r>
                  <w:proofErr w:type="spellEnd"/>
                  <w:r w:rsidRPr="00425921">
                    <w:rPr>
                      <w:rFonts w:ascii="Arial" w:eastAsia="Arial" w:hAnsi="Arial" w:cs="Arial"/>
                      <w:b/>
                      <w:sz w:val="18"/>
                      <w:szCs w:val="16"/>
                    </w:rPr>
                    <w:t>)</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F33956" w:rsidRDefault="00F33956"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F33956">
              <w:rPr>
                <w:rFonts w:ascii="Arial" w:eastAsia="Arial" w:hAnsi="Arial" w:cs="Arial"/>
                <w:color w:val="0070C0"/>
                <w:sz w:val="20"/>
                <w:szCs w:val="20"/>
              </w:rPr>
              <w:t xml:space="preserve">26 </w:t>
            </w:r>
            <w:r w:rsidR="008E35DA" w:rsidRPr="00F33956">
              <w:rPr>
                <w:rFonts w:ascii="Arial" w:eastAsia="Arial" w:hAnsi="Arial" w:cs="Arial"/>
                <w:color w:val="0070C0"/>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F33956" w:rsidRDefault="008E35DA" w:rsidP="0070511E">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F33956" w:rsidRDefault="00F33956" w:rsidP="00F33956">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DSWD-FO CALABARZON DRMD</w:t>
            </w:r>
            <w:r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continues to meet regularly to monitor, plan and assess</w:t>
            </w:r>
            <w:r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incident management system functions. The priority remains to provide</w:t>
            </w:r>
            <w:r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Food and Non-Food Items (NFIs) to LGUs with spike of COVID-19</w:t>
            </w:r>
            <w:r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cases.</w:t>
            </w:r>
          </w:p>
          <w:p w14:paraId="0F5B9608" w14:textId="1AA817BD" w:rsidR="00F33956" w:rsidRPr="00F33956" w:rsidRDefault="00981D31" w:rsidP="00F33956">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 xml:space="preserve">DSWD-FO CALABARZON </w:t>
            </w:r>
            <w:r w:rsidR="00F33956" w:rsidRPr="00F33956">
              <w:rPr>
                <w:rFonts w:ascii="Arial" w:eastAsia="Arial" w:hAnsi="Arial" w:cs="Arial"/>
                <w:color w:val="0070C0"/>
                <w:sz w:val="20"/>
                <w:szCs w:val="20"/>
              </w:rPr>
              <w:t>coordinated with Batangas and</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 xml:space="preserve">Laguna Provincial </w:t>
            </w:r>
            <w:r w:rsidR="00F33956" w:rsidRPr="00F33956">
              <w:rPr>
                <w:rFonts w:ascii="Arial" w:eastAsia="Arial" w:hAnsi="Arial" w:cs="Arial"/>
                <w:color w:val="0070C0"/>
                <w:sz w:val="20"/>
                <w:szCs w:val="20"/>
              </w:rPr>
              <w:lastRenderedPageBreak/>
              <w:t>Social Welfare and Development Office (PSWDO) for</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the logistical requirements and administrative concerns for the delivery</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and warehousing of washable facemask under the IATFs “Facemask</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 xml:space="preserve">Para </w:t>
            </w:r>
            <w:proofErr w:type="spellStart"/>
            <w:r w:rsidR="00F33956" w:rsidRPr="00F33956">
              <w:rPr>
                <w:rFonts w:ascii="Arial" w:eastAsia="Arial" w:hAnsi="Arial" w:cs="Arial"/>
                <w:color w:val="0070C0"/>
                <w:sz w:val="20"/>
                <w:szCs w:val="20"/>
              </w:rPr>
              <w:t>sa</w:t>
            </w:r>
            <w:proofErr w:type="spellEnd"/>
            <w:r w:rsidR="00F33956" w:rsidRPr="00F33956">
              <w:rPr>
                <w:rFonts w:ascii="Arial" w:eastAsia="Arial" w:hAnsi="Arial" w:cs="Arial"/>
                <w:color w:val="0070C0"/>
                <w:sz w:val="20"/>
                <w:szCs w:val="20"/>
              </w:rPr>
              <w:t xml:space="preserve"> Masa campaign.”</w:t>
            </w:r>
            <w:r w:rsidR="00F33956" w:rsidRPr="00F33956">
              <w:rPr>
                <w:rFonts w:ascii="Arial" w:eastAsia="Arial" w:hAnsi="Arial" w:cs="Arial"/>
                <w:color w:val="0070C0"/>
                <w:sz w:val="20"/>
                <w:szCs w:val="20"/>
              </w:rPr>
              <w:t xml:space="preserve"> </w:t>
            </w:r>
          </w:p>
          <w:p w14:paraId="01FDB1C7" w14:textId="1BA24F95" w:rsidR="00F33956" w:rsidRPr="00F33956" w:rsidRDefault="008E35DA" w:rsidP="00F33956">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 xml:space="preserve">DSWD-FO CALABARZON DRMD </w:t>
            </w:r>
            <w:r w:rsidR="00F33956" w:rsidRPr="00F33956">
              <w:rPr>
                <w:rFonts w:ascii="Arial" w:eastAsia="Arial" w:hAnsi="Arial" w:cs="Arial"/>
                <w:color w:val="0070C0"/>
                <w:sz w:val="20"/>
                <w:szCs w:val="20"/>
              </w:rPr>
              <w:t>activities have been modified to continue lifesaving relief</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assistance while avoiding unnecessary exposure to risks of infection.</w:t>
            </w:r>
            <w:r w:rsidR="00F33956" w:rsidRPr="00F33956">
              <w:rPr>
                <w:rFonts w:ascii="Arial" w:eastAsia="Arial" w:hAnsi="Arial" w:cs="Arial"/>
                <w:color w:val="0070C0"/>
                <w:sz w:val="20"/>
                <w:szCs w:val="20"/>
              </w:rPr>
              <w:t xml:space="preserve"> </w:t>
            </w:r>
          </w:p>
          <w:p w14:paraId="5A5DE756" w14:textId="51FC5B9E" w:rsidR="00F33956" w:rsidRPr="00F33956" w:rsidRDefault="00C11305" w:rsidP="00F33956">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 xml:space="preserve">DSWD-FO CALABARZON DRMD </w:t>
            </w:r>
            <w:r w:rsidR="00F33956" w:rsidRPr="00F33956">
              <w:rPr>
                <w:rFonts w:ascii="Arial" w:eastAsia="Arial" w:hAnsi="Arial" w:cs="Arial"/>
                <w:color w:val="0070C0"/>
                <w:sz w:val="20"/>
                <w:szCs w:val="20"/>
              </w:rPr>
              <w:t>mobilized 20 community volunteers for the production of</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Family Food Packs (FFPs) at DSWD FO IV-A warehouse in Gen.</w:t>
            </w:r>
            <w:r w:rsidR="00F33956" w:rsidRPr="00F33956">
              <w:rPr>
                <w:rFonts w:ascii="Arial" w:eastAsia="Arial" w:hAnsi="Arial" w:cs="Arial"/>
                <w:color w:val="0070C0"/>
                <w:sz w:val="20"/>
                <w:szCs w:val="20"/>
              </w:rPr>
              <w:t xml:space="preserve"> </w:t>
            </w:r>
            <w:r w:rsidR="00F33956" w:rsidRPr="00F33956">
              <w:rPr>
                <w:rFonts w:ascii="Arial" w:eastAsia="Arial" w:hAnsi="Arial" w:cs="Arial"/>
                <w:color w:val="0070C0"/>
                <w:sz w:val="20"/>
                <w:szCs w:val="20"/>
              </w:rPr>
              <w:t>Mariano Alvarez, Cavite.</w:t>
            </w:r>
            <w:r w:rsidR="00F33956" w:rsidRPr="00F33956">
              <w:rPr>
                <w:rFonts w:ascii="Arial" w:eastAsia="Arial" w:hAnsi="Arial" w:cs="Arial"/>
                <w:color w:val="0070C0"/>
                <w:sz w:val="20"/>
                <w:szCs w:val="20"/>
              </w:rPr>
              <w:t xml:space="preserve"> </w:t>
            </w:r>
          </w:p>
          <w:p w14:paraId="24162B0D" w14:textId="77777777" w:rsidR="008E35DA" w:rsidRPr="00F33956"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F33956">
              <w:rPr>
                <w:rFonts w:ascii="Arial" w:eastAsia="Arial" w:hAnsi="Arial" w:cs="Arial"/>
                <w:color w:val="0070C0"/>
                <w:sz w:val="20"/>
                <w:szCs w:val="20"/>
              </w:rPr>
              <w:t xml:space="preserve">The Crisis Intervention Section has provided a total amount of grants worth </w:t>
            </w:r>
            <w:r w:rsidRPr="00F33956">
              <w:rPr>
                <w:rFonts w:ascii="Arial" w:eastAsia="Arial" w:hAnsi="Arial" w:cs="Arial"/>
                <w:b/>
                <w:bCs/>
                <w:color w:val="0070C0"/>
                <w:sz w:val="20"/>
                <w:szCs w:val="20"/>
              </w:rPr>
              <w:t>₱217,679,878.58</w:t>
            </w:r>
            <w:r w:rsidRPr="00F33956">
              <w:rPr>
                <w:rFonts w:ascii="Arial" w:eastAsia="Arial" w:hAnsi="Arial" w:cs="Arial"/>
                <w:color w:val="0070C0"/>
                <w:sz w:val="20"/>
                <w:szCs w:val="20"/>
              </w:rPr>
              <w:t xml:space="preserve"> to </w:t>
            </w:r>
            <w:r w:rsidRPr="00F33956">
              <w:rPr>
                <w:rFonts w:ascii="Arial" w:eastAsia="Arial" w:hAnsi="Arial" w:cs="Arial"/>
                <w:b/>
                <w:bCs/>
                <w:color w:val="0070C0"/>
                <w:sz w:val="20"/>
                <w:szCs w:val="20"/>
              </w:rPr>
              <w:t xml:space="preserve">80,200 clients </w:t>
            </w:r>
            <w:r w:rsidRPr="00F33956">
              <w:rPr>
                <w:rFonts w:ascii="Arial" w:eastAsia="Arial" w:hAnsi="Arial" w:cs="Arial"/>
                <w:bCs/>
                <w:color w:val="0070C0"/>
                <w:sz w:val="20"/>
                <w:szCs w:val="20"/>
              </w:rPr>
              <w:t>as of 08 January 2021.</w:t>
            </w:r>
          </w:p>
          <w:p w14:paraId="017E462E" w14:textId="77777777" w:rsidR="008E35DA" w:rsidRPr="00F33956"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F33956">
              <w:rPr>
                <w:rFonts w:ascii="Arial" w:eastAsia="Arial" w:hAnsi="Arial" w:cs="Arial"/>
                <w:color w:val="0070C0"/>
                <w:sz w:val="20"/>
                <w:szCs w:val="20"/>
              </w:rPr>
              <w:t xml:space="preserve">The Sustainable Livelihood Program (SLP) has provided </w:t>
            </w:r>
            <w:r w:rsidRPr="00F33956">
              <w:rPr>
                <w:rFonts w:ascii="Arial" w:eastAsia="Arial" w:hAnsi="Arial" w:cs="Arial"/>
                <w:b/>
                <w:bCs/>
                <w:color w:val="0070C0"/>
                <w:sz w:val="20"/>
                <w:szCs w:val="20"/>
              </w:rPr>
              <w:t>₱23,869,000.00</w:t>
            </w:r>
            <w:r w:rsidRPr="00F33956">
              <w:rPr>
                <w:rFonts w:ascii="Arial" w:eastAsia="Arial" w:hAnsi="Arial" w:cs="Arial"/>
                <w:color w:val="0070C0"/>
                <w:sz w:val="20"/>
                <w:szCs w:val="20"/>
              </w:rPr>
              <w:t xml:space="preserve"> to </w:t>
            </w:r>
            <w:r w:rsidRPr="00F33956">
              <w:rPr>
                <w:rFonts w:ascii="Arial" w:eastAsia="Arial" w:hAnsi="Arial" w:cs="Arial"/>
                <w:b/>
                <w:bCs/>
                <w:color w:val="0070C0"/>
                <w:sz w:val="20"/>
                <w:szCs w:val="20"/>
              </w:rPr>
              <w:t>1,538 beneficiaries</w:t>
            </w:r>
            <w:r w:rsidRPr="00F33956">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F33956" w:rsidRDefault="008E35DA" w:rsidP="0070511E">
            <w:pPr>
              <w:spacing w:after="0" w:line="240" w:lineRule="auto"/>
              <w:ind w:right="57"/>
              <w:contextualSpacing/>
              <w:jc w:val="both"/>
              <w:rPr>
                <w:rFonts w:ascii="Arial" w:eastAsia="Arial" w:hAnsi="Arial" w:cs="Arial"/>
                <w:b/>
                <w:color w:val="0070C0"/>
                <w:sz w:val="20"/>
                <w:szCs w:val="20"/>
              </w:rPr>
            </w:pPr>
          </w:p>
          <w:p w14:paraId="766925A4" w14:textId="77777777" w:rsidR="008E35DA" w:rsidRPr="00F33956" w:rsidRDefault="008E35DA" w:rsidP="0070511E">
            <w:pPr>
              <w:spacing w:after="0" w:line="240" w:lineRule="auto"/>
              <w:ind w:right="57"/>
              <w:contextualSpacing/>
              <w:jc w:val="both"/>
              <w:rPr>
                <w:rFonts w:ascii="Arial" w:eastAsia="Arial" w:hAnsi="Arial" w:cs="Arial"/>
                <w:b/>
                <w:color w:val="0070C0"/>
                <w:sz w:val="20"/>
                <w:szCs w:val="20"/>
              </w:rPr>
            </w:pPr>
            <w:r w:rsidRPr="00F33956">
              <w:rPr>
                <w:rFonts w:ascii="Arial" w:eastAsia="Arial" w:hAnsi="Arial" w:cs="Arial"/>
                <w:b/>
                <w:color w:val="0070C0"/>
                <w:sz w:val="20"/>
                <w:szCs w:val="20"/>
              </w:rPr>
              <w:t>Social Amelioration Program (SAP)</w:t>
            </w:r>
          </w:p>
          <w:p w14:paraId="3AD609F3" w14:textId="2CA66AB4" w:rsidR="008E35DA" w:rsidRPr="00F33956" w:rsidRDefault="008E35DA" w:rsidP="0070511E">
            <w:pPr>
              <w:pStyle w:val="ListParagraph"/>
              <w:numPr>
                <w:ilvl w:val="0"/>
                <w:numId w:val="9"/>
              </w:numPr>
              <w:jc w:val="both"/>
              <w:rPr>
                <w:rFonts w:ascii="Arial" w:eastAsia="Arial" w:hAnsi="Arial" w:cs="Arial"/>
                <w:color w:val="0070C0"/>
                <w:sz w:val="20"/>
                <w:szCs w:val="20"/>
              </w:rPr>
            </w:pPr>
            <w:r w:rsidRPr="00F33956">
              <w:rPr>
                <w:rFonts w:ascii="Arial" w:eastAsia="Arial" w:hAnsi="Arial" w:cs="Arial"/>
                <w:color w:val="0070C0"/>
                <w:sz w:val="20"/>
                <w:szCs w:val="20"/>
              </w:rPr>
              <w:t xml:space="preserve">For the SAP – ESP </w:t>
            </w:r>
            <w:proofErr w:type="spellStart"/>
            <w:r w:rsidRPr="00F33956">
              <w:rPr>
                <w:rFonts w:ascii="Arial" w:eastAsia="Arial" w:hAnsi="Arial" w:cs="Arial"/>
                <w:color w:val="0070C0"/>
                <w:sz w:val="20"/>
                <w:szCs w:val="20"/>
              </w:rPr>
              <w:t>Bayanihan</w:t>
            </w:r>
            <w:proofErr w:type="spellEnd"/>
            <w:r w:rsidRPr="00F33956">
              <w:rPr>
                <w:rFonts w:ascii="Arial" w:eastAsia="Arial" w:hAnsi="Arial" w:cs="Arial"/>
                <w:color w:val="0070C0"/>
                <w:sz w:val="20"/>
                <w:szCs w:val="20"/>
              </w:rPr>
              <w:t xml:space="preserve"> 2 implementation, DSWD-FO CALABARZON provided assistance amounting to ₱</w:t>
            </w:r>
            <w:r w:rsidR="00F33956" w:rsidRPr="00F33956">
              <w:rPr>
                <w:rFonts w:ascii="Arial" w:eastAsia="Arial" w:hAnsi="Arial" w:cs="Arial"/>
                <w:color w:val="0070C0"/>
                <w:sz w:val="20"/>
                <w:szCs w:val="20"/>
              </w:rPr>
              <w:t>11,202,250.00</w:t>
            </w:r>
            <w:r w:rsidR="00F33956"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for beneficiaries under granular lockdown, while it has disbursed ₱</w:t>
            </w:r>
            <w:r w:rsidR="00F33956" w:rsidRPr="00F33956">
              <w:rPr>
                <w:color w:val="0070C0"/>
              </w:rPr>
              <w:t xml:space="preserve"> </w:t>
            </w:r>
            <w:r w:rsidR="00F33956" w:rsidRPr="00F33956">
              <w:rPr>
                <w:rFonts w:ascii="Arial" w:eastAsia="Arial" w:hAnsi="Arial" w:cs="Arial"/>
                <w:color w:val="0070C0"/>
                <w:sz w:val="20"/>
                <w:szCs w:val="20"/>
              </w:rPr>
              <w:t>826,949,500.00</w:t>
            </w:r>
            <w:r w:rsidR="00F33956" w:rsidRPr="00F33956">
              <w:rPr>
                <w:rFonts w:ascii="Arial" w:eastAsia="Arial" w:hAnsi="Arial" w:cs="Arial"/>
                <w:color w:val="0070C0"/>
                <w:sz w:val="20"/>
                <w:szCs w:val="20"/>
              </w:rPr>
              <w:t xml:space="preserve"> </w:t>
            </w:r>
            <w:r w:rsidRPr="00F33956">
              <w:rPr>
                <w:rFonts w:ascii="Arial" w:eastAsia="Arial" w:hAnsi="Arial" w:cs="Arial"/>
                <w:color w:val="0070C0"/>
                <w:sz w:val="20"/>
                <w:szCs w:val="20"/>
              </w:rPr>
              <w:t>for additional families (F3).</w:t>
            </w:r>
          </w:p>
          <w:p w14:paraId="40489568" w14:textId="77777777" w:rsidR="008E35DA" w:rsidRPr="00F33956"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F33956">
              <w:rPr>
                <w:rFonts w:ascii="Arial" w:eastAsia="Arial" w:hAnsi="Arial" w:cs="Arial"/>
                <w:color w:val="0070C0"/>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2021</w:t>
            </w:r>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47242757" w14:textId="77777777" w:rsidR="008E35DA" w:rsidRPr="00BE0C3E"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facilitated the provision of 413,290 food packs Family Food Packs (FFPs) to </w:t>
            </w:r>
            <w:proofErr w:type="spellStart"/>
            <w:r w:rsidRPr="0075605B">
              <w:rPr>
                <w:rFonts w:ascii="Arial" w:eastAsia="Arial" w:hAnsi="Arial" w:cs="Arial"/>
                <w:sz w:val="20"/>
                <w:szCs w:val="19"/>
              </w:rPr>
              <w:t>Basay</w:t>
            </w:r>
            <w:proofErr w:type="spellEnd"/>
            <w:r w:rsidRPr="0075605B">
              <w:rPr>
                <w:rFonts w:ascii="Arial" w:eastAsia="Arial" w:hAnsi="Arial" w:cs="Arial"/>
                <w:sz w:val="20"/>
                <w:szCs w:val="19"/>
              </w:rPr>
              <w:t xml:space="preserve">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 xml:space="preserve">The Social Amelioration Program is over with the expiry of the </w:t>
            </w:r>
            <w:proofErr w:type="spellStart"/>
            <w:r w:rsidRPr="0075605B">
              <w:rPr>
                <w:rFonts w:ascii="Arial" w:eastAsia="Arial" w:hAnsi="Arial" w:cs="Arial"/>
                <w:sz w:val="20"/>
                <w:szCs w:val="19"/>
              </w:rPr>
              <w:t>Bayanihan</w:t>
            </w:r>
            <w:proofErr w:type="spellEnd"/>
            <w:r w:rsidRPr="0075605B">
              <w:rPr>
                <w:rFonts w:ascii="Arial" w:eastAsia="Arial" w:hAnsi="Arial" w:cs="Arial"/>
                <w:sz w:val="20"/>
                <w:szCs w:val="19"/>
              </w:rPr>
              <w:t xml:space="preserve">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w:t>
                  </w:r>
                  <w:r w:rsidRPr="0075605B">
                    <w:rPr>
                      <w:rFonts w:ascii="Arial" w:eastAsia="Arial" w:hAnsi="Arial" w:cs="Arial"/>
                      <w:sz w:val="16"/>
                      <w:szCs w:val="16"/>
                    </w:rPr>
                    <w:lastRenderedPageBreak/>
                    <w:t>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lastRenderedPageBreak/>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w:t>
            </w:r>
          </w:p>
          <w:p w14:paraId="604C603F"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 xml:space="preserve">third wave of payouts (unclaimed) in </w:t>
            </w:r>
            <w:proofErr w:type="spellStart"/>
            <w:r w:rsidR="000D795A" w:rsidRPr="00BE0C3E">
              <w:rPr>
                <w:rFonts w:ascii="Arial" w:eastAsia="Arial" w:hAnsi="Arial" w:cs="Arial"/>
                <w:sz w:val="20"/>
                <w:szCs w:val="19"/>
              </w:rPr>
              <w:t>Paranas</w:t>
            </w:r>
            <w:proofErr w:type="spellEnd"/>
            <w:r w:rsidR="000D795A" w:rsidRPr="00BE0C3E">
              <w:rPr>
                <w:rFonts w:ascii="Arial" w:eastAsia="Arial" w:hAnsi="Arial" w:cs="Arial"/>
                <w:sz w:val="20"/>
                <w:szCs w:val="19"/>
              </w:rPr>
              <w:t xml:space="preserve"> and Villareal, Samar</w:t>
            </w:r>
          </w:p>
          <w:p w14:paraId="65304C3D" w14:textId="26B23452" w:rsidR="008E35DA" w:rsidRPr="00BE0C3E"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w:t>
            </w:r>
            <w:proofErr w:type="spellStart"/>
            <w:r w:rsidR="00751B62" w:rsidRPr="0004220E">
              <w:rPr>
                <w:rFonts w:ascii="Arial" w:eastAsia="Arial" w:hAnsi="Arial" w:cs="Arial"/>
                <w:sz w:val="20"/>
                <w:szCs w:val="19"/>
              </w:rPr>
              <w:t>Siay</w:t>
            </w:r>
            <w:proofErr w:type="spellEnd"/>
            <w:r w:rsidR="00751B62" w:rsidRPr="0004220E">
              <w:rPr>
                <w:rFonts w:ascii="Arial" w:eastAsia="Arial" w:hAnsi="Arial" w:cs="Arial"/>
                <w:sz w:val="20"/>
                <w:szCs w:val="19"/>
              </w:rPr>
              <w:t xml:space="preserve">,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provided 5,000 FFPs amounting to ₱2,805,000.00 to Region XII, 3,000 FFPs amounting to ₱2,035,718.08 to </w:t>
            </w:r>
            <w:proofErr w:type="spellStart"/>
            <w:r w:rsidRPr="000D795A">
              <w:rPr>
                <w:rFonts w:ascii="Arial" w:eastAsia="Arial" w:hAnsi="Arial" w:cs="Arial"/>
                <w:sz w:val="20"/>
                <w:szCs w:val="19"/>
              </w:rPr>
              <w:t>Caraga</w:t>
            </w:r>
            <w:proofErr w:type="spellEnd"/>
            <w:r w:rsidRPr="000D795A">
              <w:rPr>
                <w:rFonts w:ascii="Arial" w:eastAsia="Arial" w:hAnsi="Arial" w:cs="Arial"/>
                <w:sz w:val="20"/>
                <w:szCs w:val="19"/>
              </w:rPr>
              <w:t xml:space="preserve">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w:t>
            </w:r>
            <w:proofErr w:type="spellStart"/>
            <w:r w:rsidRPr="000D795A">
              <w:rPr>
                <w:rFonts w:ascii="Arial" w:eastAsia="Arial" w:hAnsi="Arial" w:cs="Arial"/>
                <w:sz w:val="20"/>
                <w:szCs w:val="19"/>
              </w:rPr>
              <w:t>Bayanihan</w:t>
            </w:r>
            <w:proofErr w:type="spellEnd"/>
            <w:r w:rsidRPr="000D795A">
              <w:rPr>
                <w:rFonts w:ascii="Arial" w:eastAsia="Arial" w:hAnsi="Arial" w:cs="Arial"/>
                <w:sz w:val="20"/>
                <w:szCs w:val="19"/>
              </w:rPr>
              <w:t xml:space="preserve">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374702BE" w14:textId="5CBC4079" w:rsidR="007271A6" w:rsidRDefault="007271A6">
      <w:pPr>
        <w:widowControl/>
        <w:spacing w:after="160" w:line="259" w:lineRule="auto"/>
        <w:rPr>
          <w:rFonts w:ascii="Arial" w:eastAsia="Arial" w:hAnsi="Arial" w:cs="Arial"/>
          <w:b/>
          <w:sz w:val="24"/>
          <w:szCs w:val="24"/>
        </w:rPr>
      </w:pP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 xml:space="preserve">Lake </w:t>
            </w:r>
            <w:proofErr w:type="spellStart"/>
            <w:r w:rsidR="00E5135B" w:rsidRPr="00454B73">
              <w:rPr>
                <w:rFonts w:ascii="Arial" w:eastAsia="Arial" w:hAnsi="Arial" w:cs="Arial"/>
                <w:sz w:val="20"/>
                <w:szCs w:val="19"/>
              </w:rPr>
              <w:t>Sebu</w:t>
            </w:r>
            <w:proofErr w:type="spellEnd"/>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287AED90"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0EF8801D"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6E5780FE" w14:textId="0BF657F0" w:rsidR="00CF17B3" w:rsidRDefault="00CF17B3"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9423E" w:rsidR="000D795A" w:rsidRDefault="00CF17B3" w:rsidP="000D795A">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2FEB3688"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34C21ADF" w:rsidR="00E60A07" w:rsidRPr="00E60A07" w:rsidRDefault="00E60A07" w:rsidP="000D795A">
      <w:pPr>
        <w:spacing w:after="0" w:line="240" w:lineRule="auto"/>
        <w:contextualSpacing/>
        <w:rPr>
          <w:rFonts w:ascii="Arial" w:eastAsia="Arial" w:hAnsi="Arial" w:cs="Arial"/>
          <w:b/>
          <w:color w:val="002060"/>
          <w:sz w:val="28"/>
          <w:szCs w:val="24"/>
        </w:rPr>
      </w:pPr>
    </w:p>
    <w:sectPr w:rsidR="00E60A07" w:rsidRPr="00E60A07"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D7B2D4" w14:textId="77777777" w:rsidR="00430919" w:rsidRDefault="00430919">
      <w:pPr>
        <w:spacing w:after="0" w:line="240" w:lineRule="auto"/>
      </w:pPr>
      <w:r>
        <w:separator/>
      </w:r>
    </w:p>
  </w:endnote>
  <w:endnote w:type="continuationSeparator" w:id="0">
    <w:p w14:paraId="7FD34252" w14:textId="77777777" w:rsidR="00430919" w:rsidRDefault="00430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384C46" w:rsidRDefault="00384C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384C46" w:rsidRDefault="00384C46">
    <w:pPr>
      <w:pBdr>
        <w:bottom w:val="single" w:sz="6" w:space="1" w:color="000000"/>
      </w:pBdr>
      <w:tabs>
        <w:tab w:val="left" w:pos="2371"/>
        <w:tab w:val="center" w:pos="5233"/>
      </w:tabs>
      <w:spacing w:after="0" w:line="240" w:lineRule="auto"/>
      <w:jc w:val="right"/>
      <w:rPr>
        <w:sz w:val="16"/>
        <w:szCs w:val="16"/>
      </w:rPr>
    </w:pPr>
  </w:p>
  <w:p w14:paraId="2B859230" w14:textId="2D5D389B" w:rsidR="00384C46" w:rsidRDefault="00384C4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E37DA">
      <w:rPr>
        <w:b/>
        <w:noProof/>
        <w:sz w:val="16"/>
        <w:szCs w:val="16"/>
      </w:rPr>
      <w:t>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E37DA">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534DFE">
      <w:rPr>
        <w:rFonts w:ascii="Arial" w:eastAsia="Arial" w:hAnsi="Arial" w:cs="Arial"/>
        <w:sz w:val="14"/>
        <w:szCs w:val="14"/>
      </w:rPr>
      <w:t>60</w:t>
    </w:r>
    <w:r w:rsidR="001C0797">
      <w:rPr>
        <w:rFonts w:ascii="Arial" w:eastAsia="Arial" w:hAnsi="Arial" w:cs="Arial"/>
        <w:sz w:val="14"/>
        <w:szCs w:val="14"/>
      </w:rPr>
      <w:t>1</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1C0797">
      <w:rPr>
        <w:rFonts w:ascii="Arial" w:eastAsia="Arial" w:hAnsi="Arial" w:cs="Arial"/>
        <w:sz w:val="14"/>
        <w:szCs w:val="14"/>
      </w:rPr>
      <w:t>6</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384C46" w:rsidRDefault="00384C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D8B9A" w14:textId="77777777" w:rsidR="00430919" w:rsidRDefault="00430919">
      <w:pPr>
        <w:spacing w:after="0" w:line="240" w:lineRule="auto"/>
      </w:pPr>
      <w:r>
        <w:separator/>
      </w:r>
    </w:p>
  </w:footnote>
  <w:footnote w:type="continuationSeparator" w:id="0">
    <w:p w14:paraId="15DF202A" w14:textId="77777777" w:rsidR="00430919" w:rsidRDefault="004309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384C46" w:rsidRDefault="00384C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384C46" w:rsidRDefault="00384C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84C46" w:rsidRDefault="00384C46">
    <w:pPr>
      <w:pBdr>
        <w:bottom w:val="single" w:sz="6" w:space="1" w:color="000000"/>
      </w:pBdr>
      <w:tabs>
        <w:tab w:val="center" w:pos="4680"/>
        <w:tab w:val="right" w:pos="9360"/>
      </w:tabs>
      <w:spacing w:after="0" w:line="240" w:lineRule="auto"/>
      <w:jc w:val="center"/>
      <w:rPr>
        <w:sz w:val="10"/>
      </w:rPr>
    </w:pPr>
  </w:p>
  <w:p w14:paraId="3A0C3660" w14:textId="77777777" w:rsidR="00384C46" w:rsidRDefault="00384C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384C46" w:rsidRDefault="00384C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F349D5-657E-423D-BD07-04E8B5AA42F9}">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34</Pages>
  <Words>13796</Words>
  <Characters>78640</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5</cp:revision>
  <dcterms:created xsi:type="dcterms:W3CDTF">2021-02-21T08:24:00Z</dcterms:created>
  <dcterms:modified xsi:type="dcterms:W3CDTF">2021-02-2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